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53FE9F9" w14:textId="2C4061CA" w:rsidR="009C2461" w:rsidRDefault="00C60B70" w:rsidP="00517ACB">
      <w:pPr>
        <w:jc w:val="both"/>
      </w:pPr>
      <w:r w:rsidRPr="00C60B70">
        <w:t>The Leis</w:t>
      </w:r>
      <w:r>
        <w:t xml:space="preserve">hmaniasis </w:t>
      </w:r>
      <w:r w:rsidR="00290098">
        <w:t>Country Profile Generator</w:t>
      </w:r>
      <w:r w:rsidR="006B56FC">
        <w:t xml:space="preserve"> (hereafter</w:t>
      </w:r>
      <w:r w:rsidR="000D5993">
        <w:t xml:space="preserve"> </w:t>
      </w:r>
      <w:r w:rsidR="006B56FC">
        <w:t>LCPG)</w:t>
      </w:r>
      <w:r>
        <w:t xml:space="preserve"> </w:t>
      </w:r>
      <w:r w:rsidR="006B56FC">
        <w:t>allows a WIDP users to pre-generate a</w:t>
      </w:r>
      <w:r w:rsidR="00290098">
        <w:t xml:space="preserve">n HTML country profile ready to </w:t>
      </w:r>
      <w:r w:rsidR="00FF2B41">
        <w:t xml:space="preserve">be </w:t>
      </w:r>
      <w:r w:rsidR="00290098">
        <w:t>print</w:t>
      </w:r>
      <w:r w:rsidR="00FF2B41">
        <w:t>ed</w:t>
      </w:r>
      <w:r w:rsidR="00290098">
        <w:t xml:space="preserve"> in PDF.</w:t>
      </w:r>
      <w:r w:rsidR="006B56FC">
        <w:t xml:space="preserve"> It retrieves automatically data from several WIDP sources for a specific country and year. It allows the user to review it and to put the finishing touch before printing.</w:t>
      </w:r>
    </w:p>
    <w:p w14:paraId="7BA018BE" w14:textId="77777777" w:rsidR="006B56FC" w:rsidRDefault="006B56FC"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50F1ABD5" w14:textId="76EA30A9" w:rsidR="00890293" w:rsidRDefault="00D665FC">
          <w:pPr>
            <w:pStyle w:val="TOC1"/>
            <w:tabs>
              <w:tab w:val="left" w:pos="440"/>
              <w:tab w:val="right" w:leader="dot" w:pos="10790"/>
            </w:tabs>
            <w:rPr>
              <w:rFonts w:eastAsiaTheme="minorEastAsia" w:cstheme="minorBidi"/>
              <w:b w:val="0"/>
              <w:bCs w:val="0"/>
              <w:caps w:val="0"/>
              <w:noProof/>
              <w:sz w:val="22"/>
              <w:szCs w:val="22"/>
              <w:lang w:val="fr-CH" w:eastAsia="fr-CH"/>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55582214" w:history="1">
            <w:r w:rsidR="00890293" w:rsidRPr="00DC757D">
              <w:rPr>
                <w:rStyle w:val="Hyperlink"/>
                <w:noProof/>
              </w:rPr>
              <w:t>1.</w:t>
            </w:r>
            <w:r w:rsidR="00890293">
              <w:rPr>
                <w:rFonts w:eastAsiaTheme="minorEastAsia" w:cstheme="minorBidi"/>
                <w:b w:val="0"/>
                <w:bCs w:val="0"/>
                <w:caps w:val="0"/>
                <w:noProof/>
                <w:sz w:val="22"/>
                <w:szCs w:val="22"/>
                <w:lang w:val="fr-CH" w:eastAsia="fr-CH"/>
              </w:rPr>
              <w:tab/>
            </w:r>
            <w:r w:rsidR="00890293" w:rsidRPr="00DC757D">
              <w:rPr>
                <w:rStyle w:val="Hyperlink"/>
                <w:noProof/>
              </w:rPr>
              <w:t>Generating a country profile</w:t>
            </w:r>
            <w:r w:rsidR="00890293">
              <w:rPr>
                <w:noProof/>
                <w:webHidden/>
              </w:rPr>
              <w:tab/>
            </w:r>
            <w:r w:rsidR="00890293">
              <w:rPr>
                <w:noProof/>
                <w:webHidden/>
              </w:rPr>
              <w:fldChar w:fldCharType="begin"/>
            </w:r>
            <w:r w:rsidR="00890293">
              <w:rPr>
                <w:noProof/>
                <w:webHidden/>
              </w:rPr>
              <w:instrText xml:space="preserve"> PAGEREF _Toc55582214 \h </w:instrText>
            </w:r>
            <w:r w:rsidR="00890293">
              <w:rPr>
                <w:noProof/>
                <w:webHidden/>
              </w:rPr>
            </w:r>
            <w:r w:rsidR="00890293">
              <w:rPr>
                <w:noProof/>
                <w:webHidden/>
              </w:rPr>
              <w:fldChar w:fldCharType="separate"/>
            </w:r>
            <w:r w:rsidR="00890293">
              <w:rPr>
                <w:noProof/>
                <w:webHidden/>
              </w:rPr>
              <w:t>2</w:t>
            </w:r>
            <w:r w:rsidR="00890293">
              <w:rPr>
                <w:noProof/>
                <w:webHidden/>
              </w:rPr>
              <w:fldChar w:fldCharType="end"/>
            </w:r>
          </w:hyperlink>
        </w:p>
        <w:p w14:paraId="6259D8AD" w14:textId="39242F91" w:rsidR="00890293" w:rsidRDefault="00890293">
          <w:pPr>
            <w:pStyle w:val="TOC2"/>
            <w:tabs>
              <w:tab w:val="left" w:pos="880"/>
              <w:tab w:val="right" w:leader="dot" w:pos="10790"/>
            </w:tabs>
            <w:rPr>
              <w:rFonts w:eastAsiaTheme="minorEastAsia" w:cstheme="minorBidi"/>
              <w:smallCaps w:val="0"/>
              <w:noProof/>
              <w:sz w:val="22"/>
              <w:szCs w:val="22"/>
              <w:lang w:val="fr-CH" w:eastAsia="fr-CH"/>
            </w:rPr>
          </w:pPr>
          <w:hyperlink w:anchor="_Toc55582215" w:history="1">
            <w:r w:rsidRPr="00DC757D">
              <w:rPr>
                <w:rStyle w:val="Hyperlink"/>
                <w:noProof/>
              </w:rPr>
              <w:t>1.1.</w:t>
            </w:r>
            <w:r>
              <w:rPr>
                <w:rFonts w:eastAsiaTheme="minorEastAsia" w:cstheme="minorBidi"/>
                <w:smallCaps w:val="0"/>
                <w:noProof/>
                <w:sz w:val="22"/>
                <w:szCs w:val="22"/>
                <w:lang w:val="fr-CH" w:eastAsia="fr-CH"/>
              </w:rPr>
              <w:tab/>
            </w:r>
            <w:r w:rsidRPr="00DC757D">
              <w:rPr>
                <w:rStyle w:val="Hyperlink"/>
                <w:noProof/>
              </w:rPr>
              <w:t>Starting steps</w:t>
            </w:r>
            <w:r>
              <w:rPr>
                <w:noProof/>
                <w:webHidden/>
              </w:rPr>
              <w:tab/>
            </w:r>
            <w:r>
              <w:rPr>
                <w:noProof/>
                <w:webHidden/>
              </w:rPr>
              <w:fldChar w:fldCharType="begin"/>
            </w:r>
            <w:r>
              <w:rPr>
                <w:noProof/>
                <w:webHidden/>
              </w:rPr>
              <w:instrText xml:space="preserve"> PAGEREF _Toc55582215 \h </w:instrText>
            </w:r>
            <w:r>
              <w:rPr>
                <w:noProof/>
                <w:webHidden/>
              </w:rPr>
            </w:r>
            <w:r>
              <w:rPr>
                <w:noProof/>
                <w:webHidden/>
              </w:rPr>
              <w:fldChar w:fldCharType="separate"/>
            </w:r>
            <w:r>
              <w:rPr>
                <w:noProof/>
                <w:webHidden/>
              </w:rPr>
              <w:t>2</w:t>
            </w:r>
            <w:r>
              <w:rPr>
                <w:noProof/>
                <w:webHidden/>
              </w:rPr>
              <w:fldChar w:fldCharType="end"/>
            </w:r>
          </w:hyperlink>
        </w:p>
        <w:p w14:paraId="2BDA5DEF" w14:textId="153C9F22" w:rsidR="00890293" w:rsidRDefault="00890293">
          <w:pPr>
            <w:pStyle w:val="TOC2"/>
            <w:tabs>
              <w:tab w:val="left" w:pos="880"/>
              <w:tab w:val="right" w:leader="dot" w:pos="10790"/>
            </w:tabs>
            <w:rPr>
              <w:rFonts w:eastAsiaTheme="minorEastAsia" w:cstheme="minorBidi"/>
              <w:smallCaps w:val="0"/>
              <w:noProof/>
              <w:sz w:val="22"/>
              <w:szCs w:val="22"/>
              <w:lang w:val="fr-CH" w:eastAsia="fr-CH"/>
            </w:rPr>
          </w:pPr>
          <w:hyperlink w:anchor="_Toc55582216" w:history="1">
            <w:r w:rsidRPr="00DC757D">
              <w:rPr>
                <w:rStyle w:val="Hyperlink"/>
                <w:noProof/>
              </w:rPr>
              <w:t>1.2.</w:t>
            </w:r>
            <w:r>
              <w:rPr>
                <w:rFonts w:eastAsiaTheme="minorEastAsia" w:cstheme="minorBidi"/>
                <w:smallCaps w:val="0"/>
                <w:noProof/>
                <w:sz w:val="22"/>
                <w:szCs w:val="22"/>
                <w:lang w:val="fr-CH" w:eastAsia="fr-CH"/>
              </w:rPr>
              <w:tab/>
            </w:r>
            <w:r w:rsidRPr="00DC757D">
              <w:rPr>
                <w:rStyle w:val="Hyperlink"/>
                <w:noProof/>
              </w:rPr>
              <w:t>LCPG sections</w:t>
            </w:r>
            <w:r>
              <w:rPr>
                <w:noProof/>
                <w:webHidden/>
              </w:rPr>
              <w:tab/>
            </w:r>
            <w:r>
              <w:rPr>
                <w:noProof/>
                <w:webHidden/>
              </w:rPr>
              <w:fldChar w:fldCharType="begin"/>
            </w:r>
            <w:r>
              <w:rPr>
                <w:noProof/>
                <w:webHidden/>
              </w:rPr>
              <w:instrText xml:space="preserve"> PAGEREF _Toc55582216 \h </w:instrText>
            </w:r>
            <w:r>
              <w:rPr>
                <w:noProof/>
                <w:webHidden/>
              </w:rPr>
            </w:r>
            <w:r>
              <w:rPr>
                <w:noProof/>
                <w:webHidden/>
              </w:rPr>
              <w:fldChar w:fldCharType="separate"/>
            </w:r>
            <w:r>
              <w:rPr>
                <w:noProof/>
                <w:webHidden/>
              </w:rPr>
              <w:t>3</w:t>
            </w:r>
            <w:r>
              <w:rPr>
                <w:noProof/>
                <w:webHidden/>
              </w:rPr>
              <w:fldChar w:fldCharType="end"/>
            </w:r>
          </w:hyperlink>
        </w:p>
        <w:p w14:paraId="735261AD" w14:textId="634522D1" w:rsidR="00890293" w:rsidRDefault="00890293">
          <w:pPr>
            <w:pStyle w:val="TOC2"/>
            <w:tabs>
              <w:tab w:val="left" w:pos="880"/>
              <w:tab w:val="right" w:leader="dot" w:pos="10790"/>
            </w:tabs>
            <w:rPr>
              <w:rFonts w:eastAsiaTheme="minorEastAsia" w:cstheme="minorBidi"/>
              <w:smallCaps w:val="0"/>
              <w:noProof/>
              <w:sz w:val="22"/>
              <w:szCs w:val="22"/>
              <w:lang w:val="fr-CH" w:eastAsia="fr-CH"/>
            </w:rPr>
          </w:pPr>
          <w:hyperlink w:anchor="_Toc55582217" w:history="1">
            <w:r w:rsidRPr="00DC757D">
              <w:rPr>
                <w:rStyle w:val="Hyperlink"/>
                <w:noProof/>
              </w:rPr>
              <w:t>1.3.</w:t>
            </w:r>
            <w:r>
              <w:rPr>
                <w:rFonts w:eastAsiaTheme="minorEastAsia" w:cstheme="minorBidi"/>
                <w:smallCaps w:val="0"/>
                <w:noProof/>
                <w:sz w:val="22"/>
                <w:szCs w:val="22"/>
                <w:lang w:val="fr-CH" w:eastAsia="fr-CH"/>
              </w:rPr>
              <w:tab/>
            </w:r>
            <w:r w:rsidRPr="00DC757D">
              <w:rPr>
                <w:rStyle w:val="Hyperlink"/>
                <w:noProof/>
              </w:rPr>
              <w:t>Configuration panel</w:t>
            </w:r>
            <w:r>
              <w:rPr>
                <w:noProof/>
                <w:webHidden/>
              </w:rPr>
              <w:tab/>
            </w:r>
            <w:r>
              <w:rPr>
                <w:noProof/>
                <w:webHidden/>
              </w:rPr>
              <w:fldChar w:fldCharType="begin"/>
            </w:r>
            <w:r>
              <w:rPr>
                <w:noProof/>
                <w:webHidden/>
              </w:rPr>
              <w:instrText xml:space="preserve"> PAGEREF _Toc55582217 \h </w:instrText>
            </w:r>
            <w:r>
              <w:rPr>
                <w:noProof/>
                <w:webHidden/>
              </w:rPr>
            </w:r>
            <w:r>
              <w:rPr>
                <w:noProof/>
                <w:webHidden/>
              </w:rPr>
              <w:fldChar w:fldCharType="separate"/>
            </w:r>
            <w:r>
              <w:rPr>
                <w:noProof/>
                <w:webHidden/>
              </w:rPr>
              <w:t>4</w:t>
            </w:r>
            <w:r>
              <w:rPr>
                <w:noProof/>
                <w:webHidden/>
              </w:rPr>
              <w:fldChar w:fldCharType="end"/>
            </w:r>
          </w:hyperlink>
        </w:p>
        <w:p w14:paraId="3A7A3178" w14:textId="0FA91B50" w:rsidR="00890293" w:rsidRDefault="00890293">
          <w:pPr>
            <w:pStyle w:val="TOC2"/>
            <w:tabs>
              <w:tab w:val="left" w:pos="1100"/>
              <w:tab w:val="right" w:leader="dot" w:pos="10790"/>
            </w:tabs>
            <w:rPr>
              <w:rFonts w:eastAsiaTheme="minorEastAsia" w:cstheme="minorBidi"/>
              <w:smallCaps w:val="0"/>
              <w:noProof/>
              <w:sz w:val="22"/>
              <w:szCs w:val="22"/>
              <w:lang w:val="fr-CH" w:eastAsia="fr-CH"/>
            </w:rPr>
          </w:pPr>
          <w:hyperlink w:anchor="_Toc55582218" w:history="1">
            <w:r w:rsidRPr="00DC757D">
              <w:rPr>
                <w:rStyle w:val="Hyperlink"/>
                <w:noProof/>
              </w:rPr>
              <w:t>1.3.1.</w:t>
            </w:r>
            <w:r>
              <w:rPr>
                <w:rFonts w:eastAsiaTheme="minorEastAsia" w:cstheme="minorBidi"/>
                <w:smallCaps w:val="0"/>
                <w:noProof/>
                <w:sz w:val="22"/>
                <w:szCs w:val="22"/>
                <w:lang w:val="fr-CH" w:eastAsia="fr-CH"/>
              </w:rPr>
              <w:tab/>
            </w:r>
            <w:r w:rsidRPr="00DC757D">
              <w:rPr>
                <w:rStyle w:val="Hyperlink"/>
                <w:noProof/>
              </w:rPr>
              <w:t>General</w:t>
            </w:r>
            <w:r>
              <w:rPr>
                <w:noProof/>
                <w:webHidden/>
              </w:rPr>
              <w:tab/>
            </w:r>
            <w:r>
              <w:rPr>
                <w:noProof/>
                <w:webHidden/>
              </w:rPr>
              <w:fldChar w:fldCharType="begin"/>
            </w:r>
            <w:r>
              <w:rPr>
                <w:noProof/>
                <w:webHidden/>
              </w:rPr>
              <w:instrText xml:space="preserve"> PAGEREF _Toc55582218 \h </w:instrText>
            </w:r>
            <w:r>
              <w:rPr>
                <w:noProof/>
                <w:webHidden/>
              </w:rPr>
            </w:r>
            <w:r>
              <w:rPr>
                <w:noProof/>
                <w:webHidden/>
              </w:rPr>
              <w:fldChar w:fldCharType="separate"/>
            </w:r>
            <w:r>
              <w:rPr>
                <w:noProof/>
                <w:webHidden/>
              </w:rPr>
              <w:t>4</w:t>
            </w:r>
            <w:r>
              <w:rPr>
                <w:noProof/>
                <w:webHidden/>
              </w:rPr>
              <w:fldChar w:fldCharType="end"/>
            </w:r>
          </w:hyperlink>
        </w:p>
        <w:p w14:paraId="7CC899BD" w14:textId="68336A44" w:rsidR="00890293" w:rsidRDefault="00890293">
          <w:pPr>
            <w:pStyle w:val="TOC2"/>
            <w:tabs>
              <w:tab w:val="left" w:pos="1100"/>
              <w:tab w:val="right" w:leader="dot" w:pos="10790"/>
            </w:tabs>
            <w:rPr>
              <w:rFonts w:eastAsiaTheme="minorEastAsia" w:cstheme="minorBidi"/>
              <w:smallCaps w:val="0"/>
              <w:noProof/>
              <w:sz w:val="22"/>
              <w:szCs w:val="22"/>
              <w:lang w:val="fr-CH" w:eastAsia="fr-CH"/>
            </w:rPr>
          </w:pPr>
          <w:hyperlink w:anchor="_Toc55582219" w:history="1">
            <w:r w:rsidRPr="00DC757D">
              <w:rPr>
                <w:rStyle w:val="Hyperlink"/>
                <w:noProof/>
              </w:rPr>
              <w:t>1.3.2.</w:t>
            </w:r>
            <w:r>
              <w:rPr>
                <w:rFonts w:eastAsiaTheme="minorEastAsia" w:cstheme="minorBidi"/>
                <w:smallCaps w:val="0"/>
                <w:noProof/>
                <w:sz w:val="22"/>
                <w:szCs w:val="22"/>
                <w:lang w:val="fr-CH" w:eastAsia="fr-CH"/>
              </w:rPr>
              <w:tab/>
            </w:r>
            <w:r w:rsidRPr="00DC757D">
              <w:rPr>
                <w:rStyle w:val="Hyperlink"/>
                <w:noProof/>
              </w:rPr>
              <w:t>Charts</w:t>
            </w:r>
            <w:r>
              <w:rPr>
                <w:noProof/>
                <w:webHidden/>
              </w:rPr>
              <w:tab/>
            </w:r>
            <w:r>
              <w:rPr>
                <w:noProof/>
                <w:webHidden/>
              </w:rPr>
              <w:fldChar w:fldCharType="begin"/>
            </w:r>
            <w:r>
              <w:rPr>
                <w:noProof/>
                <w:webHidden/>
              </w:rPr>
              <w:instrText xml:space="preserve"> PAGEREF _Toc55582219 \h </w:instrText>
            </w:r>
            <w:r>
              <w:rPr>
                <w:noProof/>
                <w:webHidden/>
              </w:rPr>
            </w:r>
            <w:r>
              <w:rPr>
                <w:noProof/>
                <w:webHidden/>
              </w:rPr>
              <w:fldChar w:fldCharType="separate"/>
            </w:r>
            <w:r>
              <w:rPr>
                <w:noProof/>
                <w:webHidden/>
              </w:rPr>
              <w:t>5</w:t>
            </w:r>
            <w:r>
              <w:rPr>
                <w:noProof/>
                <w:webHidden/>
              </w:rPr>
              <w:fldChar w:fldCharType="end"/>
            </w:r>
          </w:hyperlink>
        </w:p>
        <w:p w14:paraId="36BEDD00" w14:textId="002652AB" w:rsidR="00890293" w:rsidRDefault="00890293">
          <w:pPr>
            <w:pStyle w:val="TOC2"/>
            <w:tabs>
              <w:tab w:val="left" w:pos="1100"/>
              <w:tab w:val="right" w:leader="dot" w:pos="10790"/>
            </w:tabs>
            <w:rPr>
              <w:rFonts w:eastAsiaTheme="minorEastAsia" w:cstheme="minorBidi"/>
              <w:smallCaps w:val="0"/>
              <w:noProof/>
              <w:sz w:val="22"/>
              <w:szCs w:val="22"/>
              <w:lang w:val="fr-CH" w:eastAsia="fr-CH"/>
            </w:rPr>
          </w:pPr>
          <w:hyperlink w:anchor="_Toc55582220" w:history="1">
            <w:r w:rsidRPr="00DC757D">
              <w:rPr>
                <w:rStyle w:val="Hyperlink"/>
                <w:noProof/>
              </w:rPr>
              <w:t>1.3.3.</w:t>
            </w:r>
            <w:r>
              <w:rPr>
                <w:rFonts w:eastAsiaTheme="minorEastAsia" w:cstheme="minorBidi"/>
                <w:smallCaps w:val="0"/>
                <w:noProof/>
                <w:sz w:val="22"/>
                <w:szCs w:val="22"/>
                <w:lang w:val="fr-CH" w:eastAsia="fr-CH"/>
              </w:rPr>
              <w:tab/>
            </w:r>
            <w:r w:rsidRPr="00DC757D">
              <w:rPr>
                <w:rStyle w:val="Hyperlink"/>
                <w:noProof/>
              </w:rPr>
              <w:t>Maps</w:t>
            </w:r>
            <w:r>
              <w:rPr>
                <w:noProof/>
                <w:webHidden/>
              </w:rPr>
              <w:tab/>
            </w:r>
            <w:r>
              <w:rPr>
                <w:noProof/>
                <w:webHidden/>
              </w:rPr>
              <w:fldChar w:fldCharType="begin"/>
            </w:r>
            <w:r>
              <w:rPr>
                <w:noProof/>
                <w:webHidden/>
              </w:rPr>
              <w:instrText xml:space="preserve"> PAGEREF _Toc55582220 \h </w:instrText>
            </w:r>
            <w:r>
              <w:rPr>
                <w:noProof/>
                <w:webHidden/>
              </w:rPr>
            </w:r>
            <w:r>
              <w:rPr>
                <w:noProof/>
                <w:webHidden/>
              </w:rPr>
              <w:fldChar w:fldCharType="separate"/>
            </w:r>
            <w:r>
              <w:rPr>
                <w:noProof/>
                <w:webHidden/>
              </w:rPr>
              <w:t>7</w:t>
            </w:r>
            <w:r>
              <w:rPr>
                <w:noProof/>
                <w:webHidden/>
              </w:rPr>
              <w:fldChar w:fldCharType="end"/>
            </w:r>
          </w:hyperlink>
        </w:p>
        <w:p w14:paraId="53310DDC" w14:textId="4E1D467D" w:rsidR="00890293" w:rsidRDefault="00890293">
          <w:pPr>
            <w:pStyle w:val="TOC2"/>
            <w:tabs>
              <w:tab w:val="left" w:pos="1100"/>
              <w:tab w:val="right" w:leader="dot" w:pos="10790"/>
            </w:tabs>
            <w:rPr>
              <w:rFonts w:eastAsiaTheme="minorEastAsia" w:cstheme="minorBidi"/>
              <w:smallCaps w:val="0"/>
              <w:noProof/>
              <w:sz w:val="22"/>
              <w:szCs w:val="22"/>
              <w:lang w:val="fr-CH" w:eastAsia="fr-CH"/>
            </w:rPr>
          </w:pPr>
          <w:hyperlink w:anchor="_Toc55582221" w:history="1">
            <w:r w:rsidRPr="00DC757D">
              <w:rPr>
                <w:rStyle w:val="Hyperlink"/>
                <w:noProof/>
              </w:rPr>
              <w:t>1.3.4.</w:t>
            </w:r>
            <w:r>
              <w:rPr>
                <w:rFonts w:eastAsiaTheme="minorEastAsia" w:cstheme="minorBidi"/>
                <w:smallCaps w:val="0"/>
                <w:noProof/>
                <w:sz w:val="22"/>
                <w:szCs w:val="22"/>
                <w:lang w:val="fr-CH" w:eastAsia="fr-CH"/>
              </w:rPr>
              <w:tab/>
            </w:r>
            <w:r w:rsidRPr="00DC757D">
              <w:rPr>
                <w:rStyle w:val="Hyperlink"/>
                <w:noProof/>
              </w:rPr>
              <w:t>Resizing Maps and Charts sections and Nota Bene texts.</w:t>
            </w:r>
            <w:r>
              <w:rPr>
                <w:noProof/>
                <w:webHidden/>
              </w:rPr>
              <w:tab/>
            </w:r>
            <w:r>
              <w:rPr>
                <w:noProof/>
                <w:webHidden/>
              </w:rPr>
              <w:fldChar w:fldCharType="begin"/>
            </w:r>
            <w:r>
              <w:rPr>
                <w:noProof/>
                <w:webHidden/>
              </w:rPr>
              <w:instrText xml:space="preserve"> PAGEREF _Toc55582221 \h </w:instrText>
            </w:r>
            <w:r>
              <w:rPr>
                <w:noProof/>
                <w:webHidden/>
              </w:rPr>
            </w:r>
            <w:r>
              <w:rPr>
                <w:noProof/>
                <w:webHidden/>
              </w:rPr>
              <w:fldChar w:fldCharType="separate"/>
            </w:r>
            <w:r>
              <w:rPr>
                <w:noProof/>
                <w:webHidden/>
              </w:rPr>
              <w:t>9</w:t>
            </w:r>
            <w:r>
              <w:rPr>
                <w:noProof/>
                <w:webHidden/>
              </w:rPr>
              <w:fldChar w:fldCharType="end"/>
            </w:r>
          </w:hyperlink>
        </w:p>
        <w:p w14:paraId="1BED87FE" w14:textId="6B74EF07" w:rsidR="00890293" w:rsidRDefault="00890293">
          <w:pPr>
            <w:pStyle w:val="TOC2"/>
            <w:tabs>
              <w:tab w:val="left" w:pos="1100"/>
              <w:tab w:val="right" w:leader="dot" w:pos="10790"/>
            </w:tabs>
            <w:rPr>
              <w:rFonts w:eastAsiaTheme="minorEastAsia" w:cstheme="minorBidi"/>
              <w:smallCaps w:val="0"/>
              <w:noProof/>
              <w:sz w:val="22"/>
              <w:szCs w:val="22"/>
              <w:lang w:val="fr-CH" w:eastAsia="fr-CH"/>
            </w:rPr>
          </w:pPr>
          <w:hyperlink w:anchor="_Toc55582222" w:history="1">
            <w:r w:rsidRPr="00DC757D">
              <w:rPr>
                <w:rStyle w:val="Hyperlink"/>
                <w:noProof/>
              </w:rPr>
              <w:t>1.3.5.</w:t>
            </w:r>
            <w:r>
              <w:rPr>
                <w:rFonts w:eastAsiaTheme="minorEastAsia" w:cstheme="minorBidi"/>
                <w:smallCaps w:val="0"/>
                <w:noProof/>
                <w:sz w:val="22"/>
                <w:szCs w:val="22"/>
                <w:lang w:val="fr-CH" w:eastAsia="fr-CH"/>
              </w:rPr>
              <w:tab/>
            </w:r>
            <w:r w:rsidRPr="00DC757D">
              <w:rPr>
                <w:rStyle w:val="Hyperlink"/>
                <w:noProof/>
              </w:rPr>
              <w:t>Footnotes</w:t>
            </w:r>
            <w:r>
              <w:rPr>
                <w:noProof/>
                <w:webHidden/>
              </w:rPr>
              <w:tab/>
            </w:r>
            <w:r>
              <w:rPr>
                <w:noProof/>
                <w:webHidden/>
              </w:rPr>
              <w:fldChar w:fldCharType="begin"/>
            </w:r>
            <w:r>
              <w:rPr>
                <w:noProof/>
                <w:webHidden/>
              </w:rPr>
              <w:instrText xml:space="preserve"> PAGEREF _Toc55582222 \h </w:instrText>
            </w:r>
            <w:r>
              <w:rPr>
                <w:noProof/>
                <w:webHidden/>
              </w:rPr>
            </w:r>
            <w:r>
              <w:rPr>
                <w:noProof/>
                <w:webHidden/>
              </w:rPr>
              <w:fldChar w:fldCharType="separate"/>
            </w:r>
            <w:r>
              <w:rPr>
                <w:noProof/>
                <w:webHidden/>
              </w:rPr>
              <w:t>10</w:t>
            </w:r>
            <w:r>
              <w:rPr>
                <w:noProof/>
                <w:webHidden/>
              </w:rPr>
              <w:fldChar w:fldCharType="end"/>
            </w:r>
          </w:hyperlink>
        </w:p>
        <w:p w14:paraId="0286D14D" w14:textId="0CCD128A" w:rsidR="00890293" w:rsidRDefault="00890293">
          <w:pPr>
            <w:pStyle w:val="TOC2"/>
            <w:tabs>
              <w:tab w:val="left" w:pos="1100"/>
              <w:tab w:val="right" w:leader="dot" w:pos="10790"/>
            </w:tabs>
            <w:rPr>
              <w:rFonts w:eastAsiaTheme="minorEastAsia" w:cstheme="minorBidi"/>
              <w:smallCaps w:val="0"/>
              <w:noProof/>
              <w:sz w:val="22"/>
              <w:szCs w:val="22"/>
              <w:lang w:val="fr-CH" w:eastAsia="fr-CH"/>
            </w:rPr>
          </w:pPr>
          <w:hyperlink w:anchor="_Toc55582223" w:history="1">
            <w:r w:rsidRPr="00DC757D">
              <w:rPr>
                <w:rStyle w:val="Hyperlink"/>
                <w:noProof/>
              </w:rPr>
              <w:t>1.3.6.</w:t>
            </w:r>
            <w:r>
              <w:rPr>
                <w:rFonts w:eastAsiaTheme="minorEastAsia" w:cstheme="minorBidi"/>
                <w:smallCaps w:val="0"/>
                <w:noProof/>
                <w:sz w:val="22"/>
                <w:szCs w:val="22"/>
                <w:lang w:val="fr-CH" w:eastAsia="fr-CH"/>
              </w:rPr>
              <w:tab/>
            </w:r>
            <w:r w:rsidRPr="00DC757D">
              <w:rPr>
                <w:rStyle w:val="Hyperlink"/>
                <w:noProof/>
              </w:rPr>
              <w:t>Help</w:t>
            </w:r>
            <w:r>
              <w:rPr>
                <w:noProof/>
                <w:webHidden/>
              </w:rPr>
              <w:tab/>
            </w:r>
            <w:r>
              <w:rPr>
                <w:noProof/>
                <w:webHidden/>
              </w:rPr>
              <w:fldChar w:fldCharType="begin"/>
            </w:r>
            <w:r>
              <w:rPr>
                <w:noProof/>
                <w:webHidden/>
              </w:rPr>
              <w:instrText xml:space="preserve"> PAGEREF _Toc55582223 \h </w:instrText>
            </w:r>
            <w:r>
              <w:rPr>
                <w:noProof/>
                <w:webHidden/>
              </w:rPr>
            </w:r>
            <w:r>
              <w:rPr>
                <w:noProof/>
                <w:webHidden/>
              </w:rPr>
              <w:fldChar w:fldCharType="separate"/>
            </w:r>
            <w:r>
              <w:rPr>
                <w:noProof/>
                <w:webHidden/>
              </w:rPr>
              <w:t>11</w:t>
            </w:r>
            <w:r>
              <w:rPr>
                <w:noProof/>
                <w:webHidden/>
              </w:rPr>
              <w:fldChar w:fldCharType="end"/>
            </w:r>
          </w:hyperlink>
          <w:bookmarkStart w:id="0" w:name="_GoBack"/>
          <w:bookmarkEnd w:id="0"/>
        </w:p>
        <w:p w14:paraId="09182907" w14:textId="0C313999" w:rsidR="00890293" w:rsidRDefault="00890293">
          <w:pPr>
            <w:pStyle w:val="TOC2"/>
            <w:tabs>
              <w:tab w:val="left" w:pos="1100"/>
              <w:tab w:val="right" w:leader="dot" w:pos="10790"/>
            </w:tabs>
            <w:rPr>
              <w:rFonts w:eastAsiaTheme="minorEastAsia" w:cstheme="minorBidi"/>
              <w:smallCaps w:val="0"/>
              <w:noProof/>
              <w:sz w:val="22"/>
              <w:szCs w:val="22"/>
              <w:lang w:val="fr-CH" w:eastAsia="fr-CH"/>
            </w:rPr>
          </w:pPr>
          <w:hyperlink w:anchor="_Toc55582224" w:history="1">
            <w:r w:rsidRPr="00DC757D">
              <w:rPr>
                <w:rStyle w:val="Hyperlink"/>
                <w:noProof/>
              </w:rPr>
              <w:t>1.3.7.</w:t>
            </w:r>
            <w:r>
              <w:rPr>
                <w:rFonts w:eastAsiaTheme="minorEastAsia" w:cstheme="minorBidi"/>
                <w:smallCaps w:val="0"/>
                <w:noProof/>
                <w:sz w:val="22"/>
                <w:szCs w:val="22"/>
                <w:lang w:val="fr-CH" w:eastAsia="fr-CH"/>
              </w:rPr>
              <w:tab/>
            </w:r>
            <w:r w:rsidRPr="00DC757D">
              <w:rPr>
                <w:rStyle w:val="Hyperlink"/>
                <w:noProof/>
              </w:rPr>
              <w:t>Generate another country profile</w:t>
            </w:r>
            <w:r>
              <w:rPr>
                <w:noProof/>
                <w:webHidden/>
              </w:rPr>
              <w:tab/>
            </w:r>
            <w:r>
              <w:rPr>
                <w:noProof/>
                <w:webHidden/>
              </w:rPr>
              <w:fldChar w:fldCharType="begin"/>
            </w:r>
            <w:r>
              <w:rPr>
                <w:noProof/>
                <w:webHidden/>
              </w:rPr>
              <w:instrText xml:space="preserve"> PAGEREF _Toc55582224 \h </w:instrText>
            </w:r>
            <w:r>
              <w:rPr>
                <w:noProof/>
                <w:webHidden/>
              </w:rPr>
            </w:r>
            <w:r>
              <w:rPr>
                <w:noProof/>
                <w:webHidden/>
              </w:rPr>
              <w:fldChar w:fldCharType="separate"/>
            </w:r>
            <w:r>
              <w:rPr>
                <w:noProof/>
                <w:webHidden/>
              </w:rPr>
              <w:t>11</w:t>
            </w:r>
            <w:r>
              <w:rPr>
                <w:noProof/>
                <w:webHidden/>
              </w:rPr>
              <w:fldChar w:fldCharType="end"/>
            </w:r>
          </w:hyperlink>
        </w:p>
        <w:p w14:paraId="7EEAB1E8" w14:textId="773C211C" w:rsidR="00890293" w:rsidRDefault="00890293">
          <w:pPr>
            <w:pStyle w:val="TOC2"/>
            <w:tabs>
              <w:tab w:val="left" w:pos="880"/>
              <w:tab w:val="right" w:leader="dot" w:pos="10790"/>
            </w:tabs>
            <w:rPr>
              <w:rFonts w:eastAsiaTheme="minorEastAsia" w:cstheme="minorBidi"/>
              <w:smallCaps w:val="0"/>
              <w:noProof/>
              <w:sz w:val="22"/>
              <w:szCs w:val="22"/>
              <w:lang w:val="fr-CH" w:eastAsia="fr-CH"/>
            </w:rPr>
          </w:pPr>
          <w:hyperlink w:anchor="_Toc55582225" w:history="1">
            <w:r w:rsidRPr="00DC757D">
              <w:rPr>
                <w:rStyle w:val="Hyperlink"/>
                <w:noProof/>
              </w:rPr>
              <w:t>1.4.</w:t>
            </w:r>
            <w:r>
              <w:rPr>
                <w:rFonts w:eastAsiaTheme="minorEastAsia" w:cstheme="minorBidi"/>
                <w:smallCaps w:val="0"/>
                <w:noProof/>
                <w:sz w:val="22"/>
                <w:szCs w:val="22"/>
                <w:lang w:val="fr-CH" w:eastAsia="fr-CH"/>
              </w:rPr>
              <w:tab/>
            </w:r>
            <w:r w:rsidRPr="00DC757D">
              <w:rPr>
                <w:rStyle w:val="Hyperlink"/>
                <w:noProof/>
              </w:rPr>
              <w:t>Country profile</w:t>
            </w:r>
            <w:r>
              <w:rPr>
                <w:noProof/>
                <w:webHidden/>
              </w:rPr>
              <w:tab/>
            </w:r>
            <w:r>
              <w:rPr>
                <w:noProof/>
                <w:webHidden/>
              </w:rPr>
              <w:fldChar w:fldCharType="begin"/>
            </w:r>
            <w:r>
              <w:rPr>
                <w:noProof/>
                <w:webHidden/>
              </w:rPr>
              <w:instrText xml:space="preserve"> PAGEREF _Toc55582225 \h </w:instrText>
            </w:r>
            <w:r>
              <w:rPr>
                <w:noProof/>
                <w:webHidden/>
              </w:rPr>
            </w:r>
            <w:r>
              <w:rPr>
                <w:noProof/>
                <w:webHidden/>
              </w:rPr>
              <w:fldChar w:fldCharType="separate"/>
            </w:r>
            <w:r>
              <w:rPr>
                <w:noProof/>
                <w:webHidden/>
              </w:rPr>
              <w:t>12</w:t>
            </w:r>
            <w:r>
              <w:rPr>
                <w:noProof/>
                <w:webHidden/>
              </w:rPr>
              <w:fldChar w:fldCharType="end"/>
            </w:r>
          </w:hyperlink>
        </w:p>
        <w:p w14:paraId="0CB8033E" w14:textId="3C44D28B" w:rsidR="00890293" w:rsidRDefault="00890293">
          <w:pPr>
            <w:pStyle w:val="TOC2"/>
            <w:tabs>
              <w:tab w:val="left" w:pos="1100"/>
              <w:tab w:val="right" w:leader="dot" w:pos="10790"/>
            </w:tabs>
            <w:rPr>
              <w:rFonts w:eastAsiaTheme="minorEastAsia" w:cstheme="minorBidi"/>
              <w:smallCaps w:val="0"/>
              <w:noProof/>
              <w:sz w:val="22"/>
              <w:szCs w:val="22"/>
              <w:lang w:val="fr-CH" w:eastAsia="fr-CH"/>
            </w:rPr>
          </w:pPr>
          <w:hyperlink w:anchor="_Toc55582226" w:history="1">
            <w:r w:rsidRPr="00DC757D">
              <w:rPr>
                <w:rStyle w:val="Hyperlink"/>
                <w:noProof/>
              </w:rPr>
              <w:t>1.4.1.</w:t>
            </w:r>
            <w:r>
              <w:rPr>
                <w:rFonts w:eastAsiaTheme="minorEastAsia" w:cstheme="minorBidi"/>
                <w:smallCaps w:val="0"/>
                <w:noProof/>
                <w:sz w:val="22"/>
                <w:szCs w:val="22"/>
                <w:lang w:val="fr-CH" w:eastAsia="fr-CH"/>
              </w:rPr>
              <w:tab/>
            </w:r>
            <w:r w:rsidRPr="00DC757D">
              <w:rPr>
                <w:rStyle w:val="Hyperlink"/>
                <w:noProof/>
              </w:rPr>
              <w:t>Texts to update before printing</w:t>
            </w:r>
            <w:r>
              <w:rPr>
                <w:noProof/>
                <w:webHidden/>
              </w:rPr>
              <w:tab/>
            </w:r>
            <w:r>
              <w:rPr>
                <w:noProof/>
                <w:webHidden/>
              </w:rPr>
              <w:fldChar w:fldCharType="begin"/>
            </w:r>
            <w:r>
              <w:rPr>
                <w:noProof/>
                <w:webHidden/>
              </w:rPr>
              <w:instrText xml:space="preserve"> PAGEREF _Toc55582226 \h </w:instrText>
            </w:r>
            <w:r>
              <w:rPr>
                <w:noProof/>
                <w:webHidden/>
              </w:rPr>
            </w:r>
            <w:r>
              <w:rPr>
                <w:noProof/>
                <w:webHidden/>
              </w:rPr>
              <w:fldChar w:fldCharType="separate"/>
            </w:r>
            <w:r>
              <w:rPr>
                <w:noProof/>
                <w:webHidden/>
              </w:rPr>
              <w:t>12</w:t>
            </w:r>
            <w:r>
              <w:rPr>
                <w:noProof/>
                <w:webHidden/>
              </w:rPr>
              <w:fldChar w:fldCharType="end"/>
            </w:r>
          </w:hyperlink>
        </w:p>
        <w:p w14:paraId="0A61105B" w14:textId="7795F370" w:rsidR="00890293" w:rsidRDefault="00890293">
          <w:pPr>
            <w:pStyle w:val="TOC2"/>
            <w:tabs>
              <w:tab w:val="left" w:pos="1100"/>
              <w:tab w:val="right" w:leader="dot" w:pos="10790"/>
            </w:tabs>
            <w:rPr>
              <w:rFonts w:eastAsiaTheme="minorEastAsia" w:cstheme="minorBidi"/>
              <w:smallCaps w:val="0"/>
              <w:noProof/>
              <w:sz w:val="22"/>
              <w:szCs w:val="22"/>
              <w:lang w:val="fr-CH" w:eastAsia="fr-CH"/>
            </w:rPr>
          </w:pPr>
          <w:hyperlink w:anchor="_Toc55582227" w:history="1">
            <w:r w:rsidRPr="00DC757D">
              <w:rPr>
                <w:rStyle w:val="Hyperlink"/>
                <w:noProof/>
              </w:rPr>
              <w:t>1.4.2.</w:t>
            </w:r>
            <w:r>
              <w:rPr>
                <w:rFonts w:eastAsiaTheme="minorEastAsia" w:cstheme="minorBidi"/>
                <w:smallCaps w:val="0"/>
                <w:noProof/>
                <w:sz w:val="22"/>
                <w:szCs w:val="22"/>
                <w:lang w:val="fr-CH" w:eastAsia="fr-CH"/>
              </w:rPr>
              <w:tab/>
            </w:r>
            <w:r w:rsidRPr="00DC757D">
              <w:rPr>
                <w:rStyle w:val="Hyperlink"/>
                <w:noProof/>
              </w:rPr>
              <w:t>Edit elements in the CP</w:t>
            </w:r>
            <w:r>
              <w:rPr>
                <w:noProof/>
                <w:webHidden/>
              </w:rPr>
              <w:tab/>
            </w:r>
            <w:r>
              <w:rPr>
                <w:noProof/>
                <w:webHidden/>
              </w:rPr>
              <w:fldChar w:fldCharType="begin"/>
            </w:r>
            <w:r>
              <w:rPr>
                <w:noProof/>
                <w:webHidden/>
              </w:rPr>
              <w:instrText xml:space="preserve"> PAGEREF _Toc55582227 \h </w:instrText>
            </w:r>
            <w:r>
              <w:rPr>
                <w:noProof/>
                <w:webHidden/>
              </w:rPr>
            </w:r>
            <w:r>
              <w:rPr>
                <w:noProof/>
                <w:webHidden/>
              </w:rPr>
              <w:fldChar w:fldCharType="separate"/>
            </w:r>
            <w:r>
              <w:rPr>
                <w:noProof/>
                <w:webHidden/>
              </w:rPr>
              <w:t>12</w:t>
            </w:r>
            <w:r>
              <w:rPr>
                <w:noProof/>
                <w:webHidden/>
              </w:rPr>
              <w:fldChar w:fldCharType="end"/>
            </w:r>
          </w:hyperlink>
        </w:p>
        <w:p w14:paraId="48BD3AB1" w14:textId="7BC0E560" w:rsidR="00890293" w:rsidRDefault="00890293">
          <w:pPr>
            <w:pStyle w:val="TOC2"/>
            <w:tabs>
              <w:tab w:val="left" w:pos="1100"/>
              <w:tab w:val="right" w:leader="dot" w:pos="10790"/>
            </w:tabs>
            <w:rPr>
              <w:rFonts w:eastAsiaTheme="minorEastAsia" w:cstheme="minorBidi"/>
              <w:smallCaps w:val="0"/>
              <w:noProof/>
              <w:sz w:val="22"/>
              <w:szCs w:val="22"/>
              <w:lang w:val="fr-CH" w:eastAsia="fr-CH"/>
            </w:rPr>
          </w:pPr>
          <w:hyperlink w:anchor="_Toc55582228" w:history="1">
            <w:r w:rsidRPr="00DC757D">
              <w:rPr>
                <w:rStyle w:val="Hyperlink"/>
                <w:noProof/>
              </w:rPr>
              <w:t>1.4.3.</w:t>
            </w:r>
            <w:r>
              <w:rPr>
                <w:rFonts w:eastAsiaTheme="minorEastAsia" w:cstheme="minorBidi"/>
                <w:smallCaps w:val="0"/>
                <w:noProof/>
                <w:sz w:val="22"/>
                <w:szCs w:val="22"/>
                <w:lang w:val="fr-CH" w:eastAsia="fr-CH"/>
              </w:rPr>
              <w:tab/>
            </w:r>
            <w:r w:rsidRPr="00DC757D">
              <w:rPr>
                <w:rStyle w:val="Hyperlink"/>
                <w:noProof/>
              </w:rPr>
              <w:t>Footnote elements in the CP</w:t>
            </w:r>
            <w:r>
              <w:rPr>
                <w:noProof/>
                <w:webHidden/>
              </w:rPr>
              <w:tab/>
            </w:r>
            <w:r>
              <w:rPr>
                <w:noProof/>
                <w:webHidden/>
              </w:rPr>
              <w:fldChar w:fldCharType="begin"/>
            </w:r>
            <w:r>
              <w:rPr>
                <w:noProof/>
                <w:webHidden/>
              </w:rPr>
              <w:instrText xml:space="preserve"> PAGEREF _Toc55582228 \h </w:instrText>
            </w:r>
            <w:r>
              <w:rPr>
                <w:noProof/>
                <w:webHidden/>
              </w:rPr>
            </w:r>
            <w:r>
              <w:rPr>
                <w:noProof/>
                <w:webHidden/>
              </w:rPr>
              <w:fldChar w:fldCharType="separate"/>
            </w:r>
            <w:r>
              <w:rPr>
                <w:noProof/>
                <w:webHidden/>
              </w:rPr>
              <w:t>12</w:t>
            </w:r>
            <w:r>
              <w:rPr>
                <w:noProof/>
                <w:webHidden/>
              </w:rPr>
              <w:fldChar w:fldCharType="end"/>
            </w:r>
          </w:hyperlink>
        </w:p>
        <w:p w14:paraId="1E8164A8" w14:textId="597E0E7A" w:rsidR="00890293" w:rsidRDefault="00890293">
          <w:pPr>
            <w:pStyle w:val="TOC2"/>
            <w:tabs>
              <w:tab w:val="left" w:pos="1100"/>
              <w:tab w:val="right" w:leader="dot" w:pos="10790"/>
            </w:tabs>
            <w:rPr>
              <w:rFonts w:eastAsiaTheme="minorEastAsia" w:cstheme="minorBidi"/>
              <w:smallCaps w:val="0"/>
              <w:noProof/>
              <w:sz w:val="22"/>
              <w:szCs w:val="22"/>
              <w:lang w:val="fr-CH" w:eastAsia="fr-CH"/>
            </w:rPr>
          </w:pPr>
          <w:hyperlink w:anchor="_Toc55582229" w:history="1">
            <w:r w:rsidRPr="00DC757D">
              <w:rPr>
                <w:rStyle w:val="Hyperlink"/>
                <w:noProof/>
              </w:rPr>
              <w:t>1.4.4.</w:t>
            </w:r>
            <w:r>
              <w:rPr>
                <w:rFonts w:eastAsiaTheme="minorEastAsia" w:cstheme="minorBidi"/>
                <w:smallCaps w:val="0"/>
                <w:noProof/>
                <w:sz w:val="22"/>
                <w:szCs w:val="22"/>
                <w:lang w:val="fr-CH" w:eastAsia="fr-CH"/>
              </w:rPr>
              <w:tab/>
            </w:r>
            <w:r w:rsidRPr="00DC757D">
              <w:rPr>
                <w:rStyle w:val="Hyperlink"/>
                <w:noProof/>
              </w:rPr>
              <w:t>Arrange maps and charts</w:t>
            </w:r>
            <w:r>
              <w:rPr>
                <w:noProof/>
                <w:webHidden/>
              </w:rPr>
              <w:tab/>
            </w:r>
            <w:r>
              <w:rPr>
                <w:noProof/>
                <w:webHidden/>
              </w:rPr>
              <w:fldChar w:fldCharType="begin"/>
            </w:r>
            <w:r>
              <w:rPr>
                <w:noProof/>
                <w:webHidden/>
              </w:rPr>
              <w:instrText xml:space="preserve"> PAGEREF _Toc55582229 \h </w:instrText>
            </w:r>
            <w:r>
              <w:rPr>
                <w:noProof/>
                <w:webHidden/>
              </w:rPr>
            </w:r>
            <w:r>
              <w:rPr>
                <w:noProof/>
                <w:webHidden/>
              </w:rPr>
              <w:fldChar w:fldCharType="separate"/>
            </w:r>
            <w:r>
              <w:rPr>
                <w:noProof/>
                <w:webHidden/>
              </w:rPr>
              <w:t>13</w:t>
            </w:r>
            <w:r>
              <w:rPr>
                <w:noProof/>
                <w:webHidden/>
              </w:rPr>
              <w:fldChar w:fldCharType="end"/>
            </w:r>
          </w:hyperlink>
        </w:p>
        <w:p w14:paraId="64FF3807" w14:textId="037BFCAC" w:rsidR="00890293" w:rsidRDefault="00890293">
          <w:pPr>
            <w:pStyle w:val="TOC2"/>
            <w:tabs>
              <w:tab w:val="left" w:pos="1100"/>
              <w:tab w:val="right" w:leader="dot" w:pos="10790"/>
            </w:tabs>
            <w:rPr>
              <w:rFonts w:eastAsiaTheme="minorEastAsia" w:cstheme="minorBidi"/>
              <w:smallCaps w:val="0"/>
              <w:noProof/>
              <w:sz w:val="22"/>
              <w:szCs w:val="22"/>
              <w:lang w:val="fr-CH" w:eastAsia="fr-CH"/>
            </w:rPr>
          </w:pPr>
          <w:hyperlink w:anchor="_Toc55582230" w:history="1">
            <w:r w:rsidRPr="00DC757D">
              <w:rPr>
                <w:rStyle w:val="Hyperlink"/>
                <w:noProof/>
              </w:rPr>
              <w:t>1.4.5.</w:t>
            </w:r>
            <w:r>
              <w:rPr>
                <w:rFonts w:eastAsiaTheme="minorEastAsia" w:cstheme="minorBidi"/>
                <w:smallCaps w:val="0"/>
                <w:noProof/>
                <w:sz w:val="22"/>
                <w:szCs w:val="22"/>
                <w:lang w:val="fr-CH" w:eastAsia="fr-CH"/>
              </w:rPr>
              <w:tab/>
            </w:r>
            <w:r w:rsidRPr="00DC757D">
              <w:rPr>
                <w:rStyle w:val="Hyperlink"/>
                <w:noProof/>
              </w:rPr>
              <w:t>Printing the CP or saving it as PDF</w:t>
            </w:r>
            <w:r>
              <w:rPr>
                <w:noProof/>
                <w:webHidden/>
              </w:rPr>
              <w:tab/>
            </w:r>
            <w:r>
              <w:rPr>
                <w:noProof/>
                <w:webHidden/>
              </w:rPr>
              <w:fldChar w:fldCharType="begin"/>
            </w:r>
            <w:r>
              <w:rPr>
                <w:noProof/>
                <w:webHidden/>
              </w:rPr>
              <w:instrText xml:space="preserve"> PAGEREF _Toc55582230 \h </w:instrText>
            </w:r>
            <w:r>
              <w:rPr>
                <w:noProof/>
                <w:webHidden/>
              </w:rPr>
            </w:r>
            <w:r>
              <w:rPr>
                <w:noProof/>
                <w:webHidden/>
              </w:rPr>
              <w:fldChar w:fldCharType="separate"/>
            </w:r>
            <w:r>
              <w:rPr>
                <w:noProof/>
                <w:webHidden/>
              </w:rPr>
              <w:t>14</w:t>
            </w:r>
            <w:r>
              <w:rPr>
                <w:noProof/>
                <w:webHidden/>
              </w:rPr>
              <w:fldChar w:fldCharType="end"/>
            </w:r>
          </w:hyperlink>
        </w:p>
        <w:p w14:paraId="2E154AD2" w14:textId="2E306468" w:rsidR="00890293" w:rsidRDefault="00890293">
          <w:pPr>
            <w:pStyle w:val="TOC2"/>
            <w:tabs>
              <w:tab w:val="left" w:pos="1100"/>
              <w:tab w:val="right" w:leader="dot" w:pos="10790"/>
            </w:tabs>
            <w:rPr>
              <w:rFonts w:eastAsiaTheme="minorEastAsia" w:cstheme="minorBidi"/>
              <w:smallCaps w:val="0"/>
              <w:noProof/>
              <w:sz w:val="22"/>
              <w:szCs w:val="22"/>
              <w:lang w:val="fr-CH" w:eastAsia="fr-CH"/>
            </w:rPr>
          </w:pPr>
          <w:hyperlink w:anchor="_Toc55582231" w:history="1">
            <w:r w:rsidRPr="00DC757D">
              <w:rPr>
                <w:rStyle w:val="Hyperlink"/>
                <w:noProof/>
              </w:rPr>
              <w:t>1.4.6.</w:t>
            </w:r>
            <w:r>
              <w:rPr>
                <w:rFonts w:eastAsiaTheme="minorEastAsia" w:cstheme="minorBidi"/>
                <w:smallCaps w:val="0"/>
                <w:noProof/>
                <w:sz w:val="22"/>
                <w:szCs w:val="22"/>
                <w:lang w:val="fr-CH" w:eastAsia="fr-CH"/>
              </w:rPr>
              <w:tab/>
            </w:r>
            <w:r w:rsidRPr="00DC757D">
              <w:rPr>
                <w:rStyle w:val="Hyperlink"/>
                <w:noProof/>
              </w:rPr>
              <w:t>Dealing with unexpected errors</w:t>
            </w:r>
            <w:r>
              <w:rPr>
                <w:noProof/>
                <w:webHidden/>
              </w:rPr>
              <w:tab/>
            </w:r>
            <w:r>
              <w:rPr>
                <w:noProof/>
                <w:webHidden/>
              </w:rPr>
              <w:fldChar w:fldCharType="begin"/>
            </w:r>
            <w:r>
              <w:rPr>
                <w:noProof/>
                <w:webHidden/>
              </w:rPr>
              <w:instrText xml:space="preserve"> PAGEREF _Toc55582231 \h </w:instrText>
            </w:r>
            <w:r>
              <w:rPr>
                <w:noProof/>
                <w:webHidden/>
              </w:rPr>
            </w:r>
            <w:r>
              <w:rPr>
                <w:noProof/>
                <w:webHidden/>
              </w:rPr>
              <w:fldChar w:fldCharType="separate"/>
            </w:r>
            <w:r>
              <w:rPr>
                <w:noProof/>
                <w:webHidden/>
              </w:rPr>
              <w:t>15</w:t>
            </w:r>
            <w:r>
              <w:rPr>
                <w:noProof/>
                <w:webHidden/>
              </w:rPr>
              <w:fldChar w:fldCharType="end"/>
            </w:r>
          </w:hyperlink>
        </w:p>
        <w:p w14:paraId="01E431CF" w14:textId="36CF8D98" w:rsidR="00890293" w:rsidRDefault="00890293">
          <w:pPr>
            <w:pStyle w:val="TOC1"/>
            <w:tabs>
              <w:tab w:val="left" w:pos="440"/>
              <w:tab w:val="right" w:leader="dot" w:pos="10790"/>
            </w:tabs>
            <w:rPr>
              <w:rFonts w:eastAsiaTheme="minorEastAsia" w:cstheme="minorBidi"/>
              <w:b w:val="0"/>
              <w:bCs w:val="0"/>
              <w:caps w:val="0"/>
              <w:noProof/>
              <w:sz w:val="22"/>
              <w:szCs w:val="22"/>
              <w:lang w:val="fr-CH" w:eastAsia="fr-CH"/>
            </w:rPr>
          </w:pPr>
          <w:hyperlink w:anchor="_Toc55582232" w:history="1">
            <w:r w:rsidRPr="00DC757D">
              <w:rPr>
                <w:rStyle w:val="Hyperlink"/>
                <w:noProof/>
              </w:rPr>
              <w:t>2.</w:t>
            </w:r>
            <w:r>
              <w:rPr>
                <w:rFonts w:eastAsiaTheme="minorEastAsia" w:cstheme="minorBidi"/>
                <w:b w:val="0"/>
                <w:bCs w:val="0"/>
                <w:caps w:val="0"/>
                <w:noProof/>
                <w:sz w:val="22"/>
                <w:szCs w:val="22"/>
                <w:lang w:val="fr-CH" w:eastAsia="fr-CH"/>
              </w:rPr>
              <w:tab/>
            </w:r>
            <w:r w:rsidRPr="00DC757D">
              <w:rPr>
                <w:rStyle w:val="Hyperlink"/>
                <w:noProof/>
              </w:rPr>
              <w:t>Source of information in country profile sections</w:t>
            </w:r>
            <w:r>
              <w:rPr>
                <w:noProof/>
                <w:webHidden/>
              </w:rPr>
              <w:tab/>
            </w:r>
            <w:r>
              <w:rPr>
                <w:noProof/>
                <w:webHidden/>
              </w:rPr>
              <w:fldChar w:fldCharType="begin"/>
            </w:r>
            <w:r>
              <w:rPr>
                <w:noProof/>
                <w:webHidden/>
              </w:rPr>
              <w:instrText xml:space="preserve"> PAGEREF _Toc55582232 \h </w:instrText>
            </w:r>
            <w:r>
              <w:rPr>
                <w:noProof/>
                <w:webHidden/>
              </w:rPr>
            </w:r>
            <w:r>
              <w:rPr>
                <w:noProof/>
                <w:webHidden/>
              </w:rPr>
              <w:fldChar w:fldCharType="separate"/>
            </w:r>
            <w:r>
              <w:rPr>
                <w:noProof/>
                <w:webHidden/>
              </w:rPr>
              <w:t>16</w:t>
            </w:r>
            <w:r>
              <w:rPr>
                <w:noProof/>
                <w:webHidden/>
              </w:rPr>
              <w:fldChar w:fldCharType="end"/>
            </w:r>
          </w:hyperlink>
        </w:p>
        <w:p w14:paraId="2A578BAC" w14:textId="1B66D7D7" w:rsidR="00890293" w:rsidRDefault="00890293">
          <w:pPr>
            <w:pStyle w:val="TOC2"/>
            <w:tabs>
              <w:tab w:val="left" w:pos="880"/>
              <w:tab w:val="right" w:leader="dot" w:pos="10790"/>
            </w:tabs>
            <w:rPr>
              <w:rFonts w:eastAsiaTheme="minorEastAsia" w:cstheme="minorBidi"/>
              <w:smallCaps w:val="0"/>
              <w:noProof/>
              <w:sz w:val="22"/>
              <w:szCs w:val="22"/>
              <w:lang w:val="fr-CH" w:eastAsia="fr-CH"/>
            </w:rPr>
          </w:pPr>
          <w:hyperlink w:anchor="_Toc55582233" w:history="1">
            <w:r w:rsidRPr="00DC757D">
              <w:rPr>
                <w:rStyle w:val="Hyperlink"/>
                <w:noProof/>
              </w:rPr>
              <w:t>2.1.</w:t>
            </w:r>
            <w:r>
              <w:rPr>
                <w:rFonts w:eastAsiaTheme="minorEastAsia" w:cstheme="minorBidi"/>
                <w:smallCaps w:val="0"/>
                <w:noProof/>
                <w:sz w:val="22"/>
                <w:szCs w:val="22"/>
                <w:lang w:val="fr-CH" w:eastAsia="fr-CH"/>
              </w:rPr>
              <w:tab/>
            </w:r>
            <w:r w:rsidRPr="00DC757D">
              <w:rPr>
                <w:rStyle w:val="Hyperlink"/>
                <w:noProof/>
              </w:rPr>
              <w:t>Country general information section</w:t>
            </w:r>
            <w:r>
              <w:rPr>
                <w:noProof/>
                <w:webHidden/>
              </w:rPr>
              <w:tab/>
            </w:r>
            <w:r>
              <w:rPr>
                <w:noProof/>
                <w:webHidden/>
              </w:rPr>
              <w:fldChar w:fldCharType="begin"/>
            </w:r>
            <w:r>
              <w:rPr>
                <w:noProof/>
                <w:webHidden/>
              </w:rPr>
              <w:instrText xml:space="preserve"> PAGEREF _Toc55582233 \h </w:instrText>
            </w:r>
            <w:r>
              <w:rPr>
                <w:noProof/>
                <w:webHidden/>
              </w:rPr>
            </w:r>
            <w:r>
              <w:rPr>
                <w:noProof/>
                <w:webHidden/>
              </w:rPr>
              <w:fldChar w:fldCharType="separate"/>
            </w:r>
            <w:r>
              <w:rPr>
                <w:noProof/>
                <w:webHidden/>
              </w:rPr>
              <w:t>16</w:t>
            </w:r>
            <w:r>
              <w:rPr>
                <w:noProof/>
                <w:webHidden/>
              </w:rPr>
              <w:fldChar w:fldCharType="end"/>
            </w:r>
          </w:hyperlink>
        </w:p>
        <w:p w14:paraId="7B96052C" w14:textId="6E6E5EF5" w:rsidR="00890293" w:rsidRDefault="00890293">
          <w:pPr>
            <w:pStyle w:val="TOC2"/>
            <w:tabs>
              <w:tab w:val="left" w:pos="880"/>
              <w:tab w:val="right" w:leader="dot" w:pos="10790"/>
            </w:tabs>
            <w:rPr>
              <w:rFonts w:eastAsiaTheme="minorEastAsia" w:cstheme="minorBidi"/>
              <w:smallCaps w:val="0"/>
              <w:noProof/>
              <w:sz w:val="22"/>
              <w:szCs w:val="22"/>
              <w:lang w:val="fr-CH" w:eastAsia="fr-CH"/>
            </w:rPr>
          </w:pPr>
          <w:hyperlink w:anchor="_Toc55582234" w:history="1">
            <w:r w:rsidRPr="00DC757D">
              <w:rPr>
                <w:rStyle w:val="Hyperlink"/>
                <w:noProof/>
              </w:rPr>
              <w:t>2.2.</w:t>
            </w:r>
            <w:r>
              <w:rPr>
                <w:rFonts w:eastAsiaTheme="minorEastAsia" w:cstheme="minorBidi"/>
                <w:smallCaps w:val="0"/>
                <w:noProof/>
                <w:sz w:val="22"/>
                <w:szCs w:val="22"/>
                <w:lang w:val="fr-CH" w:eastAsia="fr-CH"/>
              </w:rPr>
              <w:tab/>
            </w:r>
            <w:r w:rsidRPr="00DC757D">
              <w:rPr>
                <w:rStyle w:val="Hyperlink"/>
                <w:noProof/>
              </w:rPr>
              <w:t>Epidemiology section</w:t>
            </w:r>
            <w:r>
              <w:rPr>
                <w:noProof/>
                <w:webHidden/>
              </w:rPr>
              <w:tab/>
            </w:r>
            <w:r>
              <w:rPr>
                <w:noProof/>
                <w:webHidden/>
              </w:rPr>
              <w:fldChar w:fldCharType="begin"/>
            </w:r>
            <w:r>
              <w:rPr>
                <w:noProof/>
                <w:webHidden/>
              </w:rPr>
              <w:instrText xml:space="preserve"> PAGEREF _Toc55582234 \h </w:instrText>
            </w:r>
            <w:r>
              <w:rPr>
                <w:noProof/>
                <w:webHidden/>
              </w:rPr>
            </w:r>
            <w:r>
              <w:rPr>
                <w:noProof/>
                <w:webHidden/>
              </w:rPr>
              <w:fldChar w:fldCharType="separate"/>
            </w:r>
            <w:r>
              <w:rPr>
                <w:noProof/>
                <w:webHidden/>
              </w:rPr>
              <w:t>17</w:t>
            </w:r>
            <w:r>
              <w:rPr>
                <w:noProof/>
                <w:webHidden/>
              </w:rPr>
              <w:fldChar w:fldCharType="end"/>
            </w:r>
          </w:hyperlink>
        </w:p>
        <w:p w14:paraId="455168F6" w14:textId="5F890EB9" w:rsidR="00890293" w:rsidRDefault="00890293">
          <w:pPr>
            <w:pStyle w:val="TOC2"/>
            <w:tabs>
              <w:tab w:val="left" w:pos="880"/>
              <w:tab w:val="right" w:leader="dot" w:pos="10790"/>
            </w:tabs>
            <w:rPr>
              <w:rFonts w:eastAsiaTheme="minorEastAsia" w:cstheme="minorBidi"/>
              <w:smallCaps w:val="0"/>
              <w:noProof/>
              <w:sz w:val="22"/>
              <w:szCs w:val="22"/>
              <w:lang w:val="fr-CH" w:eastAsia="fr-CH"/>
            </w:rPr>
          </w:pPr>
          <w:hyperlink w:anchor="_Toc55582235" w:history="1">
            <w:r w:rsidRPr="00DC757D">
              <w:rPr>
                <w:rStyle w:val="Hyperlink"/>
                <w:noProof/>
              </w:rPr>
              <w:t>2.3.</w:t>
            </w:r>
            <w:r>
              <w:rPr>
                <w:rFonts w:eastAsiaTheme="minorEastAsia" w:cstheme="minorBidi"/>
                <w:smallCaps w:val="0"/>
                <w:noProof/>
                <w:sz w:val="22"/>
                <w:szCs w:val="22"/>
                <w:lang w:val="fr-CH" w:eastAsia="fr-CH"/>
              </w:rPr>
              <w:tab/>
            </w:r>
            <w:r w:rsidRPr="00DC757D">
              <w:rPr>
                <w:rStyle w:val="Hyperlink"/>
                <w:noProof/>
              </w:rPr>
              <w:t>Monthly distribution of new cases January-December section</w:t>
            </w:r>
            <w:r>
              <w:rPr>
                <w:noProof/>
                <w:webHidden/>
              </w:rPr>
              <w:tab/>
            </w:r>
            <w:r>
              <w:rPr>
                <w:noProof/>
                <w:webHidden/>
              </w:rPr>
              <w:fldChar w:fldCharType="begin"/>
            </w:r>
            <w:r>
              <w:rPr>
                <w:noProof/>
                <w:webHidden/>
              </w:rPr>
              <w:instrText xml:space="preserve"> PAGEREF _Toc55582235 \h </w:instrText>
            </w:r>
            <w:r>
              <w:rPr>
                <w:noProof/>
                <w:webHidden/>
              </w:rPr>
            </w:r>
            <w:r>
              <w:rPr>
                <w:noProof/>
                <w:webHidden/>
              </w:rPr>
              <w:fldChar w:fldCharType="separate"/>
            </w:r>
            <w:r>
              <w:rPr>
                <w:noProof/>
                <w:webHidden/>
              </w:rPr>
              <w:t>21</w:t>
            </w:r>
            <w:r>
              <w:rPr>
                <w:noProof/>
                <w:webHidden/>
              </w:rPr>
              <w:fldChar w:fldCharType="end"/>
            </w:r>
          </w:hyperlink>
        </w:p>
        <w:p w14:paraId="5F34887F" w14:textId="2A87F5A1" w:rsidR="00890293" w:rsidRDefault="00890293">
          <w:pPr>
            <w:pStyle w:val="TOC2"/>
            <w:tabs>
              <w:tab w:val="left" w:pos="880"/>
              <w:tab w:val="right" w:leader="dot" w:pos="10790"/>
            </w:tabs>
            <w:rPr>
              <w:rFonts w:eastAsiaTheme="minorEastAsia" w:cstheme="minorBidi"/>
              <w:smallCaps w:val="0"/>
              <w:noProof/>
              <w:sz w:val="22"/>
              <w:szCs w:val="22"/>
              <w:lang w:val="fr-CH" w:eastAsia="fr-CH"/>
            </w:rPr>
          </w:pPr>
          <w:hyperlink w:anchor="_Toc55582236" w:history="1">
            <w:r w:rsidRPr="00DC757D">
              <w:rPr>
                <w:rStyle w:val="Hyperlink"/>
                <w:noProof/>
              </w:rPr>
              <w:t>2.4.</w:t>
            </w:r>
            <w:r>
              <w:rPr>
                <w:rFonts w:eastAsiaTheme="minorEastAsia" w:cstheme="minorBidi"/>
                <w:smallCaps w:val="0"/>
                <w:noProof/>
                <w:sz w:val="22"/>
                <w:szCs w:val="22"/>
                <w:lang w:val="fr-CH" w:eastAsia="fr-CH"/>
              </w:rPr>
              <w:tab/>
            </w:r>
            <w:r w:rsidRPr="00DC757D">
              <w:rPr>
                <w:rStyle w:val="Hyperlink"/>
                <w:noProof/>
              </w:rPr>
              <w:t>Maps section</w:t>
            </w:r>
            <w:r>
              <w:rPr>
                <w:noProof/>
                <w:webHidden/>
              </w:rPr>
              <w:tab/>
            </w:r>
            <w:r>
              <w:rPr>
                <w:noProof/>
                <w:webHidden/>
              </w:rPr>
              <w:fldChar w:fldCharType="begin"/>
            </w:r>
            <w:r>
              <w:rPr>
                <w:noProof/>
                <w:webHidden/>
              </w:rPr>
              <w:instrText xml:space="preserve"> PAGEREF _Toc55582236 \h </w:instrText>
            </w:r>
            <w:r>
              <w:rPr>
                <w:noProof/>
                <w:webHidden/>
              </w:rPr>
            </w:r>
            <w:r>
              <w:rPr>
                <w:noProof/>
                <w:webHidden/>
              </w:rPr>
              <w:fldChar w:fldCharType="separate"/>
            </w:r>
            <w:r>
              <w:rPr>
                <w:noProof/>
                <w:webHidden/>
              </w:rPr>
              <w:t>22</w:t>
            </w:r>
            <w:r>
              <w:rPr>
                <w:noProof/>
                <w:webHidden/>
              </w:rPr>
              <w:fldChar w:fldCharType="end"/>
            </w:r>
          </w:hyperlink>
        </w:p>
        <w:p w14:paraId="7D6555E3" w14:textId="56041C01" w:rsidR="00890293" w:rsidRDefault="00890293">
          <w:pPr>
            <w:pStyle w:val="TOC2"/>
            <w:tabs>
              <w:tab w:val="left" w:pos="880"/>
              <w:tab w:val="right" w:leader="dot" w:pos="10790"/>
            </w:tabs>
            <w:rPr>
              <w:rFonts w:eastAsiaTheme="minorEastAsia" w:cstheme="minorBidi"/>
              <w:smallCaps w:val="0"/>
              <w:noProof/>
              <w:sz w:val="22"/>
              <w:szCs w:val="22"/>
              <w:lang w:val="fr-CH" w:eastAsia="fr-CH"/>
            </w:rPr>
          </w:pPr>
          <w:hyperlink w:anchor="_Toc55582237" w:history="1">
            <w:r w:rsidRPr="00DC757D">
              <w:rPr>
                <w:rStyle w:val="Hyperlink"/>
                <w:noProof/>
              </w:rPr>
              <w:t>2.5.</w:t>
            </w:r>
            <w:r>
              <w:rPr>
                <w:rFonts w:eastAsiaTheme="minorEastAsia" w:cstheme="minorBidi"/>
                <w:smallCaps w:val="0"/>
                <w:noProof/>
                <w:sz w:val="22"/>
                <w:szCs w:val="22"/>
                <w:lang w:val="fr-CH" w:eastAsia="fr-CH"/>
              </w:rPr>
              <w:tab/>
            </w:r>
            <w:r w:rsidRPr="00DC757D">
              <w:rPr>
                <w:rStyle w:val="Hyperlink"/>
                <w:noProof/>
              </w:rPr>
              <w:t>Control and surveillance section</w:t>
            </w:r>
            <w:r>
              <w:rPr>
                <w:noProof/>
                <w:webHidden/>
              </w:rPr>
              <w:tab/>
            </w:r>
            <w:r>
              <w:rPr>
                <w:noProof/>
                <w:webHidden/>
              </w:rPr>
              <w:fldChar w:fldCharType="begin"/>
            </w:r>
            <w:r>
              <w:rPr>
                <w:noProof/>
                <w:webHidden/>
              </w:rPr>
              <w:instrText xml:space="preserve"> PAGEREF _Toc55582237 \h </w:instrText>
            </w:r>
            <w:r>
              <w:rPr>
                <w:noProof/>
                <w:webHidden/>
              </w:rPr>
            </w:r>
            <w:r>
              <w:rPr>
                <w:noProof/>
                <w:webHidden/>
              </w:rPr>
              <w:fldChar w:fldCharType="separate"/>
            </w:r>
            <w:r>
              <w:rPr>
                <w:noProof/>
                <w:webHidden/>
              </w:rPr>
              <w:t>23</w:t>
            </w:r>
            <w:r>
              <w:rPr>
                <w:noProof/>
                <w:webHidden/>
              </w:rPr>
              <w:fldChar w:fldCharType="end"/>
            </w:r>
          </w:hyperlink>
        </w:p>
        <w:p w14:paraId="339CD8EE" w14:textId="4DF25557" w:rsidR="00890293" w:rsidRDefault="00890293">
          <w:pPr>
            <w:pStyle w:val="TOC2"/>
            <w:tabs>
              <w:tab w:val="left" w:pos="880"/>
              <w:tab w:val="right" w:leader="dot" w:pos="10790"/>
            </w:tabs>
            <w:rPr>
              <w:rFonts w:eastAsiaTheme="minorEastAsia" w:cstheme="minorBidi"/>
              <w:smallCaps w:val="0"/>
              <w:noProof/>
              <w:sz w:val="22"/>
              <w:szCs w:val="22"/>
              <w:lang w:val="fr-CH" w:eastAsia="fr-CH"/>
            </w:rPr>
          </w:pPr>
          <w:hyperlink w:anchor="_Toc55582238" w:history="1">
            <w:r w:rsidRPr="00DC757D">
              <w:rPr>
                <w:rStyle w:val="Hyperlink"/>
                <w:noProof/>
              </w:rPr>
              <w:t>2.6.</w:t>
            </w:r>
            <w:r>
              <w:rPr>
                <w:rFonts w:eastAsiaTheme="minorEastAsia" w:cstheme="minorBidi"/>
                <w:smallCaps w:val="0"/>
                <w:noProof/>
                <w:sz w:val="22"/>
                <w:szCs w:val="22"/>
                <w:lang w:val="fr-CH" w:eastAsia="fr-CH"/>
              </w:rPr>
              <w:tab/>
            </w:r>
            <w:r w:rsidRPr="00DC757D">
              <w:rPr>
                <w:rStyle w:val="Hyperlink"/>
                <w:noProof/>
              </w:rPr>
              <w:t>Diagnosis section</w:t>
            </w:r>
            <w:r>
              <w:rPr>
                <w:noProof/>
                <w:webHidden/>
              </w:rPr>
              <w:tab/>
            </w:r>
            <w:r>
              <w:rPr>
                <w:noProof/>
                <w:webHidden/>
              </w:rPr>
              <w:fldChar w:fldCharType="begin"/>
            </w:r>
            <w:r>
              <w:rPr>
                <w:noProof/>
                <w:webHidden/>
              </w:rPr>
              <w:instrText xml:space="preserve"> PAGEREF _Toc55582238 \h </w:instrText>
            </w:r>
            <w:r>
              <w:rPr>
                <w:noProof/>
                <w:webHidden/>
              </w:rPr>
            </w:r>
            <w:r>
              <w:rPr>
                <w:noProof/>
                <w:webHidden/>
              </w:rPr>
              <w:fldChar w:fldCharType="separate"/>
            </w:r>
            <w:r>
              <w:rPr>
                <w:noProof/>
                <w:webHidden/>
              </w:rPr>
              <w:t>24</w:t>
            </w:r>
            <w:r>
              <w:rPr>
                <w:noProof/>
                <w:webHidden/>
              </w:rPr>
              <w:fldChar w:fldCharType="end"/>
            </w:r>
          </w:hyperlink>
        </w:p>
        <w:p w14:paraId="233AF8DB" w14:textId="623F4D33" w:rsidR="00890293" w:rsidRDefault="00890293">
          <w:pPr>
            <w:pStyle w:val="TOC2"/>
            <w:tabs>
              <w:tab w:val="left" w:pos="880"/>
              <w:tab w:val="right" w:leader="dot" w:pos="10790"/>
            </w:tabs>
            <w:rPr>
              <w:rFonts w:eastAsiaTheme="minorEastAsia" w:cstheme="minorBidi"/>
              <w:smallCaps w:val="0"/>
              <w:noProof/>
              <w:sz w:val="22"/>
              <w:szCs w:val="22"/>
              <w:lang w:val="fr-CH" w:eastAsia="fr-CH"/>
            </w:rPr>
          </w:pPr>
          <w:hyperlink w:anchor="_Toc55582239" w:history="1">
            <w:r w:rsidRPr="00DC757D">
              <w:rPr>
                <w:rStyle w:val="Hyperlink"/>
                <w:noProof/>
              </w:rPr>
              <w:t>2.7.</w:t>
            </w:r>
            <w:r>
              <w:rPr>
                <w:rFonts w:eastAsiaTheme="minorEastAsia" w:cstheme="minorBidi"/>
                <w:smallCaps w:val="0"/>
                <w:noProof/>
                <w:sz w:val="22"/>
                <w:szCs w:val="22"/>
                <w:lang w:val="fr-CH" w:eastAsia="fr-CH"/>
              </w:rPr>
              <w:tab/>
            </w:r>
            <w:r w:rsidRPr="00DC757D">
              <w:rPr>
                <w:rStyle w:val="Hyperlink"/>
                <w:noProof/>
              </w:rPr>
              <w:t>Treatment and medicines and Treatment Outcome section</w:t>
            </w:r>
            <w:r>
              <w:rPr>
                <w:noProof/>
                <w:webHidden/>
              </w:rPr>
              <w:tab/>
            </w:r>
            <w:r>
              <w:rPr>
                <w:noProof/>
                <w:webHidden/>
              </w:rPr>
              <w:fldChar w:fldCharType="begin"/>
            </w:r>
            <w:r>
              <w:rPr>
                <w:noProof/>
                <w:webHidden/>
              </w:rPr>
              <w:instrText xml:space="preserve"> PAGEREF _Toc55582239 \h </w:instrText>
            </w:r>
            <w:r>
              <w:rPr>
                <w:noProof/>
                <w:webHidden/>
              </w:rPr>
            </w:r>
            <w:r>
              <w:rPr>
                <w:noProof/>
                <w:webHidden/>
              </w:rPr>
              <w:fldChar w:fldCharType="separate"/>
            </w:r>
            <w:r>
              <w:rPr>
                <w:noProof/>
                <w:webHidden/>
              </w:rPr>
              <w:t>26</w:t>
            </w:r>
            <w:r>
              <w:rPr>
                <w:noProof/>
                <w:webHidden/>
              </w:rPr>
              <w:fldChar w:fldCharType="end"/>
            </w:r>
          </w:hyperlink>
        </w:p>
        <w:p w14:paraId="2869AD98" w14:textId="1904CB04" w:rsidR="00890293" w:rsidRDefault="00890293">
          <w:pPr>
            <w:pStyle w:val="TOC1"/>
            <w:tabs>
              <w:tab w:val="left" w:pos="440"/>
              <w:tab w:val="right" w:leader="dot" w:pos="10790"/>
            </w:tabs>
            <w:rPr>
              <w:rFonts w:eastAsiaTheme="minorEastAsia" w:cstheme="minorBidi"/>
              <w:b w:val="0"/>
              <w:bCs w:val="0"/>
              <w:caps w:val="0"/>
              <w:noProof/>
              <w:sz w:val="22"/>
              <w:szCs w:val="22"/>
              <w:lang w:val="fr-CH" w:eastAsia="fr-CH"/>
            </w:rPr>
          </w:pPr>
          <w:hyperlink w:anchor="_Toc55582240" w:history="1">
            <w:r w:rsidRPr="00DC757D">
              <w:rPr>
                <w:rStyle w:val="Hyperlink"/>
                <w:noProof/>
              </w:rPr>
              <w:t>3.</w:t>
            </w:r>
            <w:r>
              <w:rPr>
                <w:rFonts w:eastAsiaTheme="minorEastAsia" w:cstheme="minorBidi"/>
                <w:b w:val="0"/>
                <w:bCs w:val="0"/>
                <w:caps w:val="0"/>
                <w:noProof/>
                <w:sz w:val="22"/>
                <w:szCs w:val="22"/>
                <w:lang w:val="fr-CH" w:eastAsia="fr-CH"/>
              </w:rPr>
              <w:tab/>
            </w:r>
            <w:r w:rsidRPr="00DC757D">
              <w:rPr>
                <w:rStyle w:val="Hyperlink"/>
                <w:noProof/>
              </w:rPr>
              <w:t>Metadata and permissions requirements</w:t>
            </w:r>
            <w:r>
              <w:rPr>
                <w:noProof/>
                <w:webHidden/>
              </w:rPr>
              <w:tab/>
            </w:r>
            <w:r>
              <w:rPr>
                <w:noProof/>
                <w:webHidden/>
              </w:rPr>
              <w:fldChar w:fldCharType="begin"/>
            </w:r>
            <w:r>
              <w:rPr>
                <w:noProof/>
                <w:webHidden/>
              </w:rPr>
              <w:instrText xml:space="preserve"> PAGEREF _Toc55582240 \h </w:instrText>
            </w:r>
            <w:r>
              <w:rPr>
                <w:noProof/>
                <w:webHidden/>
              </w:rPr>
            </w:r>
            <w:r>
              <w:rPr>
                <w:noProof/>
                <w:webHidden/>
              </w:rPr>
              <w:fldChar w:fldCharType="separate"/>
            </w:r>
            <w:r>
              <w:rPr>
                <w:noProof/>
                <w:webHidden/>
              </w:rPr>
              <w:t>27</w:t>
            </w:r>
            <w:r>
              <w:rPr>
                <w:noProof/>
                <w:webHidden/>
              </w:rPr>
              <w:fldChar w:fldCharType="end"/>
            </w:r>
          </w:hyperlink>
        </w:p>
        <w:p w14:paraId="7935775B" w14:textId="4E4E80FA" w:rsidR="00890293" w:rsidRDefault="00890293">
          <w:pPr>
            <w:pStyle w:val="TOC1"/>
            <w:tabs>
              <w:tab w:val="left" w:pos="440"/>
              <w:tab w:val="right" w:leader="dot" w:pos="10790"/>
            </w:tabs>
            <w:rPr>
              <w:rFonts w:eastAsiaTheme="minorEastAsia" w:cstheme="minorBidi"/>
              <w:b w:val="0"/>
              <w:bCs w:val="0"/>
              <w:caps w:val="0"/>
              <w:noProof/>
              <w:sz w:val="22"/>
              <w:szCs w:val="22"/>
              <w:lang w:val="fr-CH" w:eastAsia="fr-CH"/>
            </w:rPr>
          </w:pPr>
          <w:hyperlink w:anchor="_Toc55582241" w:history="1">
            <w:r w:rsidRPr="00DC757D">
              <w:rPr>
                <w:rStyle w:val="Hyperlink"/>
                <w:noProof/>
              </w:rPr>
              <w:t>4.</w:t>
            </w:r>
            <w:r>
              <w:rPr>
                <w:rFonts w:eastAsiaTheme="minorEastAsia" w:cstheme="minorBidi"/>
                <w:b w:val="0"/>
                <w:bCs w:val="0"/>
                <w:caps w:val="0"/>
                <w:noProof/>
                <w:sz w:val="22"/>
                <w:szCs w:val="22"/>
                <w:lang w:val="fr-CH" w:eastAsia="fr-CH"/>
              </w:rPr>
              <w:tab/>
            </w:r>
            <w:r w:rsidRPr="00DC757D">
              <w:rPr>
                <w:rStyle w:val="Hyperlink"/>
                <w:noProof/>
              </w:rPr>
              <w:t>Changelog</w:t>
            </w:r>
            <w:r>
              <w:rPr>
                <w:noProof/>
                <w:webHidden/>
              </w:rPr>
              <w:tab/>
            </w:r>
            <w:r>
              <w:rPr>
                <w:noProof/>
                <w:webHidden/>
              </w:rPr>
              <w:fldChar w:fldCharType="begin"/>
            </w:r>
            <w:r>
              <w:rPr>
                <w:noProof/>
                <w:webHidden/>
              </w:rPr>
              <w:instrText xml:space="preserve"> PAGEREF _Toc55582241 \h </w:instrText>
            </w:r>
            <w:r>
              <w:rPr>
                <w:noProof/>
                <w:webHidden/>
              </w:rPr>
            </w:r>
            <w:r>
              <w:rPr>
                <w:noProof/>
                <w:webHidden/>
              </w:rPr>
              <w:fldChar w:fldCharType="separate"/>
            </w:r>
            <w:r>
              <w:rPr>
                <w:noProof/>
                <w:webHidden/>
              </w:rPr>
              <w:t>28</w:t>
            </w:r>
            <w:r>
              <w:rPr>
                <w:noProof/>
                <w:webHidden/>
              </w:rPr>
              <w:fldChar w:fldCharType="end"/>
            </w:r>
          </w:hyperlink>
        </w:p>
        <w:p w14:paraId="489DD2D5" w14:textId="1CCFD727"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102FB136" w14:textId="688B8DD7" w:rsidR="00D607E3" w:rsidRDefault="001678DD">
      <w:pPr>
        <w:rPr>
          <w:rFonts w:asciiTheme="majorHAnsi" w:eastAsiaTheme="majorEastAsia" w:hAnsiTheme="majorHAnsi" w:cstheme="majorBidi"/>
          <w:color w:val="365F91" w:themeColor="accent1" w:themeShade="BF"/>
          <w:sz w:val="32"/>
          <w:szCs w:val="32"/>
        </w:rPr>
      </w:pPr>
      <w:r>
        <w:br w:type="page"/>
      </w:r>
    </w:p>
    <w:p w14:paraId="0543FFD2" w14:textId="154F1E99" w:rsidR="0006166A" w:rsidRDefault="00D607E3" w:rsidP="0006166A">
      <w:pPr>
        <w:pStyle w:val="Heading1"/>
        <w:numPr>
          <w:ilvl w:val="0"/>
          <w:numId w:val="1"/>
        </w:numPr>
        <w:jc w:val="both"/>
      </w:pPr>
      <w:bookmarkStart w:id="1" w:name="_Toc55582214"/>
      <w:r>
        <w:lastRenderedPageBreak/>
        <w:t>Generating a country profile</w:t>
      </w:r>
      <w:bookmarkEnd w:id="1"/>
    </w:p>
    <w:p w14:paraId="1755829A" w14:textId="77777777" w:rsidR="00FF2B41" w:rsidRPr="00FF2B41" w:rsidRDefault="00FF2B41" w:rsidP="00FF2B41"/>
    <w:p w14:paraId="2AD99807" w14:textId="5998A5AA" w:rsidR="005836BF" w:rsidRDefault="005836BF" w:rsidP="005836BF">
      <w:pPr>
        <w:pStyle w:val="Heading2"/>
        <w:numPr>
          <w:ilvl w:val="1"/>
          <w:numId w:val="1"/>
        </w:numPr>
      </w:pPr>
      <w:bookmarkStart w:id="2" w:name="_Toc55582215"/>
      <w:r>
        <w:t>Starting steps</w:t>
      </w:r>
      <w:bookmarkEnd w:id="2"/>
    </w:p>
    <w:p w14:paraId="00C16CA6" w14:textId="0153CC90" w:rsidR="00FF2B41" w:rsidRPr="005628D4" w:rsidRDefault="00E95136" w:rsidP="00E95136">
      <w:pPr>
        <w:ind w:left="360"/>
      </w:pPr>
      <w:r>
        <w:br/>
      </w:r>
      <w:r w:rsidR="00FF2B41">
        <w:t xml:space="preserve">Login into WIDP and search for an </w:t>
      </w:r>
      <w:r w:rsidR="005628D4">
        <w:t>app called “Leishmaniasis Country Profi</w:t>
      </w:r>
      <w:r w:rsidR="00FF2B41">
        <w:t>le Generator”.</w:t>
      </w:r>
    </w:p>
    <w:p w14:paraId="35C17F51" w14:textId="7D55C156" w:rsidR="00151FA8" w:rsidRDefault="005628D4" w:rsidP="00E95136">
      <w:pPr>
        <w:ind w:left="360"/>
      </w:pPr>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468013D1" w:rsidR="006C641B" w:rsidRDefault="005628D4" w:rsidP="00E95136">
      <w:pPr>
        <w:ind w:left="360"/>
      </w:pPr>
      <w:r>
        <w:t>A form box like the following will appear</w:t>
      </w:r>
    </w:p>
    <w:p w14:paraId="178D6AC3" w14:textId="336EEC23" w:rsidR="00C244A6" w:rsidRDefault="008234A3" w:rsidP="00E95136">
      <w:pPr>
        <w:ind w:left="360"/>
        <w:jc w:val="both"/>
      </w:pPr>
      <w:r w:rsidRPr="008234A3">
        <w:rPr>
          <w:noProof/>
        </w:rPr>
        <w:t xml:space="preserve"> </w:t>
      </w:r>
      <w:r>
        <w:rPr>
          <w:noProof/>
        </w:rPr>
        <w:drawing>
          <wp:inline distT="0" distB="0" distL="0" distR="0" wp14:anchorId="4291DEAB" wp14:editId="0F9A658C">
            <wp:extent cx="2435382" cy="3108219"/>
            <wp:effectExtent l="0" t="0" r="317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00477" cy="3191298"/>
                    </a:xfrm>
                    <a:prstGeom prst="rect">
                      <a:avLst/>
                    </a:prstGeom>
                  </pic:spPr>
                </pic:pic>
              </a:graphicData>
            </a:graphic>
          </wp:inline>
        </w:drawing>
      </w:r>
      <w:r>
        <w:rPr>
          <w:noProof/>
        </w:rPr>
        <w:drawing>
          <wp:inline distT="0" distB="0" distL="0" distR="0" wp14:anchorId="7890E9E0" wp14:editId="02143C6F">
            <wp:extent cx="2435382" cy="3110359"/>
            <wp:effectExtent l="0" t="0" r="317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64013" cy="3146925"/>
                    </a:xfrm>
                    <a:prstGeom prst="rect">
                      <a:avLst/>
                    </a:prstGeom>
                    <a:noFill/>
                    <a:ln>
                      <a:noFill/>
                    </a:ln>
                  </pic:spPr>
                </pic:pic>
              </a:graphicData>
            </a:graphic>
          </wp:inline>
        </w:drawing>
      </w:r>
    </w:p>
    <w:p w14:paraId="1A543066" w14:textId="078E4B08" w:rsidR="005628D4" w:rsidRDefault="00D607E3" w:rsidP="00E95136">
      <w:pPr>
        <w:ind w:left="360"/>
        <w:jc w:val="both"/>
      </w:pPr>
      <w:r>
        <w:t>Start</w:t>
      </w:r>
      <w:r w:rsidR="005628D4">
        <w:t xml:space="preserve"> typing a </w:t>
      </w:r>
      <w:r w:rsidR="008234A3">
        <w:t>country</w:t>
      </w:r>
      <w:r w:rsidR="005628D4">
        <w:t xml:space="preserve"> </w:t>
      </w:r>
      <w:r w:rsidR="008234A3">
        <w:t xml:space="preserve">name </w:t>
      </w:r>
      <w:r w:rsidR="005628D4">
        <w:t>and a y</w:t>
      </w:r>
      <w:r w:rsidR="008234A3">
        <w:t>ear</w:t>
      </w:r>
      <w:r w:rsidR="005628D4">
        <w:t xml:space="preserve">. Once </w:t>
      </w:r>
      <w:r w:rsidR="005836BF">
        <w:t xml:space="preserve">you start typing the name or the year, please, select it from the list to be validated. </w:t>
      </w:r>
    </w:p>
    <w:p w14:paraId="2FA26B4F" w14:textId="77777777" w:rsidR="005836BF" w:rsidRDefault="005836BF" w:rsidP="00E95136">
      <w:pPr>
        <w:ind w:left="360"/>
      </w:pPr>
      <w:r>
        <w:br w:type="page"/>
      </w:r>
    </w:p>
    <w:p w14:paraId="527C2621" w14:textId="6FCBF812" w:rsidR="005836BF" w:rsidRDefault="005836BF" w:rsidP="005836BF">
      <w:pPr>
        <w:pStyle w:val="Heading2"/>
        <w:numPr>
          <w:ilvl w:val="1"/>
          <w:numId w:val="1"/>
        </w:numPr>
      </w:pPr>
      <w:bookmarkStart w:id="3" w:name="_Toc55582216"/>
      <w:r>
        <w:lastRenderedPageBreak/>
        <w:t>LCPG sections</w:t>
      </w:r>
      <w:bookmarkEnd w:id="3"/>
    </w:p>
    <w:p w14:paraId="4EDB69F1" w14:textId="77777777" w:rsidR="005836BF" w:rsidRDefault="005836BF" w:rsidP="00517ACB">
      <w:pPr>
        <w:jc w:val="both"/>
      </w:pPr>
    </w:p>
    <w:p w14:paraId="04ACBAF5" w14:textId="7E2D2671" w:rsidR="005628D4" w:rsidRDefault="00D607E3" w:rsidP="00E95136">
      <w:pPr>
        <w:ind w:left="360"/>
        <w:jc w:val="both"/>
      </w:pPr>
      <w:r>
        <w:t>The LCPG has two main sections: The configuration panel</w:t>
      </w:r>
      <w:r w:rsidR="00E95136">
        <w:t xml:space="preserve"> and the country profile itself.</w:t>
      </w:r>
    </w:p>
    <w:p w14:paraId="2528A760" w14:textId="589BB7EC" w:rsidR="00E95136" w:rsidRDefault="00E95136" w:rsidP="00E95136">
      <w:pPr>
        <w:ind w:left="360"/>
        <w:jc w:val="both"/>
      </w:pPr>
      <w:r>
        <w:t>When printing, only the country profile section will be shown.</w:t>
      </w:r>
    </w:p>
    <w:p w14:paraId="47CA7759" w14:textId="09BBCA8C" w:rsidR="00E95136" w:rsidRDefault="0069299F" w:rsidP="00517ACB">
      <w:pPr>
        <w:jc w:val="both"/>
      </w:pPr>
      <w:r>
        <w:rPr>
          <w:noProof/>
        </w:rPr>
        <mc:AlternateContent>
          <mc:Choice Requires="wps">
            <w:drawing>
              <wp:anchor distT="0" distB="0" distL="114300" distR="114300" simplePos="0" relativeHeight="251760640" behindDoc="0" locked="0" layoutInCell="1" allowOverlap="1" wp14:anchorId="045603FA" wp14:editId="72F45401">
                <wp:simplePos x="0" y="0"/>
                <wp:positionH relativeFrom="margin">
                  <wp:posOffset>4993574</wp:posOffset>
                </wp:positionH>
                <wp:positionV relativeFrom="paragraph">
                  <wp:posOffset>3620770</wp:posOffset>
                </wp:positionV>
                <wp:extent cx="1721922" cy="1246909"/>
                <wp:effectExtent l="0" t="0" r="12065" b="10795"/>
                <wp:wrapNone/>
                <wp:docPr id="102" name="Arrow: Left 102"/>
                <wp:cNvGraphicFramePr/>
                <a:graphic xmlns:a="http://schemas.openxmlformats.org/drawingml/2006/main">
                  <a:graphicData uri="http://schemas.microsoft.com/office/word/2010/wordprocessingShape">
                    <wps:wsp>
                      <wps:cNvSpPr/>
                      <wps:spPr>
                        <a:xfrm>
                          <a:off x="0" y="0"/>
                          <a:ext cx="1721922" cy="124690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71A04334" w14:textId="70932D64" w:rsidR="00CD6497" w:rsidRPr="0069299F" w:rsidRDefault="00CD6497" w:rsidP="0069299F">
                            <w:pPr>
                              <w:jc w:val="center"/>
                              <w:rPr>
                                <w:b/>
                                <w:sz w:val="32"/>
                                <w:szCs w:val="32"/>
                              </w:rPr>
                            </w:pPr>
                            <w:r>
                              <w:rPr>
                                <w:b/>
                                <w:sz w:val="32"/>
                                <w:szCs w:val="32"/>
                              </w:rPr>
                              <w:t>Country pro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5603FA"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02" o:spid="_x0000_s1026" type="#_x0000_t66" style="position:absolute;left:0;text-align:left;margin-left:393.2pt;margin-top:285.1pt;width:135.6pt;height:98.2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" adj="7821" fillcolor="#f79646 [3209]" strokecolor="#974706 [1609]" strokeweight="2pt">
                <v:textbox>
                  <w:txbxContent>
                    <w:p w14:paraId="71A04334" w14:textId="70932D64" w:rsidR="00CD6497" w:rsidRPr="0069299F" w:rsidRDefault="00CD6497" w:rsidP="0069299F">
                      <w:pPr>
                        <w:jc w:val="center"/>
                        <w:rPr>
                          <w:b/>
                          <w:sz w:val="32"/>
                          <w:szCs w:val="32"/>
                        </w:rPr>
                      </w:pPr>
                      <w:r>
                        <w:rPr>
                          <w:b/>
                          <w:sz w:val="32"/>
                          <w:szCs w:val="32"/>
                        </w:rPr>
                        <w:t>Country profile</w:t>
                      </w:r>
                    </w:p>
                  </w:txbxContent>
                </v:textbox>
                <w10:wrap anchorx="margin"/>
              </v:shape>
            </w:pict>
          </mc:Fallback>
        </mc:AlternateContent>
      </w:r>
      <w:r>
        <w:rPr>
          <w:noProof/>
        </w:rPr>
        <mc:AlternateContent>
          <mc:Choice Requires="wps">
            <w:drawing>
              <wp:anchor distT="0" distB="0" distL="114300" distR="114300" simplePos="0" relativeHeight="251758592" behindDoc="0" locked="0" layoutInCell="1" allowOverlap="1" wp14:anchorId="6533E389" wp14:editId="1DD9999B">
                <wp:simplePos x="0" y="0"/>
                <wp:positionH relativeFrom="margin">
                  <wp:posOffset>4970071</wp:posOffset>
                </wp:positionH>
                <wp:positionV relativeFrom="paragraph">
                  <wp:posOffset>1053762</wp:posOffset>
                </wp:positionV>
                <wp:extent cx="1721922" cy="1246909"/>
                <wp:effectExtent l="0" t="0" r="12065" b="10795"/>
                <wp:wrapNone/>
                <wp:docPr id="101" name="Arrow: Left 101"/>
                <wp:cNvGraphicFramePr/>
                <a:graphic xmlns:a="http://schemas.openxmlformats.org/drawingml/2006/main">
                  <a:graphicData uri="http://schemas.microsoft.com/office/word/2010/wordprocessingShape">
                    <wps:wsp>
                      <wps:cNvSpPr/>
                      <wps:spPr>
                        <a:xfrm>
                          <a:off x="0" y="0"/>
                          <a:ext cx="1721922" cy="124690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431CBAD6" w14:textId="0A185F8F" w:rsidR="00CD6497" w:rsidRPr="0069299F" w:rsidRDefault="00CD6497" w:rsidP="0069299F">
                            <w:pPr>
                              <w:jc w:val="center"/>
                              <w:rPr>
                                <w:b/>
                                <w:sz w:val="32"/>
                                <w:szCs w:val="32"/>
                              </w:rPr>
                            </w:pPr>
                            <w:r w:rsidRPr="0069299F">
                              <w:rPr>
                                <w:b/>
                                <w:sz w:val="32"/>
                                <w:szCs w:val="32"/>
                              </w:rPr>
                              <w:t>Configuration Pa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33E389" id="Arrow: Left 101" o:spid="_x0000_s1027" type="#_x0000_t66" style="position:absolute;left:0;text-align:left;margin-left:391.35pt;margin-top:82.95pt;width:135.6pt;height:98.2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" adj="7821" fillcolor="#f79646 [3209]" strokecolor="#974706 [1609]" strokeweight="2pt">
                <v:textbox>
                  <w:txbxContent>
                    <w:p w14:paraId="431CBAD6" w14:textId="0A185F8F" w:rsidR="00CD6497" w:rsidRPr="0069299F" w:rsidRDefault="00CD6497" w:rsidP="0069299F">
                      <w:pPr>
                        <w:jc w:val="center"/>
                        <w:rPr>
                          <w:b/>
                          <w:sz w:val="32"/>
                          <w:szCs w:val="32"/>
                        </w:rPr>
                      </w:pPr>
                      <w:r w:rsidRPr="0069299F">
                        <w:rPr>
                          <w:b/>
                          <w:sz w:val="32"/>
                          <w:szCs w:val="32"/>
                        </w:rPr>
                        <w:t>Configuration Panel</w:t>
                      </w:r>
                    </w:p>
                  </w:txbxContent>
                </v:textbox>
                <w10:wrap anchorx="margin"/>
              </v:shape>
            </w:pict>
          </mc:Fallback>
        </mc:AlternateContent>
      </w:r>
      <w:r>
        <w:rPr>
          <w:noProof/>
        </w:rPr>
        <w:drawing>
          <wp:inline distT="0" distB="0" distL="0" distR="0" wp14:anchorId="11B64560" wp14:editId="043028DA">
            <wp:extent cx="6022975" cy="7837714"/>
            <wp:effectExtent l="19050" t="19050" r="15875" b="1143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4286"/>
                    <a:stretch/>
                  </pic:blipFill>
                  <pic:spPr bwMode="auto">
                    <a:xfrm>
                      <a:off x="0" y="0"/>
                      <a:ext cx="6022975" cy="7837714"/>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1EC32068" w14:textId="38EDF067" w:rsidR="00D607E3" w:rsidRDefault="00D607E3" w:rsidP="005836BF">
      <w:pPr>
        <w:pStyle w:val="Heading2"/>
        <w:numPr>
          <w:ilvl w:val="1"/>
          <w:numId w:val="1"/>
        </w:numPr>
      </w:pPr>
      <w:bookmarkStart w:id="4" w:name="_Toc55582217"/>
      <w:r>
        <w:lastRenderedPageBreak/>
        <w:t>Configuration panel</w:t>
      </w:r>
      <w:bookmarkEnd w:id="4"/>
    </w:p>
    <w:p w14:paraId="38D9CF2F" w14:textId="7A851DEE" w:rsidR="00D607E3" w:rsidRPr="00D607E3" w:rsidRDefault="00E95136" w:rsidP="00E95136">
      <w:pPr>
        <w:ind w:left="360"/>
        <w:jc w:val="both"/>
      </w:pPr>
      <w:r>
        <w:br/>
      </w:r>
      <w:r w:rsidR="00D607E3">
        <w:t>In this panel you can configure which elements are showing in the CP and how. It has three tabs: General, to manage which types of the disease will appear in the tables, the graphs and the subnational level taken in account; maps to configure maps, legends and “</w:t>
      </w:r>
      <w:proofErr w:type="spellStart"/>
      <w:r w:rsidR="00D607E3">
        <w:t>notas</w:t>
      </w:r>
      <w:proofErr w:type="spellEnd"/>
      <w:r w:rsidR="00D607E3">
        <w:t xml:space="preserve"> bene”; and Footnotes, to manage which footnotes will appear in the CP. </w:t>
      </w:r>
      <w:r w:rsidR="00D607E3">
        <w:br/>
      </w:r>
    </w:p>
    <w:p w14:paraId="23058896" w14:textId="2ADEA4BE" w:rsidR="00D607E3" w:rsidRDefault="00D607E3" w:rsidP="005836BF">
      <w:pPr>
        <w:pStyle w:val="Heading2"/>
        <w:numPr>
          <w:ilvl w:val="2"/>
          <w:numId w:val="1"/>
        </w:numPr>
      </w:pPr>
      <w:bookmarkStart w:id="5" w:name="_Toc55582218"/>
      <w:r>
        <w:t>General</w:t>
      </w:r>
      <w:bookmarkEnd w:id="5"/>
    </w:p>
    <w:p w14:paraId="0F71EA4C" w14:textId="77777777" w:rsidR="00F377C0" w:rsidRDefault="00E95136" w:rsidP="00F377C0">
      <w:pPr>
        <w:ind w:left="720"/>
        <w:jc w:val="both"/>
      </w:pPr>
      <w:r>
        <w:br/>
        <w:t xml:space="preserve">Leishmaniasis disease types start checked if, at least, one leishmaniasis dataset of this type (VL, CL or ACL/ZCL) is assigned to the country. PKDL and MCL are unchecked by default. </w:t>
      </w:r>
    </w:p>
    <w:p w14:paraId="11B4E295" w14:textId="5C244771" w:rsidR="00F377C0" w:rsidRDefault="00F377C0" w:rsidP="00F377C0">
      <w:pPr>
        <w:ind w:left="720"/>
        <w:jc w:val="both"/>
      </w:pPr>
      <w:r>
        <w:t>The Leishmaniasis types checkboxes</w:t>
      </w:r>
      <w:r w:rsidR="00E95136">
        <w:t xml:space="preserve"> make a column to appear or disappear from </w:t>
      </w:r>
      <w:r w:rsidR="00E95136" w:rsidRPr="00F377C0">
        <w:rPr>
          <w:i/>
        </w:rPr>
        <w:t>Epidemiology</w:t>
      </w:r>
      <w:r w:rsidR="00E95136">
        <w:t xml:space="preserve">, </w:t>
      </w:r>
      <w:r w:rsidR="00E95136" w:rsidRPr="00F377C0">
        <w:rPr>
          <w:i/>
        </w:rPr>
        <w:t>Diagnosis</w:t>
      </w:r>
      <w:r w:rsidR="00E95136">
        <w:t xml:space="preserve"> and </w:t>
      </w:r>
      <w:r w:rsidR="00E95136" w:rsidRPr="00F377C0">
        <w:rPr>
          <w:i/>
        </w:rPr>
        <w:t>Initial Treatment outcome</w:t>
      </w:r>
      <w:r w:rsidR="00E95136">
        <w:t xml:space="preserve"> tables.</w:t>
      </w:r>
    </w:p>
    <w:p w14:paraId="3AEE7D6A" w14:textId="3B077D36" w:rsidR="00F377C0" w:rsidRPr="00F6762F" w:rsidRDefault="00F377C0" w:rsidP="00E95136">
      <w:pPr>
        <w:ind w:left="720"/>
      </w:pPr>
      <w:r>
        <w:rPr>
          <w:noProof/>
        </w:rPr>
        <w:drawing>
          <wp:inline distT="0" distB="0" distL="0" distR="0" wp14:anchorId="295B5BF5" wp14:editId="6D02D76B">
            <wp:extent cx="5638800" cy="2185035"/>
            <wp:effectExtent l="19050" t="19050" r="19050" b="2476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94475" cy="2206609"/>
                    </a:xfrm>
                    <a:prstGeom prst="rect">
                      <a:avLst/>
                    </a:prstGeom>
                    <a:ln w="12700" cap="sq">
                      <a:solidFill>
                        <a:srgbClr val="000000"/>
                      </a:solidFill>
                      <a:prstDash val="solid"/>
                      <a:miter lim="800000"/>
                    </a:ln>
                    <a:effectLst/>
                  </pic:spPr>
                </pic:pic>
              </a:graphicData>
            </a:graphic>
          </wp:inline>
        </w:drawing>
      </w:r>
    </w:p>
    <w:p w14:paraId="68C03E77" w14:textId="2A626BF2" w:rsidR="00871647" w:rsidRDefault="00F377C0" w:rsidP="00E95136">
      <w:pPr>
        <w:ind w:left="720"/>
        <w:jc w:val="both"/>
      </w:pPr>
      <w:r>
        <w:t>The</w:t>
      </w:r>
      <w:r w:rsidR="00871647">
        <w:t xml:space="preserve"> monthly</w:t>
      </w:r>
      <w:r>
        <w:t xml:space="preserve"> checkboxes have the same behavior.</w:t>
      </w:r>
      <w:r w:rsidR="00871647">
        <w:t xml:space="preserve"> </w:t>
      </w:r>
      <w:r>
        <w:t>Note that the</w:t>
      </w:r>
      <w:r w:rsidR="00871647">
        <w:t xml:space="preserve"> </w:t>
      </w:r>
      <w:r w:rsidR="00871647" w:rsidRPr="00F377C0">
        <w:rPr>
          <w:i/>
        </w:rPr>
        <w:t>previous year</w:t>
      </w:r>
      <w:r>
        <w:rPr>
          <w:i/>
        </w:rPr>
        <w:t xml:space="preserve"> boxes</w:t>
      </w:r>
      <w:r w:rsidR="00871647">
        <w:t xml:space="preserve"> </w:t>
      </w:r>
      <w:r>
        <w:t>always start</w:t>
      </w:r>
      <w:r w:rsidR="00871647">
        <w:t xml:space="preserve"> unchecked.</w:t>
      </w:r>
    </w:p>
    <w:p w14:paraId="39657C43" w14:textId="0243A9CC" w:rsidR="00871647" w:rsidRDefault="00871647" w:rsidP="00E95136">
      <w:pPr>
        <w:ind w:left="720"/>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95136">
      <w:pPr>
        <w:pStyle w:val="ListParagraph"/>
        <w:numPr>
          <w:ilvl w:val="0"/>
          <w:numId w:val="6"/>
        </w:numPr>
        <w:ind w:left="1440"/>
        <w:jc w:val="both"/>
      </w:pPr>
      <w:r>
        <w:t>The “</w:t>
      </w:r>
      <w:r w:rsidRPr="00871647">
        <w:t>Number of endemic X sub-national…”</w:t>
      </w:r>
      <w:r>
        <w:t xml:space="preserve"> row text-and-value in the Country General Information section.</w:t>
      </w:r>
    </w:p>
    <w:p w14:paraId="19DD9B7A" w14:textId="22079E5D" w:rsidR="00871647" w:rsidRDefault="00871647" w:rsidP="00E95136">
      <w:pPr>
        <w:pStyle w:val="ListParagraph"/>
        <w:numPr>
          <w:ilvl w:val="0"/>
          <w:numId w:val="6"/>
        </w:numPr>
        <w:ind w:left="1440"/>
        <w:jc w:val="both"/>
      </w:pPr>
      <w:r>
        <w:t>The “</w:t>
      </w:r>
      <w:r w:rsidRPr="00871647">
        <w:t>Number of endemic X sub-national…”</w:t>
      </w:r>
      <w:r>
        <w:t xml:space="preserve"> row text-and-value in the Epidemiology section.</w:t>
      </w:r>
    </w:p>
    <w:p w14:paraId="7F6A1A14" w14:textId="1CD5DDB0" w:rsidR="00F377C0" w:rsidRDefault="00871647" w:rsidP="00F377C0">
      <w:pPr>
        <w:pStyle w:val="ListParagraph"/>
        <w:numPr>
          <w:ilvl w:val="0"/>
          <w:numId w:val="6"/>
        </w:numPr>
        <w:ind w:left="1440"/>
        <w:jc w:val="both"/>
      </w:pPr>
      <w:r>
        <w:t>All the maps if the “</w:t>
      </w:r>
      <w:r w:rsidRPr="00871647">
        <w:t>recalculate maps to this level</w:t>
      </w:r>
      <w:r>
        <w:t>” checkbox is checked.</w:t>
      </w:r>
    </w:p>
    <w:p w14:paraId="0919065F" w14:textId="09F9B690" w:rsidR="00F377C0" w:rsidRDefault="009048F7" w:rsidP="00F377C0">
      <w:pPr>
        <w:ind w:left="720"/>
        <w:jc w:val="both"/>
      </w:pPr>
      <w:r>
        <w:t xml:space="preserve">Some subnational levels may </w:t>
      </w:r>
      <w:r w:rsidR="00E95136">
        <w:t>appear as</w:t>
      </w:r>
      <w:r>
        <w:t xml:space="preserve"> disabled. That means there are no </w:t>
      </w:r>
      <w:proofErr w:type="spellStart"/>
      <w:r>
        <w:t>organisationUnits</w:t>
      </w:r>
      <w:proofErr w:type="spellEnd"/>
      <w:r>
        <w:t xml:space="preserve"> for that level.</w:t>
      </w:r>
    </w:p>
    <w:p w14:paraId="4BDD62B7" w14:textId="6F7AA253" w:rsidR="00F377C0" w:rsidRDefault="00F377C0" w:rsidP="00F377C0">
      <w:pPr>
        <w:ind w:left="720"/>
        <w:jc w:val="both"/>
      </w:pPr>
      <w:r>
        <w:t xml:space="preserve">Put the mouse over the </w:t>
      </w:r>
      <w:r>
        <w:rPr>
          <w:noProof/>
        </w:rPr>
        <w:drawing>
          <wp:inline distT="0" distB="0" distL="0" distR="0" wp14:anchorId="4EB23AC5" wp14:editId="268571B5">
            <wp:extent cx="371475" cy="32385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475" cy="323850"/>
                    </a:xfrm>
                    <a:prstGeom prst="rect">
                      <a:avLst/>
                    </a:prstGeom>
                  </pic:spPr>
                </pic:pic>
              </a:graphicData>
            </a:graphic>
          </wp:inline>
        </w:drawing>
      </w:r>
      <w:r>
        <w:t xml:space="preserve"> symbol to the get detailed information about number of </w:t>
      </w:r>
      <w:proofErr w:type="spellStart"/>
      <w:r>
        <w:t>orgunits</w:t>
      </w:r>
      <w:proofErr w:type="spellEnd"/>
      <w:r>
        <w:t>, shapefiles and an example name for each available level.</w:t>
      </w:r>
    </w:p>
    <w:p w14:paraId="2761A82D" w14:textId="31F76BE0" w:rsidR="00151FA8" w:rsidRPr="00F377C0" w:rsidRDefault="00F377C0" w:rsidP="00F377C0">
      <w:pPr>
        <w:ind w:left="720"/>
        <w:jc w:val="both"/>
      </w:pPr>
      <w:r>
        <w:rPr>
          <w:noProof/>
        </w:rPr>
        <w:drawing>
          <wp:inline distT="0" distB="0" distL="0" distR="0" wp14:anchorId="1E4626BC" wp14:editId="6FEBF06B">
            <wp:extent cx="2744216" cy="1409700"/>
            <wp:effectExtent l="19050" t="19050" r="18415" b="190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69995" cy="1422942"/>
                    </a:xfrm>
                    <a:prstGeom prst="rect">
                      <a:avLst/>
                    </a:prstGeom>
                    <a:ln w="12700" cap="sq">
                      <a:solidFill>
                        <a:srgbClr val="000000"/>
                      </a:solidFill>
                      <a:prstDash val="solid"/>
                      <a:miter lim="800000"/>
                    </a:ln>
                    <a:effectLst/>
                  </pic:spPr>
                </pic:pic>
              </a:graphicData>
            </a:graphic>
          </wp:inline>
        </w:drawing>
      </w:r>
    </w:p>
    <w:p w14:paraId="31867714" w14:textId="32280CA5" w:rsidR="002165D0" w:rsidRDefault="002165D0" w:rsidP="005836BF">
      <w:pPr>
        <w:pStyle w:val="Heading2"/>
        <w:numPr>
          <w:ilvl w:val="2"/>
          <w:numId w:val="1"/>
        </w:numPr>
      </w:pPr>
      <w:bookmarkStart w:id="6" w:name="_Toc55582219"/>
      <w:r>
        <w:lastRenderedPageBreak/>
        <w:t>Charts</w:t>
      </w:r>
      <w:bookmarkEnd w:id="6"/>
    </w:p>
    <w:p w14:paraId="59AFC164" w14:textId="265A6054" w:rsidR="00E95136" w:rsidRDefault="00E95136" w:rsidP="00E95136">
      <w:pPr>
        <w:ind w:left="720"/>
      </w:pPr>
      <w:r>
        <w:br/>
        <w:t>The charts start checked if, at least, one leishmaniasis dataset of the disease type (VL, CL or ACL/ZCL) is assigned to the country.</w:t>
      </w:r>
    </w:p>
    <w:p w14:paraId="4781E64E" w14:textId="73049BE7" w:rsidR="003B16C8" w:rsidRDefault="00304922" w:rsidP="00E95136">
      <w:pPr>
        <w:ind w:firstLine="720"/>
      </w:pPr>
      <w:r>
        <w:rPr>
          <w:noProof/>
        </w:rPr>
        <w:drawing>
          <wp:inline distT="0" distB="0" distL="0" distR="0" wp14:anchorId="12DDDCDD" wp14:editId="7A53B6D3">
            <wp:extent cx="5181600" cy="1781175"/>
            <wp:effectExtent l="19050" t="19050" r="19050" b="2857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81600" cy="1781175"/>
                    </a:xfrm>
                    <a:prstGeom prst="rect">
                      <a:avLst/>
                    </a:prstGeom>
                    <a:ln w="12700" cap="sq">
                      <a:solidFill>
                        <a:srgbClr val="000000"/>
                      </a:solidFill>
                      <a:prstDash val="solid"/>
                      <a:miter lim="800000"/>
                    </a:ln>
                    <a:effectLst/>
                  </pic:spPr>
                </pic:pic>
              </a:graphicData>
            </a:graphic>
          </wp:inline>
        </w:drawing>
      </w:r>
    </w:p>
    <w:p w14:paraId="3C9EC5F0" w14:textId="77777777" w:rsidR="00E95136" w:rsidRDefault="00E95136" w:rsidP="00E95136">
      <w:pPr>
        <w:ind w:left="720"/>
      </w:pPr>
    </w:p>
    <w:p w14:paraId="22638C72" w14:textId="367188ED" w:rsidR="00E95136" w:rsidRDefault="00E95136" w:rsidP="00E95136">
      <w:pPr>
        <w:ind w:left="720"/>
      </w:pPr>
      <w:r>
        <w:t>You may select a chart to configure it (if its checkbox is unchecked it will appear as greyed out).</w:t>
      </w:r>
    </w:p>
    <w:p w14:paraId="0B2CECFD" w14:textId="742E2BB6" w:rsidR="00304922" w:rsidRDefault="00D65D00" w:rsidP="00E95136">
      <w:pPr>
        <w:ind w:left="720"/>
      </w:pPr>
      <w:r>
        <w:rPr>
          <w:noProof/>
        </w:rPr>
        <w:drawing>
          <wp:inline distT="0" distB="0" distL="0" distR="0" wp14:anchorId="726541C5" wp14:editId="287543AC">
            <wp:extent cx="4905375" cy="5210175"/>
            <wp:effectExtent l="19050" t="19050" r="28575" b="285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05375" cy="5210175"/>
                    </a:xfrm>
                    <a:prstGeom prst="rect">
                      <a:avLst/>
                    </a:prstGeom>
                    <a:ln w="12700" cap="sq">
                      <a:solidFill>
                        <a:srgbClr val="000000"/>
                      </a:solidFill>
                      <a:prstDash val="solid"/>
                      <a:miter lim="800000"/>
                    </a:ln>
                    <a:effectLst/>
                  </pic:spPr>
                </pic:pic>
              </a:graphicData>
            </a:graphic>
          </wp:inline>
        </w:drawing>
      </w:r>
    </w:p>
    <w:p w14:paraId="3EB11DF2" w14:textId="77777777" w:rsidR="00304922" w:rsidRDefault="00304922" w:rsidP="003B16C8"/>
    <w:p w14:paraId="3A9646EE" w14:textId="6D5E2F61" w:rsidR="003B16C8" w:rsidRDefault="003672A2" w:rsidP="000F7A99">
      <w:pPr>
        <w:ind w:left="720"/>
        <w:jc w:val="both"/>
      </w:pPr>
      <w:r>
        <w:lastRenderedPageBreak/>
        <w:t>You can adapt the lower and upper bounds of the “number of cases” axis and (if available) the incidence axis. Just type or use the arrows in the correspondent input field to modify the values. You will be able to see changes in real time.</w:t>
      </w:r>
    </w:p>
    <w:p w14:paraId="514C9C71" w14:textId="5E37F08E" w:rsidR="003672A2" w:rsidRDefault="003672A2" w:rsidP="00847E32">
      <w:pPr>
        <w:ind w:left="720"/>
      </w:pPr>
      <w:r>
        <w:t>Click on “Update chart” to update it with the new bounds or Cancel to leave it as it was before.</w:t>
      </w:r>
    </w:p>
    <w:p w14:paraId="25FF4985" w14:textId="20B2BA7C" w:rsidR="00847E32" w:rsidRPr="00847E32" w:rsidRDefault="00D65D00" w:rsidP="00847E32">
      <w:pPr>
        <w:ind w:left="720"/>
        <w:rPr>
          <w:i/>
        </w:rPr>
      </w:pPr>
      <w:r w:rsidRPr="00847E32">
        <w:rPr>
          <w:b/>
        </w:rPr>
        <w:t>You may also</w:t>
      </w:r>
      <w:r w:rsidR="001B7975" w:rsidRPr="00847E32">
        <w:rPr>
          <w:b/>
        </w:rPr>
        <w:t xml:space="preserve"> adapt the legend of the chart</w:t>
      </w:r>
      <w:r w:rsidR="001B7975">
        <w:t xml:space="preserve">. </w:t>
      </w:r>
      <w:r w:rsidR="00847E32">
        <w:t xml:space="preserve"> </w:t>
      </w:r>
      <w:r w:rsidR="00847E32">
        <w:br/>
      </w:r>
      <w:r w:rsidR="00847E32" w:rsidRPr="00847E32">
        <w:rPr>
          <w:i/>
        </w:rPr>
        <w:t>Note: The changes applied to the legend remain whether you click Update chart or Cancel buttons.</w:t>
      </w:r>
    </w:p>
    <w:p w14:paraId="52FA3A8C" w14:textId="0E3B27B0" w:rsidR="00847E32" w:rsidRDefault="00B70E5F" w:rsidP="00847E32">
      <w:pPr>
        <w:ind w:left="720"/>
      </w:pPr>
      <w:r>
        <w:t xml:space="preserve">Click and hold the legend to </w:t>
      </w:r>
      <w:r w:rsidR="00E95136">
        <w:t>move</w:t>
      </w:r>
      <w:r>
        <w:t xml:space="preserve"> it</w:t>
      </w:r>
      <w:r w:rsidR="00E95136">
        <w:t xml:space="preserve"> </w:t>
      </w:r>
      <w:r w:rsidR="00847E32">
        <w:t>over</w:t>
      </w:r>
      <w:r w:rsidR="00E95136">
        <w:t xml:space="preserve"> the chart</w:t>
      </w:r>
      <w:r>
        <w:t xml:space="preserve">. </w:t>
      </w:r>
    </w:p>
    <w:p w14:paraId="0ED3F917" w14:textId="0E6E3E6B" w:rsidR="00D65D00" w:rsidRDefault="00B70E5F" w:rsidP="00847E32">
      <w:pPr>
        <w:ind w:left="720"/>
      </w:pPr>
      <w:r>
        <w:t>You may also set it in “one column mode” depending on how the chart data is distributed.</w:t>
      </w:r>
      <w:r w:rsidR="00847E32">
        <w:t xml:space="preserve"> </w:t>
      </w:r>
    </w:p>
    <w:p w14:paraId="7EE890E7" w14:textId="6932FF7A" w:rsidR="00D65D00" w:rsidRPr="003B16C8" w:rsidRDefault="00D65D00" w:rsidP="00847E32">
      <w:pPr>
        <w:ind w:left="720"/>
      </w:pPr>
      <w:r>
        <w:rPr>
          <w:noProof/>
        </w:rPr>
        <w:drawing>
          <wp:inline distT="0" distB="0" distL="0" distR="0" wp14:anchorId="647FE36E" wp14:editId="54333D04">
            <wp:extent cx="3676650" cy="3409950"/>
            <wp:effectExtent l="19050" t="19050" r="19050" b="190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76650" cy="3409950"/>
                    </a:xfrm>
                    <a:prstGeom prst="rect">
                      <a:avLst/>
                    </a:prstGeom>
                    <a:ln w="12700" cap="sq">
                      <a:solidFill>
                        <a:srgbClr val="000000"/>
                      </a:solidFill>
                      <a:prstDash val="solid"/>
                      <a:miter lim="800000"/>
                    </a:ln>
                    <a:effectLst/>
                  </pic:spPr>
                </pic:pic>
              </a:graphicData>
            </a:graphic>
          </wp:inline>
        </w:drawing>
      </w:r>
    </w:p>
    <w:p w14:paraId="31452BA8" w14:textId="2A5D7485" w:rsidR="00F377C0" w:rsidRDefault="00F377C0" w:rsidP="00F377C0">
      <w:r>
        <w:t>Once all your charts are well organized, you may resize the holder space for charts. Check the buttons on</w:t>
      </w:r>
    </w:p>
    <w:p w14:paraId="1B69D4C2" w14:textId="4F209D73" w:rsidR="003672A2" w:rsidRDefault="003672A2" w:rsidP="00F377C0">
      <w:pPr>
        <w:rPr>
          <w:rFonts w:asciiTheme="majorHAnsi" w:eastAsiaTheme="majorEastAsia" w:hAnsiTheme="majorHAnsi" w:cstheme="majorBidi"/>
          <w:color w:val="243F60" w:themeColor="accent1" w:themeShade="7F"/>
          <w:sz w:val="24"/>
          <w:szCs w:val="24"/>
        </w:rPr>
      </w:pPr>
      <w:r>
        <w:br w:type="page"/>
      </w:r>
    </w:p>
    <w:p w14:paraId="044972FD" w14:textId="475BCAC3" w:rsidR="002165D0" w:rsidRDefault="002165D0" w:rsidP="005836BF">
      <w:pPr>
        <w:pStyle w:val="Heading2"/>
        <w:numPr>
          <w:ilvl w:val="2"/>
          <w:numId w:val="1"/>
        </w:numPr>
      </w:pPr>
      <w:bookmarkStart w:id="7" w:name="_Toc55582220"/>
      <w:r>
        <w:lastRenderedPageBreak/>
        <w:t>Maps</w:t>
      </w:r>
      <w:bookmarkEnd w:id="7"/>
    </w:p>
    <w:p w14:paraId="4233B979" w14:textId="607F1AE0" w:rsidR="00151FA8" w:rsidRDefault="00847E32" w:rsidP="00847E32">
      <w:pPr>
        <w:ind w:left="720"/>
      </w:pPr>
      <w:r>
        <w:br/>
        <w:t>The maps start checked if, at least, one leishmaniasis dataset of the disease type (VL, CL or ACL/ZCL) is assigned to the country.</w:t>
      </w:r>
    </w:p>
    <w:p w14:paraId="49D4EDE2" w14:textId="355ED3BD" w:rsidR="00EA1273" w:rsidRDefault="00EA1273" w:rsidP="003B16C8">
      <w:r>
        <w:rPr>
          <w:noProof/>
        </w:rPr>
        <w:drawing>
          <wp:inline distT="0" distB="0" distL="0" distR="0" wp14:anchorId="2D3B6CFC" wp14:editId="6A453946">
            <wp:extent cx="6858000" cy="1132840"/>
            <wp:effectExtent l="19050" t="19050" r="19050" b="1016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1132840"/>
                    </a:xfrm>
                    <a:prstGeom prst="rect">
                      <a:avLst/>
                    </a:prstGeom>
                    <a:ln w="12700" cap="sq">
                      <a:solidFill>
                        <a:srgbClr val="000000"/>
                      </a:solidFill>
                      <a:prstDash val="solid"/>
                      <a:miter lim="800000"/>
                    </a:ln>
                    <a:effectLst/>
                  </pic:spPr>
                </pic:pic>
              </a:graphicData>
            </a:graphic>
          </wp:inline>
        </w:drawing>
      </w:r>
    </w:p>
    <w:p w14:paraId="63D98E64" w14:textId="4B9DAF0A" w:rsidR="0091686A" w:rsidRDefault="0091686A" w:rsidP="00794C91">
      <w:pPr>
        <w:jc w:val="both"/>
      </w:pPr>
      <w:r w:rsidRPr="0091686A">
        <w:rPr>
          <w:b/>
        </w:rPr>
        <w:t>Maps</w:t>
      </w:r>
    </w:p>
    <w:p w14:paraId="66C47EC8" w14:textId="7B50F54F" w:rsidR="007F2787" w:rsidRDefault="00794C91" w:rsidP="00847E32">
      <w:pPr>
        <w:ind w:left="720"/>
        <w:jc w:val="both"/>
      </w:pPr>
      <w:r>
        <w:rPr>
          <w:noProof/>
        </w:rPr>
        <w:drawing>
          <wp:anchor distT="0" distB="0" distL="114300" distR="114300" simplePos="0" relativeHeight="251761664" behindDoc="1" locked="0" layoutInCell="1" allowOverlap="1" wp14:anchorId="1FC2E410" wp14:editId="700FA613">
            <wp:simplePos x="0" y="0"/>
            <wp:positionH relativeFrom="margin">
              <wp:posOffset>9525</wp:posOffset>
            </wp:positionH>
            <wp:positionV relativeFrom="paragraph">
              <wp:posOffset>32385</wp:posOffset>
            </wp:positionV>
            <wp:extent cx="2212340" cy="2790825"/>
            <wp:effectExtent l="19050" t="19050" r="16510" b="28575"/>
            <wp:wrapTight wrapText="bothSides">
              <wp:wrapPolygon edited="0">
                <wp:start x="-186" y="-147"/>
                <wp:lineTo x="-186" y="21674"/>
                <wp:lineTo x="21575" y="21674"/>
                <wp:lineTo x="21575" y="-147"/>
                <wp:lineTo x="-186" y="-147"/>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212340" cy="2790825"/>
                    </a:xfrm>
                    <a:prstGeom prst="rect">
                      <a:avLst/>
                    </a:prstGeom>
                    <a:ln w="12700" cap="sq" cmpd="sng" algn="ctr">
                      <a:solidFill>
                        <a:srgbClr val="000000"/>
                      </a:solidFill>
                      <a:prstDash val="solid"/>
                      <a:miter lim="800000"/>
                      <a:headEnd type="none" w="med" len="med"/>
                      <a:tailEnd type="none" w="med" len="med"/>
                    </a:ln>
                    <a:effectLst/>
                  </pic:spPr>
                </pic:pic>
              </a:graphicData>
            </a:graphic>
            <wp14:sizeRelH relativeFrom="margin">
              <wp14:pctWidth>0</wp14:pctWidth>
            </wp14:sizeRelH>
            <wp14:sizeRelV relativeFrom="margin">
              <wp14:pctHeight>0</wp14:pctHeight>
            </wp14:sizeRelV>
          </wp:anchor>
        </w:drawing>
      </w:r>
      <w:r w:rsidR="00D63658">
        <w:t>To update a map, se</w:t>
      </w:r>
      <w:r w:rsidR="00B72039">
        <w:t xml:space="preserve">lect a map name on the dropdown. </w:t>
      </w:r>
    </w:p>
    <w:p w14:paraId="1FADB063" w14:textId="77777777" w:rsidR="00794C91" w:rsidRDefault="007F2787" w:rsidP="00794C91">
      <w:pPr>
        <w:ind w:left="720"/>
        <w:jc w:val="both"/>
      </w:pPr>
      <w:r>
        <w:t>There are two sliders:</w:t>
      </w:r>
    </w:p>
    <w:p w14:paraId="2691475A" w14:textId="78B22744" w:rsidR="00460AE7" w:rsidRDefault="007F2787" w:rsidP="00794C91">
      <w:pPr>
        <w:pStyle w:val="ListParagraph"/>
        <w:numPr>
          <w:ilvl w:val="0"/>
          <w:numId w:val="6"/>
        </w:numPr>
        <w:jc w:val="both"/>
      </w:pPr>
      <w:r>
        <w:t xml:space="preserve">The </w:t>
      </w:r>
      <w:proofErr w:type="spellStart"/>
      <w:r>
        <w:t>OrgUnit</w:t>
      </w:r>
      <w:proofErr w:type="spellEnd"/>
      <w:r>
        <w:t xml:space="preserve"> level slider allows you to specify, at what subnational level the map</w:t>
      </w:r>
      <w:r w:rsidR="009F18A8">
        <w:t xml:space="preserve"> </w:t>
      </w:r>
      <w:r w:rsidR="000A7995">
        <w:t xml:space="preserve">will be </w:t>
      </w:r>
      <w:r>
        <w:t>painted</w:t>
      </w:r>
      <w:r w:rsidR="009F18A8">
        <w:t>.</w:t>
      </w:r>
      <w:r w:rsidR="00671DD9">
        <w:t xml:space="preserve"> </w:t>
      </w:r>
    </w:p>
    <w:p w14:paraId="77CB0729" w14:textId="42DE9BF1" w:rsidR="007F2787" w:rsidRDefault="007F2787" w:rsidP="007F2787">
      <w:pPr>
        <w:pStyle w:val="ListParagraph"/>
        <w:jc w:val="both"/>
      </w:pPr>
    </w:p>
    <w:p w14:paraId="711143B1" w14:textId="226791F1" w:rsidR="007F2787" w:rsidRDefault="007F2787" w:rsidP="007F2787">
      <w:pPr>
        <w:pStyle w:val="ListParagraph"/>
        <w:numPr>
          <w:ilvl w:val="0"/>
          <w:numId w:val="6"/>
        </w:numPr>
        <w:jc w:val="both"/>
      </w:pPr>
      <w:r>
        <w:t xml:space="preserve">The Boundaries level slider allows you to </w:t>
      </w:r>
      <w:r w:rsidR="00747D61">
        <w:t>specify</w:t>
      </w:r>
      <w:r>
        <w:t xml:space="preserve"> what subnational level of boundaries will be drawn</w:t>
      </w:r>
      <w:r w:rsidR="003F0D9A">
        <w:t>.</w:t>
      </w:r>
    </w:p>
    <w:p w14:paraId="4E786CC1" w14:textId="0C6B2DFF" w:rsidR="00460AE7" w:rsidRDefault="00671DD9" w:rsidP="00847E32">
      <w:pPr>
        <w:ind w:left="720"/>
        <w:jc w:val="both"/>
      </w:pPr>
      <w:r>
        <w:t>You can select also the background layo</w:t>
      </w:r>
      <w:r w:rsidR="00262DC4">
        <w:t>u</w:t>
      </w:r>
      <w:r>
        <w:t>t, the opacity</w:t>
      </w:r>
      <w:r w:rsidR="00460AE7">
        <w:t xml:space="preserve"> of the colors</w:t>
      </w:r>
      <w:r>
        <w:t>, the height and the width</w:t>
      </w:r>
      <w:r w:rsidR="00460AE7">
        <w:t xml:space="preserve"> of the map</w:t>
      </w:r>
      <w:r>
        <w:t xml:space="preserve">. </w:t>
      </w:r>
    </w:p>
    <w:p w14:paraId="62B7A429" w14:textId="214711CB" w:rsidR="00671DD9" w:rsidRDefault="00671DD9" w:rsidP="00847E32">
      <w:pPr>
        <w:ind w:left="720"/>
        <w:jc w:val="both"/>
      </w:pPr>
      <w:r>
        <w:t>Click “Update Map” once you finished the configuration.</w:t>
      </w:r>
    </w:p>
    <w:p w14:paraId="42FC154C" w14:textId="7DDA2C2C" w:rsidR="00460AE7" w:rsidRDefault="0091686A" w:rsidP="00847E32">
      <w:pPr>
        <w:ind w:left="720"/>
        <w:jc w:val="both"/>
      </w:pPr>
      <w:r>
        <w:t>To Cancel, select “Select map” on the first dropdown.</w:t>
      </w:r>
    </w:p>
    <w:p w14:paraId="5B91DE5E" w14:textId="23612C77" w:rsidR="0091686A" w:rsidRDefault="0091686A" w:rsidP="00847E32">
      <w:pPr>
        <w:ind w:left="720"/>
        <w:jc w:val="both"/>
      </w:pPr>
      <w:r>
        <w:t>Each time you select a map, the sliders and the dropdowns are set to the current values of the map.</w:t>
      </w:r>
    </w:p>
    <w:p w14:paraId="1794EE3E" w14:textId="3BDBCB0E" w:rsidR="000A7995" w:rsidRDefault="000A7995" w:rsidP="008B0EBA">
      <w:pPr>
        <w:jc w:val="both"/>
      </w:pPr>
      <w:r>
        <w:t xml:space="preserve">Important note: When no population, the indicator returns blank and the </w:t>
      </w:r>
      <w:proofErr w:type="spellStart"/>
      <w:r>
        <w:t>basemap</w:t>
      </w:r>
      <w:proofErr w:type="spellEnd"/>
      <w:r>
        <w:t xml:space="preserve"> becomes visible. When no data, the indicator returns </w:t>
      </w:r>
      <w:proofErr w:type="spellStart"/>
      <w:r>
        <w:t>NaN</w:t>
      </w:r>
      <w:proofErr w:type="spellEnd"/>
      <w:r>
        <w:t xml:space="preserve"> and a grey shape is painted.</w:t>
      </w:r>
    </w:p>
    <w:p w14:paraId="4A22FF01" w14:textId="115D6443" w:rsidR="00484BA7" w:rsidRDefault="000A7995" w:rsidP="008B0EBA">
      <w:pPr>
        <w:jc w:val="both"/>
      </w:pPr>
      <w:r>
        <w:t xml:space="preserve">(More precisely: when the indicator is returning blank, nothing is painted and the </w:t>
      </w:r>
      <w:proofErr w:type="spellStart"/>
      <w:r>
        <w:t>basemap</w:t>
      </w:r>
      <w:proofErr w:type="spellEnd"/>
      <w:r>
        <w:t xml:space="preserve"> becomes visible. When </w:t>
      </w:r>
      <w:proofErr w:type="spellStart"/>
      <w:r>
        <w:t>NaN</w:t>
      </w:r>
      <w:proofErr w:type="spellEnd"/>
      <w:r>
        <w:t xml:space="preserve"> is the result of an indicator a grey shape is painted. In DHIS2.30 there’s an issue for returning blank when no values found.</w:t>
      </w:r>
      <w:r w:rsidR="00484BA7">
        <w:t xml:space="preserve"> </w:t>
      </w:r>
    </w:p>
    <w:p w14:paraId="1DA5AD36" w14:textId="707EC72B" w:rsidR="00B54F30" w:rsidRDefault="000A7995" w:rsidP="008B0EBA">
      <w:pPr>
        <w:jc w:val="both"/>
        <w:rPr>
          <w:b/>
        </w:rPr>
      </w:pPr>
      <w:r>
        <w:rPr>
          <w:noProof/>
        </w:rPr>
        <w:drawing>
          <wp:inline distT="0" distB="0" distL="0" distR="0" wp14:anchorId="4AABA406" wp14:editId="6647100B">
            <wp:extent cx="3161577" cy="2505075"/>
            <wp:effectExtent l="19050" t="19050" r="2032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64390" cy="2507304"/>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11BEBEE7" w14:textId="0F396E27" w:rsidR="00847E32" w:rsidRPr="00847E32" w:rsidRDefault="00B54F30" w:rsidP="0091686A">
      <w:pPr>
        <w:ind w:left="720"/>
        <w:jc w:val="both"/>
        <w:rPr>
          <w:b/>
        </w:rPr>
      </w:pPr>
      <w:r>
        <w:rPr>
          <w:noProof/>
        </w:rPr>
        <w:lastRenderedPageBreak/>
        <w:drawing>
          <wp:anchor distT="0" distB="0" distL="114300" distR="114300" simplePos="0" relativeHeight="251755520" behindDoc="1" locked="0" layoutInCell="1" allowOverlap="1" wp14:anchorId="42C3557B" wp14:editId="49CC3969">
            <wp:simplePos x="0" y="0"/>
            <wp:positionH relativeFrom="margin">
              <wp:posOffset>4444425</wp:posOffset>
            </wp:positionH>
            <wp:positionV relativeFrom="paragraph">
              <wp:posOffset>25603</wp:posOffset>
            </wp:positionV>
            <wp:extent cx="2514600" cy="3924300"/>
            <wp:effectExtent l="19050" t="19050" r="19050" b="19050"/>
            <wp:wrapTight wrapText="bothSides">
              <wp:wrapPolygon edited="0">
                <wp:start x="-164" y="-105"/>
                <wp:lineTo x="-164" y="21600"/>
                <wp:lineTo x="21600" y="21600"/>
                <wp:lineTo x="21600" y="-105"/>
                <wp:lineTo x="-164" y="-105"/>
              </wp:wrapPolygon>
            </wp:wrapTight>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514600" cy="3924300"/>
                    </a:xfrm>
                    <a:prstGeom prst="rect">
                      <a:avLst/>
                    </a:prstGeom>
                    <a:ln w="12700" cap="sq" cmpd="sng" algn="ctr">
                      <a:solidFill>
                        <a:srgbClr val="000000"/>
                      </a:solidFill>
                      <a:prstDash val="solid"/>
                      <a:miter lim="800000"/>
                      <a:headEnd type="none" w="med" len="med"/>
                      <a:tailEnd type="none" w="med" len="med"/>
                    </a:ln>
                    <a:effectLst/>
                  </pic:spPr>
                </pic:pic>
              </a:graphicData>
            </a:graphic>
            <wp14:sizeRelH relativeFrom="page">
              <wp14:pctWidth>0</wp14:pctWidth>
            </wp14:sizeRelH>
            <wp14:sizeRelV relativeFrom="page">
              <wp14:pctHeight>0</wp14:pctHeight>
            </wp14:sizeRelV>
          </wp:anchor>
        </w:drawing>
      </w:r>
      <w:r w:rsidR="00847E32" w:rsidRPr="00847E32">
        <w:rPr>
          <w:b/>
        </w:rPr>
        <w:t>Map Legends</w:t>
      </w:r>
    </w:p>
    <w:p w14:paraId="568B418D" w14:textId="08FDE4A6" w:rsidR="00727BBA" w:rsidRDefault="00671DD9" w:rsidP="00847E32">
      <w:pPr>
        <w:ind w:left="720"/>
        <w:jc w:val="both"/>
      </w:pPr>
      <w:r>
        <w:t xml:space="preserve">You can resize </w:t>
      </w:r>
      <w:r w:rsidR="00727BBA">
        <w:t>and</w:t>
      </w:r>
      <w:r>
        <w:t xml:space="preserve"> </w:t>
      </w:r>
      <w:r w:rsidR="00727BBA">
        <w:t xml:space="preserve">relocate a legend </w:t>
      </w:r>
      <w:r>
        <w:t xml:space="preserve">within the map. To do that, select a legend on the right dropdown menu. </w:t>
      </w:r>
      <w:r w:rsidR="00F5375E">
        <w:t>It will appear below</w:t>
      </w:r>
      <w:r>
        <w:t xml:space="preserve">. You </w:t>
      </w:r>
      <w:r w:rsidR="00727BBA">
        <w:t>may</w:t>
      </w:r>
      <w:r>
        <w:t xml:space="preserve"> </w:t>
      </w:r>
      <w:r w:rsidR="00727BBA">
        <w:t>select the location within the map</w:t>
      </w:r>
      <w:r w:rsidR="005C37A7">
        <w:t xml:space="preserve">, resize it, </w:t>
      </w:r>
      <w:r w:rsidR="00727BBA">
        <w:t>resize and edit the text.</w:t>
      </w:r>
    </w:p>
    <w:p w14:paraId="6EB8124A" w14:textId="277FD626" w:rsidR="00D63658" w:rsidRDefault="00671DD9" w:rsidP="00847E32">
      <w:pPr>
        <w:ind w:left="720"/>
        <w:jc w:val="both"/>
      </w:pPr>
      <w:r>
        <w:t>Click “Update Legend” to apply changes.</w:t>
      </w:r>
      <w:r w:rsidR="00727BBA">
        <w:t xml:space="preserve"> </w:t>
      </w:r>
    </w:p>
    <w:p w14:paraId="0C5E600B" w14:textId="637D7402" w:rsidR="00727BBA" w:rsidRPr="002C6065" w:rsidRDefault="00727BBA" w:rsidP="00727BBA">
      <w:pPr>
        <w:ind w:left="720"/>
        <w:jc w:val="both"/>
      </w:pPr>
      <w:r>
        <w:t>To Cancel, select “Select legend” on the first dropdown.</w:t>
      </w:r>
      <w:r w:rsidR="002C6065">
        <w:t xml:space="preserve"> </w:t>
      </w:r>
      <w:r w:rsidR="002C6065" w:rsidRPr="002C6065">
        <w:rPr>
          <w:color w:val="FF0000"/>
        </w:rPr>
        <w:t xml:space="preserve">(Note that </w:t>
      </w:r>
      <w:r w:rsidR="00954105">
        <w:rPr>
          <w:color w:val="FF0000"/>
        </w:rPr>
        <w:t>the shape</w:t>
      </w:r>
      <w:r w:rsidR="002C6065" w:rsidRPr="002C6065">
        <w:rPr>
          <w:color w:val="FF0000"/>
        </w:rPr>
        <w:t xml:space="preserve"> of legend </w:t>
      </w:r>
      <w:r w:rsidR="00954105">
        <w:rPr>
          <w:color w:val="FF0000"/>
        </w:rPr>
        <w:t>square</w:t>
      </w:r>
      <w:r w:rsidR="002C6065" w:rsidRPr="002C6065">
        <w:rPr>
          <w:color w:val="FF0000"/>
        </w:rPr>
        <w:t xml:space="preserve"> will remain)</w:t>
      </w:r>
      <w:r w:rsidR="002C6065">
        <w:rPr>
          <w:color w:val="FF0000"/>
        </w:rPr>
        <w:t xml:space="preserve">. </w:t>
      </w:r>
      <w:r w:rsidR="002C6065">
        <w:t>All the other parameters are rese</w:t>
      </w:r>
      <w:r w:rsidR="00954105">
        <w:t>t</w:t>
      </w:r>
      <w:r w:rsidR="002C6065">
        <w:t xml:space="preserve"> to previous ones.</w:t>
      </w:r>
    </w:p>
    <w:p w14:paraId="4767C84F" w14:textId="77777777" w:rsidR="00B54F30" w:rsidRDefault="00BE4319" w:rsidP="00847E32">
      <w:pPr>
        <w:ind w:left="720"/>
        <w:rPr>
          <w:noProof/>
        </w:rPr>
      </w:pPr>
      <w:r>
        <w:t xml:space="preserve">In some </w:t>
      </w:r>
      <w:r w:rsidR="00727BBA">
        <w:t>rare</w:t>
      </w:r>
      <w:r>
        <w:t xml:space="preserve"> cases, maps may lose their legends. If that happens, just click on “Recreate all legends”.</w:t>
      </w:r>
      <w:r w:rsidR="00B54F30" w:rsidRPr="00B54F30">
        <w:rPr>
          <w:noProof/>
        </w:rPr>
        <w:t xml:space="preserve"> </w:t>
      </w:r>
    </w:p>
    <w:p w14:paraId="5EA0DB39" w14:textId="790B73D6" w:rsidR="00BE4319" w:rsidRDefault="00B54F30" w:rsidP="00847E32">
      <w:pPr>
        <w:ind w:left="720"/>
      </w:pPr>
      <w:r>
        <w:rPr>
          <w:noProof/>
        </w:rPr>
        <w:drawing>
          <wp:inline distT="0" distB="0" distL="0" distR="0" wp14:anchorId="482E1E40" wp14:editId="2C4B488E">
            <wp:extent cx="3778250" cy="1478766"/>
            <wp:effectExtent l="19050" t="19050" r="12700" b="266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73897" cy="1516201"/>
                    </a:xfrm>
                    <a:prstGeom prst="rect">
                      <a:avLst/>
                    </a:prstGeom>
                    <a:ln w="12700" cap="sq">
                      <a:solidFill>
                        <a:srgbClr val="000000"/>
                      </a:solidFill>
                      <a:prstDash val="solid"/>
                      <a:miter lim="800000"/>
                    </a:ln>
                    <a:effectLst/>
                  </pic:spPr>
                </pic:pic>
              </a:graphicData>
            </a:graphic>
          </wp:inline>
        </w:drawing>
      </w:r>
    </w:p>
    <w:p w14:paraId="5C070C45" w14:textId="08DE5EC8" w:rsidR="00BE4319" w:rsidRDefault="00B54F30" w:rsidP="00847E32">
      <w:pPr>
        <w:ind w:left="720"/>
      </w:pPr>
      <w:r>
        <w:rPr>
          <w:noProof/>
        </w:rPr>
        <w:drawing>
          <wp:inline distT="0" distB="0" distL="0" distR="0" wp14:anchorId="55E6D8CD" wp14:editId="14180884">
            <wp:extent cx="3778399" cy="1476375"/>
            <wp:effectExtent l="19050" t="19050" r="1270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50740" cy="1504642"/>
                    </a:xfrm>
                    <a:prstGeom prst="rect">
                      <a:avLst/>
                    </a:prstGeom>
                    <a:ln w="12700" cap="sq">
                      <a:solidFill>
                        <a:srgbClr val="000000"/>
                      </a:solidFill>
                      <a:prstDash val="solid"/>
                      <a:miter lim="800000"/>
                    </a:ln>
                    <a:effectLst/>
                  </pic:spPr>
                </pic:pic>
              </a:graphicData>
            </a:graphic>
          </wp:inline>
        </w:drawing>
      </w: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9028A6F" w:rsidR="00F377C0" w:rsidRDefault="00F377C0" w:rsidP="005836BF">
      <w:pPr>
        <w:pStyle w:val="Heading2"/>
        <w:numPr>
          <w:ilvl w:val="2"/>
          <w:numId w:val="1"/>
        </w:numPr>
      </w:pPr>
      <w:bookmarkStart w:id="8" w:name="_Toc55582221"/>
      <w:r>
        <w:lastRenderedPageBreak/>
        <w:t>Resizing Maps and Charts sections and Nota Bene texts.</w:t>
      </w:r>
      <w:bookmarkEnd w:id="8"/>
    </w:p>
    <w:p w14:paraId="262B2F69" w14:textId="77777777" w:rsidR="00F377C0" w:rsidRDefault="00F377C0" w:rsidP="00F377C0">
      <w:pPr>
        <w:pStyle w:val="ListParagraph"/>
        <w:ind w:left="360"/>
        <w:jc w:val="both"/>
      </w:pPr>
    </w:p>
    <w:p w14:paraId="1A793DD0" w14:textId="67F1E446" w:rsidR="00F377C0" w:rsidRDefault="00F377C0" w:rsidP="00F377C0">
      <w:pPr>
        <w:pStyle w:val="ListParagraph"/>
        <w:ind w:left="360"/>
        <w:jc w:val="both"/>
      </w:pPr>
      <w:r>
        <w:t xml:space="preserve">Maps and Charts sections may leave too much blank space after modifying or moving them around them. </w:t>
      </w:r>
    </w:p>
    <w:p w14:paraId="45CF2E7E" w14:textId="50723757" w:rsidR="00F377C0" w:rsidRDefault="00F377C0" w:rsidP="00F377C0">
      <w:pPr>
        <w:pStyle w:val="ListParagraph"/>
        <w:ind w:left="360"/>
        <w:jc w:val="both"/>
      </w:pPr>
    </w:p>
    <w:p w14:paraId="72CCEB4C" w14:textId="77777777" w:rsidR="00F377C0" w:rsidRDefault="00F377C0" w:rsidP="00F377C0">
      <w:pPr>
        <w:pStyle w:val="ListParagraph"/>
        <w:ind w:left="360"/>
        <w:jc w:val="both"/>
      </w:pPr>
      <w:r>
        <w:rPr>
          <w:noProof/>
        </w:rPr>
        <w:drawing>
          <wp:inline distT="0" distB="0" distL="0" distR="0" wp14:anchorId="3B434488" wp14:editId="151E3752">
            <wp:extent cx="4638675" cy="558964"/>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18034" cy="568527"/>
                    </a:xfrm>
                    <a:prstGeom prst="rect">
                      <a:avLst/>
                    </a:prstGeom>
                  </pic:spPr>
                </pic:pic>
              </a:graphicData>
            </a:graphic>
          </wp:inline>
        </w:drawing>
      </w:r>
    </w:p>
    <w:p w14:paraId="580C6016" w14:textId="46F2FC7C" w:rsidR="00F377C0" w:rsidRDefault="00F377C0" w:rsidP="00F377C0">
      <w:pPr>
        <w:pStyle w:val="ListParagraph"/>
        <w:ind w:left="360"/>
        <w:jc w:val="both"/>
      </w:pPr>
      <w:r>
        <w:t xml:space="preserve">You will find the above </w:t>
      </w:r>
      <w:r w:rsidRPr="00F377C0">
        <w:rPr>
          <w:i/>
        </w:rPr>
        <w:t xml:space="preserve">Resize elements </w:t>
      </w:r>
      <w:r>
        <w:t>options at the end of the Maps tab.</w:t>
      </w:r>
    </w:p>
    <w:p w14:paraId="7F83A35F" w14:textId="77777777" w:rsidR="00F377C0" w:rsidRDefault="00F377C0" w:rsidP="00F377C0">
      <w:pPr>
        <w:pStyle w:val="ListParagraph"/>
        <w:ind w:left="360"/>
        <w:jc w:val="both"/>
      </w:pPr>
    </w:p>
    <w:p w14:paraId="2E967375" w14:textId="345E71D4" w:rsidR="00F377C0" w:rsidRDefault="00F377C0" w:rsidP="00F377C0">
      <w:pPr>
        <w:pStyle w:val="ListParagraph"/>
        <w:ind w:left="360"/>
        <w:jc w:val="both"/>
      </w:pPr>
      <w:r>
        <w:rPr>
          <w:noProof/>
        </w:rPr>
        <w:drawing>
          <wp:anchor distT="0" distB="0" distL="114300" distR="114300" simplePos="0" relativeHeight="251762688" behindDoc="0" locked="0" layoutInCell="1" allowOverlap="1" wp14:anchorId="3A1CAB52" wp14:editId="2E48E748">
            <wp:simplePos x="0" y="0"/>
            <wp:positionH relativeFrom="column">
              <wp:posOffset>228600</wp:posOffset>
            </wp:positionH>
            <wp:positionV relativeFrom="paragraph">
              <wp:posOffset>3810</wp:posOffset>
            </wp:positionV>
            <wp:extent cx="3171934" cy="2962275"/>
            <wp:effectExtent l="19050" t="19050" r="28575" b="9525"/>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171934" cy="2962275"/>
                    </a:xfrm>
                    <a:prstGeom prst="rect">
                      <a:avLst/>
                    </a:prstGeom>
                    <a:ln w="12700" cap="sq" cmpd="sng" algn="ctr">
                      <a:solidFill>
                        <a:srgbClr val="000000"/>
                      </a:solidFill>
                      <a:prstDash val="solid"/>
                      <a:miter lim="800000"/>
                      <a:headEnd type="none" w="med" len="med"/>
                      <a:tailEnd type="none" w="med" len="med"/>
                    </a:ln>
                    <a:effectLst/>
                  </pic:spPr>
                </pic:pic>
              </a:graphicData>
            </a:graphic>
          </wp:anchor>
        </w:drawing>
      </w:r>
      <w:r>
        <w:t>When activating the option Resize Sections, 2 resizing icons in charts zone and 1 in maps sections will appear.</w:t>
      </w:r>
    </w:p>
    <w:p w14:paraId="69762780" w14:textId="1EEAE876" w:rsidR="00F377C0" w:rsidRDefault="00F377C0" w:rsidP="00F377C0">
      <w:pPr>
        <w:pStyle w:val="ListParagraph"/>
        <w:ind w:left="360"/>
        <w:jc w:val="both"/>
      </w:pPr>
    </w:p>
    <w:p w14:paraId="34E4CC96" w14:textId="468A9604" w:rsidR="00F377C0" w:rsidRDefault="00F377C0" w:rsidP="00F377C0">
      <w:pPr>
        <w:pStyle w:val="ListParagraph"/>
        <w:ind w:left="360"/>
        <w:jc w:val="both"/>
      </w:pPr>
      <w:r>
        <w:t>A dotted red square will appear when dragging the icon in any direction.</w:t>
      </w:r>
    </w:p>
    <w:p w14:paraId="774AE3BD" w14:textId="0F0FB6AF" w:rsidR="00F377C0" w:rsidRDefault="00F377C0" w:rsidP="00F377C0">
      <w:pPr>
        <w:pStyle w:val="ListParagraph"/>
        <w:ind w:left="360"/>
        <w:jc w:val="both"/>
      </w:pPr>
    </w:p>
    <w:p w14:paraId="58CEF1CB" w14:textId="788A2FBF" w:rsidR="00F377C0" w:rsidRDefault="00F377C0" w:rsidP="00F377C0">
      <w:pPr>
        <w:pStyle w:val="ListParagraph"/>
        <w:ind w:left="360"/>
        <w:jc w:val="both"/>
      </w:pPr>
      <w:r>
        <w:rPr>
          <w:noProof/>
        </w:rPr>
        <w:drawing>
          <wp:inline distT="0" distB="0" distL="0" distR="0" wp14:anchorId="6856ABD8" wp14:editId="1C2E3971">
            <wp:extent cx="1771650" cy="1857375"/>
            <wp:effectExtent l="19050" t="19050" r="19050" b="2857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71650" cy="1857375"/>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37BB1394" w14:textId="77777777" w:rsidR="00F377C0" w:rsidRDefault="00F377C0" w:rsidP="00F377C0">
      <w:pPr>
        <w:pStyle w:val="ListParagraph"/>
        <w:ind w:left="360"/>
        <w:jc w:val="both"/>
      </w:pPr>
    </w:p>
    <w:p w14:paraId="0BE278B0" w14:textId="77777777" w:rsidR="00F377C0" w:rsidRDefault="00F377C0" w:rsidP="00F377C0">
      <w:pPr>
        <w:pStyle w:val="ListParagraph"/>
        <w:ind w:left="360"/>
        <w:jc w:val="both"/>
      </w:pPr>
    </w:p>
    <w:p w14:paraId="3D5E4894" w14:textId="6E870231" w:rsidR="00F377C0" w:rsidRDefault="00F377C0" w:rsidP="00F377C0">
      <w:pPr>
        <w:pStyle w:val="ListParagraph"/>
        <w:ind w:left="360"/>
        <w:jc w:val="both"/>
      </w:pPr>
      <w:r>
        <w:t>You may resize also the nota bene texts in order to align them correctly.</w:t>
      </w:r>
    </w:p>
    <w:p w14:paraId="5D6A136F" w14:textId="2F04FF3C" w:rsidR="00F377C0" w:rsidRDefault="00F377C0" w:rsidP="00F377C0">
      <w:pPr>
        <w:pStyle w:val="ListParagraph"/>
        <w:ind w:left="360"/>
        <w:jc w:val="both"/>
      </w:pPr>
      <w:r w:rsidRPr="00464EE6">
        <w:rPr>
          <w:noProof/>
        </w:rPr>
        <w:t xml:space="preserve"> </w:t>
      </w:r>
    </w:p>
    <w:p w14:paraId="49787A3E" w14:textId="7FA488E4" w:rsidR="00F377C0" w:rsidRDefault="00F377C0" w:rsidP="00F377C0">
      <w:pPr>
        <w:pStyle w:val="ListParagraph"/>
        <w:ind w:left="360"/>
        <w:jc w:val="both"/>
      </w:pPr>
      <w:r>
        <w:rPr>
          <w:noProof/>
        </w:rPr>
        <w:drawing>
          <wp:inline distT="0" distB="0" distL="0" distR="0" wp14:anchorId="7E6E79DE" wp14:editId="6F4647A3">
            <wp:extent cx="5865962" cy="797007"/>
            <wp:effectExtent l="19050" t="19050" r="20955" b="222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r="1654" b="12058"/>
                    <a:stretch/>
                  </pic:blipFill>
                  <pic:spPr bwMode="auto">
                    <a:xfrm>
                      <a:off x="0" y="0"/>
                      <a:ext cx="6059645" cy="823323"/>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r w:rsidRPr="00F377C0">
        <w:rPr>
          <w:noProof/>
        </w:rPr>
        <w:t xml:space="preserve"> </w:t>
      </w:r>
      <w:r>
        <w:rPr>
          <w:noProof/>
        </w:rPr>
        <w:drawing>
          <wp:inline distT="0" distB="0" distL="0" distR="0" wp14:anchorId="07C103D8" wp14:editId="12BD34F0">
            <wp:extent cx="2271976" cy="621665"/>
            <wp:effectExtent l="19050" t="19050" r="14605" b="260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 r="1679" b="6608"/>
                    <a:stretch/>
                  </pic:blipFill>
                  <pic:spPr bwMode="auto">
                    <a:xfrm>
                      <a:off x="0" y="0"/>
                      <a:ext cx="2275722" cy="622690"/>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21505D4E" w14:textId="77777777" w:rsidR="00F377C0" w:rsidRDefault="00F377C0" w:rsidP="00F377C0"/>
    <w:p w14:paraId="23183DE6" w14:textId="05DCA208" w:rsidR="00F377C0" w:rsidRDefault="00F377C0" w:rsidP="00F377C0">
      <w:pPr>
        <w:pStyle w:val="ListParagraph"/>
        <w:ind w:left="360"/>
        <w:jc w:val="both"/>
      </w:pPr>
      <w:r w:rsidRPr="00F377C0">
        <w:rPr>
          <w:color w:val="FF0000"/>
        </w:rPr>
        <w:t xml:space="preserve">Remember to always finish the resize operation inside the A4 printing size. </w:t>
      </w:r>
      <w:r>
        <w:t xml:space="preserve">You can check by clicking </w:t>
      </w:r>
      <w:proofErr w:type="spellStart"/>
      <w:r>
        <w:t>Ctrl+P</w:t>
      </w:r>
      <w:proofErr w:type="spellEnd"/>
      <w:r>
        <w:t xml:space="preserve"> after a resize operation to verify no extra white margins appear in the printing page.</w:t>
      </w:r>
    </w:p>
    <w:p w14:paraId="6B0B89A6" w14:textId="5E05D885" w:rsidR="00F377C0" w:rsidRPr="00F377C0" w:rsidRDefault="00F377C0" w:rsidP="00F377C0">
      <w:r>
        <w:br w:type="page"/>
      </w:r>
    </w:p>
    <w:p w14:paraId="79061DC8" w14:textId="77777777" w:rsidR="00F377C0" w:rsidRDefault="00F377C0" w:rsidP="00F377C0">
      <w:pPr>
        <w:pStyle w:val="Heading2"/>
        <w:numPr>
          <w:ilvl w:val="2"/>
          <w:numId w:val="1"/>
        </w:numPr>
      </w:pPr>
      <w:bookmarkStart w:id="9" w:name="_Toc55582222"/>
      <w:r>
        <w:lastRenderedPageBreak/>
        <w:t>Footnotes</w:t>
      </w:r>
      <w:bookmarkEnd w:id="9"/>
    </w:p>
    <w:p w14:paraId="76CADA3A" w14:textId="5F22D3FC" w:rsidR="007F10EA" w:rsidRDefault="007F10EA" w:rsidP="007F10EA"/>
    <w:p w14:paraId="6C90EDD7" w14:textId="76BD0D45" w:rsidR="00356F2C" w:rsidRPr="007F10EA" w:rsidRDefault="00356F2C" w:rsidP="007F10EA">
      <w:r>
        <w:rPr>
          <w:noProof/>
        </w:rPr>
        <w:drawing>
          <wp:inline distT="0" distB="0" distL="0" distR="0" wp14:anchorId="4DB3033B" wp14:editId="3520784A">
            <wp:extent cx="6335842" cy="2640787"/>
            <wp:effectExtent l="19050" t="19050" r="27305" b="266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b="23497"/>
                    <a:stretch/>
                  </pic:blipFill>
                  <pic:spPr bwMode="auto">
                    <a:xfrm>
                      <a:off x="0" y="0"/>
                      <a:ext cx="6387351" cy="2662256"/>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63E8EF7F" w:rsidR="00671DD9" w:rsidRDefault="00671DD9" w:rsidP="00E81AF5">
      <w:pPr>
        <w:jc w:val="both"/>
      </w:pPr>
      <w:r>
        <w:t xml:space="preserve">To move one footnote from one page to another or to remove from the CP, just drag and drop it in the </w:t>
      </w:r>
      <w:r w:rsidR="00637071">
        <w:t>appropriate</w:t>
      </w:r>
      <w:r>
        <w:t xml:space="preserve"> box. You can reorder them within the box. The footnote index will be accordingly updated. </w:t>
      </w:r>
      <w:r w:rsidRPr="00133C1A">
        <w:rPr>
          <w:color w:val="FF0000"/>
        </w:rPr>
        <w:t>However</w:t>
      </w:r>
      <w:r w:rsidR="00E81AF5" w:rsidRPr="00133C1A">
        <w:rPr>
          <w:color w:val="FF0000"/>
        </w:rPr>
        <w:t>,</w:t>
      </w:r>
      <w:r w:rsidRPr="00133C1A">
        <w:rPr>
          <w:color w:val="FF0000"/>
        </w:rPr>
        <w:t xml:space="preserve"> the index</w:t>
      </w:r>
      <w:r w:rsidR="00133C1A" w:rsidRPr="00133C1A">
        <w:rPr>
          <w:color w:val="FF0000"/>
        </w:rPr>
        <w:t>es</w:t>
      </w:r>
      <w:r w:rsidRPr="00133C1A">
        <w:rPr>
          <w:color w:val="FF0000"/>
        </w:rPr>
        <w:t xml:space="preserve"> you put in the CP text are not “linked” to </w:t>
      </w:r>
      <w:r w:rsidR="00133C1A">
        <w:rPr>
          <w:color w:val="FF0000"/>
        </w:rPr>
        <w:t>the</w:t>
      </w:r>
      <w:r w:rsidR="00D23B56" w:rsidRPr="00133C1A">
        <w:rPr>
          <w:color w:val="FF0000"/>
        </w:rPr>
        <w:t xml:space="preserve"> footnotes</w:t>
      </w:r>
      <w:r w:rsidR="00133C1A">
        <w:rPr>
          <w:color w:val="FF0000"/>
        </w:rPr>
        <w:t xml:space="preserve"> numbers</w:t>
      </w:r>
      <w:r w:rsidR="00133C1A">
        <w:t>.</w:t>
      </w:r>
      <w:r>
        <w:t xml:space="preserve"> </w:t>
      </w:r>
      <w:r w:rsidR="00133C1A">
        <w:t>M</w:t>
      </w:r>
      <w:r>
        <w:t>ake sure the reference</w:t>
      </w:r>
      <w:r w:rsidR="00133C1A">
        <w:t>s numbers</w:t>
      </w:r>
      <w:r>
        <w:t xml:space="preserve"> and the index</w:t>
      </w:r>
      <w:r w:rsidR="00133C1A">
        <w:t>es match once all the footnotes match.</w:t>
      </w:r>
    </w:p>
    <w:p w14:paraId="3779F033" w14:textId="26599A8A" w:rsidR="00133C1A" w:rsidRDefault="00133C1A" w:rsidP="00E81AF5">
      <w:pPr>
        <w:jc w:val="both"/>
      </w:pPr>
      <w:r>
        <w:t xml:space="preserve">You may add remove or modify footnotes in the footnotes program through DHIS2. </w:t>
      </w:r>
      <w:r w:rsidR="00DE4C91">
        <w:t xml:space="preserve">Note that modifying active footnotes will update the text of the footnotes placed in the CP and modifying footnotes placed in the CP will update the text of the active footnotes in the footnotes section. </w:t>
      </w:r>
      <w:r>
        <w:t xml:space="preserve">The footnotes can be at Global, Regional or country level.  </w:t>
      </w:r>
      <w:r w:rsidR="008A628D">
        <w:t>You can define the text, if the footnote is automatically put in the CP or not and the number of the page in which the footnote must be placed. The Global footnotes appear in every CP, the regional footnotes only in the countries belonging to the region.</w:t>
      </w:r>
    </w:p>
    <w:p w14:paraId="3EEE8E41" w14:textId="7F405920" w:rsidR="00133C1A" w:rsidRDefault="00133C1A" w:rsidP="00E81AF5">
      <w:pPr>
        <w:jc w:val="both"/>
      </w:pPr>
      <w:r>
        <w:rPr>
          <w:noProof/>
        </w:rPr>
        <w:drawing>
          <wp:inline distT="0" distB="0" distL="0" distR="0" wp14:anchorId="62A82074" wp14:editId="496B2642">
            <wp:extent cx="6858000" cy="2004365"/>
            <wp:effectExtent l="19050" t="19050" r="19050" b="152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b="28392"/>
                    <a:stretch/>
                  </pic:blipFill>
                  <pic:spPr bwMode="auto">
                    <a:xfrm>
                      <a:off x="0" y="0"/>
                      <a:ext cx="6858000" cy="200436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BE1059E" w14:textId="77777777" w:rsidR="008A628D" w:rsidRDefault="008A628D" w:rsidP="00E81AF5">
      <w:pPr>
        <w:jc w:val="both"/>
      </w:pPr>
    </w:p>
    <w:p w14:paraId="22D0AFC1" w14:textId="70F2562E" w:rsidR="008A628D" w:rsidRDefault="008A628D" w:rsidP="00E81AF5">
      <w:pPr>
        <w:jc w:val="both"/>
      </w:pPr>
      <w:r>
        <w:t>You may also add footnotes during the CP generation. The footnotes added on this way are not stored on the system and will disappear in next page refresh or in next CP generation.</w:t>
      </w:r>
    </w:p>
    <w:p w14:paraId="492252D1" w14:textId="73FF4395" w:rsidR="00133C1A" w:rsidRPr="00671DD9" w:rsidRDefault="00133C1A" w:rsidP="00E81AF5">
      <w:pPr>
        <w:jc w:val="both"/>
      </w:pPr>
      <w:r>
        <w:rPr>
          <w:noProof/>
        </w:rPr>
        <w:drawing>
          <wp:inline distT="0" distB="0" distL="0" distR="0" wp14:anchorId="2B0004A7" wp14:editId="56AE339F">
            <wp:extent cx="1952625" cy="390525"/>
            <wp:effectExtent l="19050" t="19050" r="28575" b="2857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952625" cy="390525"/>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56B634BB" w14:textId="409DFCD6" w:rsidR="00137F95" w:rsidRDefault="00137F95" w:rsidP="00137F95">
      <w:pPr>
        <w:pStyle w:val="Heading2"/>
        <w:numPr>
          <w:ilvl w:val="2"/>
          <w:numId w:val="1"/>
        </w:numPr>
      </w:pPr>
      <w:bookmarkStart w:id="10" w:name="_Toc55582223"/>
      <w:r>
        <w:lastRenderedPageBreak/>
        <w:t>Help</w:t>
      </w:r>
      <w:bookmarkEnd w:id="10"/>
    </w:p>
    <w:p w14:paraId="4F203BB4" w14:textId="77777777" w:rsidR="00DC4336" w:rsidRDefault="00DC4336" w:rsidP="00DC4336">
      <w:pPr>
        <w:pStyle w:val="ListParagraph"/>
        <w:ind w:left="360"/>
      </w:pPr>
    </w:p>
    <w:p w14:paraId="07F9714A" w14:textId="54439184" w:rsidR="00DC4336" w:rsidRPr="00DC4336" w:rsidRDefault="00DC4336" w:rsidP="00DC4336">
      <w:pPr>
        <w:pStyle w:val="ListParagraph"/>
        <w:ind w:left="360"/>
      </w:pPr>
      <w:r>
        <w:t>In the help section you can find some important tips, a link to the present manual and a link to a guide on common practices, guides and notes on how to generate country profiles.</w:t>
      </w:r>
    </w:p>
    <w:p w14:paraId="596E0533" w14:textId="1FCC1700" w:rsidR="00137F95" w:rsidRDefault="00137F95" w:rsidP="00137F95">
      <w:r>
        <w:rPr>
          <w:noProof/>
        </w:rPr>
        <w:drawing>
          <wp:inline distT="0" distB="0" distL="0" distR="0" wp14:anchorId="6CF07CA0" wp14:editId="33BC0D30">
            <wp:extent cx="5038725" cy="1838325"/>
            <wp:effectExtent l="19050" t="19050" r="28575" b="2857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38725" cy="1838325"/>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380CB30C" w14:textId="4A11BFF7" w:rsidR="00DC4336" w:rsidRDefault="00DC4336" w:rsidP="00137F95"/>
    <w:p w14:paraId="23E58C0A" w14:textId="7EEFEDC7" w:rsidR="00DC4336" w:rsidRDefault="00DC4336" w:rsidP="00DC4336">
      <w:pPr>
        <w:pStyle w:val="Heading2"/>
        <w:numPr>
          <w:ilvl w:val="2"/>
          <w:numId w:val="1"/>
        </w:numPr>
      </w:pPr>
      <w:bookmarkStart w:id="11" w:name="_Toc55582224"/>
      <w:r>
        <w:t>Generate another country profile</w:t>
      </w:r>
      <w:bookmarkEnd w:id="11"/>
    </w:p>
    <w:p w14:paraId="0A75375A" w14:textId="3F325D54" w:rsidR="00DC4336" w:rsidRDefault="00DC4336" w:rsidP="00137F95"/>
    <w:p w14:paraId="0A333A55" w14:textId="2A54EF18" w:rsidR="00DC4336" w:rsidRDefault="00DC4336" w:rsidP="00137F95">
      <w:r>
        <w:t>You may generate a new country profile from the “New CP” tab instead of refreshing the app. It shows the initial form keeping some information in case you need only to modify one of the fields.</w:t>
      </w:r>
    </w:p>
    <w:p w14:paraId="7A2A3772" w14:textId="5F518CE1" w:rsidR="00DC4336" w:rsidRDefault="00DC4336" w:rsidP="00137F95">
      <w:r>
        <w:rPr>
          <w:noProof/>
        </w:rPr>
        <w:drawing>
          <wp:inline distT="0" distB="0" distL="0" distR="0" wp14:anchorId="56968EEB" wp14:editId="0CA3B153">
            <wp:extent cx="4440828" cy="3873261"/>
            <wp:effectExtent l="19050" t="19050" r="17145" b="133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38" cy="3875799"/>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739B20FB" w14:textId="70A1619A" w:rsidR="00DC4336" w:rsidRDefault="00DC4336" w:rsidP="00137F95">
      <w:r>
        <w:t xml:space="preserve">  </w:t>
      </w:r>
    </w:p>
    <w:p w14:paraId="498CFEFE" w14:textId="77777777" w:rsidR="00137F95" w:rsidRDefault="00137F95">
      <w:r>
        <w:br w:type="page"/>
      </w:r>
    </w:p>
    <w:p w14:paraId="09DD0165" w14:textId="70A07505" w:rsidR="00D607E3" w:rsidRDefault="00844FA8" w:rsidP="00DC4336">
      <w:pPr>
        <w:pStyle w:val="Heading2"/>
        <w:numPr>
          <w:ilvl w:val="1"/>
          <w:numId w:val="1"/>
        </w:numPr>
      </w:pPr>
      <w:r>
        <w:lastRenderedPageBreak/>
        <w:t xml:space="preserve"> </w:t>
      </w:r>
      <w:bookmarkStart w:id="12" w:name="_Toc55582225"/>
      <w:r w:rsidR="00D607E3">
        <w:t>Country profile</w:t>
      </w:r>
      <w:bookmarkEnd w:id="12"/>
    </w:p>
    <w:p w14:paraId="2E5F134C" w14:textId="10742307" w:rsidR="00715120" w:rsidRDefault="00715120" w:rsidP="00715120"/>
    <w:p w14:paraId="0EF77610" w14:textId="05BCE4CE" w:rsidR="006223F6" w:rsidRPr="006223F6" w:rsidRDefault="00715120" w:rsidP="000F7A99">
      <w:pPr>
        <w:jc w:val="both"/>
      </w:pPr>
      <w:r>
        <w:t>LPCG usually shows N/A when Not Applicable (for example, data was not requested to the country</w:t>
      </w:r>
      <w:r>
        <w:rPr>
          <w:rStyle w:val="FootnoteReference"/>
        </w:rPr>
        <w:footnoteReference w:id="1"/>
      </w:r>
      <w:r>
        <w:t>) and No data when blank data (no 0’s) is found in the system. Other complex cases are explained in their own section.</w:t>
      </w:r>
    </w:p>
    <w:p w14:paraId="1CE5C2E2" w14:textId="4F30CAB7" w:rsidR="006223F6" w:rsidRDefault="006223F6" w:rsidP="00DC4336">
      <w:pPr>
        <w:pStyle w:val="Heading2"/>
        <w:numPr>
          <w:ilvl w:val="2"/>
          <w:numId w:val="1"/>
        </w:numPr>
      </w:pPr>
      <w:bookmarkStart w:id="13" w:name="_Toc55582226"/>
      <w:r>
        <w:t>Texts to update before printing</w:t>
      </w:r>
      <w:bookmarkEnd w:id="13"/>
    </w:p>
    <w:p w14:paraId="2F974641" w14:textId="456B4A1B" w:rsidR="006223F6" w:rsidRDefault="006223F6" w:rsidP="000F7A99">
      <w:pPr>
        <w:jc w:val="both"/>
      </w:pPr>
      <w:r>
        <w:br/>
        <w:t xml:space="preserve">Two texts in CP are generated but must be verified before printing. Those text are </w:t>
      </w:r>
      <w:r w:rsidR="00844022">
        <w:t xml:space="preserve">underlined with </w:t>
      </w:r>
      <w:r>
        <w:t xml:space="preserve">red </w:t>
      </w:r>
      <w:r w:rsidR="00844022">
        <w:t>lines</w:t>
      </w:r>
      <w:r w:rsidR="00D03402">
        <w:t>.</w:t>
      </w:r>
      <w:r w:rsidR="00844022">
        <w:t xml:space="preserve"> </w:t>
      </w:r>
      <w:r w:rsidR="00D03402">
        <w:t>Please, edit the text and remove the underline</w:t>
      </w:r>
      <w:r>
        <w:t>. The texts are:</w:t>
      </w:r>
    </w:p>
    <w:p w14:paraId="50295171" w14:textId="4FDC6F11" w:rsidR="006223F6" w:rsidRDefault="006223F6" w:rsidP="000F7A99">
      <w:pPr>
        <w:jc w:val="both"/>
      </w:pPr>
      <w:r w:rsidRPr="00D03402">
        <w:rPr>
          <w:b/>
        </w:rPr>
        <w:t>Name of the division levels</w:t>
      </w:r>
      <w:r>
        <w:t xml:space="preserve">: The system, takes, as example, the first subdivision level found, but this text should be updated to its specific category name (region, district, department, </w:t>
      </w:r>
      <w:proofErr w:type="spellStart"/>
      <w:r>
        <w:t>upazilla</w:t>
      </w:r>
      <w:proofErr w:type="spellEnd"/>
      <w:r>
        <w:t xml:space="preserve">… </w:t>
      </w:r>
      <w:proofErr w:type="spellStart"/>
      <w:r>
        <w:t>etc</w:t>
      </w:r>
      <w:proofErr w:type="spellEnd"/>
      <w:r>
        <w:t>).</w:t>
      </w:r>
    </w:p>
    <w:p w14:paraId="569DCC7F" w14:textId="659AAE84" w:rsidR="006223F6" w:rsidRDefault="00F144EA" w:rsidP="006223F6">
      <w:r w:rsidRPr="00F144EA">
        <w:rPr>
          <w:noProof/>
        </w:rPr>
        <w:t xml:space="preserve"> </w:t>
      </w:r>
      <w:r>
        <w:rPr>
          <w:noProof/>
        </w:rPr>
        <w:drawing>
          <wp:inline distT="0" distB="0" distL="0" distR="0" wp14:anchorId="3127D066" wp14:editId="48970B56">
            <wp:extent cx="5457825" cy="619125"/>
            <wp:effectExtent l="19050" t="19050" r="28575" b="2857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57825" cy="619125"/>
                    </a:xfrm>
                    <a:prstGeom prst="rect">
                      <a:avLst/>
                    </a:prstGeom>
                    <a:ln w="12700" cap="sq">
                      <a:solidFill>
                        <a:srgbClr val="000000"/>
                      </a:solidFill>
                      <a:prstDash val="solid"/>
                      <a:miter lim="800000"/>
                    </a:ln>
                    <a:effectLst/>
                  </pic:spPr>
                </pic:pic>
              </a:graphicData>
            </a:graphic>
          </wp:inline>
        </w:drawing>
      </w:r>
    </w:p>
    <w:p w14:paraId="62DA37EE" w14:textId="7321837E" w:rsidR="006223F6" w:rsidRDefault="006223F6" w:rsidP="006223F6">
      <w:r w:rsidRPr="00D03402">
        <w:rPr>
          <w:b/>
        </w:rPr>
        <w:t>Title on maps</w:t>
      </w:r>
      <w:r>
        <w:t xml:space="preserve">: </w:t>
      </w:r>
      <w:r w:rsidR="00844022">
        <w:t>Please, adapt the title and remove the red line</w:t>
      </w:r>
      <w:r>
        <w:t>.</w:t>
      </w:r>
    </w:p>
    <w:p w14:paraId="22010BF7" w14:textId="3818ACC3" w:rsidR="006223F6" w:rsidRPr="006223F6" w:rsidRDefault="00844022" w:rsidP="006223F6">
      <w:r w:rsidRPr="00844022">
        <w:rPr>
          <w:noProof/>
        </w:rPr>
        <w:t xml:space="preserve"> </w:t>
      </w:r>
      <w:r>
        <w:rPr>
          <w:noProof/>
        </w:rPr>
        <w:drawing>
          <wp:inline distT="0" distB="0" distL="0" distR="0" wp14:anchorId="40743EC4" wp14:editId="4C56C6E2">
            <wp:extent cx="5695950" cy="590550"/>
            <wp:effectExtent l="19050" t="19050" r="19050" b="190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695950" cy="590550"/>
                    </a:xfrm>
                    <a:prstGeom prst="rect">
                      <a:avLst/>
                    </a:prstGeom>
                    <a:ln w="12700" cap="sq">
                      <a:solidFill>
                        <a:srgbClr val="000000"/>
                      </a:solidFill>
                      <a:prstDash val="solid"/>
                      <a:miter lim="800000"/>
                    </a:ln>
                    <a:effectLst/>
                  </pic:spPr>
                </pic:pic>
              </a:graphicData>
            </a:graphic>
          </wp:inline>
        </w:drawing>
      </w:r>
    </w:p>
    <w:p w14:paraId="635322FF" w14:textId="3F080202" w:rsidR="00671DD9" w:rsidRDefault="00671DD9" w:rsidP="00DC4336">
      <w:pPr>
        <w:pStyle w:val="Heading2"/>
        <w:numPr>
          <w:ilvl w:val="2"/>
          <w:numId w:val="1"/>
        </w:numPr>
      </w:pPr>
      <w:bookmarkStart w:id="14" w:name="_Toc55582227"/>
      <w:r>
        <w:t>Edit elements in the CP</w:t>
      </w:r>
      <w:bookmarkEnd w:id="14"/>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B14044">
            <wp:simplePos x="0" y="0"/>
            <wp:positionH relativeFrom="column">
              <wp:posOffset>3084470</wp:posOffset>
            </wp:positionH>
            <wp:positionV relativeFrom="paragraph">
              <wp:posOffset>2921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489768B1" w:rsidR="00151FA8" w:rsidRDefault="00671DD9" w:rsidP="00C10A2B">
      <w:pPr>
        <w:jc w:val="both"/>
      </w:pPr>
      <w:r>
        <w:t xml:space="preserve">You can edit almost any text in the CP. To do that, just right click on the element and an edit field box will pop up. </w:t>
      </w:r>
      <w:r w:rsidR="002A66C8">
        <w:t>In most of cases, y</w:t>
      </w:r>
      <w:r>
        <w:t xml:space="preserve">ou </w:t>
      </w:r>
      <w:r w:rsidR="00D03402">
        <w:t>can</w:t>
      </w:r>
      <w:r w:rsidR="002A66C8">
        <w:t xml:space="preserve"> </w:t>
      </w:r>
      <w:r>
        <w:t>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49FB4C7D" w:rsidR="00C10A2B" w:rsidRDefault="00C10A2B" w:rsidP="00C10A2B">
      <w:pPr>
        <w:jc w:val="both"/>
      </w:pPr>
    </w:p>
    <w:p w14:paraId="48B244CE" w14:textId="7A06742A" w:rsidR="00C2413D" w:rsidRDefault="00C2413D" w:rsidP="00C10A2B">
      <w:pPr>
        <w:jc w:val="both"/>
      </w:pPr>
    </w:p>
    <w:p w14:paraId="2C1BA590" w14:textId="3141EF1A" w:rsidR="0068382D" w:rsidRDefault="0068382D" w:rsidP="00DC4336">
      <w:pPr>
        <w:pStyle w:val="Heading2"/>
        <w:numPr>
          <w:ilvl w:val="2"/>
          <w:numId w:val="1"/>
        </w:numPr>
      </w:pPr>
      <w:bookmarkStart w:id="15" w:name="_Toc55582228"/>
      <w:r>
        <w:t>Footnote elements in the CP</w:t>
      </w:r>
      <w:bookmarkEnd w:id="15"/>
    </w:p>
    <w:p w14:paraId="25EC81A3" w14:textId="77777777" w:rsidR="0068382D" w:rsidRDefault="0068382D" w:rsidP="0068382D">
      <w:pPr>
        <w:pStyle w:val="ListParagraph"/>
        <w:ind w:left="360"/>
      </w:pPr>
    </w:p>
    <w:p w14:paraId="118FC521" w14:textId="1C7F7B39" w:rsidR="00151FA8" w:rsidRDefault="00151FA8" w:rsidP="00D03402">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w:t>
      </w:r>
      <w:r w:rsidR="00D03402">
        <w:t xml:space="preserve">You may remove the </w:t>
      </w:r>
      <w:r w:rsidR="00D03402" w:rsidRPr="00D03402">
        <w:rPr>
          <w:b/>
        </w:rPr>
        <w:t>last</w:t>
      </w:r>
      <w:r w:rsidR="0068382D">
        <w:t xml:space="preserve"> footnote index</w:t>
      </w:r>
      <w:r w:rsidR="00D03402">
        <w:t xml:space="preserve"> by left click again on it. </w:t>
      </w:r>
    </w:p>
    <w:p w14:paraId="2BDB8ABA" w14:textId="77777777" w:rsidR="006223F6" w:rsidRDefault="006223F6" w:rsidP="0068382D">
      <w:pPr>
        <w:pStyle w:val="ListParagraph"/>
        <w:ind w:left="360"/>
      </w:pPr>
    </w:p>
    <w:p w14:paraId="459FF8C1" w14:textId="273FADC5" w:rsidR="00D23B56" w:rsidRDefault="00D23B56" w:rsidP="00DC4336">
      <w:pPr>
        <w:pStyle w:val="Heading2"/>
        <w:numPr>
          <w:ilvl w:val="2"/>
          <w:numId w:val="1"/>
        </w:numPr>
      </w:pPr>
      <w:bookmarkStart w:id="16" w:name="_Toc55582229"/>
      <w:r>
        <w:lastRenderedPageBreak/>
        <w:t>Arrange maps and charts</w:t>
      </w:r>
      <w:bookmarkEnd w:id="16"/>
    </w:p>
    <w:p w14:paraId="18B593FE" w14:textId="08FB2954" w:rsidR="00D23B56" w:rsidRDefault="00D23B56" w:rsidP="002B060C"/>
    <w:p w14:paraId="4DBD6FC9" w14:textId="1302217A" w:rsidR="00434DC0" w:rsidRDefault="00D23B56" w:rsidP="002B060C">
      <w:r>
        <w:t>Charts can be moved by clicking on them and moving the mouse to the desired location.</w:t>
      </w:r>
      <w:r w:rsidR="00A37460">
        <w:t xml:space="preserve"> Its legends can be also moved independently.</w:t>
      </w:r>
      <w:r>
        <w:br/>
      </w:r>
      <w:r w:rsidR="00434DC0">
        <w:t>Maps</w:t>
      </w:r>
      <w:r>
        <w:t xml:space="preserve"> can be zoomed in</w:t>
      </w:r>
      <w:r w:rsidR="00434DC0">
        <w:t xml:space="preserve"> and out.</w:t>
      </w:r>
      <w:r>
        <w:t xml:space="preserve"> </w:t>
      </w:r>
      <w:r w:rsidR="00434DC0">
        <w:t>I</w:t>
      </w:r>
      <w:r>
        <w:t>ts content</w:t>
      </w:r>
      <w:r w:rsidR="00434DC0">
        <w:t xml:space="preserve"> can be</w:t>
      </w:r>
      <w:r>
        <w:t xml:space="preserve"> moved up, down, left or rig</w:t>
      </w:r>
      <w:r w:rsidR="00434DC0">
        <w:t>ht.</w:t>
      </w:r>
    </w:p>
    <w:p w14:paraId="71DEE241" w14:textId="79B410E3" w:rsidR="00434DC0" w:rsidRDefault="00434DC0" w:rsidP="002B060C">
      <w:r>
        <w:t>Note that the zoom in/out buttons disappear when printing the country profile.</w:t>
      </w:r>
    </w:p>
    <w:p w14:paraId="63683CDA" w14:textId="040F4444" w:rsidR="00434DC0" w:rsidRDefault="00D23B56" w:rsidP="002B060C">
      <w:r>
        <w:t xml:space="preserve">   </w:t>
      </w:r>
    </w:p>
    <w:p w14:paraId="5C149C70" w14:textId="7CB6F5A1" w:rsidR="00D23B56" w:rsidRDefault="00434DC0" w:rsidP="002B060C">
      <w:r>
        <w:rPr>
          <w:noProof/>
        </w:rPr>
        <w:drawing>
          <wp:inline distT="0" distB="0" distL="0" distR="0" wp14:anchorId="11FA2E82" wp14:editId="55A5611A">
            <wp:extent cx="6672404" cy="2915470"/>
            <wp:effectExtent l="19050" t="19050" r="14605" b="184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701789" cy="2928310"/>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10EDB708" wp14:editId="39C1CA88">
            <wp:extent cx="6652057" cy="2631874"/>
            <wp:effectExtent l="19050" t="19050" r="15875" b="1651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685653" cy="2645166"/>
                    </a:xfrm>
                    <a:prstGeom prst="rect">
                      <a:avLst/>
                    </a:prstGeom>
                    <a:ln w="12700" cap="sq">
                      <a:solidFill>
                        <a:srgbClr val="000000"/>
                      </a:solidFill>
                      <a:prstDash val="solid"/>
                      <a:miter lim="800000"/>
                    </a:ln>
                    <a:effectLst/>
                  </pic:spPr>
                </pic:pic>
              </a:graphicData>
            </a:graphic>
          </wp:inline>
        </w:drawing>
      </w:r>
      <w:r w:rsidR="006223F6">
        <w:br/>
      </w:r>
    </w:p>
    <w:p w14:paraId="26441FF5" w14:textId="372DDBD6" w:rsidR="00C2413D" w:rsidRDefault="00C2413D" w:rsidP="002B060C"/>
    <w:p w14:paraId="75577CC0" w14:textId="3859D40D" w:rsidR="00C2413D" w:rsidRDefault="00C2413D" w:rsidP="002B060C"/>
    <w:p w14:paraId="6928CBC4" w14:textId="61A6F1E7" w:rsidR="00D03402" w:rsidRDefault="00D03402">
      <w:r>
        <w:br w:type="page"/>
      </w:r>
    </w:p>
    <w:p w14:paraId="65D4F162" w14:textId="0E2ED67C" w:rsidR="00C2413D" w:rsidRDefault="00C2413D" w:rsidP="00DC4336">
      <w:pPr>
        <w:pStyle w:val="Heading2"/>
        <w:numPr>
          <w:ilvl w:val="2"/>
          <w:numId w:val="1"/>
        </w:numPr>
      </w:pPr>
      <w:bookmarkStart w:id="17" w:name="_Toc55582230"/>
      <w:r>
        <w:lastRenderedPageBreak/>
        <w:t>Printing the CP or saving it as PDF</w:t>
      </w:r>
      <w:bookmarkEnd w:id="17"/>
    </w:p>
    <w:p w14:paraId="0C727D95" w14:textId="1F48661E" w:rsidR="00C2413D" w:rsidRDefault="00C2413D" w:rsidP="00C2413D"/>
    <w:p w14:paraId="6119D878" w14:textId="78D2BC1A" w:rsidR="00A37460" w:rsidRPr="00A37460" w:rsidRDefault="00C2413D" w:rsidP="002262FB">
      <w:pPr>
        <w:shd w:val="clear" w:color="auto" w:fill="FFFFFF"/>
        <w:spacing w:after="0" w:line="240" w:lineRule="auto"/>
      </w:pPr>
      <w:r>
        <w:t>To generate the PDF version of the CP, click [Ctrl]+[P]</w:t>
      </w:r>
      <w:r w:rsidR="00A37460">
        <w:t xml:space="preserve"> on Windows or [</w:t>
      </w:r>
      <w:r w:rsidR="00A37460" w:rsidRPr="00A37460">
        <w:t>Command (</w:t>
      </w:r>
      <w:proofErr w:type="spellStart"/>
      <w:r w:rsidR="00A37460">
        <w:t>c</w:t>
      </w:r>
      <w:r w:rsidR="00A37460" w:rsidRPr="00A37460">
        <w:t>md</w:t>
      </w:r>
      <w:proofErr w:type="spellEnd"/>
      <w:r w:rsidR="00A37460">
        <w:t>/</w:t>
      </w:r>
      <w:r w:rsidR="00A37460" w:rsidRPr="00A37460">
        <w:rPr>
          <w:rFonts w:ascii="Cambria Math" w:hAnsi="Cambria Math" w:cs="Cambria Math"/>
        </w:rPr>
        <w:t>⌘</w:t>
      </w:r>
      <w:r w:rsidR="00A37460" w:rsidRPr="00A37460">
        <w:t>)</w:t>
      </w:r>
      <w:r w:rsidR="00A37460">
        <w:t>]</w:t>
      </w:r>
      <w:r w:rsidR="00A37460" w:rsidRPr="00A37460">
        <w:t xml:space="preserve"> + </w:t>
      </w:r>
      <w:r w:rsidR="00A37460">
        <w:t>[</w:t>
      </w:r>
      <w:r w:rsidR="00A37460" w:rsidRPr="00A37460">
        <w:t>P</w:t>
      </w:r>
      <w:r w:rsidR="00A37460">
        <w:t>]</w:t>
      </w:r>
      <w:r w:rsidR="00A37460" w:rsidRPr="00A37460">
        <w:t xml:space="preserve"> on mac.</w:t>
      </w:r>
    </w:p>
    <w:p w14:paraId="0CF927B6" w14:textId="1C7C4E67" w:rsidR="00C2413D" w:rsidRDefault="00C2413D" w:rsidP="00A37460">
      <w:pPr>
        <w:shd w:val="clear" w:color="auto" w:fill="FFFFFF"/>
        <w:spacing w:after="0" w:line="240" w:lineRule="auto"/>
        <w:ind w:left="300"/>
      </w:pPr>
    </w:p>
    <w:p w14:paraId="4D7524BE" w14:textId="285A737B" w:rsidR="00C2413D" w:rsidRDefault="00C2413D" w:rsidP="00C2413D">
      <w:pPr>
        <w:jc w:val="both"/>
      </w:pPr>
      <w:r>
        <w:t xml:space="preserve">You can adjust the parameters: </w:t>
      </w:r>
    </w:p>
    <w:p w14:paraId="63B0854B" w14:textId="602EE5AF" w:rsidR="002262FB" w:rsidRDefault="002262FB" w:rsidP="00C2413D">
      <w:pPr>
        <w:pStyle w:val="ListParagraph"/>
        <w:numPr>
          <w:ilvl w:val="0"/>
          <w:numId w:val="6"/>
        </w:numPr>
        <w:jc w:val="both"/>
        <w:rPr>
          <w:noProof/>
        </w:rPr>
      </w:pPr>
      <w:r>
        <w:rPr>
          <w:noProof/>
        </w:rPr>
        <w:t>Destination PDF (or your printer for paper printing)</w:t>
      </w:r>
    </w:p>
    <w:p w14:paraId="31FF1066" w14:textId="47436E93" w:rsidR="002262FB" w:rsidRDefault="002262FB" w:rsidP="00C2413D">
      <w:pPr>
        <w:pStyle w:val="ListParagraph"/>
        <w:numPr>
          <w:ilvl w:val="0"/>
          <w:numId w:val="6"/>
        </w:numPr>
        <w:jc w:val="both"/>
        <w:rPr>
          <w:noProof/>
        </w:rPr>
      </w:pPr>
      <w:r>
        <w:rPr>
          <w:noProof/>
        </w:rPr>
        <w:t>Pages All</w:t>
      </w:r>
    </w:p>
    <w:p w14:paraId="220F6CA2" w14:textId="44486513" w:rsidR="00C2413D" w:rsidRDefault="002262FB" w:rsidP="00C2413D">
      <w:pPr>
        <w:pStyle w:val="ListParagraph"/>
        <w:numPr>
          <w:ilvl w:val="0"/>
          <w:numId w:val="6"/>
        </w:numPr>
        <w:jc w:val="both"/>
        <w:rPr>
          <w:noProof/>
        </w:rPr>
      </w:pPr>
      <w:r>
        <w:t>paper size (A4) (only for paper printing)</w:t>
      </w:r>
    </w:p>
    <w:p w14:paraId="44C75400" w14:textId="0512E54C" w:rsidR="00C2413D" w:rsidRDefault="00C2413D" w:rsidP="00C2413D">
      <w:pPr>
        <w:pStyle w:val="ListParagraph"/>
        <w:numPr>
          <w:ilvl w:val="0"/>
          <w:numId w:val="6"/>
        </w:numPr>
        <w:jc w:val="both"/>
        <w:rPr>
          <w:noProof/>
        </w:rPr>
      </w:pPr>
      <w:r>
        <w:t xml:space="preserve">scale (normally 100%) </w:t>
      </w:r>
      <w:r w:rsidR="002262FB">
        <w:t>(only for paper printing)</w:t>
      </w:r>
    </w:p>
    <w:p w14:paraId="2E55E917" w14:textId="12D8059E" w:rsidR="002262FB" w:rsidRDefault="002262FB" w:rsidP="002262FB">
      <w:pPr>
        <w:pStyle w:val="ListParagraph"/>
        <w:numPr>
          <w:ilvl w:val="0"/>
          <w:numId w:val="6"/>
        </w:numPr>
        <w:jc w:val="both"/>
        <w:rPr>
          <w:noProof/>
        </w:rPr>
      </w:pPr>
      <w:r>
        <w:t>M</w:t>
      </w:r>
      <w:r w:rsidR="00C2413D">
        <w:t xml:space="preserve">argins </w:t>
      </w:r>
    </w:p>
    <w:p w14:paraId="1092788E" w14:textId="2BE41838" w:rsidR="002262FB" w:rsidRDefault="002262FB" w:rsidP="002262FB">
      <w:pPr>
        <w:pStyle w:val="ListParagraph"/>
        <w:numPr>
          <w:ilvl w:val="1"/>
          <w:numId w:val="6"/>
        </w:numPr>
        <w:jc w:val="both"/>
        <w:rPr>
          <w:noProof/>
        </w:rPr>
      </w:pPr>
      <w:r>
        <w:t>None (for PDF)</w:t>
      </w:r>
    </w:p>
    <w:p w14:paraId="7EAF32A0" w14:textId="72D07544" w:rsidR="002262FB" w:rsidRDefault="002262FB" w:rsidP="002262FB">
      <w:pPr>
        <w:pStyle w:val="ListParagraph"/>
        <w:numPr>
          <w:ilvl w:val="1"/>
          <w:numId w:val="6"/>
        </w:numPr>
        <w:jc w:val="both"/>
        <w:rPr>
          <w:noProof/>
        </w:rPr>
      </w:pPr>
      <w:r>
        <w:t>Minimum (only for paper printing)</w:t>
      </w:r>
    </w:p>
    <w:p w14:paraId="133E0953" w14:textId="4E90C501" w:rsidR="002262FB" w:rsidRDefault="00C2413D" w:rsidP="002262FB">
      <w:pPr>
        <w:pStyle w:val="ListParagraph"/>
        <w:numPr>
          <w:ilvl w:val="0"/>
          <w:numId w:val="6"/>
        </w:numPr>
        <w:jc w:val="both"/>
        <w:rPr>
          <w:noProof/>
        </w:rPr>
      </w:pPr>
      <w:r>
        <w:rPr>
          <w:noProof/>
        </w:rPr>
        <w:t>Uncheck “Headers and footers”</w:t>
      </w:r>
      <w:r w:rsidR="002262FB">
        <w:rPr>
          <w:noProof/>
        </w:rPr>
        <w:t xml:space="preserve"> </w:t>
      </w:r>
      <w:r w:rsidR="002262FB">
        <w:t>(only for paper printing)</w:t>
      </w:r>
    </w:p>
    <w:p w14:paraId="6E75051F" w14:textId="360D6EA1" w:rsidR="002262FB" w:rsidRDefault="002262FB" w:rsidP="002262FB">
      <w:pPr>
        <w:pStyle w:val="ListParagraph"/>
        <w:numPr>
          <w:ilvl w:val="0"/>
          <w:numId w:val="6"/>
        </w:numPr>
        <w:jc w:val="both"/>
        <w:rPr>
          <w:noProof/>
        </w:rPr>
      </w:pPr>
      <w:r>
        <w:rPr>
          <w:noProof/>
        </w:rPr>
        <w:t>Uncheck Background graphics</w:t>
      </w:r>
    </w:p>
    <w:p w14:paraId="02EB6052" w14:textId="07369A55" w:rsidR="009A615A" w:rsidRDefault="00B5622B" w:rsidP="002262FB">
      <w:r>
        <w:rPr>
          <w:noProof/>
        </w:rPr>
        <w:drawing>
          <wp:inline distT="0" distB="0" distL="0" distR="0" wp14:anchorId="5ED64875" wp14:editId="05C00F6E">
            <wp:extent cx="7153275" cy="4533900"/>
            <wp:effectExtent l="19050" t="19050" r="9525"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12491" t="7736" r="12485" b="7687"/>
                    <a:stretch/>
                  </pic:blipFill>
                  <pic:spPr bwMode="auto">
                    <a:xfrm>
                      <a:off x="0" y="0"/>
                      <a:ext cx="7174471" cy="454733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1E735DE" w14:textId="77777777" w:rsidR="000F7A99" w:rsidRDefault="000F7A99" w:rsidP="000F7A99">
      <w:pPr>
        <w:jc w:val="both"/>
      </w:pPr>
    </w:p>
    <w:p w14:paraId="7E10F5E3" w14:textId="3E201A87" w:rsidR="006E5F65" w:rsidRDefault="000F7A99" w:rsidP="000F7A99">
      <w:pPr>
        <w:jc w:val="both"/>
        <w:rPr>
          <w:noProof/>
        </w:rPr>
      </w:pPr>
      <w:r>
        <w:rPr>
          <w:noProof/>
        </w:rPr>
        <w:drawing>
          <wp:anchor distT="0" distB="0" distL="114300" distR="114300" simplePos="0" relativeHeight="251757568" behindDoc="1" locked="0" layoutInCell="1" allowOverlap="1" wp14:anchorId="0EA4341F" wp14:editId="081DD8C5">
            <wp:simplePos x="0" y="0"/>
            <wp:positionH relativeFrom="column">
              <wp:posOffset>2995930</wp:posOffset>
            </wp:positionH>
            <wp:positionV relativeFrom="paragraph">
              <wp:posOffset>620395</wp:posOffset>
            </wp:positionV>
            <wp:extent cx="4111625" cy="477520"/>
            <wp:effectExtent l="19050" t="19050" r="22225" b="17780"/>
            <wp:wrapTight wrapText="bothSides">
              <wp:wrapPolygon edited="0">
                <wp:start x="-100" y="-862"/>
                <wp:lineTo x="-100" y="21543"/>
                <wp:lineTo x="21617" y="21543"/>
                <wp:lineTo x="21617" y="-862"/>
                <wp:lineTo x="-100" y="-862"/>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r="1521"/>
                    <a:stretch/>
                  </pic:blipFill>
                  <pic:spPr bwMode="auto">
                    <a:xfrm>
                      <a:off x="0" y="0"/>
                      <a:ext cx="4111625" cy="477520"/>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6544" behindDoc="1" locked="0" layoutInCell="1" allowOverlap="1" wp14:anchorId="29A8B37C" wp14:editId="0D4DEDCB">
            <wp:simplePos x="0" y="0"/>
            <wp:positionH relativeFrom="column">
              <wp:posOffset>2993390</wp:posOffset>
            </wp:positionH>
            <wp:positionV relativeFrom="paragraph">
              <wp:posOffset>27305</wp:posOffset>
            </wp:positionV>
            <wp:extent cx="4100195" cy="512445"/>
            <wp:effectExtent l="19050" t="19050" r="14605" b="20955"/>
            <wp:wrapTight wrapText="bothSides">
              <wp:wrapPolygon edited="0">
                <wp:start x="-100" y="-803"/>
                <wp:lineTo x="-100" y="21680"/>
                <wp:lineTo x="21577" y="21680"/>
                <wp:lineTo x="21577" y="-803"/>
                <wp:lineTo x="-100" y="-803"/>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b="5012"/>
                    <a:stretch/>
                  </pic:blipFill>
                  <pic:spPr bwMode="auto">
                    <a:xfrm>
                      <a:off x="0" y="0"/>
                      <a:ext cx="4100195" cy="51244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anchor>
        </w:drawing>
      </w:r>
      <w:r>
        <w:t>In HTML, the “pages”</w:t>
      </w:r>
      <w:r w:rsidR="006E5F65">
        <w:t xml:space="preserve"> concept </w:t>
      </w:r>
      <w:r>
        <w:t>does not exist</w:t>
      </w:r>
      <w:r w:rsidR="006E5F65">
        <w:t xml:space="preserve">. </w:t>
      </w:r>
      <w:r>
        <w:t>So,</w:t>
      </w:r>
      <w:r w:rsidR="006E5F65">
        <w:t xml:space="preserve"> size of</w:t>
      </w:r>
      <w:r>
        <w:t xml:space="preserve"> the pages for</w:t>
      </w:r>
      <w:r w:rsidR="006E5F65">
        <w:t xml:space="preserve"> the final printing is programmatically calculated. Sometimes, you may see a blank</w:t>
      </w:r>
      <w:r>
        <w:t xml:space="preserve"> line</w:t>
      </w:r>
      <w:r w:rsidR="006E5F65">
        <w:t xml:space="preserve"> at the end of the document</w:t>
      </w:r>
      <w:r>
        <w:rPr>
          <w:noProof/>
        </w:rPr>
        <w:t>. (See first image). If that happens, just click cancel on the print preview and click CTRL+P again.</w:t>
      </w:r>
    </w:p>
    <w:p w14:paraId="0772865A" w14:textId="7FD3AD1D" w:rsidR="00671DD9" w:rsidRDefault="00C2413D" w:rsidP="00DC4336">
      <w:pPr>
        <w:pStyle w:val="Heading2"/>
        <w:numPr>
          <w:ilvl w:val="2"/>
          <w:numId w:val="1"/>
        </w:numPr>
      </w:pPr>
      <w:bookmarkStart w:id="18" w:name="_Toc55582231"/>
      <w:r>
        <w:lastRenderedPageBreak/>
        <w:t>Dealing with unexpected errors</w:t>
      </w:r>
      <w:bookmarkEnd w:id="18"/>
    </w:p>
    <w:p w14:paraId="5504061C" w14:textId="7D361D4F" w:rsidR="0068382D" w:rsidRDefault="0068382D" w:rsidP="0068382D"/>
    <w:p w14:paraId="7DC34EAB" w14:textId="77777777" w:rsidR="00D85316" w:rsidRDefault="00C2413D" w:rsidP="000F7A99">
      <w:pPr>
        <w:jc w:val="both"/>
      </w:pPr>
      <w:r>
        <w:t xml:space="preserve">LCPG makes several </w:t>
      </w:r>
      <w:r w:rsidR="00D85316">
        <w:t>background</w:t>
      </w:r>
      <w:r>
        <w:t xml:space="preserve"> calls to retrieve information from different sources. It may occur that one or more of those </w:t>
      </w:r>
      <w:r w:rsidR="00D85316">
        <w:t>calls fail (e.g. due to a punctual</w:t>
      </w:r>
      <w:r>
        <w:t xml:space="preserve"> internet interruption</w:t>
      </w:r>
      <w:r w:rsidR="00D85316">
        <w:t xml:space="preserve"> or server failing to answer every call</w:t>
      </w:r>
      <w:r>
        <w:t>). In that case, an error report win</w:t>
      </w:r>
      <w:r w:rsidR="00D85316">
        <w:t>dow will appear listing the</w:t>
      </w:r>
      <w:r>
        <w:t xml:space="preserve"> calls</w:t>
      </w:r>
      <w:r w:rsidR="00D85316">
        <w:t xml:space="preserve"> that</w:t>
      </w:r>
      <w:r>
        <w:t xml:space="preserve"> failed. </w:t>
      </w:r>
    </w:p>
    <w:p w14:paraId="6A1A18FF" w14:textId="77777777" w:rsidR="00D85316" w:rsidRDefault="00C2413D">
      <w:r>
        <w:t xml:space="preserve">You may click on relaunch to reload the CP for the same </w:t>
      </w:r>
      <w:r w:rsidR="00D85316">
        <w:t>country</w:t>
      </w:r>
      <w:r>
        <w:t xml:space="preserve"> and year. </w:t>
      </w:r>
    </w:p>
    <w:p w14:paraId="1D754117" w14:textId="57516EF2" w:rsidR="00C2413D" w:rsidRDefault="00C2413D">
      <w:r>
        <w:t>You may also close the window if part of the CP is visible behind the window, knowing that part of the information is missing.</w:t>
      </w:r>
    </w:p>
    <w:p w14:paraId="0A132ED6" w14:textId="4FCF4A18" w:rsidR="00C2413D" w:rsidRDefault="00C2413D">
      <w:r>
        <w:rPr>
          <w:noProof/>
        </w:rPr>
        <w:drawing>
          <wp:anchor distT="0" distB="0" distL="114300" distR="114300" simplePos="0" relativeHeight="251752448" behindDoc="1" locked="0" layoutInCell="1" allowOverlap="1" wp14:anchorId="4CB59E5C" wp14:editId="4193E9CF">
            <wp:simplePos x="0" y="0"/>
            <wp:positionH relativeFrom="column">
              <wp:posOffset>215385</wp:posOffset>
            </wp:positionH>
            <wp:positionV relativeFrom="paragraph">
              <wp:posOffset>150975</wp:posOffset>
            </wp:positionV>
            <wp:extent cx="3620135" cy="2228215"/>
            <wp:effectExtent l="19050" t="19050" r="18415" b="19685"/>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620135" cy="222821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92983BF" w14:textId="30697D58" w:rsidR="00C2413D" w:rsidRDefault="00C2413D"/>
    <w:p w14:paraId="7688C4AF" w14:textId="28D35E24"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C4336">
      <w:pPr>
        <w:pStyle w:val="Heading1"/>
        <w:numPr>
          <w:ilvl w:val="0"/>
          <w:numId w:val="1"/>
        </w:numPr>
      </w:pPr>
      <w:bookmarkStart w:id="19" w:name="_Toc55582232"/>
      <w:r>
        <w:lastRenderedPageBreak/>
        <w:t>Source of information in country profile sections</w:t>
      </w:r>
      <w:bookmarkEnd w:id="19"/>
    </w:p>
    <w:p w14:paraId="34F86EEC" w14:textId="33EDB205" w:rsidR="0077516D" w:rsidRPr="0077516D" w:rsidRDefault="0077516D" w:rsidP="0077516D"/>
    <w:p w14:paraId="41D35B49" w14:textId="34F4BB44" w:rsidR="004D1D06" w:rsidRDefault="00844FA8" w:rsidP="00DC4336">
      <w:pPr>
        <w:pStyle w:val="Heading2"/>
        <w:numPr>
          <w:ilvl w:val="1"/>
          <w:numId w:val="1"/>
        </w:numPr>
      </w:pPr>
      <w:r>
        <w:t xml:space="preserve"> </w:t>
      </w:r>
      <w:bookmarkStart w:id="20" w:name="_Toc55582233"/>
      <w:r w:rsidR="0077516D">
        <w:t>Country general information section</w:t>
      </w:r>
      <w:bookmarkEnd w:id="20"/>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CD6497" w:rsidRPr="005A2CBA" w:rsidRDefault="00CD6497"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8"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" fillcolor="white [3201]" strokecolor="#f79646 [3209]" strokeweight="2pt">
                <v:textbox inset="0,0,0,0">
                  <w:txbxContent>
                    <w:p w14:paraId="3B9B9215" w14:textId="26B24F0E" w:rsidR="00CD6497" w:rsidRPr="005A2CBA" w:rsidRDefault="00CD6497"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CD6497" w:rsidRPr="005A2CBA" w:rsidRDefault="00CD6497"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9"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" fillcolor="white [3201]" strokecolor="#f79646 [3209]" strokeweight="2pt">
                <v:textbox inset="0,0,0,0">
                  <w:txbxContent>
                    <w:p w14:paraId="09A0B4C1" w14:textId="11921EEB" w:rsidR="00CD6497" w:rsidRPr="005A2CBA" w:rsidRDefault="00CD6497"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CD6497" w:rsidRPr="005A2CBA" w:rsidRDefault="00CD6497"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30"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xgvIK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CD6497" w:rsidRPr="005A2CBA" w:rsidRDefault="00CD6497"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CD6497" w:rsidRPr="005A2CBA" w:rsidRDefault="00CD6497"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31"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9q0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" fillcolor="white [3201]" strokecolor="#f79646 [3209]" strokeweight="2pt">
                <v:textbox inset="0,0,0,0">
                  <w:txbxContent>
                    <w:p w14:paraId="0E5BE98B" w14:textId="588B9B1B" w:rsidR="00CD6497" w:rsidRPr="005A2CBA" w:rsidRDefault="00CD6497"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CD6497" w:rsidRPr="005A2CBA" w:rsidRDefault="00CD6497"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2"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" fillcolor="white [3201]" strokecolor="#f79646 [3209]" strokeweight="2pt">
                <v:textbox inset="0,0,0,0">
                  <w:txbxContent>
                    <w:p w14:paraId="3A41065F" w14:textId="4C772FE4" w:rsidR="00CD6497" w:rsidRPr="005A2CBA" w:rsidRDefault="00CD6497"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CD6497" w:rsidRPr="005A2CBA" w:rsidRDefault="00CD6497"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3"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Ahtv0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CD6497" w:rsidRPr="005A2CBA" w:rsidRDefault="00CD6497"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CD6497" w:rsidRPr="005A2CBA" w:rsidRDefault="00CD6497"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4"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" fillcolor="white [3201]" strokecolor="#f79646 [3209]" strokeweight="2pt">
                <v:textbox inset="0,0,0,0">
                  <w:txbxContent>
                    <w:p w14:paraId="456171D8" w14:textId="24EE3D2D" w:rsidR="00CD6497" w:rsidRPr="005A2CBA" w:rsidRDefault="00CD6497"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proofErr w:type="spellStart"/>
            <w:r w:rsidRPr="005A2CBA">
              <w:rPr>
                <w:b/>
                <w:sz w:val="18"/>
                <w:szCs w:val="18"/>
              </w:rPr>
              <w:t>DataSet</w:t>
            </w:r>
            <w:proofErr w:type="spellEnd"/>
            <w:r w:rsidRPr="005A2CBA">
              <w:rPr>
                <w:b/>
                <w:sz w:val="18"/>
                <w:szCs w:val="18"/>
              </w:rPr>
              <w:t xml:space="preserve"> / Program</w:t>
            </w:r>
          </w:p>
        </w:tc>
        <w:tc>
          <w:tcPr>
            <w:tcW w:w="2700" w:type="dxa"/>
          </w:tcPr>
          <w:p w14:paraId="2C95D437" w14:textId="77777777" w:rsidR="005A2CBA" w:rsidRPr="005A2CBA" w:rsidRDefault="005A2CBA" w:rsidP="009B437F">
            <w:pPr>
              <w:jc w:val="both"/>
              <w:rPr>
                <w:b/>
                <w:sz w:val="18"/>
                <w:szCs w:val="18"/>
              </w:rPr>
            </w:pPr>
            <w:proofErr w:type="spellStart"/>
            <w:r w:rsidRPr="005A2CBA">
              <w:rPr>
                <w:b/>
                <w:sz w:val="18"/>
                <w:szCs w:val="18"/>
              </w:rPr>
              <w:t>DataElement</w:t>
            </w:r>
            <w:proofErr w:type="spellEnd"/>
            <w:r w:rsidRPr="005A2CBA">
              <w:rPr>
                <w:b/>
                <w:sz w:val="18"/>
                <w:szCs w:val="18"/>
              </w:rPr>
              <w:t xml:space="preserve"> / Indicator</w:t>
            </w:r>
          </w:p>
        </w:tc>
        <w:tc>
          <w:tcPr>
            <w:tcW w:w="4410" w:type="dxa"/>
          </w:tcPr>
          <w:p w14:paraId="5C676FFB" w14:textId="6FA95346" w:rsidR="005A2CBA" w:rsidRPr="005A2CBA" w:rsidRDefault="005A2CBA" w:rsidP="005A2CBA">
            <w:pPr>
              <w:jc w:val="center"/>
              <w:rPr>
                <w:b/>
                <w:sz w:val="18"/>
                <w:szCs w:val="18"/>
              </w:rPr>
            </w:pPr>
            <w:proofErr w:type="spellStart"/>
            <w:r w:rsidRPr="005A2CBA">
              <w:rPr>
                <w:b/>
                <w:sz w:val="18"/>
                <w:szCs w:val="18"/>
              </w:rPr>
              <w:t>CatCombos</w:t>
            </w:r>
            <w:proofErr w:type="spellEnd"/>
            <w:r w:rsidRPr="005A2CBA">
              <w:rPr>
                <w:b/>
                <w:sz w:val="18"/>
                <w:szCs w:val="18"/>
              </w:rPr>
              <w:t xml:space="preserve">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proofErr w:type="spellStart"/>
            <w:r>
              <w:rPr>
                <w:rFonts w:ascii="Courier New" w:hAnsi="Courier New" w:cs="Courier New"/>
                <w:color w:val="1A1AA6"/>
                <w:sz w:val="20"/>
                <w:szCs w:val="20"/>
              </w:rPr>
              <w:t>DS_GeneralInformation</w:t>
            </w:r>
            <w:proofErr w:type="spellEnd"/>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FC63D24" w14:textId="77777777" w:rsidR="005A2CBA" w:rsidRDefault="005A2CBA" w:rsidP="0057644D">
            <w:pPr>
              <w:jc w:val="both"/>
              <w:rPr>
                <w:sz w:val="18"/>
                <w:szCs w:val="18"/>
              </w:rPr>
            </w:pPr>
            <w:r>
              <w:rPr>
                <w:sz w:val="18"/>
                <w:szCs w:val="18"/>
              </w:rPr>
              <w:t>It shows “No data” if no data value found.</w:t>
            </w:r>
          </w:p>
          <w:p w14:paraId="5FCE8373" w14:textId="77777777" w:rsidR="0087586B" w:rsidRDefault="0087586B" w:rsidP="0057644D">
            <w:pPr>
              <w:jc w:val="both"/>
              <w:rPr>
                <w:sz w:val="18"/>
                <w:szCs w:val="18"/>
              </w:rPr>
            </w:pPr>
          </w:p>
          <w:p w14:paraId="088167E0" w14:textId="1095AA86" w:rsidR="0087586B" w:rsidRPr="00133FE6" w:rsidRDefault="0087586B" w:rsidP="0057644D">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 xml:space="preserve">UN_WPP_POP_GENDER_FEMALE_%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44A52">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44A52">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B131741" w14:textId="16215E47"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GEN_WB_IncomeGroup</w:t>
            </w:r>
            <w:proofErr w:type="spellEnd"/>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 th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 xml:space="preserve">Number of subdivisions in the </w:t>
            </w:r>
            <w:proofErr w:type="spellStart"/>
            <w:r>
              <w:rPr>
                <w:sz w:val="18"/>
                <w:szCs w:val="18"/>
              </w:rPr>
              <w:t>orgUnitTree</w:t>
            </w:r>
            <w:proofErr w:type="spellEnd"/>
            <w:r>
              <w:rPr>
                <w:sz w:val="18"/>
                <w:szCs w:val="18"/>
              </w:rPr>
              <w:t xml:space="preserve"> for the current country at the selected level. The name is the first occurrence found in the </w:t>
            </w:r>
            <w:proofErr w:type="spellStart"/>
            <w:r>
              <w:rPr>
                <w:sz w:val="18"/>
                <w:szCs w:val="18"/>
              </w:rPr>
              <w:t>orgUnitTree</w:t>
            </w:r>
            <w:proofErr w:type="spellEnd"/>
            <w:r>
              <w:rPr>
                <w:sz w:val="18"/>
                <w:szCs w:val="18"/>
              </w:rPr>
              <w:t>.</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DC4336">
      <w:pPr>
        <w:pStyle w:val="Heading2"/>
        <w:numPr>
          <w:ilvl w:val="1"/>
          <w:numId w:val="1"/>
        </w:numPr>
      </w:pPr>
      <w:bookmarkStart w:id="21" w:name="_Toc55582234"/>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CD6497" w:rsidRPr="00BE64DA" w:rsidRDefault="00CD6497"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5"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7pxYgIAABUFAAAOAAAAZHJzL2Uyb0RvYy54bWysVE1PGzEQvVfqf7B8L5tEhU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CMn7p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CD6497" w:rsidRPr="00BE64DA" w:rsidRDefault="00CD6497"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CD6497" w:rsidRPr="00BE64DA" w:rsidRDefault="00CD6497"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6"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CNp9eFhAgAAFA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CD6497" w:rsidRPr="00BE64DA" w:rsidRDefault="00CD6497"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CD6497" w:rsidRPr="00BE64DA" w:rsidRDefault="00CD6497"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7"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Fzn2YYgIAABY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CD6497" w:rsidRPr="00BE64DA" w:rsidRDefault="00CD6497"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CD6497" w:rsidRPr="00BE64DA" w:rsidRDefault="00CD6497"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8"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CetQMg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CD6497" w:rsidRPr="00BE64DA" w:rsidRDefault="00CD6497"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CD6497" w:rsidRPr="00BE64DA" w:rsidRDefault="00CD6497"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9"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" fillcolor="white [3201]" strokecolor="#f79646 [3209]" strokeweight="2pt">
                <v:textbox inset="0,0,0,0">
                  <w:txbxContent>
                    <w:p w14:paraId="105B1C3D" w14:textId="573DB217" w:rsidR="00CD6497" w:rsidRPr="00BE64DA" w:rsidRDefault="00CD6497"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CD6497" w:rsidRPr="00BE64DA" w:rsidRDefault="00CD6497"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40"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4CLZA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" fillcolor="white [3201]" strokecolor="#f79646 [3209]" strokeweight="2pt">
                <v:textbox inset="0,0,0,0">
                  <w:txbxContent>
                    <w:p w14:paraId="615F7ECC" w14:textId="4521F346" w:rsidR="00CD6497" w:rsidRPr="00BE64DA" w:rsidRDefault="00CD6497"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CD6497" w:rsidRPr="00BE64DA" w:rsidRDefault="00CD6497"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41"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6jrYQ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" fillcolor="white [3201]" strokecolor="#f79646 [3209]" strokeweight="2pt">
                <v:textbox inset="0,0,0,0">
                  <w:txbxContent>
                    <w:p w14:paraId="3CB8B217" w14:textId="62BB326B" w:rsidR="00CD6497" w:rsidRPr="00BE64DA" w:rsidRDefault="00CD6497"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CD6497" w:rsidRPr="00BE64DA" w:rsidRDefault="00CD6497"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2"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NZT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bmytLWB6kgdReikHry8qYnXWxHig0DSNk0BzWu8p4820JQceouzHeDPU/vJnyRHp5w1NCslDz/2&#10;AhVn5qsjMabBGgwcjM1guL29AmrBjF4CL7NJAIxmMDWCfaExXqcsdCScpFwllxGHxVXsZpYeAqnW&#10;6+xGA+RFvHVPXqbgidikk+f2RaDvxRRJhXcwzJFYvtFU55uQDtb7CLrOgnvlsaechi9Ltn8o0nT/&#10;vs5er8/Z6hc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OK41lN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CD6497" w:rsidRPr="00BE64DA" w:rsidRDefault="00CD6497"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CD6497" w:rsidRPr="00BE64DA" w:rsidRDefault="00CD6497"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3"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" fillcolor="white [3201]" strokecolor="#f79646 [3209]" strokeweight="2pt">
                <v:textbox inset="0,0,0,0">
                  <w:txbxContent>
                    <w:p w14:paraId="376553D9" w14:textId="553F8F28" w:rsidR="00CD6497" w:rsidRPr="00BE64DA" w:rsidRDefault="00CD6497"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CD6497" w:rsidRPr="00BE64DA" w:rsidRDefault="00CD6497"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4"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ugN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" fillcolor="white [3201]" strokecolor="#f79646 [3209]" strokeweight="2pt">
                <v:textbox inset="0,0,0,0">
                  <w:txbxContent>
                    <w:p w14:paraId="1EB4B45C" w14:textId="0A73FA2F" w:rsidR="00CD6497" w:rsidRPr="00BE64DA" w:rsidRDefault="00CD6497"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CD6497" w:rsidRPr="00BE64DA" w:rsidRDefault="00CD6497"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5"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BtYAIAABYFAAAOAAAAZHJzL2Uyb0RvYy54bWysVEtvGyEQvlfqf0Dc67UtxU2srCMrUapK&#10;URIlqXLGLNirAkMH7F3313dgH2lTn6peYID55vkNl1etNeygMNTgSj6bTDlTTkJVu23Jv73cfjrn&#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xflnkslK&#10;8Qb2GOIXBZYloeRI3nMpxeEuxE51UCFcCqZzn6V4NCpFYNyT0pRHcpjRmUHq2iA7COq9kFK5uOhd&#10;Z+0E07UxI3B2CmjirAf1ugmmMrNG4PQU8E+PIyJ7BRdHsK0d4CkD1ffRc6c/ZN/lnNKP7abtmneR&#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AK+sB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CD6497" w:rsidRPr="00BE64DA" w:rsidRDefault="00CD6497"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CD6497" w:rsidRPr="00BE64DA" w:rsidRDefault="00CD6497"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6"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F6QZEt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CD6497" w:rsidRPr="00BE64DA" w:rsidRDefault="00CD6497" w:rsidP="00BE64DA">
                      <w:pPr>
                        <w:jc w:val="center"/>
                      </w:pPr>
                      <w:r w:rsidRPr="00BE64DA">
                        <w:t>C1</w:t>
                      </w:r>
                    </w:p>
                  </w:txbxContent>
                </v:textbox>
              </v:rect>
            </w:pict>
          </mc:Fallback>
        </mc:AlternateContent>
      </w:r>
      <w:r w:rsidR="0077516D" w:rsidRPr="00D15F43">
        <w:t>Epidemiology</w:t>
      </w:r>
      <w:r w:rsidR="0077516D">
        <w:t xml:space="preserve"> section</w:t>
      </w:r>
      <w:bookmarkStart w:id="22" w:name="_Toc22039815"/>
      <w:bookmarkEnd w:id="21"/>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22"/>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proofErr w:type="spellStart"/>
            <w:r w:rsidRPr="00480CFC">
              <w:rPr>
                <w:b/>
                <w:sz w:val="18"/>
                <w:szCs w:val="18"/>
              </w:rPr>
              <w:t>DataSet</w:t>
            </w:r>
            <w:proofErr w:type="spellEnd"/>
          </w:p>
        </w:tc>
        <w:tc>
          <w:tcPr>
            <w:tcW w:w="2340" w:type="dxa"/>
          </w:tcPr>
          <w:p w14:paraId="3CED5729" w14:textId="3E41BD2F" w:rsidR="00480CFC" w:rsidRPr="00480CFC" w:rsidRDefault="00480CFC" w:rsidP="00597FA9">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410" w:type="dxa"/>
            <w:gridSpan w:val="3"/>
          </w:tcPr>
          <w:p w14:paraId="40DBE9CF" w14:textId="4BE47D27" w:rsidR="00480CFC" w:rsidRPr="00480CFC" w:rsidRDefault="00480CFC" w:rsidP="00480CFC">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Detailed_Annual</w:t>
            </w:r>
            <w:proofErr w:type="spellEnd"/>
          </w:p>
          <w:p w14:paraId="2FA3AAF9" w14:textId="77777777"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Simple_Annual</w:t>
            </w:r>
            <w:proofErr w:type="spellEnd"/>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26C201F6"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4DF81D8"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MCL_GEN_EPID_cases</w:t>
            </w:r>
            <w:proofErr w:type="spellEnd"/>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ZCL_EPI_Type</w:t>
            </w:r>
            <w:proofErr w:type="spellEnd"/>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DS_VL_Simple_Annual</w:t>
            </w:r>
            <w:proofErr w:type="spellEnd"/>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p>
          <w:p w14:paraId="1B822D4D" w14:textId="6C10AAFA"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ACL_EPI_Type</w:t>
            </w:r>
            <w:proofErr w:type="spellEnd"/>
          </w:p>
          <w:p w14:paraId="4E78F9FA" w14:textId="7ABF6492"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ACL_EPI_Type</w:t>
            </w:r>
            <w:proofErr w:type="spellEnd"/>
          </w:p>
          <w:p w14:paraId="4A4AE46F"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p w14:paraId="362A460D"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315C7852" w14:textId="0ECE1E64" w:rsidR="00FA4FE9" w:rsidRPr="00133FE6" w:rsidRDefault="00FA4FE9" w:rsidP="00FA4FE9">
            <w:pPr>
              <w:jc w:val="both"/>
              <w:rPr>
                <w:sz w:val="18"/>
                <w:szCs w:val="18"/>
              </w:rPr>
            </w:pPr>
            <w:proofErr w:type="spellStart"/>
            <w:r w:rsidRPr="00133FE6">
              <w:rPr>
                <w:rFonts w:ascii="Courier New" w:hAnsi="Courier New" w:cs="Courier New"/>
                <w:color w:val="1A1AA6"/>
                <w:sz w:val="18"/>
                <w:szCs w:val="18"/>
              </w:rPr>
              <w:t>MCL_GEN_EPID_cases</w:t>
            </w:r>
            <w:proofErr w:type="spellEnd"/>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Simple_Annual</w:t>
            </w:r>
            <w:proofErr w:type="spellEnd"/>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_Origin</w:t>
            </w:r>
            <w:proofErr w:type="spellEnd"/>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2E321C9C" w:rsidR="00B57936" w:rsidRPr="00F976F8" w:rsidRDefault="000D5993" w:rsidP="00FA4FE9">
            <w:pPr>
              <w:jc w:val="both"/>
              <w:rPr>
                <w:rFonts w:ascii="Courier New" w:hAnsi="Courier New" w:cs="Courier New"/>
                <w:i/>
                <w:color w:val="000000"/>
                <w:sz w:val="20"/>
                <w:szCs w:val="20"/>
              </w:rPr>
            </w:pPr>
            <w:r w:rsidRPr="00F976F8">
              <w:rPr>
                <w:i/>
                <w:sz w:val="18"/>
                <w:szCs w:val="18"/>
              </w:rPr>
              <w:t>L</w:t>
            </w:r>
            <w:r w:rsidR="00B57936" w:rsidRPr="00F976F8">
              <w:rPr>
                <w:i/>
                <w:sz w:val="18"/>
                <w:szCs w:val="18"/>
              </w:rPr>
              <w:t xml:space="preserve">CPG shows </w:t>
            </w:r>
            <w:r w:rsidR="00F976F8" w:rsidRPr="00F976F8">
              <w:rPr>
                <w:i/>
                <w:sz w:val="18"/>
                <w:szCs w:val="18"/>
              </w:rPr>
              <w:t>No Data</w:t>
            </w:r>
            <w:r w:rsidR="00F976F8">
              <w:rPr>
                <w:i/>
                <w:sz w:val="18"/>
                <w:szCs w:val="18"/>
              </w:rPr>
              <w:t xml:space="preserve"> </w:t>
            </w:r>
            <w:r w:rsidR="00B57936" w:rsidRPr="00F976F8">
              <w:rPr>
                <w:i/>
                <w:sz w:val="18"/>
                <w:szCs w:val="18"/>
              </w:rPr>
              <w:t>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416606D2"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_Origin</w:t>
            </w:r>
            <w:proofErr w:type="spellEnd"/>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_Origin</w:t>
            </w:r>
            <w:proofErr w:type="spellEnd"/>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_Origin</w:t>
            </w:r>
            <w:proofErr w:type="spellEnd"/>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305C95F8" w14:textId="1C183A05" w:rsidR="00480CFC" w:rsidRPr="00E51531" w:rsidRDefault="00480CFC" w:rsidP="00E51531">
            <w:pPr>
              <w:tabs>
                <w:tab w:val="left" w:pos="1875"/>
              </w:tabs>
              <w:jc w:val="both"/>
              <w:rPr>
                <w:sz w:val="18"/>
                <w:szCs w:val="18"/>
              </w:rPr>
            </w:pPr>
            <w:proofErr w:type="spellStart"/>
            <w:r w:rsidRPr="00E51531">
              <w:rPr>
                <w:sz w:val="18"/>
                <w:szCs w:val="18"/>
              </w:rPr>
              <w:t>VL_EPI_Type_Gender</w:t>
            </w:r>
            <w:proofErr w:type="spellEnd"/>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w:t>
            </w:r>
            <w:proofErr w:type="spellStart"/>
            <w:r w:rsidRPr="00E51531">
              <w:rPr>
                <w:sz w:val="18"/>
                <w:szCs w:val="18"/>
              </w:rPr>
              <w:t>zkKbIIarKWM</w:t>
            </w:r>
            <w:proofErr w:type="spellEnd"/>
            <w:r w:rsidRPr="00E51531">
              <w:rPr>
                <w:sz w:val="18"/>
                <w:szCs w:val="18"/>
              </w:rPr>
              <w:t>"</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7B0795D1"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proofErr w:type="spellStart"/>
            <w:r w:rsidRPr="00E51531">
              <w:rPr>
                <w:sz w:val="18"/>
                <w:szCs w:val="18"/>
              </w:rPr>
              <w:t>DS_CL_Detailed_Monthly</w:t>
            </w:r>
            <w:proofErr w:type="spellEnd"/>
          </w:p>
          <w:p w14:paraId="2221151D" w14:textId="363C5585"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6A33CB0E" w14:textId="1D2BA95D" w:rsidR="00480CFC" w:rsidRPr="00E51531" w:rsidRDefault="00480CFC" w:rsidP="00E51531">
            <w:pPr>
              <w:tabs>
                <w:tab w:val="left" w:pos="1875"/>
              </w:tabs>
              <w:jc w:val="both"/>
              <w:rPr>
                <w:sz w:val="18"/>
                <w:szCs w:val="18"/>
              </w:rPr>
            </w:pPr>
            <w:proofErr w:type="spellStart"/>
            <w:r w:rsidRPr="00E51531">
              <w:rPr>
                <w:sz w:val="18"/>
                <w:szCs w:val="18"/>
              </w:rPr>
              <w:t>CL_EPI_Type_Gender</w:t>
            </w:r>
            <w:proofErr w:type="spellEnd"/>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1012F128" w14:textId="19FCC291" w:rsidR="00480CFC" w:rsidRPr="00E51531" w:rsidRDefault="00480CFC" w:rsidP="00E51531">
            <w:pPr>
              <w:tabs>
                <w:tab w:val="left" w:pos="1875"/>
              </w:tabs>
              <w:jc w:val="both"/>
              <w:rPr>
                <w:sz w:val="18"/>
                <w:szCs w:val="18"/>
              </w:rPr>
            </w:pPr>
            <w:proofErr w:type="spellStart"/>
            <w:r w:rsidRPr="00E51531">
              <w:rPr>
                <w:sz w:val="18"/>
                <w:szCs w:val="18"/>
              </w:rPr>
              <w:t>ACL_EPI_Type_Gender</w:t>
            </w:r>
            <w:proofErr w:type="spellEnd"/>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proofErr w:type="spellStart"/>
            <w:r w:rsidRPr="00E51531">
              <w:rPr>
                <w:sz w:val="18"/>
                <w:szCs w:val="18"/>
              </w:rPr>
              <w:t>ZCL_EPI_Type_Gender</w:t>
            </w:r>
            <w:proofErr w:type="spellEnd"/>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08B82FD4" w14:textId="01F04A40" w:rsidR="00480CFC" w:rsidRPr="00E51531" w:rsidRDefault="00480CFC" w:rsidP="00E51531">
            <w:pPr>
              <w:tabs>
                <w:tab w:val="left" w:pos="1875"/>
              </w:tabs>
              <w:jc w:val="both"/>
              <w:rPr>
                <w:sz w:val="18"/>
                <w:szCs w:val="18"/>
              </w:rPr>
            </w:pPr>
            <w:proofErr w:type="spellStart"/>
            <w:r w:rsidRPr="00E51531">
              <w:rPr>
                <w:sz w:val="18"/>
                <w:szCs w:val="18"/>
              </w:rPr>
              <w:t>PKDL_EPID_sex</w:t>
            </w:r>
            <w:proofErr w:type="spellEnd"/>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proofErr w:type="spellStart"/>
            <w:r>
              <w:rPr>
                <w:rStyle w:val="html-attribute-value"/>
                <w:rFonts w:ascii="Courier New" w:hAnsi="Courier New" w:cs="Courier New"/>
                <w:color w:val="881280"/>
                <w:sz w:val="20"/>
                <w:szCs w:val="20"/>
              </w:rPr>
              <w:t>jNbFhhnUsQv</w:t>
            </w:r>
            <w:proofErr w:type="spellEnd"/>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68E8465B"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proofErr w:type="spellStart"/>
            <w:r w:rsidRPr="00E51531">
              <w:rPr>
                <w:sz w:val="18"/>
                <w:szCs w:val="18"/>
              </w:rPr>
              <w:t>DS_CL_Detailed_Monthly</w:t>
            </w:r>
            <w:proofErr w:type="spellEnd"/>
          </w:p>
          <w:p w14:paraId="2416D923" w14:textId="73347C01" w:rsidR="00480CFC" w:rsidRPr="00E51531" w:rsidRDefault="00480CFC" w:rsidP="00FA4FE9">
            <w:pPr>
              <w:jc w:val="both"/>
              <w:rPr>
                <w:sz w:val="18"/>
                <w:szCs w:val="18"/>
              </w:rPr>
            </w:pPr>
            <w:proofErr w:type="spellStart"/>
            <w:r w:rsidRPr="00E51531">
              <w:rPr>
                <w:sz w:val="18"/>
                <w:szCs w:val="18"/>
              </w:rPr>
              <w:t>DS_CL_Simple_Annual</w:t>
            </w:r>
            <w:proofErr w:type="spellEnd"/>
          </w:p>
          <w:p w14:paraId="407AB0B3" w14:textId="4830E01C" w:rsidR="00480CFC" w:rsidRPr="00133FE6" w:rsidRDefault="00480CFC" w:rsidP="00FA4FE9">
            <w:pPr>
              <w:jc w:val="both"/>
              <w:rPr>
                <w:sz w:val="18"/>
                <w:szCs w:val="18"/>
              </w:rPr>
            </w:pPr>
            <w:proofErr w:type="spellStart"/>
            <w:r w:rsidRPr="00E51531">
              <w:rPr>
                <w:sz w:val="18"/>
                <w:szCs w:val="18"/>
              </w:rPr>
              <w:t>DS_CL_Detailed_Annual</w:t>
            </w:r>
            <w:proofErr w:type="spellEnd"/>
          </w:p>
        </w:tc>
        <w:tc>
          <w:tcPr>
            <w:tcW w:w="2340" w:type="dxa"/>
          </w:tcPr>
          <w:p w14:paraId="3DD9AA21" w14:textId="19698D34" w:rsidR="00480CFC" w:rsidRPr="00E51531" w:rsidRDefault="00480CFC" w:rsidP="00E51531">
            <w:pPr>
              <w:tabs>
                <w:tab w:val="left" w:pos="1875"/>
              </w:tabs>
              <w:jc w:val="both"/>
              <w:rPr>
                <w:sz w:val="18"/>
                <w:szCs w:val="18"/>
              </w:rPr>
            </w:pPr>
            <w:proofErr w:type="spellStart"/>
            <w:r w:rsidRPr="00E51531">
              <w:rPr>
                <w:sz w:val="18"/>
                <w:szCs w:val="18"/>
              </w:rPr>
              <w:t>MCL_EPID_sex</w:t>
            </w:r>
            <w:proofErr w:type="spellEnd"/>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4A9B8F1D" w14:textId="68BA1DE8" w:rsidR="00480CFC" w:rsidRPr="00133FE6" w:rsidRDefault="00480CFC" w:rsidP="00E51531">
            <w:pPr>
              <w:jc w:val="both"/>
              <w:rPr>
                <w:sz w:val="18"/>
                <w:szCs w:val="18"/>
              </w:rPr>
            </w:pPr>
            <w:proofErr w:type="spellStart"/>
            <w:r w:rsidRPr="00E51531">
              <w:rPr>
                <w:sz w:val="18"/>
                <w:szCs w:val="18"/>
              </w:rPr>
              <w:t>VL_EPI_Type_</w:t>
            </w:r>
            <w:r>
              <w:rPr>
                <w:sz w:val="18"/>
                <w:szCs w:val="18"/>
              </w:rPr>
              <w:t>Age</w:t>
            </w:r>
            <w:proofErr w:type="spellEnd"/>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w:t>
            </w:r>
            <w:proofErr w:type="spellStart"/>
            <w:r w:rsidRPr="004D1D06">
              <w:rPr>
                <w:sz w:val="18"/>
                <w:szCs w:val="18"/>
              </w:rPr>
              <w:t>DDliBAHqwGV</w:t>
            </w:r>
            <w:proofErr w:type="spellEnd"/>
            <w:r w:rsidRPr="004D1D06">
              <w:rPr>
                <w:sz w:val="18"/>
                <w:szCs w:val="18"/>
              </w:rPr>
              <w:t>"</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w:t>
            </w:r>
            <w:proofErr w:type="spellStart"/>
            <w:r w:rsidRPr="004D1D06">
              <w:rPr>
                <w:sz w:val="18"/>
                <w:szCs w:val="18"/>
              </w:rPr>
              <w:t>nIbrdHllMKh</w:t>
            </w:r>
            <w:proofErr w:type="spellEnd"/>
            <w:r w:rsidRPr="004D1D06">
              <w:rPr>
                <w:sz w:val="18"/>
                <w:szCs w:val="18"/>
              </w:rPr>
              <w:t>"</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proofErr w:type="spellStart"/>
            <w:r w:rsidRPr="00E51531">
              <w:rPr>
                <w:sz w:val="18"/>
                <w:szCs w:val="18"/>
              </w:rPr>
              <w:t>DS_CL_Detailed_Monthly</w:t>
            </w:r>
            <w:proofErr w:type="spellEnd"/>
          </w:p>
          <w:p w14:paraId="0EB73825" w14:textId="1D10300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25F19A37" w14:textId="1C05DC9D" w:rsidR="00480CFC" w:rsidRPr="00133FE6" w:rsidRDefault="00480CFC" w:rsidP="00E51531">
            <w:pPr>
              <w:jc w:val="both"/>
              <w:rPr>
                <w:sz w:val="18"/>
                <w:szCs w:val="18"/>
              </w:rPr>
            </w:pPr>
            <w:proofErr w:type="spellStart"/>
            <w:r w:rsidRPr="00E51531">
              <w:rPr>
                <w:sz w:val="18"/>
                <w:szCs w:val="18"/>
              </w:rPr>
              <w:t>CL_EPI_Type_</w:t>
            </w:r>
            <w:r>
              <w:rPr>
                <w:sz w:val="18"/>
                <w:szCs w:val="18"/>
              </w:rPr>
              <w:t>Age</w:t>
            </w:r>
            <w:proofErr w:type="spellEnd"/>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0F509A0E" w14:textId="2029428A" w:rsidR="00480CFC" w:rsidRPr="00133FE6" w:rsidRDefault="00480CFC" w:rsidP="00E51531">
            <w:pPr>
              <w:jc w:val="both"/>
              <w:rPr>
                <w:sz w:val="18"/>
                <w:szCs w:val="18"/>
              </w:rPr>
            </w:pPr>
            <w:proofErr w:type="spellStart"/>
            <w:r w:rsidRPr="00E51531">
              <w:rPr>
                <w:sz w:val="18"/>
                <w:szCs w:val="18"/>
              </w:rPr>
              <w:t>ACL_EPI_Type_</w:t>
            </w:r>
            <w:r>
              <w:rPr>
                <w:sz w:val="18"/>
                <w:szCs w:val="18"/>
              </w:rPr>
              <w:t>Age</w:t>
            </w:r>
            <w:proofErr w:type="spellEnd"/>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proofErr w:type="spellStart"/>
            <w:r w:rsidRPr="00E51531">
              <w:rPr>
                <w:sz w:val="18"/>
                <w:szCs w:val="18"/>
              </w:rPr>
              <w:t>ZCL_EPI_Type_</w:t>
            </w:r>
            <w:r>
              <w:rPr>
                <w:sz w:val="18"/>
                <w:szCs w:val="18"/>
              </w:rPr>
              <w:t>Age</w:t>
            </w:r>
            <w:proofErr w:type="spellEnd"/>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64C7FDB1" w14:textId="40C8C819" w:rsidR="00480CFC" w:rsidRPr="00133FE6" w:rsidRDefault="00480CFC" w:rsidP="00E51531">
            <w:pPr>
              <w:jc w:val="both"/>
              <w:rPr>
                <w:sz w:val="18"/>
                <w:szCs w:val="18"/>
              </w:rPr>
            </w:pPr>
            <w:proofErr w:type="spellStart"/>
            <w:r w:rsidRPr="00E51531">
              <w:rPr>
                <w:sz w:val="18"/>
                <w:szCs w:val="18"/>
              </w:rPr>
              <w:t>PKDL_EPID_</w:t>
            </w:r>
            <w:r>
              <w:rPr>
                <w:sz w:val="18"/>
                <w:szCs w:val="18"/>
              </w:rPr>
              <w:t>age</w:t>
            </w:r>
            <w:proofErr w:type="spellEnd"/>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proofErr w:type="spellStart"/>
            <w:r w:rsidRPr="00E51531">
              <w:rPr>
                <w:sz w:val="18"/>
                <w:szCs w:val="18"/>
              </w:rPr>
              <w:t>DS_CL_Detailed_Monthly</w:t>
            </w:r>
            <w:proofErr w:type="spellEnd"/>
          </w:p>
          <w:p w14:paraId="791B5423" w14:textId="77777777" w:rsidR="00480CFC" w:rsidRPr="00E51531" w:rsidRDefault="00480CFC" w:rsidP="00E51531">
            <w:pPr>
              <w:jc w:val="both"/>
              <w:rPr>
                <w:sz w:val="18"/>
                <w:szCs w:val="18"/>
              </w:rPr>
            </w:pPr>
            <w:proofErr w:type="spellStart"/>
            <w:r w:rsidRPr="00E51531">
              <w:rPr>
                <w:sz w:val="18"/>
                <w:szCs w:val="18"/>
              </w:rPr>
              <w:t>DS_CL_Simple_Annual</w:t>
            </w:r>
            <w:proofErr w:type="spellEnd"/>
          </w:p>
          <w:p w14:paraId="60B9B66B" w14:textId="2877AF8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4F9818F3" w14:textId="6DCC5DBB" w:rsidR="00480CFC" w:rsidRPr="00133FE6" w:rsidRDefault="00480CFC" w:rsidP="00E51531">
            <w:pPr>
              <w:jc w:val="both"/>
              <w:rPr>
                <w:sz w:val="18"/>
                <w:szCs w:val="18"/>
              </w:rPr>
            </w:pPr>
            <w:proofErr w:type="spellStart"/>
            <w:r>
              <w:rPr>
                <w:sz w:val="18"/>
                <w:szCs w:val="18"/>
              </w:rPr>
              <w:t>MCL_EPID_age</w:t>
            </w:r>
            <w:proofErr w:type="spellEnd"/>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0252E36E" w:rsidR="00537511" w:rsidRPr="0084410A" w:rsidRDefault="003572C8" w:rsidP="00537511">
            <w:pPr>
              <w:rPr>
                <w:rFonts w:cstheme="minorHAnsi"/>
                <w:sz w:val="16"/>
                <w:szCs w:val="16"/>
              </w:rPr>
            </w:pPr>
            <w:r>
              <w:rPr>
                <w:rFonts w:cstheme="minorHAnsi"/>
                <w:sz w:val="16"/>
                <w:szCs w:val="16"/>
              </w:rPr>
              <w:t>IA_VL_EPI_NEWUNSP_INT</w:t>
            </w:r>
          </w:p>
          <w:p w14:paraId="5889E18D" w14:textId="5D9F5BAC" w:rsidR="00537511" w:rsidRPr="0084410A" w:rsidRDefault="003572C8" w:rsidP="00537511">
            <w:pPr>
              <w:rPr>
                <w:rFonts w:cstheme="minorHAnsi"/>
                <w:sz w:val="16"/>
                <w:szCs w:val="16"/>
              </w:rPr>
            </w:pPr>
            <w:r>
              <w:rPr>
                <w:rFonts w:cstheme="minorHAnsi"/>
                <w:sz w:val="16"/>
                <w:szCs w:val="16"/>
              </w:rPr>
              <w:t>IA_CL_EPI_NEWUNSP_INT</w:t>
            </w:r>
          </w:p>
          <w:p w14:paraId="3C9ED56F" w14:textId="4F81A975" w:rsidR="00537511" w:rsidRPr="0084410A" w:rsidRDefault="003572C8" w:rsidP="00537511">
            <w:pPr>
              <w:rPr>
                <w:rFonts w:cstheme="minorHAnsi"/>
                <w:sz w:val="16"/>
                <w:szCs w:val="16"/>
              </w:rPr>
            </w:pPr>
            <w:r>
              <w:rPr>
                <w:rFonts w:cstheme="minorHAnsi"/>
                <w:sz w:val="16"/>
                <w:szCs w:val="16"/>
              </w:rPr>
              <w:t>IA_ACL_EPI_NEWUNSP_INT</w:t>
            </w:r>
          </w:p>
          <w:p w14:paraId="230DC569" w14:textId="14DEF931" w:rsidR="00537511" w:rsidRDefault="003572C8" w:rsidP="00537511">
            <w:pPr>
              <w:jc w:val="both"/>
              <w:rPr>
                <w:rFonts w:cstheme="minorHAnsi"/>
                <w:sz w:val="16"/>
                <w:szCs w:val="16"/>
              </w:rPr>
            </w:pPr>
            <w:r>
              <w:rPr>
                <w:rFonts w:cstheme="minorHAnsi"/>
                <w:sz w:val="16"/>
                <w:szCs w:val="16"/>
              </w:rPr>
              <w:t>IA_ZCL_EPI_NEWUNSP_INT</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5A4F3F60" w14:textId="77777777" w:rsidR="00480CFC" w:rsidRDefault="00480CFC" w:rsidP="00E51531">
            <w:pPr>
              <w:jc w:val="both"/>
              <w:rPr>
                <w:sz w:val="18"/>
                <w:szCs w:val="18"/>
              </w:rPr>
            </w:pPr>
            <w:r>
              <w:rPr>
                <w:sz w:val="18"/>
                <w:szCs w:val="18"/>
              </w:rPr>
              <w:t>N/A for PKDL and MCL.</w:t>
            </w:r>
          </w:p>
          <w:p w14:paraId="6C2BC492" w14:textId="77777777" w:rsidR="0087586B" w:rsidRDefault="0087586B" w:rsidP="00E51531">
            <w:pPr>
              <w:jc w:val="both"/>
              <w:rPr>
                <w:sz w:val="18"/>
                <w:szCs w:val="18"/>
              </w:rPr>
            </w:pPr>
          </w:p>
          <w:p w14:paraId="36DFCE3B" w14:textId="2EC5E34A" w:rsidR="0087586B" w:rsidRPr="00133FE6" w:rsidRDefault="0087586B" w:rsidP="00E51531">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87586B" w:rsidRPr="00597FA9" w14:paraId="22FA6526" w14:textId="42F7748A" w:rsidTr="006A241B">
        <w:tc>
          <w:tcPr>
            <w:tcW w:w="713" w:type="dxa"/>
          </w:tcPr>
          <w:p w14:paraId="2391AA28" w14:textId="66724B24" w:rsidR="0087586B" w:rsidRPr="00133FE6" w:rsidRDefault="0087586B" w:rsidP="0087586B">
            <w:pPr>
              <w:jc w:val="both"/>
              <w:rPr>
                <w:sz w:val="18"/>
                <w:szCs w:val="18"/>
              </w:rPr>
            </w:pPr>
            <w:r w:rsidRPr="00133FE6">
              <w:rPr>
                <w:sz w:val="18"/>
                <w:szCs w:val="18"/>
              </w:rPr>
              <w:t>C9</w:t>
            </w:r>
          </w:p>
        </w:tc>
        <w:tc>
          <w:tcPr>
            <w:tcW w:w="3422" w:type="dxa"/>
          </w:tcPr>
          <w:p w14:paraId="5A3498BE" w14:textId="0BB93848" w:rsidR="0087586B" w:rsidRPr="00133FE6" w:rsidRDefault="0087586B" w:rsidP="0087586B">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VL_endemicity_WHO</w:t>
            </w:r>
            <w:proofErr w:type="spellEnd"/>
          </w:p>
          <w:p w14:paraId="5755499C"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CL_endemicity_WHO</w:t>
            </w:r>
            <w:proofErr w:type="spellEnd"/>
          </w:p>
          <w:p w14:paraId="0D86668D" w14:textId="39C2B821"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ACL_endemicity_WHO</w:t>
            </w:r>
            <w:proofErr w:type="spellEnd"/>
          </w:p>
          <w:p w14:paraId="17F554CB" w14:textId="7E1E8F4B"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ZCL_endemicity_WHO</w:t>
            </w:r>
            <w:proofErr w:type="spellEnd"/>
          </w:p>
          <w:p w14:paraId="06A850F1" w14:textId="31F6E01B" w:rsidR="0087586B" w:rsidRPr="00133FE6" w:rsidRDefault="0087586B" w:rsidP="0087586B">
            <w:pPr>
              <w:jc w:val="both"/>
              <w:rPr>
                <w:sz w:val="18"/>
                <w:szCs w:val="18"/>
              </w:rPr>
            </w:pPr>
          </w:p>
        </w:tc>
        <w:tc>
          <w:tcPr>
            <w:tcW w:w="4410" w:type="dxa"/>
            <w:gridSpan w:val="3"/>
          </w:tcPr>
          <w:p w14:paraId="167A7778" w14:textId="72C8F266" w:rsidR="0087586B" w:rsidRDefault="0087586B" w:rsidP="0087586B">
            <w:pPr>
              <w:jc w:val="both"/>
              <w:rPr>
                <w:rFonts w:ascii="Courier New" w:hAnsi="Courier New" w:cs="Courier New"/>
                <w:color w:val="000000"/>
                <w:sz w:val="20"/>
                <w:szCs w:val="20"/>
              </w:rPr>
            </w:pPr>
            <w:r>
              <w:rPr>
                <w:sz w:val="18"/>
                <w:szCs w:val="18"/>
              </w:rPr>
              <w:t xml:space="preserve">Gets the count of </w:t>
            </w:r>
            <w:proofErr w:type="spellStart"/>
            <w:r>
              <w:rPr>
                <w:sz w:val="18"/>
                <w:szCs w:val="18"/>
              </w:rPr>
              <w:t>orgUnits</w:t>
            </w:r>
            <w:proofErr w:type="spellEnd"/>
            <w:r>
              <w:rPr>
                <w:sz w:val="18"/>
                <w:szCs w:val="18"/>
              </w:rPr>
              <w:t xml:space="preserve"> at </w:t>
            </w:r>
            <w:proofErr w:type="gramStart"/>
            <w:r>
              <w:rPr>
                <w:sz w:val="18"/>
                <w:szCs w:val="18"/>
              </w:rPr>
              <w:t>the  selected</w:t>
            </w:r>
            <w:proofErr w:type="gramEnd"/>
            <w:r>
              <w:rPr>
                <w:sz w:val="18"/>
                <w:szCs w:val="18"/>
              </w:rPr>
              <w:t xml:space="preserve">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w:t>
            </w:r>
            <w:proofErr w:type="spellStart"/>
            <w:r>
              <w:rPr>
                <w:rFonts w:ascii="Courier New" w:hAnsi="Courier New" w:cs="Courier New"/>
                <w:color w:val="000000"/>
                <w:sz w:val="20"/>
                <w:szCs w:val="20"/>
              </w:rPr>
              <w:t>dataElement</w:t>
            </w:r>
            <w:proofErr w:type="spellEnd"/>
            <w:r>
              <w:rPr>
                <w:rFonts w:ascii="Courier New" w:hAnsi="Courier New" w:cs="Courier New"/>
                <w:color w:val="000000"/>
                <w:sz w:val="20"/>
                <w:szCs w:val="20"/>
              </w:rPr>
              <w:t xml:space="preserve"> and year. </w:t>
            </w:r>
          </w:p>
          <w:p w14:paraId="2A3EBA6F" w14:textId="7345F95A" w:rsidR="0087586B" w:rsidRPr="00133FE6" w:rsidRDefault="0087586B" w:rsidP="0087586B">
            <w:pPr>
              <w:jc w:val="both"/>
              <w:rPr>
                <w:sz w:val="18"/>
                <w:szCs w:val="18"/>
              </w:rPr>
            </w:pPr>
            <w:r>
              <w:rPr>
                <w:sz w:val="18"/>
                <w:szCs w:val="18"/>
              </w:rPr>
              <w:t>N/A for PKDL and MCL.</w:t>
            </w:r>
          </w:p>
        </w:tc>
      </w:tr>
      <w:tr w:rsidR="0087586B" w:rsidRPr="00597FA9" w14:paraId="0478AE8A" w14:textId="4383082B" w:rsidTr="00F976F8">
        <w:trPr>
          <w:trHeight w:val="3923"/>
        </w:trPr>
        <w:tc>
          <w:tcPr>
            <w:tcW w:w="713" w:type="dxa"/>
          </w:tcPr>
          <w:p w14:paraId="299E34AC" w14:textId="3D2D1252" w:rsidR="0087586B" w:rsidRPr="00133FE6" w:rsidRDefault="0087586B" w:rsidP="0087586B">
            <w:pPr>
              <w:jc w:val="both"/>
              <w:rPr>
                <w:sz w:val="18"/>
                <w:szCs w:val="18"/>
              </w:rPr>
            </w:pPr>
            <w:r w:rsidRPr="00133FE6">
              <w:rPr>
                <w:sz w:val="18"/>
                <w:szCs w:val="18"/>
              </w:rPr>
              <w:t>C10</w:t>
            </w:r>
          </w:p>
        </w:tc>
        <w:tc>
          <w:tcPr>
            <w:tcW w:w="3422" w:type="dxa"/>
          </w:tcPr>
          <w:p w14:paraId="4DE9C595" w14:textId="293C313B" w:rsidR="0087586B" w:rsidRPr="00133FE6" w:rsidRDefault="0087586B" w:rsidP="0087586B">
            <w:pPr>
              <w:jc w:val="both"/>
              <w:rPr>
                <w:sz w:val="18"/>
                <w:szCs w:val="18"/>
              </w:rPr>
            </w:pPr>
            <w:r>
              <w:rPr>
                <w:sz w:val="18"/>
                <w:szCs w:val="18"/>
              </w:rPr>
              <w:t>-</w:t>
            </w:r>
          </w:p>
        </w:tc>
        <w:tc>
          <w:tcPr>
            <w:tcW w:w="2340" w:type="dxa"/>
          </w:tcPr>
          <w:p w14:paraId="111D629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87586B" w:rsidRPr="00133FE6" w:rsidRDefault="0087586B" w:rsidP="0087586B">
            <w:pPr>
              <w:jc w:val="both"/>
              <w:rPr>
                <w:sz w:val="18"/>
                <w:szCs w:val="18"/>
              </w:rPr>
            </w:pPr>
            <w:r>
              <w:rPr>
                <w:rFonts w:ascii="Courier New" w:hAnsi="Courier New" w:cs="Courier New"/>
                <w:color w:val="1A1AA6"/>
                <w:sz w:val="20"/>
                <w:szCs w:val="20"/>
              </w:rPr>
              <w:t>ZCL_POP_AT_RISK_I</w:t>
            </w:r>
          </w:p>
        </w:tc>
        <w:tc>
          <w:tcPr>
            <w:tcW w:w="4410" w:type="dxa"/>
            <w:gridSpan w:val="3"/>
          </w:tcPr>
          <w:p w14:paraId="1E1B83D5" w14:textId="1A7C37E4" w:rsidR="0087586B" w:rsidRPr="007F73F5" w:rsidRDefault="0087586B" w:rsidP="0087586B">
            <w:pPr>
              <w:jc w:val="both"/>
              <w:rPr>
                <w:rFonts w:ascii="Courier New" w:hAnsi="Courier New" w:cs="Courier New"/>
                <w:b/>
                <w:color w:val="000000"/>
                <w:sz w:val="20"/>
                <w:szCs w:val="20"/>
              </w:rPr>
            </w:pPr>
            <w:r w:rsidRPr="007F73F5">
              <w:rPr>
                <w:rFonts w:ascii="Courier New" w:hAnsi="Courier New" w:cs="Courier New"/>
                <w:b/>
                <w:color w:val="000000"/>
                <w:sz w:val="20"/>
                <w:szCs w:val="20"/>
              </w:rPr>
              <w:t>Numerator:</w:t>
            </w:r>
          </w:p>
          <w:p w14:paraId="70D49785" w14:textId="1EBF6A6F" w:rsidR="0087586B" w:rsidRDefault="0087586B" w:rsidP="0087586B">
            <w:pPr>
              <w:rPr>
                <w:rFonts w:ascii="Courier New" w:hAnsi="Courier New" w:cs="Courier New"/>
                <w:color w:val="000000"/>
                <w:sz w:val="20"/>
                <w:szCs w:val="20"/>
              </w:rPr>
            </w:pPr>
            <w:r>
              <w:rPr>
                <w:rFonts w:ascii="Courier New" w:hAnsi="Courier New" w:cs="Courier New"/>
                <w:color w:val="000000"/>
                <w:sz w:val="20"/>
                <w:szCs w:val="20"/>
              </w:rPr>
              <w:t xml:space="preserve">The </w:t>
            </w:r>
            <w:r>
              <w:rPr>
                <w:rFonts w:ascii="Courier New" w:hAnsi="Courier New" w:cs="Courier New"/>
                <w:color w:val="1A1AA6"/>
                <w:sz w:val="20"/>
                <w:szCs w:val="20"/>
              </w:rPr>
              <w:t>POP_AT_RISK_I</w:t>
            </w:r>
            <w:r>
              <w:rPr>
                <w:rFonts w:ascii="Courier New" w:hAnsi="Courier New" w:cs="Courier New"/>
                <w:color w:val="000000"/>
                <w:sz w:val="20"/>
                <w:szCs w:val="20"/>
              </w:rPr>
              <w:t xml:space="preserve"> indicator value: </w:t>
            </w:r>
            <w:proofErr w:type="spellStart"/>
            <w:r w:rsidRPr="00E32A10">
              <w:rPr>
                <w:rFonts w:ascii="Courier New" w:hAnsi="Courier New" w:cs="Courier New"/>
                <w:color w:val="1A1AA6"/>
                <w:sz w:val="20"/>
                <w:szCs w:val="20"/>
              </w:rPr>
              <w:t>GEN_pop_Leish</w:t>
            </w:r>
            <w:proofErr w:type="spellEnd"/>
            <w:r>
              <w:rPr>
                <w:rFonts w:ascii="Courier New" w:hAnsi="Courier New" w:cs="Courier New"/>
                <w:color w:val="000000"/>
                <w:sz w:val="20"/>
                <w:szCs w:val="20"/>
              </w:rPr>
              <w:t xml:space="preserve"> if the corresponding program indicator </w:t>
            </w:r>
            <w:r w:rsidRPr="00E32A10">
              <w:rPr>
                <w:rFonts w:ascii="Courier New" w:hAnsi="Courier New" w:cs="Courier New"/>
                <w:color w:val="1A1AA6"/>
                <w:sz w:val="20"/>
                <w:szCs w:val="20"/>
              </w:rPr>
              <w:t>XXX</w:t>
            </w:r>
            <w:r>
              <w:rPr>
                <w:rFonts w:ascii="Courier New" w:hAnsi="Courier New" w:cs="Courier New"/>
                <w:color w:val="1A1AA6"/>
                <w:sz w:val="20"/>
                <w:szCs w:val="20"/>
              </w:rPr>
              <w:t xml:space="preserve">_endemicity_WHO_factor1_PI </w:t>
            </w:r>
            <w:r w:rsidRPr="00E32A10">
              <w:rPr>
                <w:rFonts w:ascii="Courier New" w:hAnsi="Courier New" w:cs="Courier New"/>
                <w:color w:val="000000"/>
                <w:sz w:val="20"/>
                <w:szCs w:val="20"/>
              </w:rPr>
              <w:t>equals 1</w:t>
            </w:r>
            <w:r>
              <w:rPr>
                <w:rFonts w:ascii="Courier New" w:hAnsi="Courier New" w:cs="Courier New"/>
                <w:color w:val="1A1AA6"/>
                <w:sz w:val="20"/>
                <w:szCs w:val="20"/>
              </w:rPr>
              <w:t xml:space="preserve">. </w:t>
            </w:r>
            <w:proofErr w:type="spellStart"/>
            <w:r w:rsidR="00653781">
              <w:rPr>
                <w:rFonts w:ascii="Courier New" w:hAnsi="Courier New" w:cs="Courier New"/>
                <w:color w:val="000000"/>
                <w:sz w:val="20"/>
                <w:szCs w:val="20"/>
              </w:rPr>
              <w:t>NaN</w:t>
            </w:r>
            <w:proofErr w:type="spellEnd"/>
            <w:r>
              <w:rPr>
                <w:rFonts w:ascii="Courier New" w:hAnsi="Courier New" w:cs="Courier New"/>
                <w:color w:val="000000"/>
                <w:sz w:val="20"/>
                <w:szCs w:val="20"/>
              </w:rPr>
              <w:t xml:space="preserve"> otherwise.</w:t>
            </w:r>
          </w:p>
          <w:p w14:paraId="2FF94F6B" w14:textId="4529CE10" w:rsidR="0087586B" w:rsidRDefault="0087586B" w:rsidP="0087586B">
            <w:pPr>
              <w:jc w:val="both"/>
              <w:rPr>
                <w:rFonts w:ascii="Courier New" w:hAnsi="Courier New" w:cs="Courier New"/>
                <w:color w:val="000000"/>
                <w:sz w:val="20"/>
                <w:szCs w:val="20"/>
              </w:rPr>
            </w:pPr>
          </w:p>
          <w:p w14:paraId="0EEA053E" w14:textId="2DAF50FE" w:rsidR="0087586B" w:rsidRDefault="0087586B" w:rsidP="0087586B">
            <w:pPr>
              <w:jc w:val="both"/>
              <w:rPr>
                <w:rFonts w:ascii="Courier New" w:hAnsi="Courier New" w:cs="Courier New"/>
                <w:b/>
                <w:color w:val="000000"/>
                <w:sz w:val="20"/>
                <w:szCs w:val="20"/>
              </w:rPr>
            </w:pPr>
            <w:r>
              <w:rPr>
                <w:rFonts w:ascii="Courier New" w:hAnsi="Courier New" w:cs="Courier New"/>
                <w:b/>
                <w:color w:val="000000"/>
                <w:sz w:val="20"/>
                <w:szCs w:val="20"/>
              </w:rPr>
              <w:t>Denominator</w:t>
            </w:r>
            <w:r w:rsidRPr="007F73F5">
              <w:rPr>
                <w:rFonts w:ascii="Courier New" w:hAnsi="Courier New" w:cs="Courier New"/>
                <w:b/>
                <w:color w:val="000000"/>
                <w:sz w:val="20"/>
                <w:szCs w:val="20"/>
              </w:rPr>
              <w:t>:</w:t>
            </w:r>
          </w:p>
          <w:p w14:paraId="39C2EDE6" w14:textId="062D714A" w:rsidR="0087586B" w:rsidRPr="007F73F5" w:rsidRDefault="0087586B" w:rsidP="0087586B">
            <w:pPr>
              <w:jc w:val="both"/>
              <w:rPr>
                <w:rFonts w:ascii="Courier New" w:hAnsi="Courier New" w:cs="Courier New"/>
                <w:b/>
                <w:color w:val="000000"/>
                <w:sz w:val="20"/>
                <w:szCs w:val="20"/>
              </w:rPr>
            </w:pPr>
            <w:r w:rsidRPr="00E32A10">
              <w:rPr>
                <w:rFonts w:ascii="Courier New" w:hAnsi="Courier New" w:cs="Courier New"/>
                <w:color w:val="1A1AA6"/>
                <w:sz w:val="20"/>
                <w:szCs w:val="20"/>
              </w:rPr>
              <w:t>GEN_UN_WPP_Pop_Tot_1000</w:t>
            </w:r>
            <w:r>
              <w:rPr>
                <w:rFonts w:ascii="Courier New" w:hAnsi="Courier New" w:cs="Courier New"/>
                <w:color w:val="000000"/>
                <w:sz w:val="20"/>
                <w:szCs w:val="20"/>
              </w:rPr>
              <w:t xml:space="preserve"> * 1000</w:t>
            </w:r>
          </w:p>
          <w:p w14:paraId="6FD30EC1" w14:textId="77777777" w:rsidR="0087586B" w:rsidRDefault="0087586B" w:rsidP="0087586B">
            <w:pPr>
              <w:jc w:val="both"/>
              <w:rPr>
                <w:rFonts w:ascii="Courier New" w:hAnsi="Courier New" w:cs="Courier New"/>
                <w:color w:val="000000"/>
                <w:sz w:val="20"/>
                <w:szCs w:val="20"/>
              </w:rPr>
            </w:pPr>
          </w:p>
          <w:p w14:paraId="6D9F3813" w14:textId="779C3BB4" w:rsidR="0087586B" w:rsidRDefault="00F976F8" w:rsidP="0087586B">
            <w:pPr>
              <w:jc w:val="both"/>
              <w:rPr>
                <w:i/>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p w14:paraId="3FAB6C57" w14:textId="77777777" w:rsidR="00F976F8" w:rsidRDefault="00F976F8" w:rsidP="0087586B">
            <w:pPr>
              <w:jc w:val="both"/>
              <w:rPr>
                <w:rFonts w:ascii="Courier New" w:hAnsi="Courier New" w:cs="Courier New"/>
                <w:color w:val="000000"/>
                <w:sz w:val="20"/>
                <w:szCs w:val="20"/>
              </w:rPr>
            </w:pPr>
          </w:p>
          <w:p w14:paraId="34CCD6FB" w14:textId="51F34375" w:rsidR="0087586B" w:rsidRDefault="0087586B" w:rsidP="0087586B">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p w14:paraId="7C6FB18C" w14:textId="77777777" w:rsidR="0087586B" w:rsidRDefault="0087586B" w:rsidP="0087586B">
            <w:pPr>
              <w:jc w:val="both"/>
              <w:rPr>
                <w:rFonts w:ascii="Courier New" w:hAnsi="Courier New" w:cs="Courier New"/>
                <w:color w:val="000000"/>
                <w:sz w:val="20"/>
                <w:szCs w:val="20"/>
              </w:rPr>
            </w:pPr>
          </w:p>
          <w:p w14:paraId="14DD3D47" w14:textId="649D6E61" w:rsidR="0087586B" w:rsidRPr="00133FE6" w:rsidRDefault="0087586B" w:rsidP="0087586B">
            <w:pPr>
              <w:jc w:val="both"/>
              <w:rPr>
                <w:sz w:val="18"/>
                <w:szCs w:val="18"/>
              </w:rPr>
            </w:pPr>
            <w:r>
              <w:rPr>
                <w:sz w:val="18"/>
                <w:szCs w:val="18"/>
              </w:rPr>
              <w:t>N/A for PKDL and MCL.</w:t>
            </w:r>
          </w:p>
        </w:tc>
      </w:tr>
      <w:tr w:rsidR="0087586B" w:rsidRPr="00597FA9" w14:paraId="344F120B" w14:textId="0684969A" w:rsidTr="006A241B">
        <w:trPr>
          <w:trHeight w:val="45"/>
        </w:trPr>
        <w:tc>
          <w:tcPr>
            <w:tcW w:w="713" w:type="dxa"/>
            <w:vMerge w:val="restart"/>
          </w:tcPr>
          <w:p w14:paraId="04844910" w14:textId="5501FC31" w:rsidR="0087586B" w:rsidRPr="00133FE6" w:rsidRDefault="0087586B" w:rsidP="0087586B">
            <w:pPr>
              <w:jc w:val="both"/>
              <w:rPr>
                <w:sz w:val="18"/>
                <w:szCs w:val="18"/>
              </w:rPr>
            </w:pPr>
            <w:r w:rsidRPr="00133FE6">
              <w:rPr>
                <w:sz w:val="18"/>
                <w:szCs w:val="18"/>
              </w:rPr>
              <w:t>C11</w:t>
            </w:r>
          </w:p>
        </w:tc>
        <w:tc>
          <w:tcPr>
            <w:tcW w:w="3422" w:type="dxa"/>
          </w:tcPr>
          <w:p w14:paraId="547437A3"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376ADCDC" w14:textId="09875337"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19A7C196" w14:textId="1065396C"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outbreak</w:t>
            </w:r>
            <w:proofErr w:type="spellEnd"/>
          </w:p>
        </w:tc>
        <w:tc>
          <w:tcPr>
            <w:tcW w:w="1866" w:type="dxa"/>
            <w:gridSpan w:val="2"/>
            <w:vMerge w:val="restart"/>
          </w:tcPr>
          <w:p w14:paraId="53BA4CEA" w14:textId="7670234F" w:rsidR="0087586B" w:rsidRPr="00133FE6" w:rsidRDefault="0087586B" w:rsidP="0087586B">
            <w:pPr>
              <w:jc w:val="both"/>
              <w:rPr>
                <w:sz w:val="18"/>
                <w:szCs w:val="18"/>
              </w:rPr>
            </w:pPr>
            <w:r>
              <w:rPr>
                <w:sz w:val="18"/>
                <w:szCs w:val="18"/>
              </w:rPr>
              <w:t>default</w:t>
            </w:r>
          </w:p>
        </w:tc>
        <w:tc>
          <w:tcPr>
            <w:tcW w:w="2544" w:type="dxa"/>
            <w:vMerge w:val="restart"/>
          </w:tcPr>
          <w:p w14:paraId="533D8F55" w14:textId="77777777" w:rsidR="0087586B" w:rsidRDefault="0087586B" w:rsidP="0087586B">
            <w:pPr>
              <w:jc w:val="both"/>
              <w:rPr>
                <w:sz w:val="18"/>
                <w:szCs w:val="18"/>
              </w:rPr>
            </w:pPr>
            <w:r>
              <w:rPr>
                <w:sz w:val="18"/>
                <w:szCs w:val="18"/>
              </w:rPr>
              <w:t xml:space="preserve">Converts the </w:t>
            </w:r>
            <w:proofErr w:type="spellStart"/>
            <w:r>
              <w:rPr>
                <w:sz w:val="18"/>
                <w:szCs w:val="18"/>
              </w:rPr>
              <w:t>boolean</w:t>
            </w:r>
            <w:proofErr w:type="spellEnd"/>
            <w:r>
              <w:rPr>
                <w:sz w:val="18"/>
                <w:szCs w:val="18"/>
              </w:rPr>
              <w:t xml:space="preserve"> value to Yes/No text.</w:t>
            </w:r>
          </w:p>
          <w:p w14:paraId="27924233" w14:textId="70590442" w:rsidR="0087586B" w:rsidRPr="00133FE6" w:rsidRDefault="0087586B" w:rsidP="0087586B">
            <w:pPr>
              <w:jc w:val="both"/>
              <w:rPr>
                <w:sz w:val="18"/>
                <w:szCs w:val="18"/>
              </w:rPr>
            </w:pPr>
            <w:r>
              <w:rPr>
                <w:sz w:val="18"/>
                <w:szCs w:val="18"/>
              </w:rPr>
              <w:t>N/A for PKDL and MCL.</w:t>
            </w:r>
          </w:p>
        </w:tc>
      </w:tr>
      <w:tr w:rsidR="0087586B" w:rsidRPr="00597FA9" w14:paraId="48369B29" w14:textId="77777777" w:rsidTr="006A241B">
        <w:trPr>
          <w:trHeight w:val="44"/>
        </w:trPr>
        <w:tc>
          <w:tcPr>
            <w:tcW w:w="713" w:type="dxa"/>
            <w:vMerge/>
          </w:tcPr>
          <w:p w14:paraId="284341E7" w14:textId="77777777" w:rsidR="0087586B" w:rsidRPr="00133FE6" w:rsidRDefault="0087586B" w:rsidP="0087586B">
            <w:pPr>
              <w:jc w:val="both"/>
              <w:rPr>
                <w:sz w:val="18"/>
                <w:szCs w:val="18"/>
              </w:rPr>
            </w:pPr>
          </w:p>
        </w:tc>
        <w:tc>
          <w:tcPr>
            <w:tcW w:w="3422" w:type="dxa"/>
          </w:tcPr>
          <w:p w14:paraId="27902725"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83EB645" w14:textId="603A78D4"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48E35D37" w14:textId="6B65DF52"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outbreak</w:t>
            </w:r>
            <w:proofErr w:type="spellEnd"/>
          </w:p>
        </w:tc>
        <w:tc>
          <w:tcPr>
            <w:tcW w:w="1866" w:type="dxa"/>
            <w:gridSpan w:val="2"/>
            <w:vMerge/>
          </w:tcPr>
          <w:p w14:paraId="557BF340" w14:textId="77777777" w:rsidR="0087586B" w:rsidRPr="00133FE6" w:rsidRDefault="0087586B" w:rsidP="0087586B">
            <w:pPr>
              <w:jc w:val="both"/>
              <w:rPr>
                <w:sz w:val="18"/>
                <w:szCs w:val="18"/>
              </w:rPr>
            </w:pPr>
          </w:p>
        </w:tc>
        <w:tc>
          <w:tcPr>
            <w:tcW w:w="2544" w:type="dxa"/>
            <w:vMerge/>
          </w:tcPr>
          <w:p w14:paraId="374409BE" w14:textId="07D74355" w:rsidR="0087586B" w:rsidRPr="00133FE6" w:rsidRDefault="0087586B" w:rsidP="0087586B">
            <w:pPr>
              <w:jc w:val="both"/>
              <w:rPr>
                <w:sz w:val="18"/>
                <w:szCs w:val="18"/>
              </w:rPr>
            </w:pPr>
          </w:p>
        </w:tc>
      </w:tr>
      <w:tr w:rsidR="0087586B" w:rsidRPr="00597FA9" w14:paraId="7E27A3E9" w14:textId="77777777" w:rsidTr="006A241B">
        <w:trPr>
          <w:trHeight w:val="44"/>
        </w:trPr>
        <w:tc>
          <w:tcPr>
            <w:tcW w:w="713" w:type="dxa"/>
            <w:vMerge/>
          </w:tcPr>
          <w:p w14:paraId="71EB4544" w14:textId="77777777" w:rsidR="0087586B" w:rsidRPr="00133FE6" w:rsidRDefault="0087586B" w:rsidP="0087586B">
            <w:pPr>
              <w:jc w:val="both"/>
              <w:rPr>
                <w:sz w:val="18"/>
                <w:szCs w:val="18"/>
              </w:rPr>
            </w:pPr>
          </w:p>
        </w:tc>
        <w:tc>
          <w:tcPr>
            <w:tcW w:w="3422" w:type="dxa"/>
          </w:tcPr>
          <w:p w14:paraId="0097E8E9" w14:textId="3E3A344F"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436DD679"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outbreak</w:t>
            </w:r>
            <w:proofErr w:type="spellEnd"/>
          </w:p>
          <w:p w14:paraId="5ECED748" w14:textId="72B12455"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outbreak</w:t>
            </w:r>
            <w:proofErr w:type="spellEnd"/>
          </w:p>
        </w:tc>
        <w:tc>
          <w:tcPr>
            <w:tcW w:w="1866" w:type="dxa"/>
            <w:gridSpan w:val="2"/>
            <w:vMerge/>
          </w:tcPr>
          <w:p w14:paraId="4025DE8B" w14:textId="77777777" w:rsidR="0087586B" w:rsidRPr="00133FE6" w:rsidRDefault="0087586B" w:rsidP="0087586B">
            <w:pPr>
              <w:jc w:val="both"/>
              <w:rPr>
                <w:sz w:val="18"/>
                <w:szCs w:val="18"/>
              </w:rPr>
            </w:pPr>
          </w:p>
        </w:tc>
        <w:tc>
          <w:tcPr>
            <w:tcW w:w="2544" w:type="dxa"/>
            <w:vMerge/>
          </w:tcPr>
          <w:p w14:paraId="69CD2595" w14:textId="41735530" w:rsidR="0087586B" w:rsidRPr="00133FE6" w:rsidRDefault="0087586B" w:rsidP="0087586B">
            <w:pPr>
              <w:jc w:val="both"/>
              <w:rPr>
                <w:sz w:val="18"/>
                <w:szCs w:val="18"/>
              </w:rPr>
            </w:pPr>
          </w:p>
        </w:tc>
      </w:tr>
      <w:tr w:rsidR="0087586B" w:rsidRPr="00597FA9" w14:paraId="5EE27E43" w14:textId="77777777" w:rsidTr="006A241B">
        <w:trPr>
          <w:trHeight w:val="45"/>
        </w:trPr>
        <w:tc>
          <w:tcPr>
            <w:tcW w:w="713" w:type="dxa"/>
            <w:vMerge w:val="restart"/>
          </w:tcPr>
          <w:p w14:paraId="509BF77D" w14:textId="4C5303E2" w:rsidR="0087586B" w:rsidRPr="00133FE6" w:rsidRDefault="0087586B" w:rsidP="0087586B">
            <w:pPr>
              <w:jc w:val="both"/>
              <w:rPr>
                <w:sz w:val="18"/>
                <w:szCs w:val="18"/>
              </w:rPr>
            </w:pPr>
            <w:r>
              <w:rPr>
                <w:sz w:val="18"/>
                <w:szCs w:val="18"/>
              </w:rPr>
              <w:t>C12</w:t>
            </w:r>
          </w:p>
        </w:tc>
        <w:tc>
          <w:tcPr>
            <w:tcW w:w="3422" w:type="dxa"/>
          </w:tcPr>
          <w:p w14:paraId="38C3B434"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66D4383A" w14:textId="1402AB96"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767E0958" w14:textId="11EC2F46"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new</w:t>
            </w:r>
            <w:proofErr w:type="spellEnd"/>
            <w:r>
              <w:rPr>
                <w:rFonts w:ascii="Courier New" w:hAnsi="Courier New" w:cs="Courier New"/>
                <w:color w:val="1A1AA6"/>
                <w:sz w:val="20"/>
                <w:szCs w:val="20"/>
              </w:rPr>
              <w:t xml:space="preserve"> focus</w:t>
            </w:r>
          </w:p>
        </w:tc>
        <w:tc>
          <w:tcPr>
            <w:tcW w:w="1866" w:type="dxa"/>
            <w:gridSpan w:val="2"/>
            <w:vMerge w:val="restart"/>
          </w:tcPr>
          <w:p w14:paraId="5C3973F9" w14:textId="46E68C9F" w:rsidR="0087586B" w:rsidRPr="00133FE6" w:rsidRDefault="0087586B" w:rsidP="0087586B">
            <w:pPr>
              <w:jc w:val="both"/>
              <w:rPr>
                <w:sz w:val="18"/>
                <w:szCs w:val="18"/>
              </w:rPr>
            </w:pPr>
            <w:r>
              <w:rPr>
                <w:sz w:val="18"/>
                <w:szCs w:val="18"/>
              </w:rPr>
              <w:t>default</w:t>
            </w:r>
          </w:p>
        </w:tc>
        <w:tc>
          <w:tcPr>
            <w:tcW w:w="2544" w:type="dxa"/>
            <w:vMerge w:val="restart"/>
          </w:tcPr>
          <w:p w14:paraId="47D559CA" w14:textId="01C12824" w:rsidR="0087586B" w:rsidRPr="00133FE6" w:rsidRDefault="0087586B" w:rsidP="0087586B">
            <w:pPr>
              <w:jc w:val="both"/>
              <w:rPr>
                <w:sz w:val="18"/>
                <w:szCs w:val="18"/>
              </w:rPr>
            </w:pPr>
            <w:r>
              <w:rPr>
                <w:sz w:val="18"/>
                <w:szCs w:val="18"/>
              </w:rPr>
              <w:t>N/A for PKDL and MCL.</w:t>
            </w:r>
          </w:p>
        </w:tc>
      </w:tr>
      <w:tr w:rsidR="0087586B" w:rsidRPr="00597FA9" w14:paraId="2206BB01" w14:textId="77777777" w:rsidTr="006A241B">
        <w:trPr>
          <w:trHeight w:val="44"/>
        </w:trPr>
        <w:tc>
          <w:tcPr>
            <w:tcW w:w="713" w:type="dxa"/>
            <w:vMerge/>
          </w:tcPr>
          <w:p w14:paraId="0E51E521" w14:textId="77777777" w:rsidR="0087586B" w:rsidRDefault="0087586B" w:rsidP="0087586B">
            <w:pPr>
              <w:jc w:val="both"/>
              <w:rPr>
                <w:sz w:val="18"/>
                <w:szCs w:val="18"/>
              </w:rPr>
            </w:pPr>
          </w:p>
        </w:tc>
        <w:tc>
          <w:tcPr>
            <w:tcW w:w="3422" w:type="dxa"/>
          </w:tcPr>
          <w:p w14:paraId="530C8DA6"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1155EF87" w14:textId="28CCA432"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28D2D813" w14:textId="46F194DA"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new</w:t>
            </w:r>
            <w:proofErr w:type="spellEnd"/>
            <w:r>
              <w:rPr>
                <w:rFonts w:ascii="Courier New" w:hAnsi="Courier New" w:cs="Courier New"/>
                <w:color w:val="1A1AA6"/>
                <w:sz w:val="20"/>
                <w:szCs w:val="20"/>
              </w:rPr>
              <w:t xml:space="preserve"> focus</w:t>
            </w:r>
          </w:p>
        </w:tc>
        <w:tc>
          <w:tcPr>
            <w:tcW w:w="1866" w:type="dxa"/>
            <w:gridSpan w:val="2"/>
            <w:vMerge/>
          </w:tcPr>
          <w:p w14:paraId="3BB81610" w14:textId="77777777" w:rsidR="0087586B" w:rsidRPr="00133FE6" w:rsidRDefault="0087586B" w:rsidP="0087586B">
            <w:pPr>
              <w:jc w:val="both"/>
              <w:rPr>
                <w:sz w:val="18"/>
                <w:szCs w:val="18"/>
              </w:rPr>
            </w:pPr>
          </w:p>
        </w:tc>
        <w:tc>
          <w:tcPr>
            <w:tcW w:w="2544" w:type="dxa"/>
            <w:vMerge/>
          </w:tcPr>
          <w:p w14:paraId="76CFEEBD" w14:textId="68A4B238" w:rsidR="0087586B" w:rsidRPr="00133FE6" w:rsidRDefault="0087586B" w:rsidP="0087586B">
            <w:pPr>
              <w:jc w:val="both"/>
              <w:rPr>
                <w:sz w:val="18"/>
                <w:szCs w:val="18"/>
              </w:rPr>
            </w:pPr>
          </w:p>
        </w:tc>
      </w:tr>
      <w:tr w:rsidR="0087586B" w:rsidRPr="00597FA9" w14:paraId="31C9AE56" w14:textId="77777777" w:rsidTr="006A241B">
        <w:trPr>
          <w:trHeight w:val="44"/>
        </w:trPr>
        <w:tc>
          <w:tcPr>
            <w:tcW w:w="713" w:type="dxa"/>
            <w:vMerge/>
          </w:tcPr>
          <w:p w14:paraId="7740D007" w14:textId="77777777" w:rsidR="0087586B" w:rsidRDefault="0087586B" w:rsidP="0087586B">
            <w:pPr>
              <w:jc w:val="both"/>
              <w:rPr>
                <w:sz w:val="18"/>
                <w:szCs w:val="18"/>
              </w:rPr>
            </w:pPr>
          </w:p>
        </w:tc>
        <w:tc>
          <w:tcPr>
            <w:tcW w:w="3422" w:type="dxa"/>
          </w:tcPr>
          <w:p w14:paraId="56A1B174" w14:textId="068EA744"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0A03C78A"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new</w:t>
            </w:r>
            <w:proofErr w:type="spellEnd"/>
            <w:r>
              <w:rPr>
                <w:rFonts w:ascii="Courier New" w:hAnsi="Courier New" w:cs="Courier New"/>
                <w:color w:val="1A1AA6"/>
                <w:sz w:val="20"/>
                <w:szCs w:val="20"/>
              </w:rPr>
              <w:t xml:space="preserve"> focus</w:t>
            </w:r>
          </w:p>
          <w:p w14:paraId="14219472" w14:textId="56D0240C"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new</w:t>
            </w:r>
            <w:proofErr w:type="spellEnd"/>
            <w:r>
              <w:rPr>
                <w:rFonts w:ascii="Courier New" w:hAnsi="Courier New" w:cs="Courier New"/>
                <w:color w:val="1A1AA6"/>
                <w:sz w:val="20"/>
                <w:szCs w:val="20"/>
              </w:rPr>
              <w:t xml:space="preserve"> focus</w:t>
            </w:r>
          </w:p>
        </w:tc>
        <w:tc>
          <w:tcPr>
            <w:tcW w:w="1866" w:type="dxa"/>
            <w:gridSpan w:val="2"/>
            <w:vMerge/>
          </w:tcPr>
          <w:p w14:paraId="6748A311" w14:textId="77777777" w:rsidR="0087586B" w:rsidRPr="00133FE6" w:rsidRDefault="0087586B" w:rsidP="0087586B">
            <w:pPr>
              <w:jc w:val="both"/>
              <w:rPr>
                <w:sz w:val="18"/>
                <w:szCs w:val="18"/>
              </w:rPr>
            </w:pPr>
          </w:p>
        </w:tc>
        <w:tc>
          <w:tcPr>
            <w:tcW w:w="2544" w:type="dxa"/>
            <w:vMerge/>
          </w:tcPr>
          <w:p w14:paraId="0C79A55E" w14:textId="687E76D5" w:rsidR="0087586B" w:rsidRPr="00133FE6" w:rsidRDefault="0087586B" w:rsidP="0087586B">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DC4336">
      <w:pPr>
        <w:pStyle w:val="Heading2"/>
        <w:numPr>
          <w:ilvl w:val="1"/>
          <w:numId w:val="1"/>
        </w:numPr>
      </w:pPr>
      <w:r>
        <w:lastRenderedPageBreak/>
        <w:t xml:space="preserve"> </w:t>
      </w:r>
      <w:bookmarkStart w:id="23" w:name="_Toc55582235"/>
      <w:r w:rsidR="00D15F43" w:rsidRPr="00D15F43">
        <w:t>Monthly distribution of new cases January-December</w:t>
      </w:r>
      <w:r w:rsidR="00D15F43">
        <w:t xml:space="preserve"> section</w:t>
      </w:r>
      <w:bookmarkEnd w:id="23"/>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CD6497" w:rsidRPr="00BE64DA" w:rsidRDefault="00CD6497"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7"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L78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" fillcolor="white [3201]" strokecolor="#f79646 [3209]" strokeweight="2pt">
                <v:textbox inset="0,0,0,0">
                  <w:txbxContent>
                    <w:p w14:paraId="3828AD46" w14:textId="247C0EE8" w:rsidR="00CD6497" w:rsidRPr="00BE64DA" w:rsidRDefault="00CD6497"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CD6497" w:rsidRPr="00BE64DA" w:rsidRDefault="00CD6497"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8"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" fillcolor="white [3201]" strokecolor="#f79646 [3209]" strokeweight="2pt">
                <v:textbox inset="0,0,0,0">
                  <w:txbxContent>
                    <w:p w14:paraId="38E0AED6" w14:textId="2FAFB865" w:rsidR="00CD6497" w:rsidRPr="00BE64DA" w:rsidRDefault="00CD6497"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CD6497" w:rsidRPr="00BE64DA" w:rsidRDefault="00CD6497"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9"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" fillcolor="white [3201]" strokecolor="#f79646 [3209]" strokeweight="2pt">
                <v:textbox inset="0,0,0,0">
                  <w:txbxContent>
                    <w:p w14:paraId="1F003FA5" w14:textId="462447DD" w:rsidR="00CD6497" w:rsidRPr="00BE64DA" w:rsidRDefault="00CD6497"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CD6497" w:rsidRPr="00BE64DA" w:rsidRDefault="00CD6497"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50"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kzpYwIAABYFAAAOAAAAZHJzL2Uyb0RvYy54bWysVE1PGzEQvVfqf7B8L5usgL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BRSTOl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CD6497" w:rsidRPr="00BE64DA" w:rsidRDefault="00CD6497"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CD6497" w:rsidRPr="00BE64DA" w:rsidRDefault="00CD6497"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51"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" fillcolor="white [3201]" strokecolor="#f79646 [3209]" strokeweight="2pt">
                <v:textbox inset="0,0,0,0">
                  <w:txbxContent>
                    <w:p w14:paraId="02B10167" w14:textId="77777777" w:rsidR="00CD6497" w:rsidRPr="00BE64DA" w:rsidRDefault="00CD6497"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CD6497" w:rsidRPr="00BE64DA" w:rsidRDefault="00CD6497"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2"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hcB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CW4hcB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CD6497" w:rsidRPr="00BE64DA" w:rsidRDefault="00CD6497"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CD6497" w:rsidRPr="00BE64DA" w:rsidRDefault="00CD6497"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3"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" fillcolor="white [3201]" strokecolor="#f79646 [3209]" strokeweight="2pt">
                <v:textbox inset="0,0,0,0">
                  <w:txbxContent>
                    <w:p w14:paraId="41E2A320" w14:textId="77777777" w:rsidR="00CD6497" w:rsidRPr="00BE64DA" w:rsidRDefault="00CD6497"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CD6497" w:rsidRPr="00BE64DA" w:rsidRDefault="00CD6497"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4"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" fillcolor="white [3201]" strokecolor="#f79646 [3209]" strokeweight="2pt">
                <v:textbox inset="0,0,0,0">
                  <w:txbxContent>
                    <w:p w14:paraId="579C35D4" w14:textId="77777777" w:rsidR="00CD6497" w:rsidRPr="00BE64DA" w:rsidRDefault="00CD6497"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CD6497" w:rsidRPr="00BE64DA" w:rsidRDefault="00CD6497"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5"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Q4FYwIAABYFAAAOAAAAZHJzL2Uyb0RvYy54bWysVE1PGzEQvVfqf7B8L5tEhU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" fillcolor="white [3201]" strokecolor="#f79646 [3209]" strokeweight="2pt">
                <v:textbox inset="0,0,0,0">
                  <w:txbxContent>
                    <w:p w14:paraId="48E690D7" w14:textId="77777777" w:rsidR="00CD6497" w:rsidRPr="00BE64DA" w:rsidRDefault="00CD6497"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proofErr w:type="spellStart"/>
            <w:r>
              <w:rPr>
                <w:b/>
                <w:sz w:val="18"/>
                <w:szCs w:val="18"/>
              </w:rPr>
              <w:t>DataElement</w:t>
            </w:r>
            <w:proofErr w:type="spellEnd"/>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proofErr w:type="spellStart"/>
            <w:r>
              <w:rPr>
                <w:rFonts w:ascii="Courier New" w:hAnsi="Courier New" w:cs="Courier New"/>
                <w:color w:val="000000"/>
                <w:sz w:val="20"/>
                <w:szCs w:val="20"/>
              </w:rPr>
              <w:t>VL_cases_by</w:t>
            </w:r>
            <w:proofErr w:type="spellEnd"/>
            <w:r>
              <w:rPr>
                <w:rFonts w:ascii="Courier New" w:hAnsi="Courier New" w:cs="Courier New"/>
                <w:color w:val="000000"/>
                <w:sz w:val="20"/>
                <w:szCs w:val="20"/>
              </w:rPr>
              <w:t xml:space="preserve"> provenance</w:t>
            </w:r>
          </w:p>
        </w:tc>
        <w:tc>
          <w:tcPr>
            <w:tcW w:w="5008" w:type="dxa"/>
          </w:tcPr>
          <w:p w14:paraId="3BD3ACB6" w14:textId="43A3DEEC" w:rsidR="005A48C7" w:rsidRPr="00480CFC" w:rsidRDefault="005A48C7"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proofErr w:type="spellStart"/>
            <w:r>
              <w:rPr>
                <w:rFonts w:ascii="Courier New" w:hAnsi="Courier New" w:cs="Courier New"/>
                <w:color w:val="000000"/>
                <w:sz w:val="20"/>
                <w:szCs w:val="20"/>
              </w:rPr>
              <w:t>CL_cases_by</w:t>
            </w:r>
            <w:proofErr w:type="spellEnd"/>
            <w:r>
              <w:rPr>
                <w:rFonts w:ascii="Courier New" w:hAnsi="Courier New" w:cs="Courier New"/>
                <w:color w:val="000000"/>
                <w:sz w:val="20"/>
                <w:szCs w:val="20"/>
              </w:rPr>
              <w:t xml:space="preserve"> provenance</w:t>
            </w:r>
          </w:p>
        </w:tc>
        <w:tc>
          <w:tcPr>
            <w:tcW w:w="5008" w:type="dxa"/>
          </w:tcPr>
          <w:p w14:paraId="5A41E5B9" w14:textId="32209C9B" w:rsidR="005A48C7" w:rsidRPr="00480CFC" w:rsidRDefault="005A48C7"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BF54182" w:rsidR="00594AB6" w:rsidRDefault="003572C8" w:rsidP="00594AB6">
            <w:pPr>
              <w:jc w:val="both"/>
              <w:rPr>
                <w:sz w:val="18"/>
                <w:szCs w:val="18"/>
              </w:rPr>
            </w:pPr>
            <w:r>
              <w:rPr>
                <w:rFonts w:ascii="Courier New" w:hAnsi="Courier New" w:cs="Courier New"/>
                <w:color w:val="1A1AA6"/>
                <w:sz w:val="20"/>
                <w:szCs w:val="20"/>
              </w:rPr>
              <w:t>IA_VL_EPI_NEWUNSP_INT</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proofErr w:type="spellStart"/>
            <w:r>
              <w:rPr>
                <w:b/>
                <w:sz w:val="18"/>
                <w:szCs w:val="18"/>
              </w:rPr>
              <w:t>indicatorType</w:t>
            </w:r>
            <w:proofErr w:type="spellEnd"/>
            <w:r>
              <w:rPr>
                <w:b/>
                <w:sz w:val="18"/>
                <w:szCs w:val="18"/>
              </w:rPr>
              <w:t xml:space="preserv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461F9BEC" w:rsidR="00643F47" w:rsidRDefault="003572C8" w:rsidP="00643F47">
            <w:pPr>
              <w:jc w:val="both"/>
              <w:rPr>
                <w:sz w:val="18"/>
                <w:szCs w:val="18"/>
              </w:rPr>
            </w:pPr>
            <w:r>
              <w:rPr>
                <w:rFonts w:ascii="Courier New" w:hAnsi="Courier New" w:cs="Courier New"/>
                <w:color w:val="1A1AA6"/>
                <w:sz w:val="20"/>
                <w:szCs w:val="20"/>
              </w:rPr>
              <w:t>IA_CL_EPI_NEWUNSP_INT</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37AC50D6" w:rsidR="00643F47" w:rsidRDefault="003572C8" w:rsidP="00643F47">
            <w:pPr>
              <w:jc w:val="both"/>
              <w:rPr>
                <w:sz w:val="18"/>
                <w:szCs w:val="18"/>
              </w:rPr>
            </w:pPr>
            <w:r>
              <w:rPr>
                <w:rFonts w:ascii="Courier New" w:hAnsi="Courier New" w:cs="Courier New"/>
                <w:color w:val="1A1AA6"/>
                <w:sz w:val="20"/>
                <w:szCs w:val="20"/>
              </w:rPr>
              <w:t>IA_ACL_EPI_NEWUNSP_INT</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347A635C" w:rsidR="00643F47" w:rsidRDefault="003572C8" w:rsidP="00643F47">
            <w:pPr>
              <w:jc w:val="both"/>
              <w:rPr>
                <w:sz w:val="18"/>
                <w:szCs w:val="18"/>
              </w:rPr>
            </w:pPr>
            <w:r>
              <w:rPr>
                <w:rFonts w:ascii="Courier New" w:hAnsi="Courier New" w:cs="Courier New"/>
                <w:color w:val="1A1AA6"/>
                <w:sz w:val="20"/>
                <w:szCs w:val="20"/>
              </w:rPr>
              <w:t>IA_ZCL_EPI_NEWUNSP_INT</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F377C0" w:rsidRDefault="00781E13" w:rsidP="00781E13">
            <w:pPr>
              <w:jc w:val="both"/>
              <w:rPr>
                <w:sz w:val="18"/>
                <w:szCs w:val="18"/>
                <w:lang w:val="es-ES"/>
              </w:rPr>
            </w:pPr>
            <w:r w:rsidRPr="00F377C0">
              <w:rPr>
                <w:rFonts w:ascii="Courier New" w:hAnsi="Courier New" w:cs="Courier New"/>
                <w:color w:val="1A1AA6"/>
                <w:sz w:val="20"/>
                <w:szCs w:val="20"/>
                <w:lang w:val="es-ES"/>
              </w:rPr>
              <w:t>IA_VL_EPI_INC_PopUN_10000</w:t>
            </w:r>
          </w:p>
        </w:tc>
        <w:tc>
          <w:tcPr>
            <w:tcW w:w="4680" w:type="dxa"/>
          </w:tcPr>
          <w:p w14:paraId="52D9DE6E" w14:textId="11F924A1" w:rsidR="00781E13" w:rsidRDefault="00781E13" w:rsidP="00781E13">
            <w:pPr>
              <w:jc w:val="both"/>
              <w:rPr>
                <w:b/>
                <w:sz w:val="18"/>
                <w:szCs w:val="18"/>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F377C0" w:rsidRDefault="00781E13" w:rsidP="00781E13">
            <w:pPr>
              <w:jc w:val="both"/>
              <w:rPr>
                <w:sz w:val="18"/>
                <w:szCs w:val="18"/>
                <w:lang w:val="es-ES"/>
              </w:rPr>
            </w:pPr>
            <w:r w:rsidRPr="00F377C0">
              <w:rPr>
                <w:rFonts w:ascii="Courier New" w:hAnsi="Courier New" w:cs="Courier New"/>
                <w:color w:val="1A1AA6"/>
                <w:sz w:val="20"/>
                <w:szCs w:val="20"/>
                <w:lang w:val="es-ES"/>
              </w:rPr>
              <w:t>IA_CL_EPI_INC_PopUN_10000</w:t>
            </w:r>
          </w:p>
        </w:tc>
        <w:tc>
          <w:tcPr>
            <w:tcW w:w="4680" w:type="dxa"/>
          </w:tcPr>
          <w:p w14:paraId="002923D7" w14:textId="068F8662" w:rsidR="00781E13" w:rsidRDefault="00781E13" w:rsidP="00781E13">
            <w:pPr>
              <w:jc w:val="both"/>
              <w:rPr>
                <w:b/>
                <w:sz w:val="18"/>
                <w:szCs w:val="18"/>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Pr="00F377C0" w:rsidRDefault="00781E13" w:rsidP="00781E13">
            <w:pPr>
              <w:jc w:val="both"/>
              <w:rPr>
                <w:sz w:val="18"/>
                <w:szCs w:val="18"/>
                <w:lang w:val="es-ES"/>
              </w:rPr>
            </w:pPr>
            <w:r w:rsidRPr="00F377C0">
              <w:rPr>
                <w:rFonts w:ascii="Courier New" w:hAnsi="Courier New" w:cs="Courier New"/>
                <w:color w:val="1A1AA6"/>
                <w:sz w:val="20"/>
                <w:szCs w:val="20"/>
                <w:lang w:val="es-ES"/>
              </w:rPr>
              <w:t>IA_ACL_EPI_INC_PopUN_10000</w:t>
            </w:r>
          </w:p>
        </w:tc>
        <w:tc>
          <w:tcPr>
            <w:tcW w:w="4680" w:type="dxa"/>
          </w:tcPr>
          <w:p w14:paraId="3D7BAD66" w14:textId="13B71004" w:rsidR="00781E13" w:rsidRDefault="00781E13" w:rsidP="00781E13">
            <w:pPr>
              <w:jc w:val="both"/>
              <w:rPr>
                <w:b/>
                <w:sz w:val="18"/>
                <w:szCs w:val="18"/>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DC4336">
      <w:pPr>
        <w:pStyle w:val="Heading2"/>
        <w:numPr>
          <w:ilvl w:val="1"/>
          <w:numId w:val="1"/>
        </w:numPr>
      </w:pPr>
      <w:r>
        <w:lastRenderedPageBreak/>
        <w:t xml:space="preserve"> </w:t>
      </w:r>
      <w:bookmarkStart w:id="24" w:name="_Toc55582236"/>
      <w:r w:rsidR="00EF13D4">
        <w:t>Maps section</w:t>
      </w:r>
      <w:bookmarkEnd w:id="24"/>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Pr="00F377C0" w:rsidRDefault="00075E5C" w:rsidP="009D60FA">
            <w:pPr>
              <w:jc w:val="both"/>
              <w:rPr>
                <w:sz w:val="18"/>
                <w:szCs w:val="18"/>
                <w:lang w:val="es-ES"/>
              </w:rPr>
            </w:pPr>
            <w:r w:rsidRPr="00F377C0">
              <w:rPr>
                <w:rFonts w:ascii="Courier New" w:hAnsi="Courier New" w:cs="Courier New"/>
                <w:color w:val="1A1AA6"/>
                <w:sz w:val="20"/>
                <w:szCs w:val="20"/>
                <w:lang w:val="es-ES"/>
              </w:rPr>
              <w:t>VL_EPI_INC_PopData_LSH_10000</w:t>
            </w:r>
          </w:p>
        </w:tc>
        <w:tc>
          <w:tcPr>
            <w:tcW w:w="3150" w:type="dxa"/>
          </w:tcPr>
          <w:p w14:paraId="308AE445" w14:textId="1A8439D1" w:rsidR="00075E5C" w:rsidRDefault="00075E5C"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proofErr w:type="spellStart"/>
            <w:r>
              <w:rPr>
                <w:rFonts w:ascii="Courier New" w:hAnsi="Courier New" w:cs="Courier New"/>
                <w:color w:val="000000"/>
                <w:sz w:val="20"/>
                <w:szCs w:val="20"/>
              </w:rPr>
              <w:t>GEN_pop_Leish</w:t>
            </w:r>
            <w:proofErr w:type="spellEnd"/>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Pr="00F377C0" w:rsidRDefault="00075E5C" w:rsidP="009D60FA">
            <w:pPr>
              <w:jc w:val="both"/>
              <w:rPr>
                <w:sz w:val="18"/>
                <w:szCs w:val="18"/>
                <w:lang w:val="es-ES"/>
              </w:rPr>
            </w:pPr>
            <w:r w:rsidRPr="00F377C0">
              <w:rPr>
                <w:rFonts w:ascii="Courier New" w:hAnsi="Courier New" w:cs="Courier New"/>
                <w:color w:val="1A1AA6"/>
                <w:sz w:val="20"/>
                <w:szCs w:val="20"/>
                <w:lang w:val="es-ES"/>
              </w:rPr>
              <w:t>CL_EPI_INC_PopData_LSH_10000</w:t>
            </w:r>
          </w:p>
        </w:tc>
        <w:tc>
          <w:tcPr>
            <w:tcW w:w="3150" w:type="dxa"/>
          </w:tcPr>
          <w:p w14:paraId="3DDAAC65" w14:textId="2D83826F" w:rsidR="00075E5C" w:rsidRDefault="00075E5C"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Pr="00F377C0" w:rsidRDefault="00075E5C" w:rsidP="009D60FA">
            <w:pPr>
              <w:jc w:val="both"/>
              <w:rPr>
                <w:sz w:val="18"/>
                <w:szCs w:val="18"/>
                <w:lang w:val="es-ES"/>
              </w:rPr>
            </w:pPr>
            <w:r w:rsidRPr="00F377C0">
              <w:rPr>
                <w:rFonts w:ascii="Courier New" w:hAnsi="Courier New" w:cs="Courier New"/>
                <w:color w:val="1A1AA6"/>
                <w:sz w:val="20"/>
                <w:szCs w:val="20"/>
                <w:lang w:val="es-ES"/>
              </w:rPr>
              <w:t>ACL_EPI_INC_PopData_LSH_10000</w:t>
            </w:r>
          </w:p>
        </w:tc>
        <w:tc>
          <w:tcPr>
            <w:tcW w:w="3150" w:type="dxa"/>
          </w:tcPr>
          <w:p w14:paraId="07C397A6" w14:textId="0F5098A5" w:rsidR="00075E5C" w:rsidRDefault="00075E5C"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Pr="00F377C0" w:rsidRDefault="00075E5C" w:rsidP="009D60FA">
            <w:pPr>
              <w:jc w:val="both"/>
              <w:rPr>
                <w:sz w:val="18"/>
                <w:szCs w:val="18"/>
                <w:lang w:val="es-ES"/>
              </w:rPr>
            </w:pPr>
            <w:r w:rsidRPr="00F377C0">
              <w:rPr>
                <w:rFonts w:ascii="Courier New" w:hAnsi="Courier New" w:cs="Courier New"/>
                <w:color w:val="1A1AA6"/>
                <w:sz w:val="20"/>
                <w:szCs w:val="20"/>
                <w:lang w:val="es-ES"/>
              </w:rPr>
              <w:t>ZCL_EPI_INC_PopData_LSH_10000</w:t>
            </w:r>
          </w:p>
        </w:tc>
        <w:tc>
          <w:tcPr>
            <w:tcW w:w="3150" w:type="dxa"/>
          </w:tcPr>
          <w:p w14:paraId="57C25AC6" w14:textId="471B5221" w:rsidR="00075E5C" w:rsidRDefault="00075E5C"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proofErr w:type="spellStart"/>
            <w:r>
              <w:rPr>
                <w:b/>
                <w:sz w:val="18"/>
                <w:szCs w:val="18"/>
              </w:rPr>
              <w:t>startValue</w:t>
            </w:r>
            <w:proofErr w:type="spellEnd"/>
          </w:p>
        </w:tc>
        <w:tc>
          <w:tcPr>
            <w:tcW w:w="2250" w:type="dxa"/>
          </w:tcPr>
          <w:p w14:paraId="0E7D6E24" w14:textId="0E3E1BB5" w:rsidR="00BC10DD" w:rsidRDefault="00BC10DD" w:rsidP="00BC10DD">
            <w:pPr>
              <w:jc w:val="center"/>
              <w:rPr>
                <w:b/>
                <w:sz w:val="18"/>
                <w:szCs w:val="18"/>
              </w:rPr>
            </w:pPr>
            <w:proofErr w:type="spellStart"/>
            <w:r>
              <w:rPr>
                <w:b/>
                <w:sz w:val="18"/>
                <w:szCs w:val="18"/>
              </w:rPr>
              <w:t>endValue</w:t>
            </w:r>
            <w:proofErr w:type="spellEnd"/>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DC4336">
      <w:pPr>
        <w:pStyle w:val="Heading2"/>
        <w:numPr>
          <w:ilvl w:val="1"/>
          <w:numId w:val="1"/>
        </w:numPr>
      </w:pPr>
      <w:r>
        <w:lastRenderedPageBreak/>
        <w:t xml:space="preserve"> </w:t>
      </w:r>
      <w:bookmarkStart w:id="25" w:name="_Toc55582237"/>
      <w:r w:rsidR="00D15F43">
        <w:t>Control and surveillance section</w:t>
      </w:r>
      <w:bookmarkEnd w:id="25"/>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CD6497" w:rsidRPr="007475B6" w:rsidRDefault="00CD6497"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6"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" fillcolor="white [3201]" strokecolor="#f79646 [3209]" strokeweight="2pt">
                <v:textbox inset="0,0,0,0">
                  <w:txbxContent>
                    <w:p w14:paraId="2073BEC7" w14:textId="37097835" w:rsidR="00CD6497" w:rsidRPr="007475B6" w:rsidRDefault="00CD6497"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CD6497" w:rsidRPr="007475B6" w:rsidRDefault="00CD6497"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7"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" fillcolor="white [3201]" strokecolor="#f79646 [3209]" strokeweight="2pt">
                <v:textbox inset="0,0,0,0">
                  <w:txbxContent>
                    <w:p w14:paraId="74D9EE78" w14:textId="75E4D8A4" w:rsidR="00CD6497" w:rsidRPr="007475B6" w:rsidRDefault="00CD6497"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CD6497" w:rsidRPr="007475B6" w:rsidRDefault="00CD6497"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8"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" fillcolor="white [3201]" strokecolor="#f79646 [3209]" strokeweight="2pt">
                <v:textbox inset="0,0,0,0">
                  <w:txbxContent>
                    <w:p w14:paraId="6D272B46" w14:textId="5AD0EB46" w:rsidR="00CD6497" w:rsidRPr="007475B6" w:rsidRDefault="00CD6497"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CD6497" w:rsidRPr="007475B6" w:rsidRDefault="00CD6497"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9"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" fillcolor="white [3201]" strokecolor="#f79646 [3209]" strokeweight="2pt">
                <v:textbox inset="0,0,0,0">
                  <w:txbxContent>
                    <w:p w14:paraId="44DF4C83" w14:textId="503A43C2" w:rsidR="00CD6497" w:rsidRPr="007475B6" w:rsidRDefault="00CD6497"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CD6497" w:rsidRPr="007475B6" w:rsidRDefault="00CD6497"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60"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" fillcolor="white [3201]" strokecolor="#f79646 [3209]" strokeweight="2pt">
                <v:textbox inset="0,0,0,0">
                  <w:txbxContent>
                    <w:p w14:paraId="1F5DB250" w14:textId="40217905" w:rsidR="00CD6497" w:rsidRPr="007475B6" w:rsidRDefault="00CD6497"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CD6497" w:rsidRPr="007475B6" w:rsidRDefault="00CD6497"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61"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tQYQ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" fillcolor="white [3201]" strokecolor="#f79646 [3209]" strokeweight="2pt">
                <v:textbox inset="0,0,0,0">
                  <w:txbxContent>
                    <w:p w14:paraId="78F4BBCD" w14:textId="4580F90B" w:rsidR="00CD6497" w:rsidRPr="007475B6" w:rsidRDefault="00CD6497"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CD6497" w:rsidRPr="007475B6" w:rsidRDefault="00CD6497"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2"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" fillcolor="white [3201]" strokecolor="#f79646 [3209]" strokeweight="2pt">
                <v:textbox inset="0,0,0,0">
                  <w:txbxContent>
                    <w:p w14:paraId="020E1D38" w14:textId="403F9D07" w:rsidR="00CD6497" w:rsidRPr="007475B6" w:rsidRDefault="00CD6497"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CD6497" w:rsidRPr="007475B6" w:rsidRDefault="00CD6497"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3"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" fillcolor="white [3201]" strokecolor="#f79646 [3209]" strokeweight="2pt">
                <v:textbox inset="0,0,0,0">
                  <w:txbxContent>
                    <w:p w14:paraId="35807199" w14:textId="42548892" w:rsidR="00CD6497" w:rsidRPr="007475B6" w:rsidRDefault="00CD6497"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proofErr w:type="spellStart"/>
            <w:r w:rsidRPr="00480CFC">
              <w:rPr>
                <w:b/>
                <w:sz w:val="18"/>
                <w:szCs w:val="18"/>
              </w:rPr>
              <w:t>DataSet</w:t>
            </w:r>
            <w:proofErr w:type="spellEnd"/>
          </w:p>
        </w:tc>
        <w:tc>
          <w:tcPr>
            <w:tcW w:w="3062" w:type="dxa"/>
          </w:tcPr>
          <w:p w14:paraId="66EE2924" w14:textId="77777777" w:rsidR="00D936EE" w:rsidRPr="00480CFC" w:rsidRDefault="00D936EE" w:rsidP="00D936EE">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p w14:paraId="288ACD04"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18A1073D" w14:textId="2412EB76" w:rsidR="00D936EE" w:rsidRPr="00480CFC" w:rsidRDefault="00D936EE" w:rsidP="00D936EE">
            <w:pPr>
              <w:jc w:val="both"/>
              <w:rPr>
                <w:b/>
                <w:sz w:val="18"/>
                <w:szCs w:val="18"/>
              </w:rPr>
            </w:pPr>
            <w:proofErr w:type="spellStart"/>
            <w:r>
              <w:rPr>
                <w:rFonts w:ascii="Courier New" w:hAnsi="Courier New" w:cs="Courier New"/>
                <w:color w:val="1A1AA6"/>
                <w:sz w:val="20"/>
                <w:szCs w:val="20"/>
              </w:rPr>
              <w:t>Leish_GEN_LNCP_year</w:t>
            </w:r>
            <w:proofErr w:type="spellEnd"/>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17DF5A97" w14:textId="32C14A3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Type</w:t>
            </w:r>
            <w:proofErr w:type="spellEnd"/>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0259066" w14:textId="3E2C0E82"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000000"/>
                <w:sz w:val="20"/>
                <w:szCs w:val="20"/>
              </w:rPr>
              <w:t>VL_GEN_Surv_Type</w:t>
            </w:r>
            <w:proofErr w:type="spellEnd"/>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33FCEE4C" w14:textId="103E183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094E9661" w14:textId="7E80B5E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w:t>
            </w:r>
            <w:proofErr w:type="spellEnd"/>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_Insecticide</w:t>
            </w:r>
            <w:proofErr w:type="spellEnd"/>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73097329" w14:textId="4824F3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385B6826" w14:textId="2ADC51F4"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Guidelines_year</w:t>
            </w:r>
            <w:proofErr w:type="spellEnd"/>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3062" w:type="dxa"/>
          </w:tcPr>
          <w:p w14:paraId="22AE72FE" w14:textId="27CBC90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2C9AFC19" w14:textId="5D2ADE93"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Notif</w:t>
            </w:r>
            <w:proofErr w:type="spellEnd"/>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504D91E0" w14:textId="7DD75571"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Notif</w:t>
            </w:r>
            <w:proofErr w:type="spellEnd"/>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11183C88" w14:textId="4BEDFF6D"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9D6DDF5" w14:textId="63D10331"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ReservoirControl</w:t>
            </w:r>
            <w:proofErr w:type="spellEnd"/>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5ED9EFB3" w14:textId="1D1BF4D0"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HF</w:t>
            </w:r>
            <w:proofErr w:type="spellEnd"/>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HF</w:t>
            </w:r>
            <w:proofErr w:type="spellEnd"/>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DC4336">
      <w:pPr>
        <w:pStyle w:val="Heading2"/>
        <w:numPr>
          <w:ilvl w:val="1"/>
          <w:numId w:val="1"/>
        </w:numPr>
      </w:pPr>
      <w:r>
        <w:lastRenderedPageBreak/>
        <w:t xml:space="preserve"> </w:t>
      </w:r>
      <w:bookmarkStart w:id="26" w:name="_Toc55582238"/>
      <w:r w:rsidR="00D15F43">
        <w:t>Diagnosis section</w:t>
      </w:r>
      <w:bookmarkEnd w:id="26"/>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CD6497" w:rsidRPr="007475B6" w:rsidRDefault="00CD6497"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4"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" fillcolor="white [3201]" strokecolor="#f79646 [3209]" strokeweight="2pt">
                <v:textbox inset="0,0,0,0">
                  <w:txbxContent>
                    <w:p w14:paraId="61768574" w14:textId="637CCF8A" w:rsidR="00CD6497" w:rsidRPr="007475B6" w:rsidRDefault="00CD6497"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CD6497" w:rsidRPr="007475B6" w:rsidRDefault="00CD6497"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5"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MxS7W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CD6497" w:rsidRPr="007475B6" w:rsidRDefault="00CD6497"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CD6497" w:rsidRPr="007475B6" w:rsidRDefault="00CD6497"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6"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" fillcolor="white [3201]" strokecolor="#f79646 [3209]" strokeweight="2pt">
                <v:textbox inset="0,0,0,0">
                  <w:txbxContent>
                    <w:p w14:paraId="6BE8C121" w14:textId="36B9A871" w:rsidR="00CD6497" w:rsidRPr="007475B6" w:rsidRDefault="00CD6497"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CD6497" w:rsidRPr="007475B6" w:rsidRDefault="00CD6497"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7"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" fillcolor="white [3201]" strokecolor="#f79646 [3209]" strokeweight="2pt">
                <v:textbox inset="0,0,0,0">
                  <w:txbxContent>
                    <w:p w14:paraId="2512F28E" w14:textId="29C9F2D0" w:rsidR="00CD6497" w:rsidRPr="007475B6" w:rsidRDefault="00CD6497"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CD6497" w:rsidRPr="007475B6" w:rsidRDefault="00CD6497"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8"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GAv5YZ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CD6497" w:rsidRPr="007475B6" w:rsidRDefault="00CD6497"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CD6497" w:rsidRPr="007475B6" w:rsidRDefault="00CD6497"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9"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" fillcolor="white [3201]" strokecolor="#f79646 [3209]" strokeweight="2pt">
                <v:textbox inset="0,0,0,0">
                  <w:txbxContent>
                    <w:p w14:paraId="18805ECE" w14:textId="384B2ED3" w:rsidR="00CD6497" w:rsidRPr="007475B6" w:rsidRDefault="00CD6497"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CD6497" w:rsidRPr="007475B6" w:rsidRDefault="00CD6497"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70"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9cet2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CD6497" w:rsidRPr="007475B6" w:rsidRDefault="00CD6497"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CD6497" w:rsidRPr="007475B6" w:rsidRDefault="00CD6497"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71"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" fillcolor="white [3201]" strokecolor="#f79646 [3209]" strokeweight="2pt">
                <v:textbox inset="0,0,0,0">
                  <w:txbxContent>
                    <w:p w14:paraId="14E590F4" w14:textId="3FD3D132" w:rsidR="00CD6497" w:rsidRPr="007475B6" w:rsidRDefault="00CD6497"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972"/>
        <w:gridCol w:w="1890"/>
        <w:gridCol w:w="2430"/>
      </w:tblGrid>
      <w:tr w:rsidR="007475B6" w:rsidRPr="00480CFC" w14:paraId="5617F37C" w14:textId="77777777" w:rsidTr="00A35046">
        <w:tc>
          <w:tcPr>
            <w:tcW w:w="711" w:type="dxa"/>
          </w:tcPr>
          <w:p w14:paraId="0ED3E6E6" w14:textId="77777777" w:rsidR="007475B6" w:rsidRPr="00133FE6" w:rsidRDefault="007475B6" w:rsidP="009B437F">
            <w:pPr>
              <w:jc w:val="both"/>
              <w:rPr>
                <w:sz w:val="18"/>
                <w:szCs w:val="18"/>
              </w:rPr>
            </w:pPr>
            <w:bookmarkStart w:id="27"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proofErr w:type="spellStart"/>
            <w:r w:rsidRPr="00480CFC">
              <w:rPr>
                <w:b/>
                <w:sz w:val="18"/>
                <w:szCs w:val="18"/>
              </w:rPr>
              <w:t>DataSet</w:t>
            </w:r>
            <w:proofErr w:type="spellEnd"/>
          </w:p>
        </w:tc>
        <w:tc>
          <w:tcPr>
            <w:tcW w:w="2972" w:type="dxa"/>
          </w:tcPr>
          <w:p w14:paraId="2A757CF1" w14:textId="77777777" w:rsidR="007475B6" w:rsidRPr="00480CFC" w:rsidRDefault="007475B6" w:rsidP="009B437F">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320" w:type="dxa"/>
            <w:gridSpan w:val="2"/>
          </w:tcPr>
          <w:p w14:paraId="7846FAFF" w14:textId="65F4FBEB" w:rsidR="007475B6" w:rsidRPr="00480CFC" w:rsidRDefault="00D244A9" w:rsidP="009B437F">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907D0" w:rsidRPr="00133FE6" w14:paraId="53E198CF" w14:textId="77777777" w:rsidTr="00A35046">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DDCC6EA" w14:textId="2CB01151" w:rsidR="006907D0" w:rsidRPr="00133FE6" w:rsidRDefault="006907D0" w:rsidP="009B437F">
            <w:pPr>
              <w:jc w:val="both"/>
              <w:rPr>
                <w:sz w:val="18"/>
                <w:szCs w:val="18"/>
              </w:rPr>
            </w:pPr>
            <w:proofErr w:type="spellStart"/>
            <w:r>
              <w:rPr>
                <w:rFonts w:ascii="Courier New" w:hAnsi="Courier New" w:cs="Courier New"/>
                <w:color w:val="1A1AA6"/>
                <w:sz w:val="20"/>
                <w:szCs w:val="20"/>
              </w:rPr>
              <w:t>VL_SCREEN_active</w:t>
            </w:r>
            <w:proofErr w:type="spellEnd"/>
          </w:p>
        </w:tc>
        <w:tc>
          <w:tcPr>
            <w:tcW w:w="189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43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7"/>
      <w:tr w:rsidR="006907D0" w:rsidRPr="00133FE6" w14:paraId="5BB4E338" w14:textId="77777777" w:rsidTr="00A35046">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32322640" w14:textId="5C0F2746" w:rsidR="006907D0" w:rsidRPr="00133FE6" w:rsidRDefault="006907D0" w:rsidP="009B437F">
            <w:pPr>
              <w:jc w:val="both"/>
              <w:rPr>
                <w:sz w:val="18"/>
                <w:szCs w:val="18"/>
              </w:rPr>
            </w:pPr>
            <w:proofErr w:type="spellStart"/>
            <w:r>
              <w:rPr>
                <w:rFonts w:ascii="Courier New" w:hAnsi="Courier New" w:cs="Courier New"/>
                <w:color w:val="1A1AA6"/>
                <w:sz w:val="20"/>
                <w:szCs w:val="20"/>
              </w:rPr>
              <w:t>DS_CL_Detailed_Annual</w:t>
            </w:r>
            <w:proofErr w:type="spellEnd"/>
          </w:p>
        </w:tc>
        <w:tc>
          <w:tcPr>
            <w:tcW w:w="2972" w:type="dxa"/>
          </w:tcPr>
          <w:p w14:paraId="6B6310A6" w14:textId="2AA78225" w:rsidR="006907D0" w:rsidRPr="00133FE6" w:rsidRDefault="006907D0" w:rsidP="009B437F">
            <w:pPr>
              <w:jc w:val="both"/>
              <w:rPr>
                <w:sz w:val="18"/>
                <w:szCs w:val="18"/>
              </w:rPr>
            </w:pPr>
            <w:proofErr w:type="spellStart"/>
            <w:r>
              <w:rPr>
                <w:rFonts w:ascii="Courier New" w:hAnsi="Courier New" w:cs="Courier New"/>
                <w:color w:val="1A1AA6"/>
                <w:sz w:val="20"/>
                <w:szCs w:val="20"/>
              </w:rPr>
              <w:t>CL_SCREEN_active</w:t>
            </w:r>
            <w:proofErr w:type="spellEnd"/>
          </w:p>
        </w:tc>
        <w:tc>
          <w:tcPr>
            <w:tcW w:w="1890" w:type="dxa"/>
            <w:vMerge/>
          </w:tcPr>
          <w:p w14:paraId="5282AEDC" w14:textId="77777777" w:rsidR="006907D0" w:rsidRPr="00133FE6" w:rsidRDefault="006907D0" w:rsidP="009B437F">
            <w:pPr>
              <w:jc w:val="both"/>
              <w:rPr>
                <w:sz w:val="18"/>
                <w:szCs w:val="18"/>
              </w:rPr>
            </w:pPr>
          </w:p>
        </w:tc>
        <w:tc>
          <w:tcPr>
            <w:tcW w:w="243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A35046">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A35046" w:rsidRDefault="006907D0" w:rsidP="009B437F">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B140AB1"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SCREEN_active</w:t>
            </w:r>
            <w:proofErr w:type="spellEnd"/>
          </w:p>
          <w:p w14:paraId="04C484EB" w14:textId="24F27970" w:rsidR="006907D0" w:rsidRPr="00133FE6" w:rsidRDefault="006907D0" w:rsidP="009B437F">
            <w:pPr>
              <w:jc w:val="both"/>
              <w:rPr>
                <w:sz w:val="18"/>
                <w:szCs w:val="18"/>
              </w:rPr>
            </w:pPr>
            <w:proofErr w:type="spellStart"/>
            <w:r>
              <w:rPr>
                <w:rFonts w:ascii="Courier New" w:hAnsi="Courier New" w:cs="Courier New"/>
                <w:color w:val="1A1AA6"/>
                <w:sz w:val="20"/>
                <w:szCs w:val="20"/>
              </w:rPr>
              <w:t>ZCL_SCREEN_active</w:t>
            </w:r>
            <w:proofErr w:type="spellEnd"/>
          </w:p>
        </w:tc>
        <w:tc>
          <w:tcPr>
            <w:tcW w:w="1890" w:type="dxa"/>
            <w:vMerge/>
          </w:tcPr>
          <w:p w14:paraId="022BECCA" w14:textId="77777777" w:rsidR="006907D0" w:rsidRPr="00133FE6" w:rsidRDefault="006907D0" w:rsidP="009B437F">
            <w:pPr>
              <w:jc w:val="both"/>
              <w:rPr>
                <w:sz w:val="18"/>
                <w:szCs w:val="18"/>
              </w:rPr>
            </w:pPr>
          </w:p>
        </w:tc>
        <w:tc>
          <w:tcPr>
            <w:tcW w:w="2430" w:type="dxa"/>
            <w:vMerge/>
          </w:tcPr>
          <w:p w14:paraId="6A27A472" w14:textId="77777777" w:rsidR="006907D0" w:rsidRPr="00133FE6" w:rsidRDefault="006907D0" w:rsidP="007475B6">
            <w:pPr>
              <w:jc w:val="both"/>
              <w:rPr>
                <w:sz w:val="18"/>
                <w:szCs w:val="18"/>
              </w:rPr>
            </w:pPr>
          </w:p>
        </w:tc>
      </w:tr>
      <w:tr w:rsidR="00A35046" w:rsidRPr="00133FE6" w14:paraId="42266BEE" w14:textId="77777777" w:rsidTr="0050039B">
        <w:trPr>
          <w:trHeight w:val="51"/>
        </w:trPr>
        <w:tc>
          <w:tcPr>
            <w:tcW w:w="711" w:type="dxa"/>
            <w:vMerge w:val="restart"/>
          </w:tcPr>
          <w:p w14:paraId="1EDEF559" w14:textId="33B92EE2" w:rsidR="00A35046" w:rsidRPr="00133FE6" w:rsidRDefault="00A35046" w:rsidP="006907D0">
            <w:pPr>
              <w:jc w:val="both"/>
              <w:rPr>
                <w:sz w:val="18"/>
                <w:szCs w:val="18"/>
              </w:rPr>
            </w:pPr>
            <w:r>
              <w:rPr>
                <w:sz w:val="18"/>
                <w:szCs w:val="18"/>
              </w:rPr>
              <w:t>H2</w:t>
            </w:r>
          </w:p>
        </w:tc>
        <w:tc>
          <w:tcPr>
            <w:tcW w:w="2882" w:type="dxa"/>
          </w:tcPr>
          <w:p w14:paraId="6A772268" w14:textId="607D58B3" w:rsidR="00A35046" w:rsidRPr="00133FE6" w:rsidRDefault="00A35046" w:rsidP="006907D0">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76FF021" w14:textId="0C48E00C"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VL_SCREEN_passive_I</w:t>
            </w:r>
            <w:proofErr w:type="spellEnd"/>
          </w:p>
        </w:tc>
        <w:tc>
          <w:tcPr>
            <w:tcW w:w="4320" w:type="dxa"/>
            <w:gridSpan w:val="2"/>
          </w:tcPr>
          <w:p w14:paraId="1675D984" w14:textId="2D9658BF" w:rsidR="00A35046" w:rsidRPr="006907D0" w:rsidRDefault="00A35046" w:rsidP="006907D0">
            <w:pPr>
              <w:jc w:val="both"/>
              <w:rPr>
                <w:color w:val="FF0000"/>
                <w:sz w:val="18"/>
                <w:szCs w:val="18"/>
              </w:rPr>
            </w:pPr>
            <w:r w:rsidRPr="00A35046">
              <w:rPr>
                <w:color w:val="FF0000"/>
                <w:sz w:val="16"/>
                <w:szCs w:val="18"/>
              </w:rPr>
              <w:t>The related DE is assigned to the DS but it’s not in the form!</w:t>
            </w:r>
          </w:p>
        </w:tc>
      </w:tr>
      <w:tr w:rsidR="00A35046" w:rsidRPr="00133FE6" w14:paraId="753091E4" w14:textId="77777777" w:rsidTr="0050039B">
        <w:trPr>
          <w:trHeight w:val="51"/>
        </w:trPr>
        <w:tc>
          <w:tcPr>
            <w:tcW w:w="711" w:type="dxa"/>
            <w:vMerge/>
          </w:tcPr>
          <w:p w14:paraId="32395EE1" w14:textId="77777777" w:rsidR="00A35046" w:rsidRDefault="00A35046" w:rsidP="006907D0">
            <w:pPr>
              <w:jc w:val="both"/>
              <w:rPr>
                <w:sz w:val="18"/>
                <w:szCs w:val="18"/>
              </w:rPr>
            </w:pPr>
          </w:p>
        </w:tc>
        <w:tc>
          <w:tcPr>
            <w:tcW w:w="2882" w:type="dxa"/>
          </w:tcPr>
          <w:p w14:paraId="6359DBED" w14:textId="77777777"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5DF9B7A7" w14:textId="0956F5EF"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2972" w:type="dxa"/>
          </w:tcPr>
          <w:p w14:paraId="50075A4F" w14:textId="753AED56"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CL_SCREEN_passive_I</w:t>
            </w:r>
            <w:proofErr w:type="spellEnd"/>
          </w:p>
        </w:tc>
        <w:tc>
          <w:tcPr>
            <w:tcW w:w="4320" w:type="dxa"/>
            <w:gridSpan w:val="2"/>
          </w:tcPr>
          <w:p w14:paraId="05C1C1B3" w14:textId="07868FD5" w:rsidR="00A35046" w:rsidRPr="00A35046" w:rsidRDefault="00A35046" w:rsidP="006907D0">
            <w:pPr>
              <w:jc w:val="both"/>
              <w:rPr>
                <w:color w:val="FF0000"/>
                <w:sz w:val="16"/>
                <w:szCs w:val="18"/>
              </w:rPr>
            </w:pPr>
            <w:r w:rsidRPr="00A35046">
              <w:rPr>
                <w:color w:val="FF0000"/>
                <w:sz w:val="16"/>
                <w:szCs w:val="18"/>
              </w:rPr>
              <w:t xml:space="preserve">The related DE is not assigned to the </w:t>
            </w:r>
            <w:proofErr w:type="gramStart"/>
            <w:r w:rsidRPr="00A35046">
              <w:rPr>
                <w:color w:val="FF0000"/>
                <w:sz w:val="16"/>
                <w:szCs w:val="18"/>
              </w:rPr>
              <w:t>dataset !</w:t>
            </w:r>
            <w:proofErr w:type="gramEnd"/>
            <w:r w:rsidRPr="00A35046">
              <w:rPr>
                <w:color w:val="FF0000"/>
                <w:sz w:val="16"/>
                <w:szCs w:val="18"/>
              </w:rPr>
              <w:t xml:space="preserve"> </w:t>
            </w:r>
          </w:p>
        </w:tc>
      </w:tr>
      <w:tr w:rsidR="00A35046" w:rsidRPr="00133FE6" w14:paraId="42DF8141" w14:textId="77777777" w:rsidTr="0050039B">
        <w:trPr>
          <w:trHeight w:val="51"/>
        </w:trPr>
        <w:tc>
          <w:tcPr>
            <w:tcW w:w="711" w:type="dxa"/>
            <w:vMerge/>
          </w:tcPr>
          <w:p w14:paraId="0A2BC659" w14:textId="77777777" w:rsidR="00A35046" w:rsidRDefault="00A35046" w:rsidP="006907D0">
            <w:pPr>
              <w:jc w:val="both"/>
              <w:rPr>
                <w:sz w:val="18"/>
                <w:szCs w:val="18"/>
              </w:rPr>
            </w:pPr>
          </w:p>
        </w:tc>
        <w:tc>
          <w:tcPr>
            <w:tcW w:w="2882" w:type="dxa"/>
          </w:tcPr>
          <w:p w14:paraId="4C64E779" w14:textId="136E6A0A" w:rsidR="00A35046" w:rsidRDefault="00A35046" w:rsidP="006907D0">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610EE10" w14:textId="5F2C05D8"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ACL_SCREEN_passive_I</w:t>
            </w:r>
            <w:proofErr w:type="spellEnd"/>
            <w:r w:rsidRPr="00A35046">
              <w:rPr>
                <w:rFonts w:ascii="Courier New" w:hAnsi="Courier New" w:cs="Courier New"/>
                <w:color w:val="1A1AA6"/>
                <w:sz w:val="16"/>
                <w:szCs w:val="20"/>
              </w:rPr>
              <w:t xml:space="preserve"> </w:t>
            </w:r>
            <w:proofErr w:type="spellStart"/>
            <w:r w:rsidRPr="00A35046">
              <w:rPr>
                <w:rFonts w:ascii="Courier New" w:hAnsi="Courier New" w:cs="Courier New"/>
                <w:color w:val="1A1AA6"/>
                <w:sz w:val="16"/>
                <w:szCs w:val="20"/>
              </w:rPr>
              <w:t>NTD_LSH_ZCL_SCREEN_passive_I</w:t>
            </w:r>
            <w:proofErr w:type="spellEnd"/>
          </w:p>
        </w:tc>
        <w:tc>
          <w:tcPr>
            <w:tcW w:w="4320" w:type="dxa"/>
            <w:gridSpan w:val="2"/>
          </w:tcPr>
          <w:p w14:paraId="296C71D8" w14:textId="4E250916" w:rsidR="00A35046" w:rsidRPr="00A35046" w:rsidRDefault="00A35046" w:rsidP="006907D0">
            <w:pPr>
              <w:jc w:val="both"/>
              <w:rPr>
                <w:color w:val="FF0000"/>
                <w:sz w:val="16"/>
                <w:szCs w:val="18"/>
              </w:rPr>
            </w:pPr>
            <w:r w:rsidRPr="00A35046">
              <w:rPr>
                <w:color w:val="FF0000"/>
                <w:sz w:val="16"/>
                <w:szCs w:val="18"/>
              </w:rPr>
              <w:t>The related DE is assigned to the DS but it’s not in the form!</w:t>
            </w:r>
          </w:p>
          <w:p w14:paraId="5A607E70" w14:textId="26D9281C" w:rsidR="00A35046" w:rsidRPr="006907D0" w:rsidRDefault="00A35046" w:rsidP="006907D0">
            <w:pPr>
              <w:jc w:val="both"/>
              <w:rPr>
                <w:color w:val="FF0000"/>
                <w:sz w:val="18"/>
                <w:szCs w:val="18"/>
              </w:rPr>
            </w:pPr>
            <w:r>
              <w:rPr>
                <w:sz w:val="18"/>
                <w:szCs w:val="18"/>
              </w:rPr>
              <w:t>N/A for PKDL and MCL</w:t>
            </w:r>
          </w:p>
        </w:tc>
      </w:tr>
      <w:tr w:rsidR="0084410A" w:rsidRPr="00133FE6" w14:paraId="6C442077" w14:textId="77777777" w:rsidTr="00A35046">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034B9FF8" w14:textId="77777777" w:rsidR="0084410A" w:rsidRPr="00A35046" w:rsidRDefault="0084410A"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38BD28CB" w14:textId="77777777" w:rsidR="0084410A" w:rsidRPr="00A35046" w:rsidRDefault="0084410A" w:rsidP="0084410A">
            <w:pPr>
              <w:rPr>
                <w:rFonts w:ascii="Courier New" w:hAnsi="Courier New" w:cs="Courier New"/>
                <w:color w:val="1A1AA6"/>
                <w:sz w:val="16"/>
              </w:rPr>
            </w:pPr>
            <w:r w:rsidRPr="00A35046">
              <w:rPr>
                <w:rFonts w:ascii="Courier New" w:hAnsi="Courier New" w:cs="Courier New"/>
                <w:color w:val="1A1AA6"/>
                <w:sz w:val="16"/>
              </w:rPr>
              <w:t>/</w:t>
            </w:r>
          </w:p>
          <w:p w14:paraId="0E85E794" w14:textId="555E0ED5" w:rsidR="0084410A" w:rsidRPr="00A35046" w:rsidRDefault="003572C8" w:rsidP="0084410A">
            <w:pPr>
              <w:rPr>
                <w:rFonts w:ascii="Courier New" w:hAnsi="Courier New" w:cs="Courier New"/>
                <w:color w:val="1A1AA6"/>
                <w:sz w:val="16"/>
              </w:rPr>
            </w:pPr>
            <w:r w:rsidRPr="00A35046">
              <w:rPr>
                <w:rFonts w:ascii="Courier New" w:hAnsi="Courier New" w:cs="Courier New"/>
                <w:color w:val="1A1AA6"/>
                <w:sz w:val="16"/>
                <w:szCs w:val="20"/>
              </w:rPr>
              <w:t>IA_VL_EPI_NEWUNSP_INT</w:t>
            </w:r>
          </w:p>
        </w:tc>
        <w:tc>
          <w:tcPr>
            <w:tcW w:w="432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A35046">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26E6CE63"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4BEAED7A" w14:textId="77777777" w:rsidR="009B437F" w:rsidRPr="00A35046" w:rsidRDefault="009B437F" w:rsidP="009B437F">
            <w:pPr>
              <w:jc w:val="both"/>
              <w:rPr>
                <w:rFonts w:ascii="Courier New" w:hAnsi="Courier New" w:cs="Courier New"/>
                <w:color w:val="1A1AA6"/>
                <w:sz w:val="16"/>
              </w:rPr>
            </w:pPr>
          </w:p>
        </w:tc>
        <w:tc>
          <w:tcPr>
            <w:tcW w:w="1890" w:type="dxa"/>
          </w:tcPr>
          <w:p w14:paraId="06B9DE24"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proofErr w:type="spellStart"/>
            <w:r w:rsidRPr="00A35046">
              <w:rPr>
                <w:color w:val="1A1AA6"/>
                <w:sz w:val="16"/>
              </w:rPr>
              <w:t>psVSPLclyFj</w:t>
            </w:r>
            <w:proofErr w:type="spellEnd"/>
            <w:r w:rsidRPr="00A35046">
              <w:rPr>
                <w:rFonts w:ascii="Courier New" w:hAnsi="Courier New" w:cs="Courier New"/>
                <w:color w:val="1A1AA6"/>
                <w:sz w:val="16"/>
              </w:rPr>
              <w:t>"</w:t>
            </w:r>
          </w:p>
          <w:p w14:paraId="0EA54A99" w14:textId="63593531"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IRW4YrOtk5q</w:t>
            </w:r>
            <w:r w:rsidRPr="00A35046">
              <w:rPr>
                <w:rFonts w:ascii="Courier New" w:hAnsi="Courier New" w:cs="Courier New"/>
                <w:color w:val="1A1AA6"/>
                <w:sz w:val="16"/>
              </w:rPr>
              <w:t>"</w:t>
            </w:r>
          </w:p>
        </w:tc>
        <w:tc>
          <w:tcPr>
            <w:tcW w:w="2430" w:type="dxa"/>
            <w:vMerge w:val="restart"/>
          </w:tcPr>
          <w:p w14:paraId="2AD24687"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5FE876E4"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7425FE76"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w:t>
            </w:r>
          </w:p>
          <w:p w14:paraId="709FFBCF"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774C49B0"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A35046">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972" w:type="dxa"/>
          </w:tcPr>
          <w:p w14:paraId="575882AD"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765E8624" w14:textId="77777777" w:rsidR="009B437F" w:rsidRPr="00A35046" w:rsidRDefault="009B437F" w:rsidP="009B437F">
            <w:pPr>
              <w:jc w:val="both"/>
              <w:rPr>
                <w:rFonts w:ascii="Courier New" w:hAnsi="Courier New" w:cs="Courier New"/>
                <w:color w:val="1A1AA6"/>
                <w:sz w:val="16"/>
              </w:rPr>
            </w:pPr>
          </w:p>
        </w:tc>
        <w:tc>
          <w:tcPr>
            <w:tcW w:w="1890" w:type="dxa"/>
          </w:tcPr>
          <w:p w14:paraId="41C79400"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 Positive</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jRcT6HVKb2t</w:t>
            </w:r>
            <w:r w:rsidRPr="00A35046">
              <w:rPr>
                <w:rFonts w:ascii="Courier New" w:hAnsi="Courier New" w:cs="Courier New"/>
                <w:color w:val="1A1AA6"/>
                <w:sz w:val="16"/>
              </w:rPr>
              <w:t>"</w:t>
            </w:r>
          </w:p>
          <w:p w14:paraId="28A713A7"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 Positive</w:t>
            </w:r>
            <w:r w:rsidRPr="00A35046">
              <w:rPr>
                <w:rFonts w:ascii="Courier New" w:hAnsi="Courier New" w:cs="Courier New"/>
                <w:color w:val="1A1AA6"/>
                <w:sz w:val="16"/>
              </w:rPr>
              <w:t>"</w:t>
            </w:r>
          </w:p>
          <w:p w14:paraId="234D1D19" w14:textId="0CC5E556" w:rsidR="009B437F" w:rsidRPr="00A35046" w:rsidRDefault="009B437F" w:rsidP="009B437F">
            <w:pPr>
              <w:jc w:val="both"/>
              <w:rPr>
                <w:rFonts w:ascii="Courier New" w:hAnsi="Courier New" w:cs="Courier New"/>
                <w:color w:val="1A1AA6"/>
                <w:sz w:val="16"/>
              </w:rPr>
            </w:pPr>
            <w:r w:rsidRPr="00A35046">
              <w:rPr>
                <w:color w:val="1A1AA6"/>
                <w:sz w:val="16"/>
              </w:rPr>
              <w:t>id</w:t>
            </w:r>
            <w:r w:rsidRPr="00A35046">
              <w:rPr>
                <w:rFonts w:ascii="Courier New" w:hAnsi="Courier New" w:cs="Courier New"/>
                <w:color w:val="1A1AA6"/>
                <w:sz w:val="16"/>
              </w:rPr>
              <w:t>="</w:t>
            </w:r>
            <w:r w:rsidRPr="00A35046">
              <w:rPr>
                <w:color w:val="1A1AA6"/>
                <w:sz w:val="16"/>
              </w:rPr>
              <w:t>YXktM46YiXo</w:t>
            </w:r>
            <w:r w:rsidRPr="00A35046">
              <w:rPr>
                <w:rFonts w:ascii="Courier New" w:hAnsi="Courier New" w:cs="Courier New"/>
                <w:color w:val="1A1AA6"/>
                <w:sz w:val="16"/>
              </w:rPr>
              <w:t>"</w:t>
            </w:r>
          </w:p>
        </w:tc>
        <w:tc>
          <w:tcPr>
            <w:tcW w:w="2430" w:type="dxa"/>
            <w:vMerge/>
          </w:tcPr>
          <w:p w14:paraId="60621209" w14:textId="1C19F4D5" w:rsidR="009B437F" w:rsidRPr="006907D0" w:rsidRDefault="009B437F" w:rsidP="009B437F">
            <w:pPr>
              <w:jc w:val="both"/>
              <w:rPr>
                <w:color w:val="FF0000"/>
                <w:sz w:val="18"/>
                <w:szCs w:val="18"/>
              </w:rPr>
            </w:pPr>
          </w:p>
        </w:tc>
      </w:tr>
      <w:tr w:rsidR="003572C8" w:rsidRPr="00133FE6" w14:paraId="230BA8C5" w14:textId="77777777" w:rsidTr="00A35046">
        <w:trPr>
          <w:trHeight w:val="68"/>
        </w:trPr>
        <w:tc>
          <w:tcPr>
            <w:tcW w:w="711" w:type="dxa"/>
            <w:vMerge w:val="restart"/>
          </w:tcPr>
          <w:p w14:paraId="23799612" w14:textId="7F2E5AAB" w:rsidR="003572C8" w:rsidRDefault="003572C8" w:rsidP="00EA3158">
            <w:pPr>
              <w:jc w:val="both"/>
              <w:rPr>
                <w:sz w:val="18"/>
                <w:szCs w:val="18"/>
              </w:rPr>
            </w:pPr>
            <w:r>
              <w:rPr>
                <w:sz w:val="18"/>
                <w:szCs w:val="18"/>
              </w:rPr>
              <w:t>H5</w:t>
            </w:r>
          </w:p>
        </w:tc>
        <w:tc>
          <w:tcPr>
            <w:tcW w:w="2882" w:type="dxa"/>
            <w:shd w:val="clear" w:color="auto" w:fill="auto"/>
          </w:tcPr>
          <w:p w14:paraId="36A9A756" w14:textId="0F436DE6"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VL_Detailed_Annual</w:t>
            </w:r>
            <w:proofErr w:type="spellEnd"/>
          </w:p>
        </w:tc>
        <w:tc>
          <w:tcPr>
            <w:tcW w:w="2972" w:type="dxa"/>
            <w:shd w:val="clear" w:color="auto" w:fill="auto"/>
          </w:tcPr>
          <w:p w14:paraId="424BB020" w14:textId="26F6A85C"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directExam_diagCases</w:t>
            </w:r>
            <w:proofErr w:type="spellEnd"/>
            <w:r w:rsidRPr="003572C8">
              <w:rPr>
                <w:rFonts w:ascii="Courier New" w:hAnsi="Courier New" w:cs="Courier New"/>
                <w:color w:val="1A1AA6"/>
                <w:sz w:val="16"/>
                <w:szCs w:val="20"/>
              </w:rPr>
              <w:t xml:space="preserve"> </w:t>
            </w:r>
          </w:p>
        </w:tc>
        <w:tc>
          <w:tcPr>
            <w:tcW w:w="4320" w:type="dxa"/>
            <w:gridSpan w:val="2"/>
            <w:vMerge w:val="restart"/>
          </w:tcPr>
          <w:p w14:paraId="00574EB4"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3072FF59"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46BAB666"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0C68D89C"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53135A44" w14:textId="4D45F044" w:rsidR="003572C8" w:rsidRPr="00A35046" w:rsidRDefault="003572C8"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0F1F3E38" w14:textId="2113D8EA"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117543D4" w14:textId="327D468B"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B080D94" w14:textId="411727B5"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305B23FF" w14:textId="3D37AE7E"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4AAB2733" w14:textId="1E8AEF84" w:rsidR="003572C8" w:rsidRPr="00A35046" w:rsidRDefault="003572C8" w:rsidP="003572C8">
            <w:pPr>
              <w:jc w:val="both"/>
              <w:rPr>
                <w:rFonts w:ascii="Courier New" w:hAnsi="Courier New" w:cs="Courier New"/>
                <w:color w:val="1A1AA6"/>
                <w:sz w:val="16"/>
                <w:szCs w:val="20"/>
              </w:rPr>
            </w:pPr>
          </w:p>
        </w:tc>
      </w:tr>
      <w:tr w:rsidR="003572C8" w:rsidRPr="00133FE6" w14:paraId="26AFD9C2" w14:textId="77777777" w:rsidTr="00A35046">
        <w:trPr>
          <w:trHeight w:val="68"/>
        </w:trPr>
        <w:tc>
          <w:tcPr>
            <w:tcW w:w="711" w:type="dxa"/>
            <w:vMerge/>
          </w:tcPr>
          <w:p w14:paraId="684B0A85" w14:textId="77777777" w:rsidR="003572C8" w:rsidRDefault="003572C8" w:rsidP="00EA3158">
            <w:pPr>
              <w:jc w:val="both"/>
              <w:rPr>
                <w:sz w:val="18"/>
                <w:szCs w:val="18"/>
              </w:rPr>
            </w:pPr>
          </w:p>
        </w:tc>
        <w:tc>
          <w:tcPr>
            <w:tcW w:w="2882" w:type="dxa"/>
            <w:shd w:val="clear" w:color="auto" w:fill="auto"/>
          </w:tcPr>
          <w:p w14:paraId="667EDADC" w14:textId="77777777"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CL_Detailed_Annual</w:t>
            </w:r>
            <w:proofErr w:type="spellEnd"/>
          </w:p>
          <w:p w14:paraId="75FEFADC" w14:textId="5FB5A40E"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Monthly</w:t>
            </w:r>
            <w:proofErr w:type="spellEnd"/>
          </w:p>
        </w:tc>
        <w:tc>
          <w:tcPr>
            <w:tcW w:w="2972" w:type="dxa"/>
            <w:shd w:val="clear" w:color="auto" w:fill="auto"/>
          </w:tcPr>
          <w:p w14:paraId="21DF7446" w14:textId="49B3FB53"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directExam_diagCases</w:t>
            </w:r>
            <w:proofErr w:type="spellEnd"/>
            <w:r w:rsidRPr="003572C8">
              <w:rPr>
                <w:rFonts w:ascii="Courier New" w:hAnsi="Courier New" w:cs="Courier New"/>
                <w:color w:val="1A1AA6"/>
                <w:sz w:val="16"/>
                <w:szCs w:val="20"/>
              </w:rPr>
              <w:t xml:space="preserve"> </w:t>
            </w:r>
          </w:p>
        </w:tc>
        <w:tc>
          <w:tcPr>
            <w:tcW w:w="4320" w:type="dxa"/>
            <w:gridSpan w:val="2"/>
            <w:vMerge/>
          </w:tcPr>
          <w:p w14:paraId="02984586" w14:textId="77777777" w:rsidR="003572C8" w:rsidRPr="00CF38BF" w:rsidRDefault="003572C8" w:rsidP="00EA3158">
            <w:pPr>
              <w:jc w:val="both"/>
              <w:rPr>
                <w:sz w:val="18"/>
                <w:szCs w:val="18"/>
              </w:rPr>
            </w:pPr>
          </w:p>
        </w:tc>
      </w:tr>
      <w:tr w:rsidR="003572C8" w:rsidRPr="00133FE6" w14:paraId="4A87A4B0" w14:textId="77777777" w:rsidTr="00A35046">
        <w:trPr>
          <w:trHeight w:val="68"/>
        </w:trPr>
        <w:tc>
          <w:tcPr>
            <w:tcW w:w="711" w:type="dxa"/>
            <w:vMerge/>
          </w:tcPr>
          <w:p w14:paraId="4341A42C" w14:textId="77777777" w:rsidR="003572C8" w:rsidRDefault="003572C8" w:rsidP="00EA3158">
            <w:pPr>
              <w:jc w:val="both"/>
              <w:rPr>
                <w:sz w:val="18"/>
                <w:szCs w:val="18"/>
              </w:rPr>
            </w:pPr>
          </w:p>
        </w:tc>
        <w:tc>
          <w:tcPr>
            <w:tcW w:w="2882" w:type="dxa"/>
            <w:shd w:val="clear" w:color="auto" w:fill="auto"/>
          </w:tcPr>
          <w:p w14:paraId="1CB32A00" w14:textId="12C56F87" w:rsidR="003572C8" w:rsidRDefault="003572C8" w:rsidP="00EA3158">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shd w:val="clear" w:color="auto" w:fill="auto"/>
          </w:tcPr>
          <w:p w14:paraId="1E25B183"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directExam_diagCases</w:t>
            </w:r>
            <w:proofErr w:type="spellEnd"/>
          </w:p>
          <w:p w14:paraId="4843FB68" w14:textId="2717A61D"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directExam_diagCases</w:t>
            </w:r>
            <w:proofErr w:type="spellEnd"/>
          </w:p>
        </w:tc>
        <w:tc>
          <w:tcPr>
            <w:tcW w:w="4320" w:type="dxa"/>
            <w:gridSpan w:val="2"/>
            <w:vMerge/>
          </w:tcPr>
          <w:p w14:paraId="62BB67BD" w14:textId="77777777" w:rsidR="003572C8" w:rsidRPr="00CF38BF" w:rsidRDefault="003572C8" w:rsidP="00EA3158">
            <w:pPr>
              <w:jc w:val="both"/>
              <w:rPr>
                <w:sz w:val="18"/>
                <w:szCs w:val="18"/>
              </w:rPr>
            </w:pPr>
          </w:p>
        </w:tc>
      </w:tr>
      <w:tr w:rsidR="003572C8" w:rsidRPr="00133FE6" w14:paraId="0395DD67" w14:textId="77777777" w:rsidTr="00A35046">
        <w:trPr>
          <w:trHeight w:val="51"/>
        </w:trPr>
        <w:tc>
          <w:tcPr>
            <w:tcW w:w="711" w:type="dxa"/>
            <w:vMerge w:val="restart"/>
          </w:tcPr>
          <w:p w14:paraId="1EC2F131" w14:textId="7F5B23CC" w:rsidR="003572C8" w:rsidRDefault="003572C8" w:rsidP="00EA3158">
            <w:pPr>
              <w:jc w:val="both"/>
              <w:rPr>
                <w:sz w:val="18"/>
                <w:szCs w:val="18"/>
              </w:rPr>
            </w:pPr>
            <w:r>
              <w:rPr>
                <w:sz w:val="18"/>
                <w:szCs w:val="18"/>
              </w:rPr>
              <w:t>H6</w:t>
            </w:r>
          </w:p>
        </w:tc>
        <w:tc>
          <w:tcPr>
            <w:tcW w:w="2882" w:type="dxa"/>
          </w:tcPr>
          <w:p w14:paraId="37ABACBC" w14:textId="65DFCDE7" w:rsidR="003572C8" w:rsidRDefault="003572C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500E6A28" w14:textId="05FF2381"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positiveSlides_PROP</w:t>
            </w:r>
            <w:proofErr w:type="spellEnd"/>
            <w:r w:rsidRPr="003572C8">
              <w:rPr>
                <w:rFonts w:ascii="Courier New" w:hAnsi="Courier New" w:cs="Courier New"/>
                <w:color w:val="1A1AA6"/>
                <w:sz w:val="16"/>
                <w:szCs w:val="20"/>
              </w:rPr>
              <w:t xml:space="preserve"> </w:t>
            </w:r>
          </w:p>
        </w:tc>
        <w:tc>
          <w:tcPr>
            <w:tcW w:w="4320" w:type="dxa"/>
            <w:gridSpan w:val="2"/>
            <w:vMerge w:val="restart"/>
          </w:tcPr>
          <w:p w14:paraId="447C2F6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6B346FF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55B945BA"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3FB4E47C"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7941F0D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71C1EE47"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37DF0936"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2713A5B"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4CD87173"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56653457" w14:textId="0A6BB1F8" w:rsidR="003572C8" w:rsidRPr="00CF38BF" w:rsidRDefault="003572C8" w:rsidP="00EA3158">
            <w:pPr>
              <w:jc w:val="both"/>
              <w:rPr>
                <w:sz w:val="18"/>
                <w:szCs w:val="18"/>
              </w:rPr>
            </w:pPr>
          </w:p>
        </w:tc>
      </w:tr>
      <w:tr w:rsidR="003572C8" w:rsidRPr="00133FE6" w14:paraId="1874F23D" w14:textId="77777777" w:rsidTr="00A35046">
        <w:trPr>
          <w:trHeight w:val="51"/>
        </w:trPr>
        <w:tc>
          <w:tcPr>
            <w:tcW w:w="711" w:type="dxa"/>
            <w:vMerge/>
          </w:tcPr>
          <w:p w14:paraId="742E2914" w14:textId="77777777" w:rsidR="003572C8" w:rsidRDefault="003572C8" w:rsidP="00EA3158">
            <w:pPr>
              <w:jc w:val="both"/>
              <w:rPr>
                <w:sz w:val="18"/>
                <w:szCs w:val="18"/>
              </w:rPr>
            </w:pPr>
          </w:p>
        </w:tc>
        <w:tc>
          <w:tcPr>
            <w:tcW w:w="2882" w:type="dxa"/>
          </w:tcPr>
          <w:p w14:paraId="32B13705" w14:textId="77777777" w:rsidR="003572C8" w:rsidRDefault="003572C8" w:rsidP="00EA3158">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9EAD688" w14:textId="53988033"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Monthly</w:t>
            </w:r>
            <w:proofErr w:type="spellEnd"/>
          </w:p>
        </w:tc>
        <w:tc>
          <w:tcPr>
            <w:tcW w:w="2972" w:type="dxa"/>
          </w:tcPr>
          <w:p w14:paraId="3134F965" w14:textId="72681A79"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positiveSlides_PROP</w:t>
            </w:r>
            <w:proofErr w:type="spellEnd"/>
            <w:r w:rsidRPr="003572C8">
              <w:rPr>
                <w:rFonts w:ascii="Courier New" w:hAnsi="Courier New" w:cs="Courier New"/>
                <w:color w:val="1A1AA6"/>
                <w:sz w:val="16"/>
                <w:szCs w:val="20"/>
              </w:rPr>
              <w:t xml:space="preserve"> </w:t>
            </w:r>
          </w:p>
        </w:tc>
        <w:tc>
          <w:tcPr>
            <w:tcW w:w="4320" w:type="dxa"/>
            <w:gridSpan w:val="2"/>
            <w:vMerge/>
          </w:tcPr>
          <w:p w14:paraId="21FD961F" w14:textId="77777777" w:rsidR="003572C8" w:rsidRPr="00CF38BF" w:rsidRDefault="003572C8" w:rsidP="00EA3158">
            <w:pPr>
              <w:jc w:val="both"/>
              <w:rPr>
                <w:sz w:val="18"/>
                <w:szCs w:val="18"/>
              </w:rPr>
            </w:pPr>
          </w:p>
        </w:tc>
      </w:tr>
      <w:tr w:rsidR="003572C8" w:rsidRPr="00F377C0" w14:paraId="25EF671B" w14:textId="77777777" w:rsidTr="00A35046">
        <w:trPr>
          <w:trHeight w:val="51"/>
        </w:trPr>
        <w:tc>
          <w:tcPr>
            <w:tcW w:w="711" w:type="dxa"/>
            <w:vMerge/>
          </w:tcPr>
          <w:p w14:paraId="1CA60964" w14:textId="77777777" w:rsidR="003572C8" w:rsidRDefault="003572C8" w:rsidP="00EA3158">
            <w:pPr>
              <w:jc w:val="both"/>
              <w:rPr>
                <w:sz w:val="18"/>
                <w:szCs w:val="18"/>
              </w:rPr>
            </w:pPr>
          </w:p>
        </w:tc>
        <w:tc>
          <w:tcPr>
            <w:tcW w:w="2882" w:type="dxa"/>
          </w:tcPr>
          <w:p w14:paraId="28C304B1" w14:textId="36A260A1"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972" w:type="dxa"/>
          </w:tcPr>
          <w:p w14:paraId="5C97B917" w14:textId="709531F1" w:rsidR="003572C8" w:rsidRPr="0044094E" w:rsidRDefault="003572C8" w:rsidP="00CF38BF">
            <w:pPr>
              <w:jc w:val="both"/>
              <w:rPr>
                <w:rFonts w:ascii="Courier New" w:hAnsi="Courier New" w:cs="Courier New"/>
                <w:color w:val="1A1AA6"/>
                <w:sz w:val="16"/>
                <w:szCs w:val="20"/>
                <w:lang w:val="fr-CH"/>
              </w:rPr>
            </w:pPr>
            <w:proofErr w:type="spellStart"/>
            <w:r w:rsidRPr="0044094E">
              <w:rPr>
                <w:rFonts w:ascii="Courier New" w:hAnsi="Courier New" w:cs="Courier New"/>
                <w:color w:val="1A1AA6"/>
                <w:sz w:val="16"/>
                <w:szCs w:val="20"/>
                <w:lang w:val="fr-CH"/>
              </w:rPr>
              <w:t>IA_ACL_positiveSlides_PROP</w:t>
            </w:r>
            <w:proofErr w:type="spellEnd"/>
            <w:r w:rsidRPr="0044094E">
              <w:rPr>
                <w:rFonts w:ascii="Courier New" w:hAnsi="Courier New" w:cs="Courier New"/>
                <w:color w:val="1A1AA6"/>
                <w:sz w:val="16"/>
                <w:szCs w:val="20"/>
                <w:lang w:val="fr-CH"/>
              </w:rPr>
              <w:t xml:space="preserve"> </w:t>
            </w:r>
            <w:proofErr w:type="spellStart"/>
            <w:r w:rsidRPr="0044094E">
              <w:rPr>
                <w:rFonts w:ascii="Courier New" w:hAnsi="Courier New" w:cs="Courier New"/>
                <w:color w:val="1A1AA6"/>
                <w:sz w:val="16"/>
                <w:szCs w:val="20"/>
                <w:lang w:val="fr-CH"/>
              </w:rPr>
              <w:t>IA_ZCL_positiveSlides_PROP</w:t>
            </w:r>
            <w:proofErr w:type="spellEnd"/>
          </w:p>
        </w:tc>
        <w:tc>
          <w:tcPr>
            <w:tcW w:w="4320" w:type="dxa"/>
            <w:gridSpan w:val="2"/>
            <w:vMerge/>
          </w:tcPr>
          <w:p w14:paraId="1A395E9D" w14:textId="77777777" w:rsidR="003572C8" w:rsidRPr="0044094E" w:rsidRDefault="003572C8" w:rsidP="00EA3158">
            <w:pPr>
              <w:jc w:val="both"/>
              <w:rPr>
                <w:sz w:val="18"/>
                <w:szCs w:val="18"/>
                <w:lang w:val="fr-CH"/>
              </w:rPr>
            </w:pPr>
          </w:p>
        </w:tc>
      </w:tr>
      <w:tr w:rsidR="00EA3158" w:rsidRPr="00133FE6" w14:paraId="71C30C11" w14:textId="77777777" w:rsidTr="00A35046">
        <w:trPr>
          <w:trHeight w:val="51"/>
        </w:trPr>
        <w:tc>
          <w:tcPr>
            <w:tcW w:w="711" w:type="dxa"/>
            <w:vMerge w:val="restart"/>
          </w:tcPr>
          <w:p w14:paraId="7AC35964" w14:textId="4E828ED2" w:rsidR="00EA3158" w:rsidRDefault="00EA3158" w:rsidP="00EA3158">
            <w:pPr>
              <w:jc w:val="both"/>
              <w:rPr>
                <w:sz w:val="18"/>
                <w:szCs w:val="18"/>
              </w:rPr>
            </w:pPr>
            <w:r>
              <w:rPr>
                <w:sz w:val="18"/>
                <w:szCs w:val="18"/>
              </w:rPr>
              <w:lastRenderedPageBreak/>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35A2C55" w14:textId="77777777" w:rsidR="00CF38BF" w:rsidRPr="00CF38BF" w:rsidRDefault="00CF38BF" w:rsidP="00CF38BF">
            <w:pPr>
              <w:jc w:val="both"/>
              <w:rPr>
                <w:rFonts w:ascii="Courier New" w:hAnsi="Courier New" w:cs="Courier New"/>
                <w:color w:val="1A1AA6"/>
                <w:sz w:val="20"/>
                <w:szCs w:val="20"/>
              </w:rPr>
            </w:pPr>
            <w:proofErr w:type="spellStart"/>
            <w:r w:rsidRPr="00CF38BF">
              <w:rPr>
                <w:rFonts w:ascii="Courier New" w:hAnsi="Courier New" w:cs="Courier New"/>
                <w:color w:val="1A1AA6"/>
                <w:sz w:val="20"/>
                <w:szCs w:val="20"/>
              </w:rPr>
              <w:t>VL_LAB_clinical</w:t>
            </w:r>
            <w:proofErr w:type="spellEnd"/>
          </w:p>
          <w:p w14:paraId="20678D88" w14:textId="77777777" w:rsidR="00EA3158" w:rsidRDefault="00EA3158" w:rsidP="00CF38BF">
            <w:pPr>
              <w:jc w:val="both"/>
              <w:rPr>
                <w:rFonts w:ascii="Courier New" w:hAnsi="Courier New" w:cs="Courier New"/>
                <w:color w:val="1A1AA6"/>
                <w:sz w:val="20"/>
                <w:szCs w:val="20"/>
              </w:rPr>
            </w:pPr>
          </w:p>
        </w:tc>
        <w:tc>
          <w:tcPr>
            <w:tcW w:w="189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43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A35046">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proofErr w:type="spellStart"/>
            <w:r w:rsidRPr="00CF38BF">
              <w:rPr>
                <w:rFonts w:ascii="Courier New" w:hAnsi="Courier New" w:cs="Courier New"/>
                <w:color w:val="D9D9D9" w:themeColor="background1" w:themeShade="D9"/>
                <w:sz w:val="20"/>
                <w:szCs w:val="20"/>
              </w:rPr>
              <w:t>DS_CL_Detailed_Annual</w:t>
            </w:r>
            <w:proofErr w:type="spellEnd"/>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Monthly</w:t>
            </w:r>
            <w:proofErr w:type="spellEnd"/>
          </w:p>
        </w:tc>
        <w:tc>
          <w:tcPr>
            <w:tcW w:w="297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90" w:type="dxa"/>
            <w:vMerge/>
          </w:tcPr>
          <w:p w14:paraId="67A8E5A5" w14:textId="77777777" w:rsidR="00EA3158" w:rsidRPr="00133FE6" w:rsidRDefault="00EA3158" w:rsidP="00EA3158">
            <w:pPr>
              <w:jc w:val="both"/>
              <w:rPr>
                <w:sz w:val="18"/>
                <w:szCs w:val="18"/>
              </w:rPr>
            </w:pPr>
          </w:p>
        </w:tc>
        <w:tc>
          <w:tcPr>
            <w:tcW w:w="243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A35046">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Annual</w:t>
            </w:r>
            <w:proofErr w:type="spellEnd"/>
          </w:p>
        </w:tc>
        <w:tc>
          <w:tcPr>
            <w:tcW w:w="297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90" w:type="dxa"/>
            <w:vMerge/>
          </w:tcPr>
          <w:p w14:paraId="63B6B962" w14:textId="77777777" w:rsidR="00CF38BF" w:rsidRPr="00133FE6" w:rsidRDefault="00CF38BF" w:rsidP="00CF38BF">
            <w:pPr>
              <w:jc w:val="both"/>
              <w:rPr>
                <w:sz w:val="18"/>
                <w:szCs w:val="18"/>
              </w:rPr>
            </w:pPr>
          </w:p>
        </w:tc>
        <w:tc>
          <w:tcPr>
            <w:tcW w:w="243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A35046">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C801293" w14:textId="05579089" w:rsidR="00CF38BF" w:rsidRPr="00B57936"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p>
        </w:tc>
        <w:tc>
          <w:tcPr>
            <w:tcW w:w="189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430" w:type="dxa"/>
          </w:tcPr>
          <w:p w14:paraId="55B58178" w14:textId="75216D17" w:rsidR="00CF38BF"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r>
              <w:rPr>
                <w:rStyle w:val="html-attribute-value"/>
                <w:sz w:val="20"/>
                <w:szCs w:val="20"/>
              </w:rPr>
              <w:t xml:space="preserve"> (New Positive + Relapse Positive + </w:t>
            </w:r>
            <w:proofErr w:type="spellStart"/>
            <w:r>
              <w:rPr>
                <w:rStyle w:val="html-attribute-value"/>
                <w:sz w:val="20"/>
                <w:szCs w:val="20"/>
              </w:rPr>
              <w:t>Unsp</w:t>
            </w:r>
            <w:proofErr w:type="spellEnd"/>
            <w:r>
              <w:rPr>
                <w:rStyle w:val="html-attribute-value"/>
                <w:sz w:val="20"/>
                <w:szCs w:val="20"/>
              </w:rPr>
              <w:t>.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DC4336">
      <w:pPr>
        <w:pStyle w:val="Heading2"/>
        <w:numPr>
          <w:ilvl w:val="1"/>
          <w:numId w:val="1"/>
        </w:numPr>
      </w:pPr>
      <w:r>
        <w:lastRenderedPageBreak/>
        <w:t xml:space="preserve"> </w:t>
      </w:r>
      <w:bookmarkStart w:id="28" w:name="_Toc55582239"/>
      <w:r w:rsidR="0077516D">
        <w:t>Treatment and medicines</w:t>
      </w:r>
      <w:r w:rsidR="00BA38D2">
        <w:t xml:space="preserve"> and Treatment Outcome</w:t>
      </w:r>
      <w:r w:rsidR="0077516D">
        <w:t xml:space="preserve"> section</w:t>
      </w:r>
      <w:bookmarkEnd w:id="28"/>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CD6497" w:rsidRPr="005A2CBA" w:rsidRDefault="00CD6497"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2"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" fillcolor="white [3201]" strokecolor="#f79646 [3209]" strokeweight="2pt">
                <v:textbox inset="0,0,0,0">
                  <w:txbxContent>
                    <w:p w14:paraId="20F467D4" w14:textId="2D8BB41E" w:rsidR="00CD6497" w:rsidRPr="005A2CBA" w:rsidRDefault="00CD6497"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CD6497" w:rsidRPr="005A2CBA" w:rsidRDefault="00CD6497"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3"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" fillcolor="white [3201]" strokecolor="#f79646 [3209]" strokeweight="2pt">
                <v:textbox inset="0,0,0,0">
                  <w:txbxContent>
                    <w:p w14:paraId="6F3FABB8" w14:textId="52517644" w:rsidR="00CD6497" w:rsidRPr="005A2CBA" w:rsidRDefault="00CD6497"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CD6497" w:rsidRPr="005A2CBA" w:rsidRDefault="00CD6497"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4"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EfaA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" fillcolor="white [3201]" strokecolor="#f79646 [3209]" strokeweight="2pt">
                <v:textbox inset="0,0,0,0">
                  <w:txbxContent>
                    <w:p w14:paraId="28BE4FB1" w14:textId="50BDBB9B" w:rsidR="00CD6497" w:rsidRPr="005A2CBA" w:rsidRDefault="00CD6497"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CD6497" w:rsidRPr="005A2CBA" w:rsidRDefault="00CD6497"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5"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Ev36n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CD6497" w:rsidRPr="005A2CBA" w:rsidRDefault="00CD6497"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CD6497" w:rsidRPr="005A2CBA" w:rsidRDefault="00CD6497"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6"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" fillcolor="white [3201]" strokecolor="#f79646 [3209]" strokeweight="2pt">
                <v:textbox inset="0,0,0,0">
                  <w:txbxContent>
                    <w:p w14:paraId="5100BDDF" w14:textId="63C6C3A4" w:rsidR="00CD6497" w:rsidRPr="005A2CBA" w:rsidRDefault="00CD6497"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CD6497" w:rsidRPr="005A2CBA" w:rsidRDefault="00CD6497"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7"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ylZAIAABY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" fillcolor="white [3201]" strokecolor="#f79646 [3209]" strokeweight="2pt">
                <v:textbox inset="0,0,0,0">
                  <w:txbxContent>
                    <w:p w14:paraId="3C3CEB36" w14:textId="641B5E1B" w:rsidR="00CD6497" w:rsidRPr="005A2CBA" w:rsidRDefault="00CD6497"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430"/>
        <w:gridCol w:w="2340"/>
        <w:gridCol w:w="5670"/>
      </w:tblGrid>
      <w:tr w:rsidR="00254E15" w:rsidRPr="00480CFC" w14:paraId="2397FF59" w14:textId="77777777" w:rsidTr="00F87DB3">
        <w:tc>
          <w:tcPr>
            <w:tcW w:w="445" w:type="dxa"/>
          </w:tcPr>
          <w:p w14:paraId="04DD917C" w14:textId="63661C0F" w:rsidR="00254E15" w:rsidRPr="00133FE6" w:rsidRDefault="0084410A" w:rsidP="00254E15">
            <w:pPr>
              <w:jc w:val="both"/>
              <w:rPr>
                <w:sz w:val="18"/>
                <w:szCs w:val="18"/>
              </w:rPr>
            </w:pPr>
            <w:r>
              <w:rPr>
                <w:sz w:val="18"/>
                <w:szCs w:val="18"/>
              </w:rPr>
              <w:t>CODE</w:t>
            </w:r>
          </w:p>
        </w:tc>
        <w:tc>
          <w:tcPr>
            <w:tcW w:w="2430" w:type="dxa"/>
          </w:tcPr>
          <w:p w14:paraId="4322FE70" w14:textId="38A0163C" w:rsidR="00254E15" w:rsidRPr="00480CFC" w:rsidRDefault="0084410A" w:rsidP="00254E15">
            <w:pPr>
              <w:jc w:val="both"/>
              <w:rPr>
                <w:b/>
                <w:sz w:val="18"/>
                <w:szCs w:val="18"/>
              </w:rPr>
            </w:pPr>
            <w:proofErr w:type="spellStart"/>
            <w:r>
              <w:rPr>
                <w:b/>
                <w:sz w:val="18"/>
                <w:szCs w:val="18"/>
              </w:rPr>
              <w:t>DataSet</w:t>
            </w:r>
            <w:proofErr w:type="spellEnd"/>
          </w:p>
        </w:tc>
        <w:tc>
          <w:tcPr>
            <w:tcW w:w="234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F87DB3">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430" w:type="dxa"/>
          </w:tcPr>
          <w:p w14:paraId="18F73CF4" w14:textId="0F5F63BE" w:rsidR="00656CE1" w:rsidRPr="00907871" w:rsidRDefault="00656CE1" w:rsidP="00907871">
            <w:pPr>
              <w:rPr>
                <w:sz w:val="18"/>
                <w:szCs w:val="18"/>
              </w:rPr>
            </w:pPr>
            <w:proofErr w:type="spellStart"/>
            <w:r w:rsidRPr="00907871">
              <w:rPr>
                <w:sz w:val="18"/>
                <w:szCs w:val="18"/>
              </w:rPr>
              <w:t>DS_VL_Detailed_Annual</w:t>
            </w:r>
            <w:proofErr w:type="spellEnd"/>
          </w:p>
        </w:tc>
        <w:tc>
          <w:tcPr>
            <w:tcW w:w="2340" w:type="dxa"/>
          </w:tcPr>
          <w:p w14:paraId="5A8B50AE" w14:textId="68DD2E88" w:rsidR="00656CE1" w:rsidRPr="00907871" w:rsidRDefault="00656CE1" w:rsidP="00907871">
            <w:pPr>
              <w:rPr>
                <w:sz w:val="18"/>
                <w:szCs w:val="18"/>
              </w:rPr>
            </w:pPr>
            <w:proofErr w:type="spellStart"/>
            <w:r w:rsidRPr="00907871">
              <w:rPr>
                <w:sz w:val="18"/>
                <w:szCs w:val="18"/>
              </w:rPr>
              <w:t>VL_GEN_TxFree</w:t>
            </w:r>
            <w:proofErr w:type="spellEnd"/>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F87DB3">
        <w:trPr>
          <w:trHeight w:val="70"/>
        </w:trPr>
        <w:tc>
          <w:tcPr>
            <w:tcW w:w="445" w:type="dxa"/>
            <w:vMerge/>
          </w:tcPr>
          <w:p w14:paraId="3198958A" w14:textId="77777777" w:rsidR="00656CE1" w:rsidRDefault="00656CE1" w:rsidP="009D60FA">
            <w:pPr>
              <w:jc w:val="both"/>
              <w:rPr>
                <w:sz w:val="18"/>
                <w:szCs w:val="18"/>
              </w:rPr>
            </w:pPr>
          </w:p>
        </w:tc>
        <w:tc>
          <w:tcPr>
            <w:tcW w:w="2430" w:type="dxa"/>
          </w:tcPr>
          <w:p w14:paraId="43962155" w14:textId="4A805603" w:rsidR="00656CE1" w:rsidRPr="00907871" w:rsidRDefault="00656CE1" w:rsidP="00907871">
            <w:pPr>
              <w:rPr>
                <w:sz w:val="18"/>
                <w:szCs w:val="18"/>
              </w:rPr>
            </w:pPr>
            <w:proofErr w:type="spellStart"/>
            <w:r w:rsidRPr="00907871">
              <w:rPr>
                <w:sz w:val="18"/>
                <w:szCs w:val="18"/>
              </w:rPr>
              <w:t>DS_CL_Detailed_Annual</w:t>
            </w:r>
            <w:proofErr w:type="spellEnd"/>
          </w:p>
          <w:p w14:paraId="3EF4B811" w14:textId="379AAAC5" w:rsidR="00656CE1" w:rsidRPr="00907871" w:rsidRDefault="00656CE1" w:rsidP="00907871">
            <w:pPr>
              <w:rPr>
                <w:sz w:val="18"/>
                <w:szCs w:val="18"/>
              </w:rPr>
            </w:pPr>
            <w:r w:rsidRPr="00907871">
              <w:rPr>
                <w:sz w:val="18"/>
                <w:szCs w:val="18"/>
              </w:rPr>
              <w:t>DS_ACL/</w:t>
            </w:r>
            <w:proofErr w:type="spellStart"/>
            <w:r w:rsidRPr="00907871">
              <w:rPr>
                <w:sz w:val="18"/>
                <w:szCs w:val="18"/>
              </w:rPr>
              <w:t>ZCL_Detailed_Annual</w:t>
            </w:r>
            <w:proofErr w:type="spellEnd"/>
          </w:p>
        </w:tc>
        <w:tc>
          <w:tcPr>
            <w:tcW w:w="2340" w:type="dxa"/>
          </w:tcPr>
          <w:p w14:paraId="45AD8C6D" w14:textId="2A076383" w:rsidR="00656CE1" w:rsidRPr="00907871" w:rsidRDefault="00656CE1" w:rsidP="00907871">
            <w:pPr>
              <w:rPr>
                <w:sz w:val="18"/>
                <w:szCs w:val="18"/>
              </w:rPr>
            </w:pPr>
            <w:proofErr w:type="spellStart"/>
            <w:r w:rsidRPr="00907871">
              <w:rPr>
                <w:sz w:val="18"/>
                <w:szCs w:val="18"/>
              </w:rPr>
              <w:t>CL_GEN_TxFree</w:t>
            </w:r>
            <w:proofErr w:type="spellEnd"/>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F87DB3">
        <w:tc>
          <w:tcPr>
            <w:tcW w:w="445" w:type="dxa"/>
          </w:tcPr>
          <w:p w14:paraId="1D62A53E" w14:textId="3DF1185B" w:rsidR="0024012C" w:rsidRPr="00133FE6" w:rsidRDefault="0024012C" w:rsidP="009D60FA">
            <w:pPr>
              <w:jc w:val="both"/>
              <w:rPr>
                <w:sz w:val="18"/>
                <w:szCs w:val="18"/>
              </w:rPr>
            </w:pPr>
            <w:r>
              <w:rPr>
                <w:sz w:val="18"/>
                <w:szCs w:val="18"/>
              </w:rPr>
              <w:t>I2</w:t>
            </w:r>
          </w:p>
        </w:tc>
        <w:tc>
          <w:tcPr>
            <w:tcW w:w="2430" w:type="dxa"/>
          </w:tcPr>
          <w:p w14:paraId="4619B0C2" w14:textId="55805CC8" w:rsidR="00226A11" w:rsidRPr="00907871" w:rsidRDefault="00226A11" w:rsidP="00907871">
            <w:pPr>
              <w:rPr>
                <w:rFonts w:cstheme="minorHAnsi"/>
                <w:sz w:val="16"/>
                <w:szCs w:val="16"/>
              </w:rPr>
            </w:pPr>
            <w:proofErr w:type="spellStart"/>
            <w:r w:rsidRPr="00907871">
              <w:rPr>
                <w:rFonts w:cstheme="minorHAnsi"/>
                <w:sz w:val="16"/>
                <w:szCs w:val="16"/>
              </w:rPr>
              <w:t>DS_VL_Detailed_Annual</w:t>
            </w:r>
            <w:proofErr w:type="spellEnd"/>
          </w:p>
          <w:p w14:paraId="61C75AB1" w14:textId="77777777" w:rsidR="0024012C" w:rsidRPr="00907871" w:rsidRDefault="00226A11" w:rsidP="00907871">
            <w:pPr>
              <w:rPr>
                <w:rFonts w:cstheme="minorHAnsi"/>
                <w:sz w:val="16"/>
                <w:szCs w:val="16"/>
              </w:rPr>
            </w:pPr>
            <w:proofErr w:type="spellStart"/>
            <w:r w:rsidRPr="00907871">
              <w:rPr>
                <w:rFonts w:cstheme="minorHAnsi"/>
                <w:sz w:val="16"/>
                <w:szCs w:val="16"/>
              </w:rPr>
              <w:t>DS_CL_Detailed_Annual</w:t>
            </w:r>
            <w:proofErr w:type="spellEnd"/>
          </w:p>
          <w:p w14:paraId="6C69EAA7" w14:textId="6F2DDA45" w:rsidR="00226A11" w:rsidRPr="00907871" w:rsidRDefault="00226A11" w:rsidP="00907871">
            <w:pPr>
              <w:rPr>
                <w:rFonts w:cstheme="minorHAnsi"/>
                <w:sz w:val="16"/>
                <w:szCs w:val="16"/>
              </w:rPr>
            </w:pPr>
            <w:r w:rsidRPr="00907871">
              <w:rPr>
                <w:rFonts w:cstheme="minorHAnsi"/>
                <w:sz w:val="16"/>
                <w:szCs w:val="16"/>
              </w:rPr>
              <w:t>DS_ACL/</w:t>
            </w:r>
            <w:proofErr w:type="spellStart"/>
            <w:r w:rsidRPr="00907871">
              <w:rPr>
                <w:rFonts w:cstheme="minorHAnsi"/>
                <w:sz w:val="16"/>
                <w:szCs w:val="16"/>
              </w:rPr>
              <w:t>ZCL_Detailed_Annual</w:t>
            </w:r>
            <w:proofErr w:type="spellEnd"/>
          </w:p>
        </w:tc>
        <w:tc>
          <w:tcPr>
            <w:tcW w:w="2340" w:type="dxa"/>
          </w:tcPr>
          <w:p w14:paraId="1C719DF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AmphotericinB</w:t>
            </w:r>
            <w:proofErr w:type="spellEnd"/>
          </w:p>
          <w:p w14:paraId="4DC5A05C"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LiposomalAmp</w:t>
            </w:r>
            <w:proofErr w:type="spellEnd"/>
          </w:p>
          <w:p w14:paraId="31A5D9E4"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eglumine</w:t>
            </w:r>
            <w:proofErr w:type="spellEnd"/>
          </w:p>
          <w:p w14:paraId="42A4CBF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iltefosine</w:t>
            </w:r>
            <w:proofErr w:type="spellEnd"/>
          </w:p>
          <w:p w14:paraId="47313E7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aromomycin</w:t>
            </w:r>
            <w:proofErr w:type="spellEnd"/>
          </w:p>
          <w:p w14:paraId="4736012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entamidine</w:t>
            </w:r>
            <w:proofErr w:type="spellEnd"/>
          </w:p>
          <w:p w14:paraId="365BEC2C" w14:textId="7DD6BED5" w:rsidR="0024012C" w:rsidRPr="00907871" w:rsidRDefault="00226A11" w:rsidP="00907871">
            <w:pPr>
              <w:rPr>
                <w:rFonts w:cstheme="minorHAnsi"/>
                <w:sz w:val="16"/>
                <w:szCs w:val="16"/>
              </w:rPr>
            </w:pPr>
            <w:proofErr w:type="spellStart"/>
            <w:r w:rsidRPr="00907871">
              <w:rPr>
                <w:rFonts w:cstheme="minorHAnsi"/>
                <w:sz w:val="16"/>
                <w:szCs w:val="16"/>
              </w:rPr>
              <w:t>Leish_GEN_EML_SSG</w:t>
            </w:r>
            <w:proofErr w:type="spellEnd"/>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proofErr w:type="spellStart"/>
            <w:r w:rsidRPr="00226A11">
              <w:rPr>
                <w:sz w:val="18"/>
                <w:szCs w:val="18"/>
              </w:rPr>
              <w:t>Miltefosine</w:t>
            </w:r>
            <w:proofErr w:type="spellEnd"/>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F87DB3">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430" w:type="dxa"/>
          </w:tcPr>
          <w:p w14:paraId="7D04453C" w14:textId="77777777" w:rsidR="004403D1" w:rsidRPr="00907871" w:rsidRDefault="004403D1" w:rsidP="009D60FA">
            <w:pPr>
              <w:rPr>
                <w:rFonts w:cstheme="minorHAnsi"/>
                <w:sz w:val="16"/>
                <w:szCs w:val="16"/>
              </w:rPr>
            </w:pPr>
            <w:proofErr w:type="spellStart"/>
            <w:r w:rsidRPr="00907871">
              <w:rPr>
                <w:rFonts w:cstheme="minorHAnsi"/>
                <w:sz w:val="16"/>
                <w:szCs w:val="16"/>
              </w:rPr>
              <w:t>DS_VL_Detailed_Annual</w:t>
            </w:r>
            <w:proofErr w:type="spellEnd"/>
          </w:p>
          <w:p w14:paraId="484FD18F" w14:textId="56B3D6FA" w:rsidR="004403D1" w:rsidRPr="00907871" w:rsidRDefault="004403D1" w:rsidP="009D60FA">
            <w:pPr>
              <w:rPr>
                <w:rFonts w:cstheme="minorHAnsi"/>
                <w:sz w:val="16"/>
                <w:szCs w:val="16"/>
              </w:rPr>
            </w:pPr>
          </w:p>
        </w:tc>
        <w:tc>
          <w:tcPr>
            <w:tcW w:w="8010" w:type="dxa"/>
            <w:gridSpan w:val="2"/>
          </w:tcPr>
          <w:p w14:paraId="6BABA4A9" w14:textId="4FA078C4" w:rsidR="004403D1" w:rsidRPr="00F87DB3" w:rsidRDefault="00F87DB3" w:rsidP="00F87DB3">
            <w:pPr>
              <w:jc w:val="both"/>
              <w:rPr>
                <w:rFonts w:cstheme="minorHAnsi"/>
                <w:sz w:val="16"/>
                <w:szCs w:val="16"/>
              </w:rPr>
            </w:pPr>
            <w:proofErr w:type="spellStart"/>
            <w:r w:rsidRPr="00F87DB3">
              <w:rPr>
                <w:rFonts w:ascii="Courier New" w:hAnsi="Courier New" w:cs="Courier New"/>
                <w:color w:val="1A1AA6"/>
                <w:sz w:val="16"/>
                <w:szCs w:val="20"/>
              </w:rPr>
              <w:t>NTD_LSH_V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VL_EPI_NEWUNSP_INT</w:t>
            </w:r>
          </w:p>
        </w:tc>
      </w:tr>
      <w:tr w:rsidR="004403D1" w:rsidRPr="00480CFC" w14:paraId="6D4C52FA" w14:textId="77777777" w:rsidTr="00F87DB3">
        <w:trPr>
          <w:trHeight w:val="308"/>
        </w:trPr>
        <w:tc>
          <w:tcPr>
            <w:tcW w:w="445" w:type="dxa"/>
            <w:vMerge/>
          </w:tcPr>
          <w:p w14:paraId="3E175BE8" w14:textId="77777777" w:rsidR="004403D1" w:rsidRDefault="004403D1" w:rsidP="008B165A">
            <w:pPr>
              <w:jc w:val="both"/>
              <w:rPr>
                <w:sz w:val="18"/>
                <w:szCs w:val="18"/>
              </w:rPr>
            </w:pPr>
          </w:p>
        </w:tc>
        <w:tc>
          <w:tcPr>
            <w:tcW w:w="2430" w:type="dxa"/>
          </w:tcPr>
          <w:p w14:paraId="0341B941" w14:textId="7A247108" w:rsidR="004403D1" w:rsidRPr="001D67FC" w:rsidRDefault="004403D1" w:rsidP="00907871">
            <w:pPr>
              <w:rPr>
                <w:sz w:val="18"/>
                <w:szCs w:val="18"/>
              </w:rPr>
            </w:pPr>
            <w:proofErr w:type="spellStart"/>
            <w:r w:rsidRPr="001D67FC">
              <w:rPr>
                <w:sz w:val="18"/>
                <w:szCs w:val="18"/>
              </w:rPr>
              <w:t>DS_CL_Detailed_Annual</w:t>
            </w:r>
            <w:proofErr w:type="spellEnd"/>
          </w:p>
        </w:tc>
        <w:tc>
          <w:tcPr>
            <w:tcW w:w="8010" w:type="dxa"/>
            <w:gridSpan w:val="2"/>
          </w:tcPr>
          <w:p w14:paraId="212D98D1" w14:textId="34FD2E42" w:rsidR="004403D1" w:rsidRPr="00F87DB3" w:rsidRDefault="00F87DB3"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C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CL_EPI_NEWUNSP_INT</w:t>
            </w:r>
          </w:p>
        </w:tc>
      </w:tr>
      <w:tr w:rsidR="004403D1" w:rsidRPr="00480CFC" w14:paraId="2E67E0C0" w14:textId="77777777" w:rsidTr="00F87DB3">
        <w:trPr>
          <w:trHeight w:val="269"/>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43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w:t>
            </w:r>
            <w:proofErr w:type="spellStart"/>
            <w:r w:rsidRPr="001D67FC">
              <w:rPr>
                <w:sz w:val="18"/>
                <w:szCs w:val="18"/>
              </w:rPr>
              <w:t>ZCL_Detailed_Annual</w:t>
            </w:r>
            <w:proofErr w:type="spellEnd"/>
          </w:p>
          <w:p w14:paraId="1E794586" w14:textId="77777777" w:rsidR="004403D1" w:rsidRPr="001D67FC" w:rsidRDefault="004403D1" w:rsidP="009D60FA">
            <w:pPr>
              <w:rPr>
                <w:sz w:val="18"/>
                <w:szCs w:val="18"/>
              </w:rPr>
            </w:pPr>
          </w:p>
        </w:tc>
        <w:tc>
          <w:tcPr>
            <w:tcW w:w="8010" w:type="dxa"/>
            <w:gridSpan w:val="2"/>
            <w:tcBorders>
              <w:bottom w:val="single" w:sz="4" w:space="0" w:color="auto"/>
            </w:tcBorders>
          </w:tcPr>
          <w:p w14:paraId="4FDE51D1" w14:textId="068C0365" w:rsidR="004403D1" w:rsidRPr="00F87DB3" w:rsidRDefault="004403D1"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ACL_TREAT_completed_I</w:t>
            </w:r>
            <w:proofErr w:type="spellEnd"/>
            <w:r w:rsidR="00F87DB3" w:rsidRPr="00F87DB3">
              <w:rPr>
                <w:rFonts w:ascii="Courier New" w:hAnsi="Courier New" w:cs="Courier New"/>
                <w:color w:val="1A1AA6"/>
                <w:sz w:val="16"/>
                <w:szCs w:val="20"/>
              </w:rPr>
              <w:t xml:space="preserve"> / IA_ACL_EPI_NEWUNSP_INT</w:t>
            </w:r>
          </w:p>
          <w:p w14:paraId="5215EE68" w14:textId="53A96CD9" w:rsidR="004403D1" w:rsidRPr="00F87DB3" w:rsidRDefault="00F87DB3"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ZC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IA_ZCL_EPI_NEWUNSP_INT</w:t>
            </w:r>
          </w:p>
        </w:tc>
      </w:tr>
      <w:tr w:rsidR="00FF79EB" w:rsidRPr="00907871" w14:paraId="06DEAE54" w14:textId="77777777" w:rsidTr="00F87DB3">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430" w:type="dxa"/>
          </w:tcPr>
          <w:p w14:paraId="44190318" w14:textId="1EB782BF" w:rsidR="005D634D" w:rsidRPr="00907871" w:rsidRDefault="005D634D" w:rsidP="005D634D">
            <w:pPr>
              <w:rPr>
                <w:rFonts w:cstheme="minorHAnsi"/>
                <w:sz w:val="16"/>
                <w:szCs w:val="16"/>
              </w:rPr>
            </w:pPr>
          </w:p>
          <w:p w14:paraId="5F043967"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401B1CFA"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6B33869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32C07FDE" w14:textId="77777777" w:rsidR="005D634D" w:rsidRPr="005D634D" w:rsidRDefault="005D634D" w:rsidP="005D634D">
            <w:pPr>
              <w:rPr>
                <w:rFonts w:cstheme="minorHAnsi"/>
                <w:sz w:val="16"/>
                <w:szCs w:val="16"/>
              </w:rPr>
            </w:pPr>
          </w:p>
          <w:p w14:paraId="1DF6361A"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0063F129" w14:textId="09863DBE" w:rsidR="00FF79EB"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50532CA2" w14:textId="77777777" w:rsidR="005D634D" w:rsidRDefault="005D634D" w:rsidP="005D634D">
            <w:pPr>
              <w:rPr>
                <w:rFonts w:cstheme="minorHAnsi"/>
                <w:sz w:val="16"/>
                <w:szCs w:val="16"/>
              </w:rPr>
            </w:pPr>
            <w:proofErr w:type="spellStart"/>
            <w:r w:rsidRPr="005D634D">
              <w:rPr>
                <w:rFonts w:cstheme="minorHAnsi"/>
                <w:sz w:val="16"/>
                <w:szCs w:val="16"/>
              </w:rPr>
              <w:t>IA_NTD_VL_ITO_cureRate</w:t>
            </w:r>
            <w:proofErr w:type="spellEnd"/>
          </w:p>
          <w:p w14:paraId="34F0D414" w14:textId="45533950" w:rsidR="005D634D" w:rsidRDefault="005D634D" w:rsidP="005D634D">
            <w:pPr>
              <w:rPr>
                <w:rFonts w:cstheme="minorHAnsi"/>
                <w:sz w:val="16"/>
                <w:szCs w:val="16"/>
              </w:rPr>
            </w:pPr>
            <w:proofErr w:type="spellStart"/>
            <w:r w:rsidRPr="005D634D">
              <w:rPr>
                <w:rFonts w:cstheme="minorHAnsi"/>
                <w:sz w:val="16"/>
                <w:szCs w:val="16"/>
              </w:rPr>
              <w:t>IA_NTD_ACL_ITO_cureRate</w:t>
            </w:r>
            <w:proofErr w:type="spellEnd"/>
          </w:p>
          <w:p w14:paraId="386C69DB" w14:textId="4087CDD9" w:rsidR="0084410A" w:rsidRDefault="005D634D" w:rsidP="005D634D">
            <w:pPr>
              <w:rPr>
                <w:rFonts w:cstheme="minorHAnsi"/>
                <w:sz w:val="16"/>
                <w:szCs w:val="16"/>
              </w:rPr>
            </w:pPr>
            <w:proofErr w:type="spellStart"/>
            <w:r w:rsidRPr="005D634D">
              <w:rPr>
                <w:rFonts w:cstheme="minorHAnsi"/>
                <w:sz w:val="16"/>
                <w:szCs w:val="16"/>
              </w:rPr>
              <w:t>IA_NTD_CL_ITO_cureRate</w:t>
            </w:r>
            <w:proofErr w:type="spellEnd"/>
          </w:p>
          <w:p w14:paraId="07BF619B" w14:textId="08D8FBD3" w:rsidR="005D634D" w:rsidRDefault="005D634D" w:rsidP="005D634D">
            <w:pPr>
              <w:rPr>
                <w:rFonts w:cstheme="minorHAnsi"/>
                <w:sz w:val="16"/>
                <w:szCs w:val="16"/>
              </w:rPr>
            </w:pPr>
            <w:proofErr w:type="spellStart"/>
            <w:r w:rsidRPr="005D634D">
              <w:rPr>
                <w:rFonts w:cstheme="minorHAnsi"/>
                <w:sz w:val="16"/>
                <w:szCs w:val="16"/>
              </w:rPr>
              <w:t>IA_NTD_ZCL_ITO_cureRate</w:t>
            </w:r>
            <w:proofErr w:type="spellEnd"/>
          </w:p>
          <w:p w14:paraId="792EB106" w14:textId="03C8D250" w:rsidR="0084410A" w:rsidRDefault="005D634D" w:rsidP="001D67FC">
            <w:pPr>
              <w:rPr>
                <w:rFonts w:cstheme="minorHAnsi"/>
                <w:sz w:val="16"/>
                <w:szCs w:val="16"/>
              </w:rPr>
            </w:pPr>
            <w:r>
              <w:rPr>
                <w:rFonts w:cstheme="minorHAnsi"/>
                <w:sz w:val="16"/>
                <w:szCs w:val="16"/>
              </w:rPr>
              <w:t>/</w:t>
            </w:r>
          </w:p>
          <w:p w14:paraId="47F5DFAC" w14:textId="6A826DCB" w:rsidR="0084410A" w:rsidRPr="0084410A" w:rsidRDefault="003572C8" w:rsidP="001D67FC">
            <w:pPr>
              <w:rPr>
                <w:rFonts w:cstheme="minorHAnsi"/>
                <w:sz w:val="16"/>
                <w:szCs w:val="16"/>
              </w:rPr>
            </w:pPr>
            <w:r>
              <w:rPr>
                <w:rFonts w:cstheme="minorHAnsi"/>
                <w:sz w:val="16"/>
                <w:szCs w:val="16"/>
              </w:rPr>
              <w:t>IA_VL_EPI_NEWUNSP_INT</w:t>
            </w:r>
          </w:p>
          <w:p w14:paraId="6965DD8C" w14:textId="3E8837AE" w:rsidR="0084410A" w:rsidRPr="0084410A" w:rsidRDefault="003572C8" w:rsidP="001D67FC">
            <w:pPr>
              <w:rPr>
                <w:rFonts w:cstheme="minorHAnsi"/>
                <w:sz w:val="16"/>
                <w:szCs w:val="16"/>
              </w:rPr>
            </w:pPr>
            <w:r>
              <w:rPr>
                <w:rFonts w:cstheme="minorHAnsi"/>
                <w:sz w:val="16"/>
                <w:szCs w:val="16"/>
              </w:rPr>
              <w:t>IA_CL_EPI_NEWUNSP_INT</w:t>
            </w:r>
          </w:p>
          <w:p w14:paraId="73E8E765" w14:textId="3061525C" w:rsidR="0084410A" w:rsidRPr="0084410A" w:rsidRDefault="003572C8" w:rsidP="001D67FC">
            <w:pPr>
              <w:rPr>
                <w:rFonts w:cstheme="minorHAnsi"/>
                <w:sz w:val="16"/>
                <w:szCs w:val="16"/>
              </w:rPr>
            </w:pPr>
            <w:r>
              <w:rPr>
                <w:rFonts w:cstheme="minorHAnsi"/>
                <w:sz w:val="16"/>
                <w:szCs w:val="16"/>
              </w:rPr>
              <w:t>IA_ACL_EPI_NEWUNSP_INT</w:t>
            </w:r>
          </w:p>
          <w:p w14:paraId="15275497" w14:textId="017771A4" w:rsidR="0084410A" w:rsidRPr="00907871" w:rsidRDefault="003572C8" w:rsidP="001D67FC">
            <w:pPr>
              <w:rPr>
                <w:rFonts w:cstheme="minorHAnsi"/>
                <w:sz w:val="16"/>
                <w:szCs w:val="16"/>
              </w:rPr>
            </w:pPr>
            <w:r>
              <w:rPr>
                <w:rFonts w:cstheme="minorHAnsi"/>
                <w:sz w:val="16"/>
                <w:szCs w:val="16"/>
              </w:rPr>
              <w:t>IA_ZCL_EPI_NEWUNSP_INT</w:t>
            </w:r>
          </w:p>
        </w:tc>
        <w:tc>
          <w:tcPr>
            <w:tcW w:w="5670" w:type="dxa"/>
          </w:tcPr>
          <w:p w14:paraId="20E4DC28" w14:textId="43BAE020" w:rsidR="00FF79EB" w:rsidRPr="00907871" w:rsidRDefault="005D634D" w:rsidP="00FF79EB">
            <w:pPr>
              <w:rPr>
                <w:rFonts w:cstheme="minorHAnsi"/>
                <w:sz w:val="14"/>
                <w:szCs w:val="16"/>
              </w:rPr>
            </w:pPr>
            <w:proofErr w:type="spellStart"/>
            <w:r>
              <w:rPr>
                <w:rFonts w:cstheme="minorHAnsi"/>
                <w:sz w:val="14"/>
                <w:szCs w:val="16"/>
              </w:rPr>
              <w:t>cureRate</w:t>
            </w:r>
            <w:proofErr w:type="spellEnd"/>
            <w:r>
              <w:rPr>
                <w:rFonts w:cstheme="minorHAnsi"/>
                <w:sz w:val="14"/>
                <w:szCs w:val="16"/>
              </w:rPr>
              <w:t xml:space="preserve"> indicators add new and unknown initial c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532100A5" w14:textId="77777777" w:rsidTr="00F87DB3">
        <w:tc>
          <w:tcPr>
            <w:tcW w:w="445" w:type="dxa"/>
          </w:tcPr>
          <w:p w14:paraId="337D5394" w14:textId="38C5E6B2" w:rsidR="005D634D" w:rsidRPr="00907871" w:rsidRDefault="005D634D" w:rsidP="005D634D">
            <w:pPr>
              <w:rPr>
                <w:rFonts w:cstheme="minorHAnsi"/>
                <w:sz w:val="16"/>
                <w:szCs w:val="16"/>
              </w:rPr>
            </w:pPr>
            <w:r w:rsidRPr="00907871">
              <w:rPr>
                <w:rFonts w:cstheme="minorHAnsi"/>
                <w:sz w:val="16"/>
                <w:szCs w:val="16"/>
              </w:rPr>
              <w:t>I5</w:t>
            </w:r>
          </w:p>
        </w:tc>
        <w:tc>
          <w:tcPr>
            <w:tcW w:w="2430" w:type="dxa"/>
          </w:tcPr>
          <w:p w14:paraId="7EDC1E85"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5D8BD51E"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587BC307"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EF5C94C" w14:textId="77777777" w:rsidR="005D634D" w:rsidRPr="005D634D" w:rsidRDefault="005D634D" w:rsidP="005D634D">
            <w:pPr>
              <w:rPr>
                <w:rFonts w:cstheme="minorHAnsi"/>
                <w:sz w:val="16"/>
                <w:szCs w:val="16"/>
              </w:rPr>
            </w:pPr>
          </w:p>
          <w:p w14:paraId="563835B6"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69FC2443" w14:textId="45715D6F"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69E4102E"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ilureRate</w:t>
            </w:r>
            <w:proofErr w:type="spellEnd"/>
          </w:p>
          <w:p w14:paraId="6D4DA83F"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ilureRate</w:t>
            </w:r>
            <w:proofErr w:type="spellEnd"/>
          </w:p>
          <w:p w14:paraId="573C7C89"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ilureRate</w:t>
            </w:r>
            <w:proofErr w:type="spellEnd"/>
          </w:p>
          <w:p w14:paraId="7F65FEEA" w14:textId="757132C3" w:rsidR="005D634D" w:rsidRDefault="005D634D" w:rsidP="005D634D">
            <w:pPr>
              <w:rPr>
                <w:rFonts w:cstheme="minorHAnsi"/>
                <w:sz w:val="16"/>
                <w:szCs w:val="16"/>
              </w:rPr>
            </w:pPr>
            <w:proofErr w:type="spellStart"/>
            <w:r w:rsidRPr="005D634D">
              <w:rPr>
                <w:rFonts w:cstheme="minorHAnsi"/>
                <w:sz w:val="16"/>
                <w:szCs w:val="16"/>
              </w:rPr>
              <w:t>IA_NTD_ZCL_ITO_failureRate</w:t>
            </w:r>
            <w:proofErr w:type="spellEnd"/>
          </w:p>
          <w:p w14:paraId="59570BEC" w14:textId="12B56418" w:rsidR="005D634D" w:rsidRDefault="005D634D" w:rsidP="005D634D">
            <w:pPr>
              <w:rPr>
                <w:rFonts w:cstheme="minorHAnsi"/>
                <w:sz w:val="16"/>
                <w:szCs w:val="16"/>
              </w:rPr>
            </w:pPr>
            <w:r>
              <w:rPr>
                <w:rFonts w:cstheme="minorHAnsi"/>
                <w:sz w:val="16"/>
                <w:szCs w:val="16"/>
              </w:rPr>
              <w:t>/</w:t>
            </w:r>
          </w:p>
          <w:p w14:paraId="7B7150A5" w14:textId="271ECDF4" w:rsidR="005D634D" w:rsidRPr="0084410A" w:rsidRDefault="003572C8" w:rsidP="005D634D">
            <w:pPr>
              <w:rPr>
                <w:rFonts w:cstheme="minorHAnsi"/>
                <w:sz w:val="16"/>
                <w:szCs w:val="16"/>
              </w:rPr>
            </w:pPr>
            <w:r>
              <w:rPr>
                <w:rFonts w:cstheme="minorHAnsi"/>
                <w:sz w:val="16"/>
                <w:szCs w:val="16"/>
              </w:rPr>
              <w:t>IA_VL_EPI_NEWUNSP_INT</w:t>
            </w:r>
          </w:p>
          <w:p w14:paraId="452FCA12" w14:textId="70066261" w:rsidR="005D634D" w:rsidRPr="0084410A" w:rsidRDefault="003572C8" w:rsidP="005D634D">
            <w:pPr>
              <w:rPr>
                <w:rFonts w:cstheme="minorHAnsi"/>
                <w:sz w:val="16"/>
                <w:szCs w:val="16"/>
              </w:rPr>
            </w:pPr>
            <w:r>
              <w:rPr>
                <w:rFonts w:cstheme="minorHAnsi"/>
                <w:sz w:val="16"/>
                <w:szCs w:val="16"/>
              </w:rPr>
              <w:t>IA_CL_EPI_NEWUNSP_INT</w:t>
            </w:r>
          </w:p>
          <w:p w14:paraId="5567DF64" w14:textId="6A17C9F6" w:rsidR="005D634D" w:rsidRPr="0084410A" w:rsidRDefault="003572C8" w:rsidP="005D634D">
            <w:pPr>
              <w:rPr>
                <w:rFonts w:cstheme="minorHAnsi"/>
                <w:sz w:val="16"/>
                <w:szCs w:val="16"/>
              </w:rPr>
            </w:pPr>
            <w:r>
              <w:rPr>
                <w:rFonts w:cstheme="minorHAnsi"/>
                <w:sz w:val="16"/>
                <w:szCs w:val="16"/>
              </w:rPr>
              <w:t>IA_ACL_EPI_NEWUNSP_INT</w:t>
            </w:r>
          </w:p>
          <w:p w14:paraId="090813D5" w14:textId="247AED36"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15ED7EAA" w14:textId="6F58774F" w:rsidR="005D634D" w:rsidRPr="00907871" w:rsidRDefault="005D634D" w:rsidP="005D634D">
            <w:pPr>
              <w:rPr>
                <w:rFonts w:cstheme="minorHAnsi"/>
                <w:sz w:val="14"/>
                <w:szCs w:val="16"/>
              </w:rPr>
            </w:pPr>
            <w:proofErr w:type="spellStart"/>
            <w:r>
              <w:rPr>
                <w:rFonts w:cstheme="minorHAnsi"/>
                <w:sz w:val="14"/>
                <w:szCs w:val="16"/>
              </w:rPr>
              <w:t>failureRate</w:t>
            </w:r>
            <w:proofErr w:type="spellEnd"/>
            <w:r>
              <w:rPr>
                <w:rFonts w:cstheme="minorHAnsi"/>
                <w:sz w:val="14"/>
                <w:szCs w:val="16"/>
              </w:rPr>
              <w:t xml:space="preserve"> indicators add new and unknown fail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24E4B213" w14:textId="77777777" w:rsidTr="00F87DB3">
        <w:tc>
          <w:tcPr>
            <w:tcW w:w="445" w:type="dxa"/>
          </w:tcPr>
          <w:p w14:paraId="33C5FBCE" w14:textId="485FB132" w:rsidR="005D634D" w:rsidRPr="00907871" w:rsidRDefault="005D634D" w:rsidP="005D634D">
            <w:pPr>
              <w:rPr>
                <w:rFonts w:cstheme="minorHAnsi"/>
                <w:sz w:val="16"/>
                <w:szCs w:val="16"/>
              </w:rPr>
            </w:pPr>
            <w:r w:rsidRPr="00907871">
              <w:rPr>
                <w:rFonts w:cstheme="minorHAnsi"/>
                <w:sz w:val="16"/>
                <w:szCs w:val="16"/>
              </w:rPr>
              <w:t>I6</w:t>
            </w:r>
          </w:p>
        </w:tc>
        <w:tc>
          <w:tcPr>
            <w:tcW w:w="2430" w:type="dxa"/>
          </w:tcPr>
          <w:p w14:paraId="31E71D61"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0A5EDCF2"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744EE70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2031EAB" w14:textId="77777777" w:rsidR="005D634D" w:rsidRPr="005D634D" w:rsidRDefault="005D634D" w:rsidP="005D634D">
            <w:pPr>
              <w:rPr>
                <w:rFonts w:cstheme="minorHAnsi"/>
                <w:sz w:val="16"/>
                <w:szCs w:val="16"/>
              </w:rPr>
            </w:pPr>
          </w:p>
          <w:p w14:paraId="1CBC2F1C"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4D59E4C1" w14:textId="7A68065B"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4C04B179"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talityRate</w:t>
            </w:r>
            <w:proofErr w:type="spellEnd"/>
          </w:p>
          <w:p w14:paraId="6B193B15"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talityRate</w:t>
            </w:r>
            <w:proofErr w:type="spellEnd"/>
          </w:p>
          <w:p w14:paraId="41FC8373"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talityRate</w:t>
            </w:r>
            <w:proofErr w:type="spellEnd"/>
          </w:p>
          <w:p w14:paraId="4ED587B4" w14:textId="2B9C8F8C" w:rsidR="005D634D" w:rsidRDefault="005D634D" w:rsidP="005D634D">
            <w:pPr>
              <w:rPr>
                <w:rFonts w:cstheme="minorHAnsi"/>
                <w:sz w:val="16"/>
                <w:szCs w:val="16"/>
              </w:rPr>
            </w:pPr>
            <w:proofErr w:type="spellStart"/>
            <w:r w:rsidRPr="005D634D">
              <w:rPr>
                <w:rFonts w:cstheme="minorHAnsi"/>
                <w:sz w:val="16"/>
                <w:szCs w:val="16"/>
              </w:rPr>
              <w:t>IA_NTD_ZCL_ITO_fatalityRate</w:t>
            </w:r>
            <w:proofErr w:type="spellEnd"/>
          </w:p>
          <w:p w14:paraId="24DB12FD" w14:textId="303BAF0C" w:rsidR="005D634D" w:rsidRDefault="005D634D" w:rsidP="005D634D">
            <w:pPr>
              <w:rPr>
                <w:rFonts w:cstheme="minorHAnsi"/>
                <w:sz w:val="16"/>
                <w:szCs w:val="16"/>
              </w:rPr>
            </w:pPr>
            <w:r>
              <w:rPr>
                <w:rFonts w:cstheme="minorHAnsi"/>
                <w:sz w:val="16"/>
                <w:szCs w:val="16"/>
              </w:rPr>
              <w:t>/</w:t>
            </w:r>
          </w:p>
          <w:p w14:paraId="03742F7B" w14:textId="2C64E51A" w:rsidR="005D634D" w:rsidRPr="0084410A" w:rsidRDefault="003572C8" w:rsidP="005D634D">
            <w:pPr>
              <w:rPr>
                <w:rFonts w:cstheme="minorHAnsi"/>
                <w:sz w:val="16"/>
                <w:szCs w:val="16"/>
              </w:rPr>
            </w:pPr>
            <w:r>
              <w:rPr>
                <w:rFonts w:cstheme="minorHAnsi"/>
                <w:sz w:val="16"/>
                <w:szCs w:val="16"/>
              </w:rPr>
              <w:t>IA_VL_EPI_NEWUNSP_INT</w:t>
            </w:r>
          </w:p>
          <w:p w14:paraId="1B4E44AC" w14:textId="38D27D4E" w:rsidR="005D634D" w:rsidRPr="0084410A" w:rsidRDefault="003572C8" w:rsidP="005D634D">
            <w:pPr>
              <w:rPr>
                <w:rFonts w:cstheme="minorHAnsi"/>
                <w:sz w:val="16"/>
                <w:szCs w:val="16"/>
              </w:rPr>
            </w:pPr>
            <w:r>
              <w:rPr>
                <w:rFonts w:cstheme="minorHAnsi"/>
                <w:sz w:val="16"/>
                <w:szCs w:val="16"/>
              </w:rPr>
              <w:t>IA_CL_EPI_NEWUNSP_INT</w:t>
            </w:r>
          </w:p>
          <w:p w14:paraId="24AD3CCC" w14:textId="329EF510" w:rsidR="005D634D" w:rsidRPr="0084410A" w:rsidRDefault="003572C8" w:rsidP="005D634D">
            <w:pPr>
              <w:rPr>
                <w:rFonts w:cstheme="minorHAnsi"/>
                <w:sz w:val="16"/>
                <w:szCs w:val="16"/>
              </w:rPr>
            </w:pPr>
            <w:r>
              <w:rPr>
                <w:rFonts w:cstheme="minorHAnsi"/>
                <w:sz w:val="16"/>
                <w:szCs w:val="16"/>
              </w:rPr>
              <w:t>IA_ACL_EPI_NEWUNSP_INT</w:t>
            </w:r>
          </w:p>
          <w:p w14:paraId="0CA98E91" w14:textId="403A5E85"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5FCF0AF8" w14:textId="2A0E5167" w:rsidR="005D634D" w:rsidRPr="00907871" w:rsidRDefault="005D634D" w:rsidP="005D634D">
            <w:pPr>
              <w:rPr>
                <w:rFonts w:cstheme="minorHAnsi"/>
                <w:sz w:val="14"/>
                <w:szCs w:val="16"/>
              </w:rPr>
            </w:pPr>
            <w:r>
              <w:rPr>
                <w:rFonts w:cstheme="minorHAnsi"/>
                <w:sz w:val="14"/>
                <w:szCs w:val="16"/>
              </w:rPr>
              <w:t xml:space="preserve">Fatality rate indicators add new and unknown fatality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bl>
    <w:p w14:paraId="57C6E8CB" w14:textId="3129990F" w:rsidR="0024012C" w:rsidRDefault="0024012C" w:rsidP="005D634D">
      <w:pPr>
        <w:spacing w:after="0" w:line="240" w:lineRule="auto"/>
        <w:rPr>
          <w:rFonts w:cstheme="minorHAnsi"/>
          <w:sz w:val="16"/>
          <w:szCs w:val="16"/>
        </w:rPr>
      </w:pPr>
    </w:p>
    <w:p w14:paraId="61AAC44B" w14:textId="77777777" w:rsidR="00FF2B41" w:rsidRDefault="00FF2B41">
      <w:r>
        <w:br w:type="page"/>
      </w:r>
    </w:p>
    <w:p w14:paraId="6F394F94" w14:textId="77777777" w:rsidR="00FF2B41" w:rsidRDefault="00FF2B41" w:rsidP="00DC4336">
      <w:pPr>
        <w:pStyle w:val="Heading1"/>
        <w:numPr>
          <w:ilvl w:val="0"/>
          <w:numId w:val="1"/>
        </w:numPr>
        <w:jc w:val="both"/>
      </w:pPr>
      <w:bookmarkStart w:id="29" w:name="_Toc55582240"/>
      <w:r>
        <w:lastRenderedPageBreak/>
        <w:t>Metadata and permissions requirements</w:t>
      </w:r>
      <w:bookmarkEnd w:id="29"/>
    </w:p>
    <w:p w14:paraId="04AED4E9" w14:textId="77777777" w:rsidR="00FF2B41" w:rsidRDefault="00FF2B41" w:rsidP="00FF2B41"/>
    <w:p w14:paraId="422A90BD" w14:textId="77777777" w:rsidR="00FF2B41" w:rsidRDefault="00FF2B41" w:rsidP="00FF2B41">
      <w:r>
        <w:t>LCPG and the user using it need metadata (and eventually) data read access to th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FF2B41" w:rsidRPr="005A2CBA" w14:paraId="4F8E974D" w14:textId="77777777" w:rsidTr="000D44C0">
        <w:trPr>
          <w:trHeight w:val="216"/>
        </w:trPr>
        <w:tc>
          <w:tcPr>
            <w:tcW w:w="1497" w:type="dxa"/>
          </w:tcPr>
          <w:p w14:paraId="75FF6EEF" w14:textId="77777777" w:rsidR="00FF2B41" w:rsidRPr="005A2CBA" w:rsidRDefault="00FF2B41" w:rsidP="000D44C0">
            <w:pPr>
              <w:jc w:val="both"/>
              <w:rPr>
                <w:b/>
                <w:sz w:val="18"/>
                <w:szCs w:val="18"/>
              </w:rPr>
            </w:pPr>
            <w:r>
              <w:rPr>
                <w:b/>
                <w:sz w:val="18"/>
                <w:szCs w:val="18"/>
              </w:rPr>
              <w:t>Type</w:t>
            </w:r>
          </w:p>
        </w:tc>
        <w:tc>
          <w:tcPr>
            <w:tcW w:w="2267" w:type="dxa"/>
          </w:tcPr>
          <w:p w14:paraId="634FC394" w14:textId="77777777" w:rsidR="00FF2B41" w:rsidRPr="005A2CBA" w:rsidRDefault="00FF2B41" w:rsidP="000D44C0">
            <w:pPr>
              <w:jc w:val="both"/>
              <w:rPr>
                <w:b/>
                <w:sz w:val="18"/>
                <w:szCs w:val="18"/>
              </w:rPr>
            </w:pPr>
            <w:r>
              <w:rPr>
                <w:b/>
                <w:sz w:val="18"/>
                <w:szCs w:val="18"/>
              </w:rPr>
              <w:t>ID</w:t>
            </w:r>
          </w:p>
        </w:tc>
        <w:tc>
          <w:tcPr>
            <w:tcW w:w="4601" w:type="dxa"/>
          </w:tcPr>
          <w:p w14:paraId="060EEF3E" w14:textId="77777777" w:rsidR="00FF2B41" w:rsidRPr="005A2CBA" w:rsidRDefault="00FF2B41" w:rsidP="000D44C0">
            <w:pPr>
              <w:jc w:val="both"/>
              <w:rPr>
                <w:b/>
                <w:sz w:val="18"/>
                <w:szCs w:val="18"/>
              </w:rPr>
            </w:pPr>
            <w:r>
              <w:rPr>
                <w:b/>
                <w:sz w:val="18"/>
                <w:szCs w:val="18"/>
              </w:rPr>
              <w:t>Name</w:t>
            </w:r>
          </w:p>
        </w:tc>
        <w:tc>
          <w:tcPr>
            <w:tcW w:w="2422" w:type="dxa"/>
          </w:tcPr>
          <w:p w14:paraId="05FCD546" w14:textId="77777777" w:rsidR="00FF2B41" w:rsidRDefault="00FF2B41" w:rsidP="000D44C0">
            <w:pPr>
              <w:jc w:val="both"/>
              <w:rPr>
                <w:b/>
                <w:sz w:val="18"/>
                <w:szCs w:val="18"/>
              </w:rPr>
            </w:pPr>
            <w:r>
              <w:rPr>
                <w:b/>
                <w:sz w:val="18"/>
                <w:szCs w:val="18"/>
              </w:rPr>
              <w:t>Comments</w:t>
            </w:r>
          </w:p>
        </w:tc>
      </w:tr>
      <w:tr w:rsidR="00FF2B41" w:rsidRPr="009069FF" w14:paraId="27F23A0D" w14:textId="77777777" w:rsidTr="000D44C0">
        <w:trPr>
          <w:trHeight w:val="290"/>
        </w:trPr>
        <w:tc>
          <w:tcPr>
            <w:tcW w:w="1497" w:type="dxa"/>
            <w:noWrap/>
            <w:hideMark/>
          </w:tcPr>
          <w:p w14:paraId="2C4F39A5"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6632C2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55A1E3BB"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CL_cases_by</w:t>
            </w:r>
            <w:proofErr w:type="spellEnd"/>
            <w:r w:rsidRPr="009069FF">
              <w:rPr>
                <w:rFonts w:eastAsia="Times New Roman" w:cstheme="minorHAnsi"/>
                <w:color w:val="000000"/>
                <w:sz w:val="16"/>
                <w:szCs w:val="16"/>
              </w:rPr>
              <w:t xml:space="preserve"> provenance</w:t>
            </w:r>
          </w:p>
        </w:tc>
        <w:tc>
          <w:tcPr>
            <w:tcW w:w="2422" w:type="dxa"/>
          </w:tcPr>
          <w:p w14:paraId="3EAA57AC" w14:textId="77777777" w:rsidR="00FF2B41" w:rsidRPr="00666CE4" w:rsidRDefault="00FF2B41" w:rsidP="000D44C0">
            <w:pPr>
              <w:rPr>
                <w:rFonts w:eastAsia="Times New Roman" w:cstheme="minorHAnsi"/>
                <w:color w:val="000000"/>
                <w:sz w:val="16"/>
                <w:szCs w:val="16"/>
              </w:rPr>
            </w:pPr>
          </w:p>
        </w:tc>
      </w:tr>
      <w:tr w:rsidR="00FF2B41" w:rsidRPr="009069FF" w14:paraId="52CD6396" w14:textId="77777777" w:rsidTr="000D44C0">
        <w:trPr>
          <w:trHeight w:val="290"/>
        </w:trPr>
        <w:tc>
          <w:tcPr>
            <w:tcW w:w="1497" w:type="dxa"/>
            <w:noWrap/>
            <w:hideMark/>
          </w:tcPr>
          <w:p w14:paraId="12A9D307"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8115FE7"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NVUlJzIakuO</w:t>
            </w:r>
            <w:proofErr w:type="spellEnd"/>
          </w:p>
        </w:tc>
        <w:tc>
          <w:tcPr>
            <w:tcW w:w="4601" w:type="dxa"/>
            <w:noWrap/>
            <w:hideMark/>
          </w:tcPr>
          <w:p w14:paraId="6D98E8C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E26D530"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31F90597" w14:textId="77777777" w:rsidTr="000D44C0">
        <w:trPr>
          <w:trHeight w:val="290"/>
        </w:trPr>
        <w:tc>
          <w:tcPr>
            <w:tcW w:w="1497" w:type="dxa"/>
            <w:noWrap/>
            <w:hideMark/>
          </w:tcPr>
          <w:p w14:paraId="2C72407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3620004E"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04B8797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3418AEDC"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188FC43F" w14:textId="77777777" w:rsidTr="000D44C0">
        <w:trPr>
          <w:trHeight w:val="144"/>
        </w:trPr>
        <w:tc>
          <w:tcPr>
            <w:tcW w:w="1497" w:type="dxa"/>
            <w:noWrap/>
            <w:hideMark/>
          </w:tcPr>
          <w:p w14:paraId="39583943"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08999D27"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082EA48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VL_cases_by</w:t>
            </w:r>
            <w:proofErr w:type="spellEnd"/>
            <w:r w:rsidRPr="009069FF">
              <w:rPr>
                <w:rFonts w:eastAsia="Times New Roman" w:cstheme="minorHAnsi"/>
                <w:color w:val="000000"/>
                <w:sz w:val="16"/>
                <w:szCs w:val="16"/>
              </w:rPr>
              <w:t xml:space="preserve"> provenance</w:t>
            </w:r>
          </w:p>
        </w:tc>
        <w:tc>
          <w:tcPr>
            <w:tcW w:w="2422" w:type="dxa"/>
          </w:tcPr>
          <w:p w14:paraId="006AB433" w14:textId="77777777" w:rsidR="00FF2B41" w:rsidRPr="00666CE4" w:rsidRDefault="00FF2B41" w:rsidP="000D44C0">
            <w:pPr>
              <w:rPr>
                <w:rFonts w:eastAsia="Times New Roman" w:cstheme="minorHAnsi"/>
                <w:color w:val="000000"/>
                <w:sz w:val="16"/>
                <w:szCs w:val="16"/>
              </w:rPr>
            </w:pPr>
          </w:p>
        </w:tc>
      </w:tr>
      <w:tr w:rsidR="00FF2B41" w:rsidRPr="009069FF" w14:paraId="3F81C9B6" w14:textId="77777777" w:rsidTr="000D44C0">
        <w:trPr>
          <w:trHeight w:val="144"/>
        </w:trPr>
        <w:tc>
          <w:tcPr>
            <w:tcW w:w="1497" w:type="dxa"/>
            <w:noWrap/>
            <w:hideMark/>
          </w:tcPr>
          <w:p w14:paraId="5E6875CF"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687C7222"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0933621D"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1347AB42" w14:textId="77777777" w:rsidR="00FF2B41" w:rsidRPr="00666CE4" w:rsidRDefault="00FF2B41" w:rsidP="000D44C0">
            <w:pPr>
              <w:rPr>
                <w:rFonts w:eastAsia="Times New Roman" w:cstheme="minorHAnsi"/>
                <w:color w:val="000000"/>
                <w:sz w:val="16"/>
                <w:szCs w:val="16"/>
              </w:rPr>
            </w:pPr>
          </w:p>
        </w:tc>
      </w:tr>
      <w:tr w:rsidR="00FF2B41" w:rsidRPr="009069FF" w14:paraId="6C7D0D21" w14:textId="77777777" w:rsidTr="000D44C0">
        <w:trPr>
          <w:trHeight w:val="144"/>
        </w:trPr>
        <w:tc>
          <w:tcPr>
            <w:tcW w:w="1497" w:type="dxa"/>
            <w:noWrap/>
            <w:hideMark/>
          </w:tcPr>
          <w:p w14:paraId="71241093"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0F9CBFDB"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0B78F021"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39A0E4FA" w14:textId="77777777" w:rsidR="00FF2B41" w:rsidRPr="00666CE4" w:rsidRDefault="00FF2B41" w:rsidP="000D44C0">
            <w:pPr>
              <w:rPr>
                <w:rFonts w:eastAsia="Times New Roman" w:cstheme="minorHAnsi"/>
                <w:color w:val="000000"/>
                <w:sz w:val="16"/>
                <w:szCs w:val="16"/>
              </w:rPr>
            </w:pPr>
          </w:p>
        </w:tc>
      </w:tr>
      <w:tr w:rsidR="00FF2B41" w:rsidRPr="009069FF" w14:paraId="3A92F0D7" w14:textId="77777777" w:rsidTr="000D44C0">
        <w:trPr>
          <w:trHeight w:val="144"/>
        </w:trPr>
        <w:tc>
          <w:tcPr>
            <w:tcW w:w="1497" w:type="dxa"/>
            <w:noWrap/>
            <w:hideMark/>
          </w:tcPr>
          <w:p w14:paraId="146DA1AD"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4CE038E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50F39B3B"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2C9711CF"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 xml:space="preserve">*Must include DE from Simple </w:t>
            </w:r>
            <w:proofErr w:type="spellStart"/>
            <w:r w:rsidRPr="00986D33">
              <w:rPr>
                <w:rFonts w:ascii="Courier New" w:hAnsi="Courier New" w:cs="Courier New"/>
                <w:color w:val="000000"/>
                <w:sz w:val="18"/>
                <w:szCs w:val="20"/>
              </w:rPr>
              <w:t>CL_ITxO_Outcome_Type</w:t>
            </w:r>
            <w:proofErr w:type="spellEnd"/>
          </w:p>
        </w:tc>
      </w:tr>
      <w:tr w:rsidR="00FF2B41" w:rsidRPr="009069FF" w14:paraId="2420933A" w14:textId="77777777" w:rsidTr="000D44C0">
        <w:trPr>
          <w:trHeight w:val="144"/>
        </w:trPr>
        <w:tc>
          <w:tcPr>
            <w:tcW w:w="1497" w:type="dxa"/>
            <w:noWrap/>
            <w:hideMark/>
          </w:tcPr>
          <w:p w14:paraId="322E3C40"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2CA3C6A"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137C8E32"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2C67C5EB"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Must include DE from Detailed</w:t>
            </w:r>
            <w:r>
              <w:rPr>
                <w:rFonts w:ascii="Courier New" w:hAnsi="Courier New" w:cs="Courier New"/>
                <w:color w:val="000000"/>
                <w:sz w:val="20"/>
                <w:szCs w:val="20"/>
              </w:rPr>
              <w:br/>
            </w:r>
            <w:proofErr w:type="spellStart"/>
            <w:r w:rsidRPr="00986D33">
              <w:rPr>
                <w:rFonts w:ascii="Courier New" w:hAnsi="Courier New" w:cs="Courier New"/>
                <w:color w:val="000000"/>
                <w:sz w:val="18"/>
                <w:szCs w:val="20"/>
              </w:rPr>
              <w:t>CL_ITxO_Tx</w:t>
            </w:r>
            <w:proofErr w:type="spellEnd"/>
            <w:r w:rsidRPr="00986D33">
              <w:rPr>
                <w:rFonts w:ascii="Courier New" w:hAnsi="Courier New" w:cs="Courier New"/>
                <w:color w:val="000000"/>
                <w:sz w:val="18"/>
                <w:szCs w:val="20"/>
              </w:rPr>
              <w:t>-drug</w:t>
            </w:r>
          </w:p>
        </w:tc>
      </w:tr>
      <w:tr w:rsidR="00FF2B41" w:rsidRPr="009069FF" w14:paraId="2D8183B6" w14:textId="77777777" w:rsidTr="000D44C0">
        <w:trPr>
          <w:trHeight w:val="290"/>
        </w:trPr>
        <w:tc>
          <w:tcPr>
            <w:tcW w:w="1497" w:type="dxa"/>
            <w:noWrap/>
            <w:hideMark/>
          </w:tcPr>
          <w:p w14:paraId="10BCDD2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87D0D24"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306DEE1A"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045434FD"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71F46BA0" w14:textId="77777777" w:rsidTr="000D44C0">
        <w:trPr>
          <w:trHeight w:val="290"/>
        </w:trPr>
        <w:tc>
          <w:tcPr>
            <w:tcW w:w="1497" w:type="dxa"/>
            <w:noWrap/>
            <w:hideMark/>
          </w:tcPr>
          <w:p w14:paraId="5CA6A0A0"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7F6D0D3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15A0D0D3"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5577DA09"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49F32CFD" w14:textId="77777777" w:rsidTr="000D44C0">
        <w:trPr>
          <w:trHeight w:val="144"/>
        </w:trPr>
        <w:tc>
          <w:tcPr>
            <w:tcW w:w="1497" w:type="dxa"/>
            <w:noWrap/>
            <w:hideMark/>
          </w:tcPr>
          <w:p w14:paraId="48D1C99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32F986C"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43F736A9"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7DF8B98C"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 xml:space="preserve">*Must include DE from Simple </w:t>
            </w:r>
            <w:proofErr w:type="spellStart"/>
            <w:r w:rsidRPr="00986D33">
              <w:rPr>
                <w:rFonts w:ascii="Courier New" w:hAnsi="Courier New" w:cs="Courier New"/>
                <w:color w:val="000000"/>
                <w:sz w:val="18"/>
                <w:szCs w:val="20"/>
              </w:rPr>
              <w:t>VL_ITxO_Outcome_Type</w:t>
            </w:r>
            <w:proofErr w:type="spellEnd"/>
          </w:p>
        </w:tc>
      </w:tr>
      <w:tr w:rsidR="00FF2B41" w:rsidRPr="009069FF" w14:paraId="7CB2C30C" w14:textId="77777777" w:rsidTr="000D44C0">
        <w:trPr>
          <w:trHeight w:val="144"/>
        </w:trPr>
        <w:tc>
          <w:tcPr>
            <w:tcW w:w="1497" w:type="dxa"/>
            <w:noWrap/>
            <w:hideMark/>
          </w:tcPr>
          <w:p w14:paraId="1111CCF1"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72EFE3A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77FDA761"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590B1E1C" w14:textId="77777777" w:rsidR="00FF2B41" w:rsidRDefault="00FF2B41" w:rsidP="000D44C0">
            <w:pPr>
              <w:rPr>
                <w:rFonts w:ascii="Courier New" w:hAnsi="Courier New" w:cs="Courier New"/>
                <w:color w:val="1A1AA6"/>
                <w:sz w:val="20"/>
                <w:szCs w:val="20"/>
              </w:rPr>
            </w:pPr>
            <w:r>
              <w:rPr>
                <w:rFonts w:eastAsia="Times New Roman" w:cstheme="minorHAnsi"/>
                <w:color w:val="000000"/>
                <w:sz w:val="16"/>
                <w:szCs w:val="16"/>
              </w:rPr>
              <w:t>*Must include DE from Detailed</w:t>
            </w:r>
          </w:p>
          <w:p w14:paraId="1A8F0B57" w14:textId="77777777" w:rsidR="00FF2B41" w:rsidRPr="00986D33" w:rsidRDefault="00FF2B41" w:rsidP="000D44C0">
            <w:pPr>
              <w:rPr>
                <w:rFonts w:eastAsia="Times New Roman" w:cstheme="minorHAnsi"/>
                <w:color w:val="000000"/>
                <w:sz w:val="18"/>
                <w:szCs w:val="18"/>
              </w:rPr>
            </w:pPr>
            <w:proofErr w:type="spellStart"/>
            <w:r w:rsidRPr="00986D33">
              <w:rPr>
                <w:rFonts w:ascii="Courier New" w:hAnsi="Courier New" w:cs="Courier New"/>
                <w:color w:val="000000"/>
                <w:sz w:val="16"/>
                <w:szCs w:val="20"/>
              </w:rPr>
              <w:t>VL_INIT_ITxO_Drug_Type</w:t>
            </w:r>
            <w:proofErr w:type="spellEnd"/>
          </w:p>
        </w:tc>
      </w:tr>
      <w:tr w:rsidR="00FF2B41" w:rsidRPr="009069FF" w14:paraId="7AF568B5" w14:textId="77777777" w:rsidTr="000D44C0">
        <w:trPr>
          <w:trHeight w:val="144"/>
        </w:trPr>
        <w:tc>
          <w:tcPr>
            <w:tcW w:w="1497" w:type="dxa"/>
            <w:noWrap/>
            <w:hideMark/>
          </w:tcPr>
          <w:p w14:paraId="70F19745" w14:textId="77777777" w:rsidR="00FF2B41" w:rsidRPr="009069FF"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hideMark/>
          </w:tcPr>
          <w:p w14:paraId="7F453244" w14:textId="77777777" w:rsidR="00FF2B41" w:rsidRPr="009069FF" w:rsidRDefault="00FF2B41" w:rsidP="000D44C0">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1CA652D1" w14:textId="77777777" w:rsidR="00FF2B41" w:rsidRPr="009069FF" w:rsidRDefault="00FF2B41" w:rsidP="000D44C0">
            <w:pPr>
              <w:rPr>
                <w:rFonts w:eastAsia="Times New Roman" w:cstheme="minorHAnsi"/>
                <w:sz w:val="16"/>
                <w:szCs w:val="16"/>
              </w:rPr>
            </w:pPr>
            <w:proofErr w:type="spellStart"/>
            <w:r w:rsidRPr="00666CE4">
              <w:rPr>
                <w:rFonts w:eastAsia="Times New Roman" w:cstheme="minorHAnsi"/>
                <w:sz w:val="16"/>
                <w:szCs w:val="16"/>
              </w:rPr>
              <w:t>categoryOptionCombos</w:t>
            </w:r>
            <w:proofErr w:type="spellEnd"/>
            <w:r w:rsidRPr="00666CE4">
              <w:rPr>
                <w:rFonts w:eastAsia="Times New Roman" w:cstheme="minorHAnsi"/>
                <w:sz w:val="16"/>
                <w:szCs w:val="16"/>
              </w:rPr>
              <w:t xml:space="preserve"> in DS</w:t>
            </w:r>
          </w:p>
        </w:tc>
        <w:tc>
          <w:tcPr>
            <w:tcW w:w="2422" w:type="dxa"/>
          </w:tcPr>
          <w:p w14:paraId="33C3D5FF" w14:textId="77777777" w:rsidR="00FF2B41" w:rsidRPr="00666CE4" w:rsidRDefault="00FF2B41" w:rsidP="000D44C0">
            <w:pPr>
              <w:rPr>
                <w:rFonts w:eastAsia="Times New Roman" w:cstheme="minorHAnsi"/>
                <w:sz w:val="16"/>
                <w:szCs w:val="16"/>
              </w:rPr>
            </w:pPr>
          </w:p>
        </w:tc>
      </w:tr>
      <w:tr w:rsidR="00FF2B41" w:rsidRPr="009069FF" w14:paraId="79675719" w14:textId="77777777" w:rsidTr="000D44C0">
        <w:trPr>
          <w:trHeight w:val="144"/>
        </w:trPr>
        <w:tc>
          <w:tcPr>
            <w:tcW w:w="1497" w:type="dxa"/>
            <w:noWrap/>
          </w:tcPr>
          <w:p w14:paraId="33BED620"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3B295288" w14:textId="77777777" w:rsidR="00FF2B41" w:rsidRPr="00666CE4" w:rsidRDefault="00FF2B41" w:rsidP="000D44C0">
            <w:pPr>
              <w:rPr>
                <w:rFonts w:eastAsia="Times New Roman" w:cstheme="minorHAnsi"/>
                <w:sz w:val="16"/>
                <w:szCs w:val="16"/>
              </w:rPr>
            </w:pPr>
            <w:proofErr w:type="spellStart"/>
            <w:r w:rsidRPr="00666CE4">
              <w:rPr>
                <w:rFonts w:eastAsia="Times New Roman" w:cstheme="minorHAnsi"/>
                <w:sz w:val="16"/>
                <w:szCs w:val="16"/>
              </w:rPr>
              <w:t>oQdIVqkVlxC</w:t>
            </w:r>
            <w:proofErr w:type="spellEnd"/>
          </w:p>
        </w:tc>
        <w:tc>
          <w:tcPr>
            <w:tcW w:w="4601" w:type="dxa"/>
            <w:noWrap/>
          </w:tcPr>
          <w:p w14:paraId="3B4FFB21"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 xml:space="preserve">data elements in </w:t>
            </w:r>
            <w:proofErr w:type="spellStart"/>
            <w:r w:rsidRPr="00666CE4">
              <w:rPr>
                <w:rFonts w:eastAsia="Times New Roman" w:cstheme="minorHAnsi"/>
                <w:sz w:val="16"/>
                <w:szCs w:val="16"/>
              </w:rPr>
              <w:t>dataSet</w:t>
            </w:r>
            <w:proofErr w:type="spellEnd"/>
          </w:p>
        </w:tc>
        <w:tc>
          <w:tcPr>
            <w:tcW w:w="2422" w:type="dxa"/>
          </w:tcPr>
          <w:p w14:paraId="06620505" w14:textId="77777777" w:rsidR="00FF2B41" w:rsidRPr="00666CE4" w:rsidRDefault="00FF2B41" w:rsidP="000D44C0">
            <w:pPr>
              <w:rPr>
                <w:rFonts w:eastAsia="Times New Roman" w:cstheme="minorHAnsi"/>
                <w:sz w:val="16"/>
                <w:szCs w:val="16"/>
              </w:rPr>
            </w:pPr>
          </w:p>
        </w:tc>
      </w:tr>
      <w:tr w:rsidR="00FF2B41" w:rsidRPr="009069FF" w14:paraId="0DA72C3C" w14:textId="77777777" w:rsidTr="000D44C0">
        <w:trPr>
          <w:trHeight w:val="144"/>
        </w:trPr>
        <w:tc>
          <w:tcPr>
            <w:tcW w:w="1497" w:type="dxa"/>
            <w:noWrap/>
          </w:tcPr>
          <w:p w14:paraId="0C854276"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6F535D64"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6C32ABD4"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6EF6D06F" w14:textId="77777777" w:rsidR="00FF2B41" w:rsidRPr="00666CE4" w:rsidRDefault="00FF2B41" w:rsidP="000D44C0">
            <w:pPr>
              <w:rPr>
                <w:rFonts w:eastAsia="Times New Roman" w:cstheme="minorHAnsi"/>
                <w:sz w:val="16"/>
                <w:szCs w:val="16"/>
              </w:rPr>
            </w:pPr>
          </w:p>
        </w:tc>
      </w:tr>
      <w:tr w:rsidR="00FF2B41" w:rsidRPr="00666CE4" w14:paraId="2E15C337" w14:textId="77777777" w:rsidTr="000D44C0">
        <w:trPr>
          <w:trHeight w:val="144"/>
        </w:trPr>
        <w:tc>
          <w:tcPr>
            <w:tcW w:w="1497" w:type="dxa"/>
            <w:noWrap/>
            <w:hideMark/>
          </w:tcPr>
          <w:p w14:paraId="6158C1A7"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250A04ED"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clwSlrqvmMx</w:t>
            </w:r>
            <w:proofErr w:type="spellEnd"/>
          </w:p>
        </w:tc>
        <w:tc>
          <w:tcPr>
            <w:tcW w:w="4601" w:type="dxa"/>
            <w:noWrap/>
            <w:hideMark/>
          </w:tcPr>
          <w:p w14:paraId="0C6BC919"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1E0E851F" w14:textId="77777777" w:rsidR="00FF2B41" w:rsidRPr="00666CE4" w:rsidRDefault="00FF2B41" w:rsidP="000D44C0">
            <w:pPr>
              <w:rPr>
                <w:rFonts w:eastAsia="Times New Roman" w:cstheme="minorHAnsi"/>
                <w:color w:val="000000"/>
                <w:sz w:val="16"/>
                <w:szCs w:val="16"/>
              </w:rPr>
            </w:pPr>
          </w:p>
        </w:tc>
      </w:tr>
      <w:tr w:rsidR="00FF2B41" w:rsidRPr="00666CE4" w14:paraId="7357C12A" w14:textId="77777777" w:rsidTr="000D44C0">
        <w:trPr>
          <w:trHeight w:val="144"/>
        </w:trPr>
        <w:tc>
          <w:tcPr>
            <w:tcW w:w="1497" w:type="dxa"/>
            <w:noWrap/>
            <w:hideMark/>
          </w:tcPr>
          <w:p w14:paraId="13EEDD5D"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4DAEFE18"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4D56B93B"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130CF676" w14:textId="77777777" w:rsidR="00FF2B41" w:rsidRPr="00666CE4" w:rsidRDefault="00FF2B41" w:rsidP="000D44C0">
            <w:pPr>
              <w:rPr>
                <w:rFonts w:eastAsia="Times New Roman" w:cstheme="minorHAnsi"/>
                <w:color w:val="000000"/>
                <w:sz w:val="16"/>
                <w:szCs w:val="16"/>
              </w:rPr>
            </w:pPr>
          </w:p>
        </w:tc>
      </w:tr>
      <w:tr w:rsidR="00FF2B41" w:rsidRPr="00666CE4" w14:paraId="4A5AD6B9" w14:textId="77777777" w:rsidTr="000D44C0">
        <w:trPr>
          <w:trHeight w:val="144"/>
        </w:trPr>
        <w:tc>
          <w:tcPr>
            <w:tcW w:w="1497" w:type="dxa"/>
            <w:noWrap/>
            <w:hideMark/>
          </w:tcPr>
          <w:p w14:paraId="089A6039"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256A16D7"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71FB0F6B"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478B697E" w14:textId="77777777" w:rsidR="00FF2B41" w:rsidRPr="00666CE4" w:rsidRDefault="00FF2B41" w:rsidP="000D44C0">
            <w:pPr>
              <w:rPr>
                <w:rFonts w:eastAsia="Times New Roman" w:cstheme="minorHAnsi"/>
                <w:color w:val="000000"/>
                <w:sz w:val="16"/>
                <w:szCs w:val="16"/>
              </w:rPr>
            </w:pPr>
          </w:p>
        </w:tc>
      </w:tr>
      <w:tr w:rsidR="00FF2B41" w:rsidRPr="00666CE4" w14:paraId="236CB2B4" w14:textId="77777777" w:rsidTr="000D44C0">
        <w:trPr>
          <w:trHeight w:val="144"/>
        </w:trPr>
        <w:tc>
          <w:tcPr>
            <w:tcW w:w="1497" w:type="dxa"/>
            <w:noWrap/>
            <w:hideMark/>
          </w:tcPr>
          <w:p w14:paraId="19EC49C8"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18D73794"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137BEBE8"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1415CD2B" w14:textId="77777777" w:rsidR="00FF2B41" w:rsidRPr="00666CE4" w:rsidRDefault="00FF2B41" w:rsidP="000D44C0">
            <w:pPr>
              <w:rPr>
                <w:rFonts w:eastAsia="Times New Roman" w:cstheme="minorHAnsi"/>
                <w:color w:val="000000"/>
                <w:sz w:val="16"/>
                <w:szCs w:val="16"/>
              </w:rPr>
            </w:pPr>
          </w:p>
        </w:tc>
      </w:tr>
      <w:tr w:rsidR="00FF2B41" w:rsidRPr="00666CE4" w14:paraId="282A332A" w14:textId="77777777" w:rsidTr="000D44C0">
        <w:trPr>
          <w:trHeight w:val="144"/>
        </w:trPr>
        <w:tc>
          <w:tcPr>
            <w:tcW w:w="1497" w:type="dxa"/>
            <w:noWrap/>
          </w:tcPr>
          <w:p w14:paraId="1C107331"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E1FE36F"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686501D9"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INC_charts_IG</w:t>
            </w:r>
            <w:proofErr w:type="spellEnd"/>
          </w:p>
        </w:tc>
        <w:tc>
          <w:tcPr>
            <w:tcW w:w="2422" w:type="dxa"/>
            <w:vMerge w:val="restart"/>
            <w:shd w:val="clear" w:color="auto" w:fill="auto"/>
            <w:vAlign w:val="center"/>
          </w:tcPr>
          <w:p w14:paraId="0604CA96"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The IGs themselves are not needed, only their indicators.</w:t>
            </w:r>
          </w:p>
          <w:p w14:paraId="00DC8D6D" w14:textId="77777777" w:rsidR="00FF2B41" w:rsidRPr="00666CE4" w:rsidRDefault="00FF2B41" w:rsidP="000D44C0">
            <w:pPr>
              <w:rPr>
                <w:rFonts w:eastAsia="Times New Roman" w:cstheme="minorHAnsi"/>
                <w:color w:val="000000"/>
                <w:sz w:val="16"/>
                <w:szCs w:val="16"/>
              </w:rPr>
            </w:pPr>
          </w:p>
        </w:tc>
      </w:tr>
      <w:tr w:rsidR="00FF2B41" w:rsidRPr="00666CE4" w14:paraId="7AD25E48" w14:textId="77777777" w:rsidTr="000D44C0">
        <w:trPr>
          <w:trHeight w:val="144"/>
        </w:trPr>
        <w:tc>
          <w:tcPr>
            <w:tcW w:w="1497" w:type="dxa"/>
            <w:noWrap/>
          </w:tcPr>
          <w:p w14:paraId="75F99E4F"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43B300E"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6DAF41CE"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maps_IG</w:t>
            </w:r>
            <w:proofErr w:type="spellEnd"/>
          </w:p>
        </w:tc>
        <w:tc>
          <w:tcPr>
            <w:tcW w:w="2422" w:type="dxa"/>
            <w:vMerge/>
            <w:shd w:val="clear" w:color="auto" w:fill="auto"/>
          </w:tcPr>
          <w:p w14:paraId="777C68EE" w14:textId="77777777" w:rsidR="00FF2B41" w:rsidRPr="00666CE4" w:rsidRDefault="00FF2B41" w:rsidP="000D44C0">
            <w:pPr>
              <w:rPr>
                <w:rFonts w:eastAsia="Times New Roman" w:cstheme="minorHAnsi"/>
                <w:color w:val="000000"/>
                <w:sz w:val="16"/>
                <w:szCs w:val="16"/>
              </w:rPr>
            </w:pPr>
          </w:p>
        </w:tc>
      </w:tr>
      <w:tr w:rsidR="00FF2B41" w:rsidRPr="00666CE4" w14:paraId="437D6F4C" w14:textId="77777777" w:rsidTr="000D44C0">
        <w:trPr>
          <w:trHeight w:val="144"/>
        </w:trPr>
        <w:tc>
          <w:tcPr>
            <w:tcW w:w="1497" w:type="dxa"/>
            <w:noWrap/>
          </w:tcPr>
          <w:p w14:paraId="7377D8AE"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57C07409"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0D305B9C"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popAtRisk_IG</w:t>
            </w:r>
            <w:proofErr w:type="spellEnd"/>
          </w:p>
        </w:tc>
        <w:tc>
          <w:tcPr>
            <w:tcW w:w="2422" w:type="dxa"/>
            <w:vMerge/>
            <w:shd w:val="clear" w:color="auto" w:fill="auto"/>
          </w:tcPr>
          <w:p w14:paraId="13371716" w14:textId="77777777" w:rsidR="00FF2B41" w:rsidRPr="00666CE4" w:rsidRDefault="00FF2B41" w:rsidP="000D44C0">
            <w:pPr>
              <w:rPr>
                <w:rFonts w:eastAsia="Times New Roman" w:cstheme="minorHAnsi"/>
                <w:color w:val="000000"/>
                <w:sz w:val="16"/>
                <w:szCs w:val="16"/>
              </w:rPr>
            </w:pPr>
          </w:p>
        </w:tc>
      </w:tr>
      <w:tr w:rsidR="00FF2B41" w:rsidRPr="00666CE4" w14:paraId="7B7B3DD4" w14:textId="77777777" w:rsidTr="000D44C0">
        <w:trPr>
          <w:trHeight w:val="144"/>
        </w:trPr>
        <w:tc>
          <w:tcPr>
            <w:tcW w:w="1497" w:type="dxa"/>
            <w:noWrap/>
          </w:tcPr>
          <w:p w14:paraId="3E239B50"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770A2AB2" w14:textId="77777777" w:rsidR="00FF2B41" w:rsidRPr="00666CE4" w:rsidRDefault="00FF2B41" w:rsidP="000D44C0">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C14D850" w14:textId="77777777" w:rsidR="00FF2B41" w:rsidRPr="00666CE4" w:rsidRDefault="00FF2B41" w:rsidP="000D44C0">
            <w:pPr>
              <w:rPr>
                <w:rFonts w:eastAsia="Times New Roman" w:cstheme="minorHAnsi"/>
                <w:color w:val="000000"/>
                <w:sz w:val="16"/>
                <w:szCs w:val="16"/>
              </w:rPr>
            </w:pPr>
            <w:proofErr w:type="spellStart"/>
            <w:r w:rsidRPr="0056256B">
              <w:rPr>
                <w:rFonts w:eastAsia="Times New Roman" w:cstheme="minorHAnsi"/>
                <w:color w:val="000000"/>
                <w:sz w:val="16"/>
                <w:szCs w:val="16"/>
              </w:rPr>
              <w:t>IG_LSH_EPI_NewUnsp_INT</w:t>
            </w:r>
            <w:proofErr w:type="spellEnd"/>
          </w:p>
        </w:tc>
        <w:tc>
          <w:tcPr>
            <w:tcW w:w="2422" w:type="dxa"/>
            <w:vMerge/>
            <w:shd w:val="clear" w:color="auto" w:fill="auto"/>
          </w:tcPr>
          <w:p w14:paraId="26BB5366" w14:textId="77777777" w:rsidR="00FF2B41" w:rsidRDefault="00FF2B41" w:rsidP="000D44C0">
            <w:pPr>
              <w:rPr>
                <w:rFonts w:eastAsia="Times New Roman" w:cstheme="minorHAnsi"/>
                <w:color w:val="000000"/>
                <w:sz w:val="16"/>
                <w:szCs w:val="16"/>
              </w:rPr>
            </w:pPr>
          </w:p>
        </w:tc>
      </w:tr>
      <w:tr w:rsidR="00FF2B41" w:rsidRPr="00666CE4" w14:paraId="1265C647" w14:textId="77777777" w:rsidTr="000D44C0">
        <w:trPr>
          <w:trHeight w:val="144"/>
        </w:trPr>
        <w:tc>
          <w:tcPr>
            <w:tcW w:w="1497" w:type="dxa"/>
            <w:noWrap/>
          </w:tcPr>
          <w:p w14:paraId="41FFDCAF"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FC20A5B" w14:textId="77777777" w:rsidR="00FF2B41" w:rsidRPr="00AD5452" w:rsidRDefault="00FF2B41" w:rsidP="000D44C0">
            <w:pPr>
              <w:rPr>
                <w:rFonts w:eastAsia="Times New Roman" w:cstheme="minorHAnsi"/>
                <w:color w:val="000000"/>
                <w:sz w:val="16"/>
                <w:szCs w:val="16"/>
              </w:rPr>
            </w:pPr>
            <w:r w:rsidRPr="004039D6">
              <w:rPr>
                <w:rFonts w:eastAsia="Times New Roman" w:cstheme="minorHAnsi"/>
                <w:color w:val="000000"/>
                <w:sz w:val="16"/>
                <w:szCs w:val="16"/>
              </w:rPr>
              <w:t>U7lM5cGzV9q</w:t>
            </w:r>
          </w:p>
        </w:tc>
        <w:tc>
          <w:tcPr>
            <w:tcW w:w="4601" w:type="dxa"/>
            <w:noWrap/>
          </w:tcPr>
          <w:p w14:paraId="2214044D" w14:textId="77777777" w:rsidR="00FF2B41" w:rsidRPr="00AD5452" w:rsidRDefault="00FF2B41" w:rsidP="000D44C0">
            <w:pPr>
              <w:rPr>
                <w:rFonts w:eastAsia="Times New Roman" w:cstheme="minorHAnsi"/>
                <w:color w:val="000000"/>
                <w:sz w:val="16"/>
                <w:szCs w:val="16"/>
              </w:rPr>
            </w:pPr>
            <w:proofErr w:type="spellStart"/>
            <w:r w:rsidRPr="004039D6">
              <w:rPr>
                <w:rFonts w:eastAsia="Times New Roman" w:cstheme="minorHAnsi"/>
                <w:color w:val="000000"/>
                <w:sz w:val="16"/>
                <w:szCs w:val="16"/>
              </w:rPr>
              <w:t>IG_LSH_CP_diagnosis</w:t>
            </w:r>
            <w:proofErr w:type="spellEnd"/>
          </w:p>
        </w:tc>
        <w:tc>
          <w:tcPr>
            <w:tcW w:w="2422" w:type="dxa"/>
            <w:vMerge/>
            <w:shd w:val="clear" w:color="auto" w:fill="auto"/>
          </w:tcPr>
          <w:p w14:paraId="74F5BD22" w14:textId="77777777" w:rsidR="00FF2B41" w:rsidRDefault="00FF2B41" w:rsidP="000D44C0">
            <w:pPr>
              <w:rPr>
                <w:rFonts w:eastAsia="Times New Roman" w:cstheme="minorHAnsi"/>
                <w:color w:val="000000"/>
                <w:sz w:val="16"/>
                <w:szCs w:val="16"/>
              </w:rPr>
            </w:pPr>
          </w:p>
        </w:tc>
      </w:tr>
      <w:tr w:rsidR="00FF2B41" w:rsidRPr="00666CE4" w14:paraId="1AA49350" w14:textId="77777777" w:rsidTr="000D44C0">
        <w:trPr>
          <w:trHeight w:val="144"/>
        </w:trPr>
        <w:tc>
          <w:tcPr>
            <w:tcW w:w="1497" w:type="dxa"/>
            <w:noWrap/>
          </w:tcPr>
          <w:p w14:paraId="65744E42"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9EB2A38" w14:textId="77777777" w:rsidR="00FF2B41" w:rsidRPr="00817DE3" w:rsidRDefault="00FF2B41" w:rsidP="000D44C0">
            <w:pPr>
              <w:rPr>
                <w:rFonts w:eastAsia="Times New Roman" w:cstheme="minorHAnsi"/>
                <w:color w:val="000000"/>
                <w:sz w:val="16"/>
                <w:szCs w:val="16"/>
              </w:rPr>
            </w:pPr>
            <w:proofErr w:type="spellStart"/>
            <w:r w:rsidRPr="00AD5452">
              <w:rPr>
                <w:rFonts w:eastAsia="Times New Roman" w:cstheme="minorHAnsi"/>
                <w:color w:val="000000"/>
                <w:sz w:val="16"/>
                <w:szCs w:val="16"/>
              </w:rPr>
              <w:t>OxgkCeNyVVm</w:t>
            </w:r>
            <w:proofErr w:type="spellEnd"/>
          </w:p>
        </w:tc>
        <w:tc>
          <w:tcPr>
            <w:tcW w:w="4601" w:type="dxa"/>
            <w:noWrap/>
          </w:tcPr>
          <w:p w14:paraId="0DBF83EF" w14:textId="77777777" w:rsidR="00FF2B41" w:rsidRPr="002D5056" w:rsidRDefault="00FF2B41" w:rsidP="000D44C0">
            <w:pPr>
              <w:rPr>
                <w:rFonts w:eastAsia="Times New Roman" w:cstheme="minorHAnsi"/>
                <w:color w:val="000000"/>
                <w:sz w:val="16"/>
                <w:szCs w:val="16"/>
              </w:rPr>
            </w:pPr>
            <w:proofErr w:type="spellStart"/>
            <w:r w:rsidRPr="00AD5452">
              <w:rPr>
                <w:rFonts w:eastAsia="Times New Roman" w:cstheme="minorHAnsi"/>
                <w:color w:val="000000"/>
                <w:sz w:val="16"/>
                <w:szCs w:val="16"/>
              </w:rPr>
              <w:t>NTD_LSH_TREAT_completed</w:t>
            </w:r>
            <w:r>
              <w:rPr>
                <w:rFonts w:eastAsia="Times New Roman" w:cstheme="minorHAnsi"/>
                <w:color w:val="000000"/>
                <w:sz w:val="16"/>
                <w:szCs w:val="16"/>
              </w:rPr>
              <w:t>_IG</w:t>
            </w:r>
            <w:proofErr w:type="spellEnd"/>
          </w:p>
        </w:tc>
        <w:tc>
          <w:tcPr>
            <w:tcW w:w="2422" w:type="dxa"/>
            <w:vMerge/>
            <w:shd w:val="clear" w:color="auto" w:fill="auto"/>
          </w:tcPr>
          <w:p w14:paraId="07351649" w14:textId="77777777" w:rsidR="00FF2B41" w:rsidRDefault="00FF2B41" w:rsidP="000D44C0">
            <w:pPr>
              <w:rPr>
                <w:rFonts w:eastAsia="Times New Roman" w:cstheme="minorHAnsi"/>
                <w:color w:val="000000"/>
                <w:sz w:val="16"/>
                <w:szCs w:val="16"/>
              </w:rPr>
            </w:pPr>
          </w:p>
        </w:tc>
      </w:tr>
      <w:tr w:rsidR="00FF2B41" w:rsidRPr="00666CE4" w14:paraId="5AC3F87D" w14:textId="77777777" w:rsidTr="000D44C0">
        <w:trPr>
          <w:trHeight w:val="144"/>
        </w:trPr>
        <w:tc>
          <w:tcPr>
            <w:tcW w:w="1497" w:type="dxa"/>
            <w:noWrap/>
          </w:tcPr>
          <w:p w14:paraId="36B41EA8"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708EE85" w14:textId="77777777" w:rsidR="00FF2B41" w:rsidRPr="00AD5452" w:rsidRDefault="00FF2B41" w:rsidP="000D44C0">
            <w:pPr>
              <w:rPr>
                <w:rFonts w:eastAsia="Times New Roman" w:cstheme="minorHAnsi"/>
                <w:color w:val="000000"/>
                <w:sz w:val="16"/>
                <w:szCs w:val="16"/>
              </w:rPr>
            </w:pPr>
            <w:proofErr w:type="spellStart"/>
            <w:r w:rsidRPr="005D634D">
              <w:rPr>
                <w:rFonts w:eastAsia="Times New Roman" w:cstheme="minorHAnsi"/>
                <w:color w:val="000000"/>
                <w:sz w:val="16"/>
                <w:szCs w:val="16"/>
              </w:rPr>
              <w:t>jLukoqAXKxK</w:t>
            </w:r>
            <w:proofErr w:type="spellEnd"/>
          </w:p>
        </w:tc>
        <w:tc>
          <w:tcPr>
            <w:tcW w:w="4601" w:type="dxa"/>
            <w:noWrap/>
          </w:tcPr>
          <w:p w14:paraId="6CB335D6" w14:textId="77777777" w:rsidR="00FF2B41" w:rsidRPr="005D634D" w:rsidRDefault="00FF2B41" w:rsidP="000D44C0">
            <w:pPr>
              <w:rPr>
                <w:rFonts w:eastAsia="Times New Roman" w:cstheme="minorHAnsi"/>
                <w:color w:val="000000"/>
                <w:sz w:val="16"/>
                <w:szCs w:val="16"/>
              </w:rPr>
            </w:pPr>
            <w:proofErr w:type="spellStart"/>
            <w:r w:rsidRPr="005D634D">
              <w:rPr>
                <w:rFonts w:eastAsia="Times New Roman" w:cstheme="minorHAnsi"/>
                <w:color w:val="000000"/>
                <w:sz w:val="16"/>
                <w:szCs w:val="16"/>
              </w:rPr>
              <w:t>NTD_Leish_CP_tx_outcome</w:t>
            </w:r>
            <w:proofErr w:type="spellEnd"/>
          </w:p>
        </w:tc>
        <w:tc>
          <w:tcPr>
            <w:tcW w:w="2422" w:type="dxa"/>
            <w:vMerge/>
            <w:shd w:val="clear" w:color="auto" w:fill="auto"/>
          </w:tcPr>
          <w:p w14:paraId="3225448F" w14:textId="77777777" w:rsidR="00FF2B41" w:rsidRDefault="00FF2B41" w:rsidP="000D44C0">
            <w:pPr>
              <w:rPr>
                <w:rFonts w:eastAsia="Times New Roman" w:cstheme="minorHAnsi"/>
                <w:color w:val="000000"/>
                <w:sz w:val="16"/>
                <w:szCs w:val="16"/>
              </w:rPr>
            </w:pPr>
          </w:p>
        </w:tc>
      </w:tr>
      <w:tr w:rsidR="00FF2B41" w:rsidRPr="00666CE4" w14:paraId="4D6CE721" w14:textId="77777777" w:rsidTr="000D44C0">
        <w:trPr>
          <w:trHeight w:val="144"/>
        </w:trPr>
        <w:tc>
          <w:tcPr>
            <w:tcW w:w="1497" w:type="dxa"/>
            <w:noWrap/>
          </w:tcPr>
          <w:p w14:paraId="2B20CBBF"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24352D4A" w14:textId="77777777" w:rsidR="00FF2B41" w:rsidRPr="00AD5452" w:rsidRDefault="00FF2B41" w:rsidP="000D44C0">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27172DA0" w14:textId="77777777" w:rsidR="00FF2B41" w:rsidRPr="00AD5452"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NTD_LSH_SCREEN_passive_IG</w:t>
            </w:r>
            <w:proofErr w:type="spellEnd"/>
          </w:p>
        </w:tc>
        <w:tc>
          <w:tcPr>
            <w:tcW w:w="2422" w:type="dxa"/>
            <w:vMerge/>
            <w:shd w:val="clear" w:color="auto" w:fill="auto"/>
          </w:tcPr>
          <w:p w14:paraId="3F3E2060" w14:textId="77777777" w:rsidR="00FF2B41" w:rsidRDefault="00FF2B41" w:rsidP="000D44C0">
            <w:pPr>
              <w:rPr>
                <w:rFonts w:eastAsia="Times New Roman" w:cstheme="minorHAnsi"/>
                <w:color w:val="000000"/>
                <w:sz w:val="16"/>
                <w:szCs w:val="16"/>
              </w:rPr>
            </w:pPr>
          </w:p>
        </w:tc>
      </w:tr>
      <w:tr w:rsidR="00FF2B41" w:rsidRPr="00666CE4" w14:paraId="4823026B" w14:textId="77777777" w:rsidTr="000D44C0">
        <w:trPr>
          <w:trHeight w:val="144"/>
        </w:trPr>
        <w:tc>
          <w:tcPr>
            <w:tcW w:w="1497" w:type="dxa"/>
            <w:noWrap/>
          </w:tcPr>
          <w:p w14:paraId="65EBB82D"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1F05725D" w14:textId="77777777" w:rsidR="00FF2B41" w:rsidRPr="00CA1E30" w:rsidRDefault="00FF2B41" w:rsidP="000D44C0">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2F010F5C" w14:textId="77777777" w:rsidR="00FF2B41" w:rsidRPr="00CA1E30" w:rsidRDefault="00FF2B41" w:rsidP="000D44C0">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vMerge/>
            <w:shd w:val="clear" w:color="auto" w:fill="auto"/>
          </w:tcPr>
          <w:p w14:paraId="56B71164" w14:textId="77777777" w:rsidR="00FF2B41" w:rsidRDefault="00FF2B41" w:rsidP="000D44C0">
            <w:pPr>
              <w:rPr>
                <w:rFonts w:eastAsia="Times New Roman" w:cstheme="minorHAnsi"/>
                <w:color w:val="000000"/>
                <w:sz w:val="16"/>
                <w:szCs w:val="16"/>
              </w:rPr>
            </w:pPr>
          </w:p>
        </w:tc>
      </w:tr>
    </w:tbl>
    <w:p w14:paraId="02209B97" w14:textId="77777777" w:rsidR="00FF2B41" w:rsidRDefault="00FF2B41" w:rsidP="00FF2B41"/>
    <w:p w14:paraId="5CD0A3DF" w14:textId="4B2B92C7" w:rsidR="00FF2B41" w:rsidRDefault="00FF2B41">
      <w:pPr>
        <w:rPr>
          <w:rFonts w:asciiTheme="majorHAnsi" w:eastAsiaTheme="majorEastAsia" w:hAnsiTheme="majorHAnsi" w:cstheme="majorBidi"/>
          <w:color w:val="365F91" w:themeColor="accent1" w:themeShade="BF"/>
          <w:sz w:val="32"/>
          <w:szCs w:val="32"/>
        </w:rPr>
      </w:pPr>
      <w:r>
        <w:br w:type="page"/>
      </w:r>
    </w:p>
    <w:p w14:paraId="1E9BC66C" w14:textId="7CA4E420" w:rsidR="00216269" w:rsidRDefault="00216269" w:rsidP="00DC4336">
      <w:pPr>
        <w:pStyle w:val="Heading1"/>
        <w:numPr>
          <w:ilvl w:val="0"/>
          <w:numId w:val="1"/>
        </w:numPr>
        <w:jc w:val="both"/>
      </w:pPr>
      <w:bookmarkStart w:id="30" w:name="_Toc55582241"/>
      <w:r>
        <w:lastRenderedPageBreak/>
        <w:t>Changelog</w:t>
      </w:r>
      <w:bookmarkEnd w:id="30"/>
    </w:p>
    <w:p w14:paraId="5917D3C8" w14:textId="77777777" w:rsidR="00216269" w:rsidRDefault="00216269" w:rsidP="00216269"/>
    <w:tbl>
      <w:tblPr>
        <w:tblStyle w:val="TableGrid"/>
        <w:tblW w:w="0" w:type="auto"/>
        <w:tblLook w:val="04A0" w:firstRow="1" w:lastRow="0" w:firstColumn="1" w:lastColumn="0" w:noHBand="0" w:noVBand="1"/>
      </w:tblPr>
      <w:tblGrid>
        <w:gridCol w:w="1070"/>
        <w:gridCol w:w="1220"/>
        <w:gridCol w:w="8500"/>
      </w:tblGrid>
      <w:tr w:rsidR="00216269" w14:paraId="0341826B" w14:textId="77777777" w:rsidTr="000D44C0">
        <w:tc>
          <w:tcPr>
            <w:tcW w:w="1070" w:type="dxa"/>
          </w:tcPr>
          <w:p w14:paraId="0224827E" w14:textId="77777777" w:rsidR="00216269" w:rsidRDefault="00216269" w:rsidP="000D44C0">
            <w:r>
              <w:t>Version</w:t>
            </w:r>
          </w:p>
        </w:tc>
        <w:tc>
          <w:tcPr>
            <w:tcW w:w="1220" w:type="dxa"/>
          </w:tcPr>
          <w:p w14:paraId="4DAEBF4A" w14:textId="77777777" w:rsidR="00216269" w:rsidRDefault="00216269" w:rsidP="000D44C0">
            <w:r>
              <w:t>Date</w:t>
            </w:r>
          </w:p>
        </w:tc>
        <w:tc>
          <w:tcPr>
            <w:tcW w:w="8500" w:type="dxa"/>
          </w:tcPr>
          <w:p w14:paraId="43ED5778" w14:textId="77777777" w:rsidR="00216269" w:rsidRDefault="00216269" w:rsidP="000D44C0">
            <w:r>
              <w:t>Changes</w:t>
            </w:r>
          </w:p>
        </w:tc>
      </w:tr>
      <w:tr w:rsidR="002270B4" w14:paraId="122AAA07" w14:textId="77777777" w:rsidTr="000D44C0">
        <w:tc>
          <w:tcPr>
            <w:tcW w:w="1070" w:type="dxa"/>
          </w:tcPr>
          <w:p w14:paraId="2A19EA0F" w14:textId="7FE78AFF" w:rsidR="002270B4" w:rsidRDefault="002270B4" w:rsidP="00374939">
            <w:r>
              <w:t>0.47</w:t>
            </w:r>
          </w:p>
        </w:tc>
        <w:tc>
          <w:tcPr>
            <w:tcW w:w="1220" w:type="dxa"/>
          </w:tcPr>
          <w:p w14:paraId="3F350137" w14:textId="25088258" w:rsidR="002270B4" w:rsidRDefault="002270B4" w:rsidP="00374939">
            <w:r>
              <w:t>2020.11.06</w:t>
            </w:r>
          </w:p>
        </w:tc>
        <w:tc>
          <w:tcPr>
            <w:tcW w:w="8500" w:type="dxa"/>
          </w:tcPr>
          <w:p w14:paraId="72478B8C" w14:textId="77777777" w:rsidR="002270B4" w:rsidRDefault="002270B4" w:rsidP="00374939">
            <w:pPr>
              <w:autoSpaceDE w:val="0"/>
              <w:autoSpaceDN w:val="0"/>
              <w:adjustRightInd w:val="0"/>
              <w:rPr>
                <w:rFonts w:ascii="Consolas" w:hAnsi="Consolas" w:cs="Consolas"/>
                <w:b/>
                <w:bCs/>
                <w:sz w:val="18"/>
                <w:szCs w:val="18"/>
              </w:rPr>
            </w:pPr>
            <w:r>
              <w:rPr>
                <w:rFonts w:ascii="Consolas" w:hAnsi="Consolas" w:cs="Consolas"/>
                <w:b/>
                <w:bCs/>
                <w:sz w:val="18"/>
                <w:szCs w:val="18"/>
              </w:rPr>
              <w:t>Feature: resize maps and chart sections.</w:t>
            </w:r>
          </w:p>
          <w:p w14:paraId="6F7C648F" w14:textId="7569626C" w:rsidR="00CD6497" w:rsidRPr="001B764A" w:rsidRDefault="00CD6497" w:rsidP="00374939">
            <w:pPr>
              <w:autoSpaceDE w:val="0"/>
              <w:autoSpaceDN w:val="0"/>
              <w:adjustRightInd w:val="0"/>
              <w:rPr>
                <w:rFonts w:ascii="Consolas" w:hAnsi="Consolas" w:cs="Consolas"/>
                <w:b/>
                <w:bCs/>
                <w:sz w:val="18"/>
                <w:szCs w:val="18"/>
              </w:rPr>
            </w:pPr>
            <w:r>
              <w:rPr>
                <w:rFonts w:ascii="Consolas" w:hAnsi="Consolas" w:cs="Consolas"/>
                <w:b/>
                <w:bCs/>
                <w:sz w:val="18"/>
                <w:szCs w:val="18"/>
              </w:rPr>
              <w:t>Resize nota bene text are integrated in this new feature.</w:t>
            </w:r>
          </w:p>
        </w:tc>
      </w:tr>
      <w:tr w:rsidR="002270B4" w14:paraId="002E896A" w14:textId="77777777" w:rsidTr="000D44C0">
        <w:tc>
          <w:tcPr>
            <w:tcW w:w="1070" w:type="dxa"/>
          </w:tcPr>
          <w:p w14:paraId="6A1F3674" w14:textId="56B7ECEC" w:rsidR="002270B4" w:rsidRDefault="002270B4" w:rsidP="00374939">
            <w:r>
              <w:t>0.46</w:t>
            </w:r>
          </w:p>
        </w:tc>
        <w:tc>
          <w:tcPr>
            <w:tcW w:w="1220" w:type="dxa"/>
          </w:tcPr>
          <w:p w14:paraId="4A78F747" w14:textId="5E1CBC9D" w:rsidR="002270B4" w:rsidRDefault="002270B4" w:rsidP="00374939">
            <w:r>
              <w:t>2020.09</w:t>
            </w:r>
          </w:p>
        </w:tc>
        <w:tc>
          <w:tcPr>
            <w:tcW w:w="8500" w:type="dxa"/>
          </w:tcPr>
          <w:p w14:paraId="1DB33CC1" w14:textId="77777777" w:rsidR="002270B4" w:rsidRPr="001B764A" w:rsidRDefault="002270B4" w:rsidP="00374939">
            <w:pPr>
              <w:autoSpaceDE w:val="0"/>
              <w:autoSpaceDN w:val="0"/>
              <w:adjustRightInd w:val="0"/>
              <w:rPr>
                <w:rFonts w:ascii="Consolas" w:hAnsi="Consolas" w:cs="Consolas"/>
                <w:b/>
                <w:bCs/>
                <w:sz w:val="18"/>
                <w:szCs w:val="18"/>
              </w:rPr>
            </w:pPr>
          </w:p>
        </w:tc>
      </w:tr>
      <w:tr w:rsidR="001B764A" w14:paraId="60975200" w14:textId="77777777" w:rsidTr="000D44C0">
        <w:tc>
          <w:tcPr>
            <w:tcW w:w="1070" w:type="dxa"/>
          </w:tcPr>
          <w:p w14:paraId="6B9B3BB5" w14:textId="3B34A132" w:rsidR="001B764A" w:rsidRDefault="001B764A" w:rsidP="00374939">
            <w:r>
              <w:t>0.45</w:t>
            </w:r>
          </w:p>
        </w:tc>
        <w:tc>
          <w:tcPr>
            <w:tcW w:w="1220" w:type="dxa"/>
          </w:tcPr>
          <w:p w14:paraId="3D4E77BB" w14:textId="5AFFB1B8" w:rsidR="001B764A" w:rsidRDefault="001B764A" w:rsidP="00374939">
            <w:r>
              <w:t>2020.08.26</w:t>
            </w:r>
          </w:p>
        </w:tc>
        <w:tc>
          <w:tcPr>
            <w:tcW w:w="8500" w:type="dxa"/>
          </w:tcPr>
          <w:p w14:paraId="790E7FAF" w14:textId="48159667" w:rsidR="00D15985" w:rsidRDefault="00D15985" w:rsidP="00374939">
            <w:pPr>
              <w:autoSpaceDE w:val="0"/>
              <w:autoSpaceDN w:val="0"/>
              <w:adjustRightInd w:val="0"/>
              <w:rPr>
                <w:rFonts w:ascii="Consolas" w:hAnsi="Consolas" w:cs="Consolas"/>
                <w:b/>
                <w:bCs/>
                <w:sz w:val="18"/>
                <w:szCs w:val="18"/>
              </w:rPr>
            </w:pPr>
            <w:r w:rsidRPr="001B764A">
              <w:rPr>
                <w:rFonts w:ascii="Consolas" w:hAnsi="Consolas" w:cs="Consolas"/>
                <w:b/>
                <w:bCs/>
                <w:sz w:val="18"/>
                <w:szCs w:val="18"/>
              </w:rPr>
              <w:t>bugfix:</w:t>
            </w:r>
            <w:r>
              <w:rPr>
                <w:rFonts w:ascii="Consolas" w:hAnsi="Consolas" w:cs="Consolas"/>
                <w:b/>
                <w:bCs/>
                <w:sz w:val="18"/>
                <w:szCs w:val="18"/>
              </w:rPr>
              <w:t xml:space="preserve"> can be set each time a new CP is loaded and not only </w:t>
            </w:r>
            <w:r w:rsidR="00A82E94">
              <w:rPr>
                <w:rFonts w:ascii="Consolas" w:hAnsi="Consolas" w:cs="Consolas"/>
                <w:b/>
                <w:bCs/>
                <w:sz w:val="18"/>
                <w:szCs w:val="18"/>
              </w:rPr>
              <w:t>on odd loads</w:t>
            </w:r>
          </w:p>
          <w:p w14:paraId="1F2F53B1" w14:textId="054667F3" w:rsidR="001B764A" w:rsidRDefault="001B764A" w:rsidP="00374939">
            <w:pPr>
              <w:autoSpaceDE w:val="0"/>
              <w:autoSpaceDN w:val="0"/>
              <w:adjustRightInd w:val="0"/>
              <w:rPr>
                <w:rFonts w:ascii="Consolas" w:hAnsi="Consolas" w:cs="Consolas"/>
                <w:b/>
                <w:bCs/>
                <w:sz w:val="18"/>
                <w:szCs w:val="18"/>
              </w:rPr>
            </w:pPr>
            <w:r w:rsidRPr="001B764A">
              <w:rPr>
                <w:rFonts w:ascii="Consolas" w:hAnsi="Consolas" w:cs="Consolas"/>
                <w:b/>
                <w:bCs/>
                <w:sz w:val="18"/>
                <w:szCs w:val="18"/>
              </w:rPr>
              <w:t xml:space="preserve">bugfix: </w:t>
            </w:r>
            <w:r>
              <w:rPr>
                <w:rFonts w:ascii="Consolas" w:hAnsi="Consolas" w:cs="Consolas"/>
                <w:b/>
                <w:bCs/>
                <w:sz w:val="18"/>
                <w:szCs w:val="18"/>
              </w:rPr>
              <w:t xml:space="preserve">map </w:t>
            </w:r>
            <w:r w:rsidRPr="001B764A">
              <w:rPr>
                <w:rFonts w:ascii="Consolas" w:hAnsi="Consolas" w:cs="Consolas"/>
                <w:b/>
                <w:bCs/>
                <w:sz w:val="18"/>
                <w:szCs w:val="18"/>
              </w:rPr>
              <w:t>spinner kept loading sometimes when reloading maps at another level</w:t>
            </w:r>
          </w:p>
          <w:p w14:paraId="6837C681" w14:textId="47152048" w:rsidR="001B764A" w:rsidRDefault="001B764A" w:rsidP="001B764A">
            <w:pPr>
              <w:autoSpaceDE w:val="0"/>
              <w:autoSpaceDN w:val="0"/>
              <w:adjustRightInd w:val="0"/>
              <w:rPr>
                <w:rFonts w:ascii="Consolas" w:hAnsi="Consolas" w:cs="Consolas"/>
                <w:sz w:val="18"/>
                <w:szCs w:val="18"/>
              </w:rPr>
            </w:pPr>
            <w:r>
              <w:rPr>
                <w:rFonts w:ascii="Consolas" w:hAnsi="Consolas" w:cs="Consolas"/>
                <w:b/>
                <w:bCs/>
                <w:sz w:val="18"/>
                <w:szCs w:val="18"/>
              </w:rPr>
              <w:t xml:space="preserve">bugfix: some age groups were showing </w:t>
            </w:r>
            <w:r w:rsidR="000B6D07">
              <w:rPr>
                <w:rFonts w:ascii="Consolas" w:hAnsi="Consolas" w:cs="Consolas"/>
                <w:b/>
                <w:bCs/>
                <w:sz w:val="18"/>
                <w:szCs w:val="18"/>
              </w:rPr>
              <w:t>“</w:t>
            </w:r>
            <w:r>
              <w:rPr>
                <w:rFonts w:ascii="Consolas" w:hAnsi="Consolas" w:cs="Consolas"/>
                <w:b/>
                <w:bCs/>
                <w:sz w:val="18"/>
                <w:szCs w:val="18"/>
              </w:rPr>
              <w:t>,</w:t>
            </w:r>
            <w:r w:rsidR="000B6D07">
              <w:rPr>
                <w:rFonts w:ascii="Consolas" w:hAnsi="Consolas" w:cs="Consolas"/>
                <w:b/>
                <w:bCs/>
                <w:sz w:val="18"/>
                <w:szCs w:val="18"/>
              </w:rPr>
              <w:t>”</w:t>
            </w:r>
            <w:r>
              <w:rPr>
                <w:rFonts w:ascii="Consolas" w:hAnsi="Consolas" w:cs="Consolas"/>
                <w:b/>
                <w:bCs/>
                <w:sz w:val="18"/>
                <w:szCs w:val="18"/>
              </w:rPr>
              <w:t xml:space="preserve"> separator instead of </w:t>
            </w:r>
            <w:r w:rsidR="000B6D07">
              <w:rPr>
                <w:rFonts w:ascii="Consolas" w:hAnsi="Consolas" w:cs="Consolas"/>
                <w:b/>
                <w:bCs/>
                <w:sz w:val="18"/>
                <w:szCs w:val="18"/>
              </w:rPr>
              <w:t>“</w:t>
            </w:r>
            <w:r>
              <w:rPr>
                <w:rFonts w:ascii="Consolas" w:hAnsi="Consolas" w:cs="Consolas"/>
                <w:b/>
                <w:bCs/>
                <w:sz w:val="18"/>
                <w:szCs w:val="18"/>
              </w:rPr>
              <w:t>/</w:t>
            </w:r>
            <w:r w:rsidR="000B6D07">
              <w:rPr>
                <w:rFonts w:ascii="Consolas" w:hAnsi="Consolas" w:cs="Consolas"/>
                <w:b/>
                <w:bCs/>
                <w:sz w:val="18"/>
                <w:szCs w:val="18"/>
              </w:rPr>
              <w:t>”</w:t>
            </w:r>
          </w:p>
          <w:p w14:paraId="065406D8" w14:textId="64A86177" w:rsidR="001B764A" w:rsidRDefault="001B764A" w:rsidP="00374939">
            <w:pPr>
              <w:autoSpaceDE w:val="0"/>
              <w:autoSpaceDN w:val="0"/>
              <w:adjustRightInd w:val="0"/>
              <w:rPr>
                <w:rFonts w:ascii="Consolas" w:hAnsi="Consolas" w:cs="Consolas"/>
                <w:b/>
                <w:bCs/>
                <w:sz w:val="18"/>
                <w:szCs w:val="18"/>
              </w:rPr>
            </w:pPr>
            <w:r>
              <w:rPr>
                <w:rFonts w:ascii="Consolas" w:hAnsi="Consolas" w:cs="Consolas"/>
                <w:b/>
                <w:bCs/>
                <w:sz w:val="18"/>
                <w:szCs w:val="18"/>
              </w:rPr>
              <w:t xml:space="preserve">bugfix: </w:t>
            </w:r>
            <w:proofErr w:type="spellStart"/>
            <w:r>
              <w:rPr>
                <w:rFonts w:ascii="Consolas" w:hAnsi="Consolas" w:cs="Consolas"/>
                <w:b/>
                <w:bCs/>
                <w:sz w:val="18"/>
                <w:szCs w:val="18"/>
              </w:rPr>
              <w:t>infoTable</w:t>
            </w:r>
            <w:proofErr w:type="spellEnd"/>
            <w:r>
              <w:rPr>
                <w:rFonts w:ascii="Consolas" w:hAnsi="Consolas" w:cs="Consolas"/>
                <w:b/>
                <w:bCs/>
                <w:sz w:val="18"/>
                <w:szCs w:val="18"/>
              </w:rPr>
              <w:t xml:space="preserve"> tooltip added to know at what level to draw maps</w:t>
            </w:r>
          </w:p>
        </w:tc>
      </w:tr>
      <w:tr w:rsidR="00374939" w14:paraId="502D0F0D" w14:textId="77777777" w:rsidTr="000D44C0">
        <w:tc>
          <w:tcPr>
            <w:tcW w:w="1070" w:type="dxa"/>
          </w:tcPr>
          <w:p w14:paraId="305F287A" w14:textId="477EEFAF" w:rsidR="00374939" w:rsidRDefault="00374939" w:rsidP="00374939">
            <w:r>
              <w:t>0.44b</w:t>
            </w:r>
          </w:p>
        </w:tc>
        <w:tc>
          <w:tcPr>
            <w:tcW w:w="1220" w:type="dxa"/>
          </w:tcPr>
          <w:p w14:paraId="4DA0922F" w14:textId="15D07A74" w:rsidR="00374939" w:rsidRDefault="00374939" w:rsidP="00374939">
            <w:r>
              <w:t>2020.08.20</w:t>
            </w:r>
          </w:p>
        </w:tc>
        <w:tc>
          <w:tcPr>
            <w:tcW w:w="8500" w:type="dxa"/>
          </w:tcPr>
          <w:p w14:paraId="2414E1F4" w14:textId="728ECBB0"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Feature: maps boundaries are painted by default at national and at data level. If any map requires its boundaries be painted otherwise, it’s possible to change them individually on the maps tab.</w:t>
            </w:r>
          </w:p>
        </w:tc>
      </w:tr>
      <w:tr w:rsidR="00374939" w14:paraId="2D5065C6" w14:textId="77777777" w:rsidTr="000D44C0">
        <w:tc>
          <w:tcPr>
            <w:tcW w:w="1070" w:type="dxa"/>
          </w:tcPr>
          <w:p w14:paraId="440D946C" w14:textId="70C5C231" w:rsidR="00374939" w:rsidRDefault="00374939" w:rsidP="00374939">
            <w:bookmarkStart w:id="31" w:name="_Hlk48815140"/>
            <w:r>
              <w:t>0.44</w:t>
            </w:r>
          </w:p>
        </w:tc>
        <w:tc>
          <w:tcPr>
            <w:tcW w:w="1220" w:type="dxa"/>
          </w:tcPr>
          <w:p w14:paraId="5803C79A" w14:textId="1D8C462F" w:rsidR="00374939" w:rsidRDefault="00374939" w:rsidP="00374939">
            <w:r>
              <w:t>2020.08.19</w:t>
            </w:r>
          </w:p>
        </w:tc>
        <w:tc>
          <w:tcPr>
            <w:tcW w:w="8500" w:type="dxa"/>
          </w:tcPr>
          <w:p w14:paraId="240D4D04" w14:textId="6FE9F433"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Feature: maps boundaries are painted by default at national and first subnational level. If any map requires its boundaries be painted otherwise, it’s possible to change them individually on the maps tab.</w:t>
            </w:r>
          </w:p>
        </w:tc>
      </w:tr>
      <w:bookmarkEnd w:id="31"/>
      <w:tr w:rsidR="00374939" w14:paraId="58438822" w14:textId="77777777" w:rsidTr="000D44C0">
        <w:tc>
          <w:tcPr>
            <w:tcW w:w="1070" w:type="dxa"/>
          </w:tcPr>
          <w:p w14:paraId="7CE00148" w14:textId="795D5D44" w:rsidR="00374939" w:rsidRDefault="00374939" w:rsidP="00374939">
            <w:r>
              <w:t>0.43</w:t>
            </w:r>
          </w:p>
        </w:tc>
        <w:tc>
          <w:tcPr>
            <w:tcW w:w="1220" w:type="dxa"/>
          </w:tcPr>
          <w:p w14:paraId="389E2483" w14:textId="71E5EB53" w:rsidR="00374939" w:rsidRDefault="00374939" w:rsidP="00374939">
            <w:r>
              <w:t>2020.07.10</w:t>
            </w:r>
          </w:p>
        </w:tc>
        <w:tc>
          <w:tcPr>
            <w:tcW w:w="8500" w:type="dxa"/>
          </w:tcPr>
          <w:p w14:paraId="1800C3DB" w14:textId="39196053"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bugfix: when reloading a CP, only concerned charts appear</w:t>
            </w:r>
          </w:p>
          <w:p w14:paraId="4CCAA381" w14:textId="4B6DB39E" w:rsidR="00374939"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 xml:space="preserve">bugfix: resizable icon problem with </w:t>
            </w:r>
            <w:proofErr w:type="spellStart"/>
            <w:r>
              <w:rPr>
                <w:rFonts w:ascii="Consolas" w:hAnsi="Consolas" w:cs="Consolas"/>
                <w:b/>
                <w:bCs/>
                <w:sz w:val="18"/>
                <w:szCs w:val="18"/>
              </w:rPr>
              <w:t>notabene</w:t>
            </w:r>
            <w:proofErr w:type="spellEnd"/>
            <w:r>
              <w:rPr>
                <w:rFonts w:ascii="Consolas" w:hAnsi="Consolas" w:cs="Consolas"/>
                <w:b/>
                <w:bCs/>
                <w:sz w:val="18"/>
                <w:szCs w:val="18"/>
              </w:rPr>
              <w:t xml:space="preserve"> fixed (flex)</w:t>
            </w:r>
          </w:p>
          <w:p w14:paraId="25EB8B16" w14:textId="4531DDF8" w:rsidR="00374939" w:rsidRPr="00921D47"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 xml:space="preserve">bugfix: when loading a new CP, nota </w:t>
            </w:r>
            <w:proofErr w:type="spellStart"/>
            <w:r>
              <w:rPr>
                <w:rFonts w:ascii="Consolas" w:hAnsi="Consolas" w:cs="Consolas"/>
                <w:b/>
                <w:bCs/>
                <w:sz w:val="18"/>
                <w:szCs w:val="18"/>
              </w:rPr>
              <w:t>benes</w:t>
            </w:r>
            <w:proofErr w:type="spellEnd"/>
            <w:r>
              <w:rPr>
                <w:rFonts w:ascii="Consolas" w:hAnsi="Consolas" w:cs="Consolas"/>
                <w:b/>
                <w:bCs/>
                <w:sz w:val="18"/>
                <w:szCs w:val="18"/>
              </w:rPr>
              <w:t xml:space="preserve"> are now shape reset</w:t>
            </w:r>
          </w:p>
        </w:tc>
      </w:tr>
      <w:tr w:rsidR="00374939" w14:paraId="49FF7009" w14:textId="77777777" w:rsidTr="000D44C0">
        <w:tc>
          <w:tcPr>
            <w:tcW w:w="1070" w:type="dxa"/>
          </w:tcPr>
          <w:p w14:paraId="2A754C17" w14:textId="374C1CFE" w:rsidR="00374939" w:rsidRDefault="00374939" w:rsidP="00374939">
            <w:r>
              <w:t>0.42</w:t>
            </w:r>
          </w:p>
        </w:tc>
        <w:tc>
          <w:tcPr>
            <w:tcW w:w="1220" w:type="dxa"/>
          </w:tcPr>
          <w:p w14:paraId="70F4E425" w14:textId="4747FA9B" w:rsidR="00374939" w:rsidRDefault="00374939" w:rsidP="00374939">
            <w:r>
              <w:t>2020.07.09</w:t>
            </w:r>
          </w:p>
        </w:tc>
        <w:tc>
          <w:tcPr>
            <w:tcW w:w="8500" w:type="dxa"/>
          </w:tcPr>
          <w:p w14:paraId="5A99B2CE" w14:textId="77777777"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Feature: maps only paints the selected level (no national level in the background) and it paints the boundaries instead (for maps where data is missing).</w:t>
            </w:r>
          </w:p>
          <w:p w14:paraId="7DE15ED1" w14:textId="2A6AF16B"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 xml:space="preserve">Bugfix: </w:t>
            </w:r>
            <w:proofErr w:type="spellStart"/>
            <w:r>
              <w:rPr>
                <w:rFonts w:ascii="Consolas" w:hAnsi="Consolas" w:cs="Consolas"/>
                <w:b/>
                <w:bCs/>
                <w:sz w:val="18"/>
                <w:szCs w:val="18"/>
              </w:rPr>
              <w:t>chartlist</w:t>
            </w:r>
            <w:proofErr w:type="spellEnd"/>
            <w:r>
              <w:rPr>
                <w:rFonts w:ascii="Consolas" w:hAnsi="Consolas" w:cs="Consolas"/>
                <w:b/>
                <w:bCs/>
                <w:sz w:val="18"/>
                <w:szCs w:val="18"/>
              </w:rPr>
              <w:t xml:space="preserve"> correctly reset when reloading</w:t>
            </w:r>
          </w:p>
        </w:tc>
      </w:tr>
      <w:tr w:rsidR="00374939" w14:paraId="08B6D723" w14:textId="77777777" w:rsidTr="000D44C0">
        <w:tc>
          <w:tcPr>
            <w:tcW w:w="1070" w:type="dxa"/>
          </w:tcPr>
          <w:p w14:paraId="76A9FA49" w14:textId="04866862" w:rsidR="00374939" w:rsidRDefault="00374939" w:rsidP="00374939">
            <w:r>
              <w:t>0.41</w:t>
            </w:r>
          </w:p>
        </w:tc>
        <w:tc>
          <w:tcPr>
            <w:tcW w:w="1220" w:type="dxa"/>
          </w:tcPr>
          <w:p w14:paraId="71F3BBD3" w14:textId="38452EB9" w:rsidR="00374939" w:rsidRDefault="00374939" w:rsidP="00374939">
            <w:r>
              <w:t>2020.07.02</w:t>
            </w:r>
          </w:p>
        </w:tc>
        <w:tc>
          <w:tcPr>
            <w:tcW w:w="8500" w:type="dxa"/>
          </w:tcPr>
          <w:p w14:paraId="78056B18" w14:textId="00D30827"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bugfix: maps title updates to the right level when selecting or unselecting maps</w:t>
            </w:r>
          </w:p>
          <w:p w14:paraId="0FEEC5E7" w14:textId="04C13266" w:rsidR="00374939"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 xml:space="preserve">bugfix: enabling </w:t>
            </w:r>
            <w:proofErr w:type="spellStart"/>
            <w:r>
              <w:rPr>
                <w:rFonts w:ascii="Consolas" w:hAnsi="Consolas" w:cs="Consolas"/>
                <w:b/>
                <w:bCs/>
                <w:sz w:val="18"/>
                <w:szCs w:val="18"/>
              </w:rPr>
              <w:t>notabene</w:t>
            </w:r>
            <w:proofErr w:type="spellEnd"/>
            <w:r>
              <w:rPr>
                <w:rFonts w:ascii="Consolas" w:hAnsi="Consolas" w:cs="Consolas"/>
                <w:b/>
                <w:bCs/>
                <w:sz w:val="18"/>
                <w:szCs w:val="18"/>
              </w:rPr>
              <w:t xml:space="preserve"> buttons works again</w:t>
            </w:r>
          </w:p>
          <w:p w14:paraId="2A923767" w14:textId="684E8B52"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bugfix: December column of monthly table was not correctly aligning previous year data</w:t>
            </w:r>
          </w:p>
          <w:p w14:paraId="2843BE81" w14:textId="1B70F99D" w:rsidR="00374939"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 xml:space="preserve">bugfix: when loading a </w:t>
            </w:r>
            <w:proofErr w:type="spellStart"/>
            <w:r>
              <w:rPr>
                <w:rFonts w:ascii="Consolas" w:hAnsi="Consolas" w:cs="Consolas"/>
                <w:b/>
                <w:bCs/>
                <w:sz w:val="18"/>
                <w:szCs w:val="18"/>
              </w:rPr>
              <w:t>newCP</w:t>
            </w:r>
            <w:proofErr w:type="spellEnd"/>
            <w:r>
              <w:rPr>
                <w:rFonts w:ascii="Consolas" w:hAnsi="Consolas" w:cs="Consolas"/>
                <w:b/>
                <w:bCs/>
                <w:sz w:val="18"/>
                <w:szCs w:val="18"/>
              </w:rPr>
              <w:t xml:space="preserve"> it shows the right maps and charts</w:t>
            </w:r>
          </w:p>
          <w:p w14:paraId="2E7990DA" w14:textId="6E6EF940" w:rsidR="00374939" w:rsidRPr="00D637B9" w:rsidRDefault="00374939" w:rsidP="00374939">
            <w:pPr>
              <w:autoSpaceDE w:val="0"/>
              <w:autoSpaceDN w:val="0"/>
              <w:adjustRightInd w:val="0"/>
              <w:rPr>
                <w:rFonts w:ascii="Consolas" w:hAnsi="Consolas" w:cs="Consolas"/>
                <w:sz w:val="18"/>
                <w:szCs w:val="18"/>
              </w:rPr>
            </w:pPr>
            <w:r>
              <w:rPr>
                <w:rFonts w:ascii="Consolas" w:hAnsi="Consolas" w:cs="Consolas"/>
                <w:sz w:val="18"/>
                <w:szCs w:val="18"/>
              </w:rPr>
              <w:t>feature: editing active footnotes will update footnotes in the CP and updating footnotes in the CP will update active footnotes in the footnotes panel.</w:t>
            </w:r>
          </w:p>
        </w:tc>
      </w:tr>
      <w:tr w:rsidR="00374939" w14:paraId="0499F52C" w14:textId="77777777" w:rsidTr="000D44C0">
        <w:tc>
          <w:tcPr>
            <w:tcW w:w="1070" w:type="dxa"/>
          </w:tcPr>
          <w:p w14:paraId="033504F6" w14:textId="77777777" w:rsidR="00374939" w:rsidRDefault="00374939" w:rsidP="00374939">
            <w:r>
              <w:t>0.40</w:t>
            </w:r>
          </w:p>
        </w:tc>
        <w:tc>
          <w:tcPr>
            <w:tcW w:w="1220" w:type="dxa"/>
          </w:tcPr>
          <w:p w14:paraId="240C0CCA" w14:textId="6B6C3ECA" w:rsidR="00374939" w:rsidRDefault="00374939" w:rsidP="00374939">
            <w:r>
              <w:t>2020.05.27</w:t>
            </w:r>
          </w:p>
        </w:tc>
        <w:tc>
          <w:tcPr>
            <w:tcW w:w="8500" w:type="dxa"/>
          </w:tcPr>
          <w:p w14:paraId="601EF3E1" w14:textId="77777777" w:rsidR="00374939" w:rsidRDefault="00374939" w:rsidP="00374939">
            <w:r>
              <w:t>Layout completely renewed</w:t>
            </w:r>
          </w:p>
          <w:p w14:paraId="1E7ED86E" w14:textId="77777777" w:rsidR="00374939" w:rsidRDefault="00374939" w:rsidP="00374939">
            <w:r>
              <w:t>Many static texts adapted</w:t>
            </w:r>
          </w:p>
          <w:p w14:paraId="0341B7B3" w14:textId="77777777" w:rsidR="00374939" w:rsidRDefault="00374939" w:rsidP="00374939"/>
          <w:p w14:paraId="0B31094D" w14:textId="5AF78EB6" w:rsidR="00374939" w:rsidRDefault="00374939" w:rsidP="00374939">
            <w:r>
              <w:t>legends sliders and selectors get now updated when selecting a legend</w:t>
            </w:r>
          </w:p>
          <w:p w14:paraId="733E7616" w14:textId="77777777" w:rsidR="00374939" w:rsidRDefault="00374939" w:rsidP="00374939">
            <w:r>
              <w:t>maps sliders and selectors get now updated when selecting a map</w:t>
            </w:r>
          </w:p>
          <w:p w14:paraId="3E4513C8" w14:textId="0FE0E630" w:rsidR="00374939" w:rsidRDefault="00374939" w:rsidP="00374939">
            <w:r>
              <w:t>legends sliders and selectors get disabled when no legend is selected</w:t>
            </w:r>
          </w:p>
          <w:p w14:paraId="7B14BCA4" w14:textId="77777777" w:rsidR="00374939" w:rsidRDefault="00374939" w:rsidP="00374939">
            <w:r>
              <w:t>maps sliders and selectors get disabled when no map is selected</w:t>
            </w:r>
          </w:p>
          <w:p w14:paraId="6595C960" w14:textId="77777777" w:rsidR="00374939" w:rsidRDefault="00374939" w:rsidP="00374939"/>
          <w:p w14:paraId="3E5B53FF" w14:textId="2B88E3B8" w:rsidR="00374939" w:rsidRDefault="00374939" w:rsidP="00374939">
            <w:r>
              <w:t>new text size slider for legends</w:t>
            </w:r>
          </w:p>
          <w:p w14:paraId="50B23B99" w14:textId="77777777" w:rsidR="00374939" w:rsidRDefault="00374939" w:rsidP="00374939"/>
          <w:p w14:paraId="60A52DE1" w14:textId="77777777" w:rsidR="00374939" w:rsidRDefault="00374939" w:rsidP="00374939">
            <w:r>
              <w:t>risk appears now as a fraction</w:t>
            </w:r>
          </w:p>
          <w:p w14:paraId="3BDDEDA6" w14:textId="77777777" w:rsidR="00374939" w:rsidRDefault="00374939" w:rsidP="00374939"/>
          <w:p w14:paraId="4BF2DC22" w14:textId="77777777" w:rsidR="00374939" w:rsidRDefault="00374939" w:rsidP="00374939">
            <w:r>
              <w:t>BUGFIX: editor dialog is not editable itself</w:t>
            </w:r>
          </w:p>
          <w:p w14:paraId="3EF3F498" w14:textId="77777777" w:rsidR="00374939" w:rsidRDefault="00374939" w:rsidP="00374939">
            <w:r>
              <w:t xml:space="preserve">BUGFIX: editor elements are not </w:t>
            </w:r>
            <w:proofErr w:type="spellStart"/>
            <w:r>
              <w:t>footnotables</w:t>
            </w:r>
            <w:proofErr w:type="spellEnd"/>
          </w:p>
          <w:p w14:paraId="2FFB48CE" w14:textId="77777777" w:rsidR="00374939" w:rsidRDefault="00374939" w:rsidP="00374939">
            <w:r>
              <w:t xml:space="preserve">BUGFIX: title on maps are now </w:t>
            </w:r>
            <w:proofErr w:type="spellStart"/>
            <w:r>
              <w:t>footnotable</w:t>
            </w:r>
            <w:proofErr w:type="spellEnd"/>
            <w:r>
              <w:t xml:space="preserve"> as one element</w:t>
            </w:r>
          </w:p>
          <w:p w14:paraId="5624DBA7" w14:textId="77777777" w:rsidR="00374939" w:rsidRDefault="00374939" w:rsidP="00374939">
            <w:r>
              <w:t>BUGFIX: ZCL legend is now resizable</w:t>
            </w:r>
          </w:p>
          <w:p w14:paraId="5F0B872F" w14:textId="77777777" w:rsidR="00374939" w:rsidRDefault="00374939" w:rsidP="00374939">
            <w:r>
              <w:t>BUGFIX: last nota bene is now resizable</w:t>
            </w:r>
          </w:p>
          <w:p w14:paraId="584DF708" w14:textId="77777777" w:rsidR="00374939" w:rsidRDefault="00374939" w:rsidP="00374939"/>
          <w:p w14:paraId="7D536D6D" w14:textId="420AC965" w:rsidR="00374939" w:rsidRDefault="00374939" w:rsidP="00374939">
            <w:r>
              <w:t>User manual rearranged and reviewed.</w:t>
            </w:r>
          </w:p>
        </w:tc>
      </w:tr>
      <w:tr w:rsidR="00374939" w14:paraId="7C9C416C" w14:textId="77777777" w:rsidTr="000D44C0">
        <w:tc>
          <w:tcPr>
            <w:tcW w:w="1070" w:type="dxa"/>
          </w:tcPr>
          <w:p w14:paraId="215F5527" w14:textId="77777777" w:rsidR="00374939" w:rsidRDefault="00374939" w:rsidP="00374939">
            <w:r>
              <w:t>0.39</w:t>
            </w:r>
          </w:p>
        </w:tc>
        <w:tc>
          <w:tcPr>
            <w:tcW w:w="1220" w:type="dxa"/>
          </w:tcPr>
          <w:p w14:paraId="61528D89" w14:textId="77777777" w:rsidR="00374939" w:rsidRDefault="00374939" w:rsidP="00374939">
            <w:r>
              <w:t>2020.03.26</w:t>
            </w:r>
          </w:p>
        </w:tc>
        <w:tc>
          <w:tcPr>
            <w:tcW w:w="8500" w:type="dxa"/>
          </w:tcPr>
          <w:p w14:paraId="370CAED7" w14:textId="77777777" w:rsidR="00374939" w:rsidRDefault="00374939" w:rsidP="00374939">
            <w:r>
              <w:t xml:space="preserve">Disclaimer adapted to show </w:t>
            </w:r>
            <w:r>
              <w:rPr>
                <w:rFonts w:ascii="Helvetica" w:hAnsi="Helvetica" w:cs="Helvetica"/>
                <w:color w:val="333333"/>
                <w:sz w:val="21"/>
                <w:szCs w:val="21"/>
                <w:shd w:val="clear" w:color="auto" w:fill="FFFFFF"/>
              </w:rPr>
              <w:t>WHO/UCN/NTD</w:t>
            </w:r>
          </w:p>
        </w:tc>
      </w:tr>
      <w:tr w:rsidR="00374939" w14:paraId="19650C98" w14:textId="77777777" w:rsidTr="000D44C0">
        <w:tc>
          <w:tcPr>
            <w:tcW w:w="1070" w:type="dxa"/>
          </w:tcPr>
          <w:p w14:paraId="1186CBD7" w14:textId="77777777" w:rsidR="00374939" w:rsidRDefault="00374939" w:rsidP="00374939">
            <w:r>
              <w:t>0.38</w:t>
            </w:r>
          </w:p>
        </w:tc>
        <w:tc>
          <w:tcPr>
            <w:tcW w:w="1220" w:type="dxa"/>
          </w:tcPr>
          <w:p w14:paraId="7B46B777" w14:textId="77777777" w:rsidR="00374939" w:rsidRDefault="00374939" w:rsidP="00374939">
            <w:r>
              <w:t>2020.03.18</w:t>
            </w:r>
          </w:p>
        </w:tc>
        <w:tc>
          <w:tcPr>
            <w:tcW w:w="8500" w:type="dxa"/>
          </w:tcPr>
          <w:p w14:paraId="62F9518E" w14:textId="77777777" w:rsidR="00374939" w:rsidRDefault="00374939" w:rsidP="00374939">
            <w:r>
              <w:t xml:space="preserve">WHO </w:t>
            </w:r>
            <w:proofErr w:type="spellStart"/>
            <w:r>
              <w:t>Basemap</w:t>
            </w:r>
            <w:proofErr w:type="spellEnd"/>
            <w:r>
              <w:t xml:space="preserve"> is now available for maps.</w:t>
            </w:r>
          </w:p>
          <w:p w14:paraId="11BAA236" w14:textId="77777777" w:rsidR="00374939" w:rsidRDefault="00374939" w:rsidP="00374939">
            <w:r>
              <w:t>Facility layer map removed. Google maps enabled.</w:t>
            </w:r>
          </w:p>
          <w:p w14:paraId="3FED9B21" w14:textId="77777777" w:rsidR="00374939" w:rsidRDefault="00374939" w:rsidP="00374939">
            <w:r>
              <w:t>New button “Recreate all legends” for cases when legends get lost.</w:t>
            </w:r>
          </w:p>
        </w:tc>
      </w:tr>
      <w:tr w:rsidR="00374939" w14:paraId="42CAA9AB" w14:textId="77777777" w:rsidTr="000D44C0">
        <w:tc>
          <w:tcPr>
            <w:tcW w:w="1070" w:type="dxa"/>
          </w:tcPr>
          <w:p w14:paraId="54A0E142" w14:textId="77777777" w:rsidR="00374939" w:rsidRDefault="00374939" w:rsidP="00374939">
            <w:r>
              <w:t>0.37</w:t>
            </w:r>
          </w:p>
        </w:tc>
        <w:tc>
          <w:tcPr>
            <w:tcW w:w="1220" w:type="dxa"/>
          </w:tcPr>
          <w:p w14:paraId="3AEE8A1A" w14:textId="77777777" w:rsidR="00374939" w:rsidRDefault="00374939" w:rsidP="00374939">
            <w:r>
              <w:t>2020.03.13</w:t>
            </w:r>
          </w:p>
        </w:tc>
        <w:tc>
          <w:tcPr>
            <w:tcW w:w="8500" w:type="dxa"/>
          </w:tcPr>
          <w:p w14:paraId="6C34DB36" w14:textId="77777777" w:rsidR="00374939" w:rsidRDefault="00374939" w:rsidP="00374939">
            <w:r>
              <w:t>New link to Google Doc guides on the Help section</w:t>
            </w:r>
          </w:p>
        </w:tc>
      </w:tr>
      <w:tr w:rsidR="00374939" w14:paraId="0005633D" w14:textId="77777777" w:rsidTr="000D44C0">
        <w:tc>
          <w:tcPr>
            <w:tcW w:w="1070" w:type="dxa"/>
          </w:tcPr>
          <w:p w14:paraId="73DBD31E" w14:textId="77777777" w:rsidR="00374939" w:rsidRDefault="00374939" w:rsidP="00374939">
            <w:r>
              <w:t>0.36</w:t>
            </w:r>
          </w:p>
        </w:tc>
        <w:tc>
          <w:tcPr>
            <w:tcW w:w="1220" w:type="dxa"/>
          </w:tcPr>
          <w:p w14:paraId="533F2979" w14:textId="77777777" w:rsidR="00374939" w:rsidRDefault="00374939" w:rsidP="00374939">
            <w:r>
              <w:t>2020.03.12</w:t>
            </w:r>
          </w:p>
        </w:tc>
        <w:tc>
          <w:tcPr>
            <w:tcW w:w="8500" w:type="dxa"/>
          </w:tcPr>
          <w:p w14:paraId="3926DF4C" w14:textId="77777777" w:rsidR="00374939" w:rsidRDefault="00374939" w:rsidP="00374939">
            <w:r>
              <w:t>Feature: New tab to generate another CP</w:t>
            </w:r>
            <w:r>
              <w:br/>
              <w:t>Bugfix: maps are now replaced instead of added when regenerating a CP</w:t>
            </w:r>
            <w:r>
              <w:br/>
              <w:t>Bugfix: maps related API calls logic refactored: some calls were being executed twice.</w:t>
            </w:r>
          </w:p>
          <w:p w14:paraId="2351465F" w14:textId="77777777" w:rsidR="00374939" w:rsidRDefault="00374939" w:rsidP="00374939">
            <w:r>
              <w:t>Manual tab changed name to Help and help message is now included there.</w:t>
            </w:r>
          </w:p>
        </w:tc>
      </w:tr>
      <w:tr w:rsidR="00374939" w14:paraId="6F289573" w14:textId="77777777" w:rsidTr="000D44C0">
        <w:tc>
          <w:tcPr>
            <w:tcW w:w="1070" w:type="dxa"/>
          </w:tcPr>
          <w:p w14:paraId="69BCBB87" w14:textId="77777777" w:rsidR="00374939" w:rsidRDefault="00374939" w:rsidP="00374939">
            <w:r>
              <w:lastRenderedPageBreak/>
              <w:t>0.35</w:t>
            </w:r>
          </w:p>
        </w:tc>
        <w:tc>
          <w:tcPr>
            <w:tcW w:w="1220" w:type="dxa"/>
          </w:tcPr>
          <w:p w14:paraId="087315DF" w14:textId="77777777" w:rsidR="00374939" w:rsidRDefault="00374939" w:rsidP="00374939">
            <w:r>
              <w:t>2020.03.11</w:t>
            </w:r>
          </w:p>
        </w:tc>
        <w:tc>
          <w:tcPr>
            <w:tcW w:w="8500" w:type="dxa"/>
          </w:tcPr>
          <w:p w14:paraId="421AB599" w14:textId="77777777" w:rsidR="00374939" w:rsidRDefault="00374939" w:rsidP="00374939">
            <w:r>
              <w:t>Feature: A new error box appears if one or more API calls failed.</w:t>
            </w:r>
          </w:p>
          <w:p w14:paraId="15B58128" w14:textId="77777777" w:rsidR="00374939" w:rsidRDefault="00374939" w:rsidP="00374939">
            <w:r>
              <w:t>Bugfix: API calls logic refactored: some calls were being executed twice.</w:t>
            </w:r>
          </w:p>
        </w:tc>
      </w:tr>
      <w:tr w:rsidR="00374939" w14:paraId="1A16C41C" w14:textId="77777777" w:rsidTr="000D44C0">
        <w:tc>
          <w:tcPr>
            <w:tcW w:w="1070" w:type="dxa"/>
          </w:tcPr>
          <w:p w14:paraId="02FA4648" w14:textId="77777777" w:rsidR="00374939" w:rsidRDefault="00374939" w:rsidP="00374939">
            <w:r>
              <w:t>0.34</w:t>
            </w:r>
          </w:p>
        </w:tc>
        <w:tc>
          <w:tcPr>
            <w:tcW w:w="1220" w:type="dxa"/>
          </w:tcPr>
          <w:p w14:paraId="5666E20A" w14:textId="77777777" w:rsidR="00374939" w:rsidRDefault="00374939" w:rsidP="00374939">
            <w:r>
              <w:t>2020.03.09</w:t>
            </w:r>
          </w:p>
        </w:tc>
        <w:tc>
          <w:tcPr>
            <w:tcW w:w="8500" w:type="dxa"/>
          </w:tcPr>
          <w:p w14:paraId="43FA8814" w14:textId="77777777" w:rsidR="00374939" w:rsidRDefault="00374939" w:rsidP="00374939">
            <w:r>
              <w:t>Bugfix: Monthly tables shows now “No Data” instead of undefined when no values found.</w:t>
            </w:r>
          </w:p>
          <w:p w14:paraId="7D434E10" w14:textId="77777777" w:rsidR="00374939" w:rsidRDefault="00374939" w:rsidP="00374939">
            <w:r>
              <w:t xml:space="preserve">Bugfix: Monthly </w:t>
            </w:r>
            <w:proofErr w:type="spellStart"/>
            <w:r>
              <w:t>LineCharts</w:t>
            </w:r>
            <w:proofErr w:type="spellEnd"/>
            <w:r>
              <w:t xml:space="preserve"> are now appearing even when there is missing data.</w:t>
            </w:r>
          </w:p>
        </w:tc>
      </w:tr>
      <w:tr w:rsidR="00374939" w14:paraId="38E90285" w14:textId="77777777" w:rsidTr="000D44C0">
        <w:tc>
          <w:tcPr>
            <w:tcW w:w="1070" w:type="dxa"/>
          </w:tcPr>
          <w:p w14:paraId="766E293B" w14:textId="77777777" w:rsidR="00374939" w:rsidRDefault="00374939" w:rsidP="00374939">
            <w:r>
              <w:t>0.33</w:t>
            </w:r>
          </w:p>
        </w:tc>
        <w:tc>
          <w:tcPr>
            <w:tcW w:w="1220" w:type="dxa"/>
          </w:tcPr>
          <w:p w14:paraId="7B30AC13" w14:textId="77777777" w:rsidR="00374939" w:rsidRDefault="00374939" w:rsidP="00374939">
            <w:r>
              <w:t>2020.03.04</w:t>
            </w:r>
          </w:p>
        </w:tc>
        <w:tc>
          <w:tcPr>
            <w:tcW w:w="8500" w:type="dxa"/>
          </w:tcPr>
          <w:p w14:paraId="1546479F" w14:textId="77777777" w:rsidR="00374939" w:rsidRDefault="00374939" w:rsidP="00374939">
            <w:r>
              <w:t>Bugfix on placing values in the right place when getting indicator values.</w:t>
            </w:r>
          </w:p>
          <w:p w14:paraId="443655D6" w14:textId="77777777" w:rsidR="00374939" w:rsidRDefault="00374939" w:rsidP="00374939">
            <w:r>
              <w:t>Bugfix on Population value transformation from thousands to integer.</w:t>
            </w:r>
          </w:p>
          <w:p w14:paraId="7387B99F" w14:textId="77777777" w:rsidR="00374939" w:rsidRDefault="00374939" w:rsidP="00374939">
            <w:r>
              <w:t>Some User Manual error corrections.</w:t>
            </w:r>
          </w:p>
        </w:tc>
      </w:tr>
      <w:tr w:rsidR="00374939" w14:paraId="64D3F7D1" w14:textId="77777777" w:rsidTr="000D44C0">
        <w:tc>
          <w:tcPr>
            <w:tcW w:w="1070" w:type="dxa"/>
          </w:tcPr>
          <w:p w14:paraId="5E128899" w14:textId="77777777" w:rsidR="00374939" w:rsidRDefault="00374939" w:rsidP="00374939">
            <w:r>
              <w:t>0.32</w:t>
            </w:r>
          </w:p>
        </w:tc>
        <w:tc>
          <w:tcPr>
            <w:tcW w:w="1220" w:type="dxa"/>
          </w:tcPr>
          <w:p w14:paraId="080F3F16" w14:textId="77777777" w:rsidR="00374939" w:rsidRDefault="00374939" w:rsidP="00374939">
            <w:r>
              <w:t>2020.01.17</w:t>
            </w:r>
          </w:p>
        </w:tc>
        <w:tc>
          <w:tcPr>
            <w:tcW w:w="8500" w:type="dxa"/>
          </w:tcPr>
          <w:p w14:paraId="4BF3D8E0" w14:textId="77777777" w:rsidR="00374939" w:rsidRDefault="00374939" w:rsidP="00374939">
            <w:r>
              <w:t>Indicator scanner</w:t>
            </w:r>
            <w:r>
              <w:rPr>
                <w:rStyle w:val="FootnoteReference"/>
              </w:rPr>
              <w:footnoteReference w:id="2"/>
            </w:r>
            <w:r>
              <w:t xml:space="preserve">: Indicators shows now N/A if any of the </w:t>
            </w:r>
            <w:proofErr w:type="spellStart"/>
            <w:r>
              <w:t>dataelements</w:t>
            </w:r>
            <w:proofErr w:type="spellEnd"/>
            <w:r>
              <w:t xml:space="preserve"> in which those indicators are based on, are not requested to the countries through a form.</w:t>
            </w:r>
          </w:p>
        </w:tc>
      </w:tr>
      <w:tr w:rsidR="00374939" w14:paraId="7AE34A25" w14:textId="77777777" w:rsidTr="000D44C0">
        <w:tc>
          <w:tcPr>
            <w:tcW w:w="1070" w:type="dxa"/>
          </w:tcPr>
          <w:p w14:paraId="32D70317" w14:textId="77777777" w:rsidR="00374939" w:rsidRDefault="00374939" w:rsidP="00374939">
            <w:r>
              <w:t>0.31</w:t>
            </w:r>
          </w:p>
        </w:tc>
        <w:tc>
          <w:tcPr>
            <w:tcW w:w="1220" w:type="dxa"/>
          </w:tcPr>
          <w:p w14:paraId="7D9E4DFD" w14:textId="77777777" w:rsidR="00374939" w:rsidRDefault="00374939" w:rsidP="00374939">
            <w:r>
              <w:t>2020.01.14</w:t>
            </w:r>
          </w:p>
        </w:tc>
        <w:tc>
          <w:tcPr>
            <w:tcW w:w="8500" w:type="dxa"/>
          </w:tcPr>
          <w:p w14:paraId="3D22CB70" w14:textId="77777777" w:rsidR="00374939" w:rsidRDefault="00374939" w:rsidP="00374939">
            <w:r>
              <w:t xml:space="preserve">Subnational levels are now disabled if there are no </w:t>
            </w:r>
            <w:proofErr w:type="spellStart"/>
            <w:r>
              <w:t>orgUnits</w:t>
            </w:r>
            <w:proofErr w:type="spellEnd"/>
            <w:r>
              <w:t xml:space="preserve"> for that level</w:t>
            </w:r>
          </w:p>
        </w:tc>
      </w:tr>
      <w:tr w:rsidR="00374939" w14:paraId="39AC0D2E" w14:textId="77777777" w:rsidTr="000D44C0">
        <w:tc>
          <w:tcPr>
            <w:tcW w:w="1070" w:type="dxa"/>
          </w:tcPr>
          <w:p w14:paraId="7CA07210" w14:textId="77777777" w:rsidR="00374939" w:rsidRDefault="00374939" w:rsidP="00374939">
            <w:r>
              <w:t>0.30</w:t>
            </w:r>
          </w:p>
        </w:tc>
        <w:tc>
          <w:tcPr>
            <w:tcW w:w="1220" w:type="dxa"/>
          </w:tcPr>
          <w:p w14:paraId="3244BD22" w14:textId="77777777" w:rsidR="00374939" w:rsidRDefault="00374939" w:rsidP="00374939">
            <w:r>
              <w:t>2020.01.09</w:t>
            </w:r>
          </w:p>
        </w:tc>
        <w:tc>
          <w:tcPr>
            <w:tcW w:w="8500" w:type="dxa"/>
          </w:tcPr>
          <w:p w14:paraId="12189BCB" w14:textId="77777777" w:rsidR="00374939" w:rsidRDefault="00374939" w:rsidP="00374939">
            <w:r>
              <w:t>Zoom in and out buttons added to maps. Buttons disappear when printing.</w:t>
            </w:r>
          </w:p>
          <w:p w14:paraId="551D7770" w14:textId="77777777" w:rsidR="00374939" w:rsidRDefault="00374939" w:rsidP="00374939">
            <w:r>
              <w:t>Chart titles aligned with 2015 CPs.</w:t>
            </w:r>
          </w:p>
          <w:p w14:paraId="667BE278" w14:textId="77777777" w:rsidR="00374939" w:rsidRDefault="00374939" w:rsidP="00374939">
            <w:r>
              <w:t>Bugfix: Legend and map update buttons are now grayed out when no legend or map selected.</w:t>
            </w:r>
          </w:p>
        </w:tc>
      </w:tr>
      <w:tr w:rsidR="00374939" w14:paraId="38009768" w14:textId="77777777" w:rsidTr="000D44C0">
        <w:tc>
          <w:tcPr>
            <w:tcW w:w="1070" w:type="dxa"/>
          </w:tcPr>
          <w:p w14:paraId="188273A8" w14:textId="77777777" w:rsidR="00374939" w:rsidRDefault="00374939" w:rsidP="00374939">
            <w:r>
              <w:t>0.29</w:t>
            </w:r>
          </w:p>
        </w:tc>
        <w:tc>
          <w:tcPr>
            <w:tcW w:w="1220" w:type="dxa"/>
          </w:tcPr>
          <w:p w14:paraId="5F9BB49E" w14:textId="77777777" w:rsidR="00374939" w:rsidRDefault="00374939" w:rsidP="00374939">
            <w:r>
              <w:t>2019.12.20</w:t>
            </w:r>
          </w:p>
        </w:tc>
        <w:tc>
          <w:tcPr>
            <w:tcW w:w="8500" w:type="dxa"/>
          </w:tcPr>
          <w:p w14:paraId="736D0143" w14:textId="77777777" w:rsidR="00374939" w:rsidRDefault="00374939" w:rsidP="00374939">
            <w:r>
              <w:t>Provisional texts in red are now underlined</w:t>
            </w:r>
          </w:p>
          <w:p w14:paraId="37D66ED0" w14:textId="77777777" w:rsidR="00374939" w:rsidRDefault="00374939" w:rsidP="00374939">
            <w:r>
              <w:t>Bugfix: text editor didn't work always editing text attributes.</w:t>
            </w:r>
          </w:p>
          <w:p w14:paraId="3865E4A0" w14:textId="77777777" w:rsidR="00374939" w:rsidRDefault="00374939" w:rsidP="00374939">
            <w:r>
              <w:t>When no data in denominators, the result is now “No data” instead of “</w:t>
            </w:r>
            <w:proofErr w:type="gramStart"/>
            <w:r>
              <w:t>-“</w:t>
            </w:r>
            <w:proofErr w:type="gramEnd"/>
            <w:r>
              <w:t>.</w:t>
            </w:r>
          </w:p>
        </w:tc>
      </w:tr>
      <w:tr w:rsidR="00374939" w14:paraId="02C53D3C" w14:textId="77777777" w:rsidTr="000D44C0">
        <w:tc>
          <w:tcPr>
            <w:tcW w:w="1070" w:type="dxa"/>
          </w:tcPr>
          <w:p w14:paraId="09BD3CFD" w14:textId="77777777" w:rsidR="00374939" w:rsidRDefault="00374939" w:rsidP="00374939">
            <w:r>
              <w:t>0.28</w:t>
            </w:r>
          </w:p>
        </w:tc>
        <w:tc>
          <w:tcPr>
            <w:tcW w:w="1220" w:type="dxa"/>
          </w:tcPr>
          <w:p w14:paraId="3BD95EF9" w14:textId="77777777" w:rsidR="00374939" w:rsidRDefault="00374939" w:rsidP="00374939">
            <w:r>
              <w:t>2019.12.19</w:t>
            </w:r>
          </w:p>
        </w:tc>
        <w:tc>
          <w:tcPr>
            <w:tcW w:w="8500" w:type="dxa"/>
          </w:tcPr>
          <w:p w14:paraId="1D1D3E9E" w14:textId="77777777" w:rsidR="00374939" w:rsidRDefault="00374939" w:rsidP="00374939">
            <w:r>
              <w:t>Bugfix: screen passive is showing now “No data” or the value, instead 0 or undefined.</w:t>
            </w:r>
          </w:p>
          <w:p w14:paraId="05F7E3CE" w14:textId="77777777" w:rsidR="00374939" w:rsidRDefault="00374939" w:rsidP="00374939">
            <w:r>
              <w:t>Workaround: cases are retrieved now from DE value, due to DHIS2 blanks indicator issue. XXX_</w:t>
            </w:r>
            <w:r w:rsidRPr="00653781">
              <w:t>POP_AT_RISK_I indicators adapted.</w:t>
            </w:r>
          </w:p>
          <w:p w14:paraId="11EB165A" w14:textId="77777777" w:rsidR="00374939" w:rsidRDefault="00374939" w:rsidP="00374939">
            <w:r>
              <w:t>Bugfix on several data and indicator retrieval order.</w:t>
            </w:r>
          </w:p>
        </w:tc>
      </w:tr>
      <w:tr w:rsidR="00374939" w14:paraId="6C1E4615" w14:textId="77777777" w:rsidTr="000D44C0">
        <w:tc>
          <w:tcPr>
            <w:tcW w:w="1070" w:type="dxa"/>
          </w:tcPr>
          <w:p w14:paraId="63CAE5A9" w14:textId="77777777" w:rsidR="00374939" w:rsidRDefault="00374939" w:rsidP="00374939">
            <w:r>
              <w:t>0.27</w:t>
            </w:r>
          </w:p>
        </w:tc>
        <w:tc>
          <w:tcPr>
            <w:tcW w:w="1220" w:type="dxa"/>
          </w:tcPr>
          <w:p w14:paraId="79D96D71" w14:textId="77777777" w:rsidR="00374939" w:rsidRDefault="00374939" w:rsidP="00374939">
            <w:r>
              <w:t>2019.12.18</w:t>
            </w:r>
          </w:p>
        </w:tc>
        <w:tc>
          <w:tcPr>
            <w:tcW w:w="8500" w:type="dxa"/>
          </w:tcPr>
          <w:p w14:paraId="25489238" w14:textId="77777777" w:rsidR="00374939" w:rsidRPr="00721BAE" w:rsidRDefault="00374939" w:rsidP="00374939">
            <w:r>
              <w:t>Bugfix: maps only generate national and last selected level now (instead of all levels).</w:t>
            </w:r>
          </w:p>
        </w:tc>
      </w:tr>
      <w:tr w:rsidR="00374939" w14:paraId="4CC29B9E" w14:textId="77777777" w:rsidTr="000D44C0">
        <w:tc>
          <w:tcPr>
            <w:tcW w:w="1070" w:type="dxa"/>
          </w:tcPr>
          <w:p w14:paraId="6073885E" w14:textId="77777777" w:rsidR="00374939" w:rsidRDefault="00374939" w:rsidP="00374939">
            <w:r>
              <w:t>0.26</w:t>
            </w:r>
          </w:p>
        </w:tc>
        <w:tc>
          <w:tcPr>
            <w:tcW w:w="1220" w:type="dxa"/>
          </w:tcPr>
          <w:p w14:paraId="4B4357FD" w14:textId="77777777" w:rsidR="00374939" w:rsidRDefault="00374939" w:rsidP="00374939">
            <w:r>
              <w:t>2019.12.17</w:t>
            </w:r>
          </w:p>
        </w:tc>
        <w:tc>
          <w:tcPr>
            <w:tcW w:w="8500" w:type="dxa"/>
          </w:tcPr>
          <w:p w14:paraId="71935694" w14:textId="77777777" w:rsidR="00374939" w:rsidRDefault="00374939" w:rsidP="00374939">
            <w:r w:rsidRPr="00721BAE">
              <w:t>direct exam and positive slides sections replaced by indicators</w:t>
            </w:r>
          </w:p>
          <w:p w14:paraId="3C6D6B85" w14:textId="77777777" w:rsidR="00374939" w:rsidRDefault="00374939" w:rsidP="00374939">
            <w:r>
              <w:t xml:space="preserve">Four indicators </w:t>
            </w:r>
            <w:r w:rsidRPr="003572C8">
              <w:t>NTD_LSH_</w:t>
            </w:r>
            <w:r>
              <w:t>XXX</w:t>
            </w:r>
            <w:r w:rsidRPr="003572C8">
              <w:t>_EPI_NEW_UNS_I</w:t>
            </w:r>
            <w:r>
              <w:t xml:space="preserve"> </w:t>
            </w:r>
            <w:proofErr w:type="gramStart"/>
            <w:r>
              <w:t>names</w:t>
            </w:r>
            <w:proofErr w:type="gramEnd"/>
            <w:r>
              <w:t xml:space="preserve"> and codes changed to </w:t>
            </w:r>
            <w:proofErr w:type="spellStart"/>
            <w:r>
              <w:t>IA_XXX</w:t>
            </w:r>
            <w:r w:rsidRPr="003572C8">
              <w:t>_EPI_NewUnsp_INT</w:t>
            </w:r>
            <w:proofErr w:type="spellEnd"/>
          </w:p>
        </w:tc>
      </w:tr>
      <w:tr w:rsidR="00374939" w14:paraId="58BE4FAD" w14:textId="77777777" w:rsidTr="000D44C0">
        <w:tc>
          <w:tcPr>
            <w:tcW w:w="1070" w:type="dxa"/>
          </w:tcPr>
          <w:p w14:paraId="60D8CF1E" w14:textId="77777777" w:rsidR="00374939" w:rsidRDefault="00374939" w:rsidP="00374939">
            <w:r>
              <w:t>0.25</w:t>
            </w:r>
          </w:p>
        </w:tc>
        <w:tc>
          <w:tcPr>
            <w:tcW w:w="1220" w:type="dxa"/>
          </w:tcPr>
          <w:p w14:paraId="788EA01D" w14:textId="77777777" w:rsidR="00374939" w:rsidRDefault="00374939" w:rsidP="00374939">
            <w:r>
              <w:t>2019.12.16</w:t>
            </w:r>
          </w:p>
        </w:tc>
        <w:tc>
          <w:tcPr>
            <w:tcW w:w="8500" w:type="dxa"/>
          </w:tcPr>
          <w:p w14:paraId="12A18029" w14:textId="77777777" w:rsidR="00374939" w:rsidRDefault="00374939" w:rsidP="00374939">
            <w:r>
              <w:t>Treatment outcome. Initial cure rate, failure and fatality changed by indicators</w:t>
            </w:r>
          </w:p>
        </w:tc>
      </w:tr>
      <w:tr w:rsidR="00374939" w14:paraId="0EBB6218" w14:textId="77777777" w:rsidTr="000D44C0">
        <w:tc>
          <w:tcPr>
            <w:tcW w:w="1070" w:type="dxa"/>
          </w:tcPr>
          <w:p w14:paraId="18039530" w14:textId="77777777" w:rsidR="00374939" w:rsidRDefault="00374939" w:rsidP="00374939">
            <w:r>
              <w:t>0.24</w:t>
            </w:r>
          </w:p>
        </w:tc>
        <w:tc>
          <w:tcPr>
            <w:tcW w:w="1220" w:type="dxa"/>
          </w:tcPr>
          <w:p w14:paraId="5C7F1725" w14:textId="77777777" w:rsidR="00374939" w:rsidRDefault="00374939" w:rsidP="00374939">
            <w:r>
              <w:t>2019.12.06</w:t>
            </w:r>
          </w:p>
        </w:tc>
        <w:tc>
          <w:tcPr>
            <w:tcW w:w="8500" w:type="dxa"/>
          </w:tcPr>
          <w:p w14:paraId="12A7D5F0" w14:textId="77777777" w:rsidR="00374939" w:rsidRDefault="00374939" w:rsidP="00374939">
            <w:r>
              <w:t xml:space="preserve">Chart logic code improved. </w:t>
            </w:r>
          </w:p>
          <w:p w14:paraId="4BC71674" w14:textId="77777777" w:rsidR="00374939" w:rsidRDefault="00374939" w:rsidP="00374939">
            <w:r>
              <w:t>Chart order changed: VL – CL – AZCL</w:t>
            </w:r>
          </w:p>
          <w:p w14:paraId="2FB537CF" w14:textId="77777777" w:rsidR="00374939" w:rsidRDefault="00374939" w:rsidP="00374939">
            <w:r>
              <w:t>Bugfix: charts were not correctly stacked.</w:t>
            </w:r>
          </w:p>
          <w:p w14:paraId="562AC79B" w14:textId="77777777" w:rsidR="00374939" w:rsidRDefault="00374939" w:rsidP="00374939">
            <w:r>
              <w:t>Bugfix: undefined text under diagnostic tables.</w:t>
            </w:r>
          </w:p>
          <w:p w14:paraId="4238631E" w14:textId="77777777" w:rsidR="00374939" w:rsidRDefault="00374939" w:rsidP="00374939">
            <w:r>
              <w:t>Bugfix: PKDL cases were showing VL cases.</w:t>
            </w:r>
          </w:p>
          <w:p w14:paraId="083F5FA0" w14:textId="77777777" w:rsidR="00374939" w:rsidRDefault="00374939" w:rsidP="00374939">
            <w:r>
              <w:t>Bugfix: CGI section. Male gender was taking Female value.</w:t>
            </w:r>
          </w:p>
          <w:p w14:paraId="02443BEB" w14:textId="77777777" w:rsidR="00374939" w:rsidRDefault="00374939" w:rsidP="00374939">
            <w:r>
              <w:t>Bugfix: CGI section. Age group population was not correctly rounded.</w:t>
            </w:r>
          </w:p>
        </w:tc>
      </w:tr>
      <w:tr w:rsidR="00374939" w14:paraId="1F9C7EE2" w14:textId="77777777" w:rsidTr="000D44C0">
        <w:tc>
          <w:tcPr>
            <w:tcW w:w="1070" w:type="dxa"/>
          </w:tcPr>
          <w:p w14:paraId="45AEDD48" w14:textId="77777777" w:rsidR="00374939" w:rsidRDefault="00374939" w:rsidP="00374939">
            <w:r>
              <w:t>0.23</w:t>
            </w:r>
          </w:p>
        </w:tc>
        <w:tc>
          <w:tcPr>
            <w:tcW w:w="1220" w:type="dxa"/>
          </w:tcPr>
          <w:p w14:paraId="606BE43A" w14:textId="77777777" w:rsidR="00374939" w:rsidRDefault="00374939" w:rsidP="00374939">
            <w:r>
              <w:t>2019.11.19</w:t>
            </w:r>
          </w:p>
        </w:tc>
        <w:tc>
          <w:tcPr>
            <w:tcW w:w="8500" w:type="dxa"/>
          </w:tcPr>
          <w:p w14:paraId="261F7371" w14:textId="77777777" w:rsidR="00374939" w:rsidRDefault="00374939" w:rsidP="00374939">
            <w:r>
              <w:t>Charts aligned. Charts size and font size reduced to adjust to two pages.</w:t>
            </w:r>
          </w:p>
        </w:tc>
      </w:tr>
      <w:tr w:rsidR="00374939" w14:paraId="5AEB8B13" w14:textId="77777777" w:rsidTr="000D44C0">
        <w:tc>
          <w:tcPr>
            <w:tcW w:w="1070" w:type="dxa"/>
          </w:tcPr>
          <w:p w14:paraId="51BC6CDB" w14:textId="77777777" w:rsidR="00374939" w:rsidRDefault="00374939" w:rsidP="00374939">
            <w:r>
              <w:t>0.22</w:t>
            </w:r>
          </w:p>
        </w:tc>
        <w:tc>
          <w:tcPr>
            <w:tcW w:w="1220" w:type="dxa"/>
          </w:tcPr>
          <w:p w14:paraId="44A8F5B5" w14:textId="77777777" w:rsidR="00374939" w:rsidRDefault="00374939" w:rsidP="00374939">
            <w:r>
              <w:t>2019.11.18</w:t>
            </w:r>
          </w:p>
        </w:tc>
        <w:tc>
          <w:tcPr>
            <w:tcW w:w="8500" w:type="dxa"/>
          </w:tcPr>
          <w:p w14:paraId="20E70D07" w14:textId="77777777" w:rsidR="00374939" w:rsidRDefault="00374939" w:rsidP="00374939">
            <w:r>
              <w:t>Title on yearly incidence and new cases charts</w:t>
            </w:r>
          </w:p>
        </w:tc>
      </w:tr>
      <w:tr w:rsidR="00374939" w14:paraId="1947CF09" w14:textId="77777777" w:rsidTr="000D44C0">
        <w:tc>
          <w:tcPr>
            <w:tcW w:w="1070" w:type="dxa"/>
          </w:tcPr>
          <w:p w14:paraId="19434753" w14:textId="77777777" w:rsidR="00374939" w:rsidRDefault="00374939" w:rsidP="00374939">
            <w:r>
              <w:t>0.21</w:t>
            </w:r>
          </w:p>
        </w:tc>
        <w:tc>
          <w:tcPr>
            <w:tcW w:w="1220" w:type="dxa"/>
          </w:tcPr>
          <w:p w14:paraId="4513F273" w14:textId="77777777" w:rsidR="00374939" w:rsidRDefault="00374939" w:rsidP="00374939">
            <w:r>
              <w:t>2019.11.08</w:t>
            </w:r>
          </w:p>
        </w:tc>
        <w:tc>
          <w:tcPr>
            <w:tcW w:w="8500" w:type="dxa"/>
          </w:tcPr>
          <w:p w14:paraId="29490191" w14:textId="77777777" w:rsidR="00374939" w:rsidRDefault="00374939" w:rsidP="00374939">
            <w:r>
              <w:t>Introduction about N/A and No data added to 3.2 “Country profile” chapter.</w:t>
            </w:r>
          </w:p>
          <w:p w14:paraId="70CDDEB5" w14:textId="77777777" w:rsidR="00374939" w:rsidRDefault="00374939" w:rsidP="00374939">
            <w:r>
              <w:t>Total population and Population at risk description improved. (B1, C10, D5).</w:t>
            </w:r>
          </w:p>
          <w:p w14:paraId="24E5A716" w14:textId="77777777" w:rsidR="00374939" w:rsidRPr="00F66959" w:rsidRDefault="00374939" w:rsidP="00374939">
            <w:r>
              <w:t xml:space="preserve">Bugfix: new cases and incidence chart. Gap between years and data fixed. </w:t>
            </w:r>
          </w:p>
        </w:tc>
      </w:tr>
      <w:tr w:rsidR="00374939" w14:paraId="2CAADA55" w14:textId="77777777" w:rsidTr="000D44C0">
        <w:tc>
          <w:tcPr>
            <w:tcW w:w="1070" w:type="dxa"/>
          </w:tcPr>
          <w:p w14:paraId="72DE5027" w14:textId="77777777" w:rsidR="00374939" w:rsidRDefault="00374939" w:rsidP="00374939">
            <w:r>
              <w:t>0.20</w:t>
            </w:r>
          </w:p>
        </w:tc>
        <w:tc>
          <w:tcPr>
            <w:tcW w:w="1220" w:type="dxa"/>
          </w:tcPr>
          <w:p w14:paraId="55B5D7BC" w14:textId="77777777" w:rsidR="00374939" w:rsidRDefault="00374939" w:rsidP="00374939">
            <w:r>
              <w:t>2019.11.07</w:t>
            </w:r>
          </w:p>
        </w:tc>
        <w:tc>
          <w:tcPr>
            <w:tcW w:w="8500" w:type="dxa"/>
          </w:tcPr>
          <w:p w14:paraId="3C2232F8" w14:textId="77777777" w:rsidR="00374939" w:rsidRDefault="00374939" w:rsidP="00374939">
            <w:r w:rsidRPr="0054782C">
              <w:rPr>
                <w:i/>
              </w:rPr>
              <w:t>Gender</w:t>
            </w:r>
            <w:r>
              <w:t xml:space="preserve"> and </w:t>
            </w:r>
            <w:r w:rsidRPr="0054782C">
              <w:rPr>
                <w:i/>
              </w:rPr>
              <w:t>Population age group</w:t>
            </w:r>
            <w:r>
              <w:t xml:space="preserve"> data is now retrieved from </w:t>
            </w:r>
            <w:r w:rsidRPr="0054782C">
              <w:t>UN_WPP_POP</w:t>
            </w:r>
            <w:r>
              <w:t xml:space="preserve"> indicators.</w:t>
            </w:r>
          </w:p>
          <w:p w14:paraId="070A2E9C" w14:textId="77777777" w:rsidR="00374939" w:rsidRDefault="00374939" w:rsidP="00374939">
            <w:r w:rsidRPr="0054782C">
              <w:rPr>
                <w:i/>
              </w:rPr>
              <w:t>Life expectancy at birth</w:t>
            </w:r>
            <w:r>
              <w:t xml:space="preserve"> is now retrieved </w:t>
            </w:r>
            <w:r w:rsidRPr="0054782C">
              <w:t>from GHO, not WB</w:t>
            </w:r>
            <w:r>
              <w:t xml:space="preserve">. </w:t>
            </w:r>
          </w:p>
        </w:tc>
      </w:tr>
      <w:tr w:rsidR="00374939" w14:paraId="0F9BDAA8" w14:textId="77777777" w:rsidTr="000D44C0">
        <w:tc>
          <w:tcPr>
            <w:tcW w:w="1070" w:type="dxa"/>
          </w:tcPr>
          <w:p w14:paraId="3186C98B" w14:textId="77777777" w:rsidR="00374939" w:rsidRDefault="00374939" w:rsidP="00374939">
            <w:r>
              <w:t>0.19</w:t>
            </w:r>
          </w:p>
        </w:tc>
        <w:tc>
          <w:tcPr>
            <w:tcW w:w="1220" w:type="dxa"/>
          </w:tcPr>
          <w:p w14:paraId="1AEEAB18" w14:textId="77777777" w:rsidR="00374939" w:rsidRDefault="00374939" w:rsidP="00374939">
            <w:r>
              <w:t>2019.11.05</w:t>
            </w:r>
          </w:p>
        </w:tc>
        <w:tc>
          <w:tcPr>
            <w:tcW w:w="8500" w:type="dxa"/>
          </w:tcPr>
          <w:p w14:paraId="51268A24" w14:textId="77777777" w:rsidR="00374939" w:rsidRDefault="00374939" w:rsidP="00374939">
            <w:r>
              <w:t>All texts reviewed and adapted to 2015 CP texts.</w:t>
            </w:r>
          </w:p>
          <w:p w14:paraId="4E8E596C" w14:textId="77777777" w:rsidR="00374939" w:rsidRDefault="00374939" w:rsidP="00374939">
            <w:r w:rsidRPr="00AF2792">
              <w:rPr>
                <w:i/>
              </w:rPr>
              <w:t>Country General Information</w:t>
            </w:r>
            <w:r>
              <w:t xml:space="preserve"> and </w:t>
            </w:r>
            <w:r w:rsidRPr="00AF2792">
              <w:rPr>
                <w:i/>
              </w:rPr>
              <w:t>Control and Surveillance</w:t>
            </w:r>
            <w:r>
              <w:t xml:space="preserve"> sections show now in one column.</w:t>
            </w:r>
          </w:p>
          <w:p w14:paraId="460975FA" w14:textId="77777777" w:rsidR="00374939" w:rsidRDefault="00374939" w:rsidP="00374939">
            <w:r>
              <w:t>Printing the CP chapter of the manual updated</w:t>
            </w:r>
          </w:p>
          <w:p w14:paraId="73FFC751" w14:textId="77777777" w:rsidR="00374939" w:rsidRDefault="00374939" w:rsidP="00374939">
            <w:r>
              <w:t>Long numbers are now converted to locale format (e.g. 1,203,103 instead 1203103)</w:t>
            </w:r>
          </w:p>
          <w:p w14:paraId="368E63EA" w14:textId="77777777" w:rsidR="00374939" w:rsidRDefault="00374939" w:rsidP="00374939">
            <w:r w:rsidRPr="00E834B1">
              <w:rPr>
                <w:i/>
              </w:rPr>
              <w:lastRenderedPageBreak/>
              <w:t>Life expectancy at birth</w:t>
            </w:r>
            <w:r>
              <w:t xml:space="preserve"> and </w:t>
            </w:r>
            <w:r w:rsidRPr="00E834B1">
              <w:rPr>
                <w:i/>
              </w:rPr>
              <w:t>GDP</w:t>
            </w:r>
            <w:r>
              <w:t xml:space="preserve"> values are now rounded to the nearest integer. </w:t>
            </w:r>
            <w:r w:rsidRPr="00E834B1">
              <w:rPr>
                <w:i/>
              </w:rPr>
              <w:t>(comments updated in this manual)</w:t>
            </w:r>
          </w:p>
        </w:tc>
      </w:tr>
      <w:tr w:rsidR="00374939" w14:paraId="477D4AE3" w14:textId="77777777" w:rsidTr="000D44C0">
        <w:tc>
          <w:tcPr>
            <w:tcW w:w="1070" w:type="dxa"/>
          </w:tcPr>
          <w:p w14:paraId="69201FEB" w14:textId="77777777" w:rsidR="00374939" w:rsidRDefault="00374939" w:rsidP="00374939">
            <w:r>
              <w:lastRenderedPageBreak/>
              <w:t>0.18</w:t>
            </w:r>
          </w:p>
        </w:tc>
        <w:tc>
          <w:tcPr>
            <w:tcW w:w="1220" w:type="dxa"/>
          </w:tcPr>
          <w:p w14:paraId="10755FC1" w14:textId="77777777" w:rsidR="00374939" w:rsidRDefault="00374939" w:rsidP="00374939">
            <w:r>
              <w:t>2019.11.04</w:t>
            </w:r>
          </w:p>
        </w:tc>
        <w:tc>
          <w:tcPr>
            <w:tcW w:w="8500" w:type="dxa"/>
          </w:tcPr>
          <w:p w14:paraId="01E71961" w14:textId="77777777" w:rsidR="00374939" w:rsidRDefault="00374939" w:rsidP="00374939">
            <w:r>
              <w:t xml:space="preserve">Country names are now </w:t>
            </w:r>
            <w:proofErr w:type="spellStart"/>
            <w:r>
              <w:t>shortNames</w:t>
            </w:r>
            <w:proofErr w:type="spellEnd"/>
          </w:p>
          <w:p w14:paraId="19C53C70" w14:textId="77777777" w:rsidR="00374939" w:rsidRDefault="00374939" w:rsidP="00374939">
            <w:r>
              <w:t>Incidence rates indicators updated</w:t>
            </w:r>
          </w:p>
          <w:p w14:paraId="3EAC4FE2" w14:textId="77777777" w:rsidR="00374939" w:rsidRDefault="00374939" w:rsidP="00374939">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73816E9C" w14:textId="77777777" w:rsidR="00374939" w:rsidRDefault="00374939" w:rsidP="00374939">
            <w:proofErr w:type="spellStart"/>
            <w:r>
              <w:t>antiCache</w:t>
            </w:r>
            <w:proofErr w:type="spellEnd"/>
            <w:r>
              <w:t xml:space="preserve"> added for PDF manual</w:t>
            </w:r>
          </w:p>
        </w:tc>
      </w:tr>
      <w:tr w:rsidR="00374939" w14:paraId="7B74AE50" w14:textId="77777777" w:rsidTr="000D44C0">
        <w:tc>
          <w:tcPr>
            <w:tcW w:w="1070" w:type="dxa"/>
          </w:tcPr>
          <w:p w14:paraId="2CAEB5D1" w14:textId="77777777" w:rsidR="00374939" w:rsidRDefault="00374939" w:rsidP="00374939">
            <w:r>
              <w:t>0.17</w:t>
            </w:r>
          </w:p>
        </w:tc>
        <w:tc>
          <w:tcPr>
            <w:tcW w:w="1220" w:type="dxa"/>
          </w:tcPr>
          <w:p w14:paraId="4581D41D" w14:textId="77777777" w:rsidR="00374939" w:rsidRDefault="00374939" w:rsidP="00374939">
            <w:r>
              <w:t>2019.11.04</w:t>
            </w:r>
          </w:p>
        </w:tc>
        <w:tc>
          <w:tcPr>
            <w:tcW w:w="8500" w:type="dxa"/>
          </w:tcPr>
          <w:p w14:paraId="20B3376D" w14:textId="77777777" w:rsidR="00374939" w:rsidRDefault="00374939" w:rsidP="00374939">
            <w:r>
              <w:t>New chart configuration section</w:t>
            </w:r>
          </w:p>
          <w:p w14:paraId="166210BD" w14:textId="77777777" w:rsidR="00374939" w:rsidRDefault="00374939" w:rsidP="00374939">
            <w:r>
              <w:t xml:space="preserve">Version and date now available on loading page </w:t>
            </w:r>
          </w:p>
          <w:p w14:paraId="4B28E8B8" w14:textId="77777777" w:rsidR="00374939" w:rsidRDefault="00374939" w:rsidP="00374939">
            <w:r>
              <w:t>Bugfix: User was not able to select first map or legend in the map configuration section.</w:t>
            </w:r>
          </w:p>
        </w:tc>
      </w:tr>
      <w:tr w:rsidR="00374939" w14:paraId="6F8D2218" w14:textId="77777777" w:rsidTr="000D44C0">
        <w:tc>
          <w:tcPr>
            <w:tcW w:w="1070" w:type="dxa"/>
          </w:tcPr>
          <w:p w14:paraId="46501A3D" w14:textId="77777777" w:rsidR="00374939" w:rsidRDefault="00374939" w:rsidP="00374939">
            <w:r>
              <w:t>0.16</w:t>
            </w:r>
          </w:p>
        </w:tc>
        <w:tc>
          <w:tcPr>
            <w:tcW w:w="1220" w:type="dxa"/>
          </w:tcPr>
          <w:p w14:paraId="0A0B74A6" w14:textId="77777777" w:rsidR="00374939" w:rsidRDefault="00374939" w:rsidP="00374939">
            <w:r>
              <w:t>2019.11.01</w:t>
            </w:r>
          </w:p>
        </w:tc>
        <w:tc>
          <w:tcPr>
            <w:tcW w:w="8500" w:type="dxa"/>
          </w:tcPr>
          <w:p w14:paraId="7486B9A7" w14:textId="77777777" w:rsidR="00374939" w:rsidRDefault="00374939" w:rsidP="00374939">
            <w:r>
              <w:t>Bugfix: App crashed when trying to retrieve footnotes from countries not having children.</w:t>
            </w:r>
          </w:p>
        </w:tc>
      </w:tr>
    </w:tbl>
    <w:p w14:paraId="23E197E3" w14:textId="7095C745" w:rsidR="00216269" w:rsidRPr="000F7A99" w:rsidRDefault="00216269" w:rsidP="000F7A99"/>
    <w:sectPr w:rsidR="00216269" w:rsidRPr="000F7A99"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021FF0" w14:textId="77777777" w:rsidR="002B41B9" w:rsidRDefault="002B41B9" w:rsidP="006C641B">
      <w:pPr>
        <w:spacing w:after="0" w:line="240" w:lineRule="auto"/>
      </w:pPr>
      <w:r>
        <w:separator/>
      </w:r>
    </w:p>
  </w:endnote>
  <w:endnote w:type="continuationSeparator" w:id="0">
    <w:p w14:paraId="6581D27E" w14:textId="77777777" w:rsidR="002B41B9" w:rsidRDefault="002B41B9"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2D7359" w14:textId="77777777" w:rsidR="002B41B9" w:rsidRDefault="002B41B9" w:rsidP="006C641B">
      <w:pPr>
        <w:spacing w:after="0" w:line="240" w:lineRule="auto"/>
      </w:pPr>
      <w:r>
        <w:separator/>
      </w:r>
    </w:p>
  </w:footnote>
  <w:footnote w:type="continuationSeparator" w:id="0">
    <w:p w14:paraId="02202BCA" w14:textId="77777777" w:rsidR="002B41B9" w:rsidRDefault="002B41B9" w:rsidP="006C641B">
      <w:pPr>
        <w:spacing w:after="0" w:line="240" w:lineRule="auto"/>
      </w:pPr>
      <w:r>
        <w:continuationSeparator/>
      </w:r>
    </w:p>
  </w:footnote>
  <w:footnote w:id="1">
    <w:p w14:paraId="3ED1A354" w14:textId="0D348392" w:rsidR="00CD6497" w:rsidRDefault="00CD6497">
      <w:pPr>
        <w:pStyle w:val="FootnoteText"/>
      </w:pPr>
      <w:r>
        <w:rPr>
          <w:rStyle w:val="FootnoteReference"/>
        </w:rPr>
        <w:footnoteRef/>
      </w:r>
      <w:r>
        <w:t xml:space="preserve"> From 0.32, the LCPG scans the indicators dependencies (the </w:t>
      </w:r>
      <w:proofErr w:type="spellStart"/>
      <w:r>
        <w:t>dataElements</w:t>
      </w:r>
      <w:proofErr w:type="spellEnd"/>
      <w:r>
        <w:t xml:space="preserve"> or indicators in which those indicators are based on) and shows N/A if any of them are not assigned to one of the datasets of programs assigned to the country.</w:t>
      </w:r>
    </w:p>
  </w:footnote>
  <w:footnote w:id="2">
    <w:p w14:paraId="08B1C786" w14:textId="77777777" w:rsidR="00CD6497" w:rsidRPr="00F87DB3" w:rsidRDefault="00CD6497" w:rsidP="00216269">
      <w:pPr>
        <w:pStyle w:val="Footer"/>
        <w:jc w:val="both"/>
        <w:rPr>
          <w:i/>
        </w:rPr>
      </w:pPr>
      <w:r>
        <w:rPr>
          <w:rStyle w:val="FootnoteReference"/>
        </w:rPr>
        <w:footnoteRef/>
      </w:r>
      <w:r>
        <w:t xml:space="preserve"> </w:t>
      </w:r>
      <w:r w:rsidRPr="00924802">
        <w:rPr>
          <w:i/>
        </w:rPr>
        <w:t xml:space="preserve">The </w:t>
      </w:r>
      <w:r w:rsidRPr="00924802">
        <w:t>Indicator Scanner</w:t>
      </w:r>
      <w:r w:rsidRPr="00924802">
        <w:rPr>
          <w:i/>
        </w:rPr>
        <w:t xml:space="preserve"> module scans dependencies of indicators and writes N/A if one of the dependencies is not linked to the country through a dataset or program. Some Treatment Outcome indicators </w:t>
      </w:r>
      <w:r>
        <w:rPr>
          <w:i/>
        </w:rPr>
        <w:t>formulas are built as the addition of</w:t>
      </w:r>
      <w:r w:rsidRPr="00924802">
        <w:rPr>
          <w:i/>
        </w:rPr>
        <w:t xml:space="preserve"> </w:t>
      </w:r>
      <w:proofErr w:type="spellStart"/>
      <w:r w:rsidRPr="00924802">
        <w:rPr>
          <w:i/>
        </w:rPr>
        <w:t>dataElements</w:t>
      </w:r>
      <w:proofErr w:type="spellEnd"/>
      <w:r w:rsidRPr="00924802">
        <w:rPr>
          <w:i/>
        </w:rPr>
        <w:t xml:space="preserve"> from the Simple AND the Detailed form. So, since only one (simple or detailed) form is assigned to one country, one of the </w:t>
      </w:r>
      <w:proofErr w:type="spellStart"/>
      <w:r w:rsidRPr="00924802">
        <w:rPr>
          <w:i/>
        </w:rPr>
        <w:t>dataElements</w:t>
      </w:r>
      <w:proofErr w:type="spellEnd"/>
      <w:r w:rsidRPr="00924802">
        <w:rPr>
          <w:i/>
        </w:rPr>
        <w:t xml:space="preserve"> </w:t>
      </w:r>
      <w:r>
        <w:rPr>
          <w:i/>
        </w:rPr>
        <w:t>will be always not</w:t>
      </w:r>
      <w:r w:rsidRPr="00924802">
        <w:rPr>
          <w:i/>
        </w:rPr>
        <w:t xml:space="preserve"> connected to the country, making the </w:t>
      </w:r>
      <w:r w:rsidRPr="00924802">
        <w:t>Indicator Scanner</w:t>
      </w:r>
      <w:r w:rsidRPr="00924802">
        <w:rPr>
          <w:i/>
        </w:rPr>
        <w:t xml:space="preserve"> think some of the information have never been asked to the country. To solve this incompatible approach, all the </w:t>
      </w:r>
      <w:proofErr w:type="spellStart"/>
      <w:r w:rsidRPr="00924802">
        <w:rPr>
          <w:i/>
        </w:rPr>
        <w:t>dataElements</w:t>
      </w:r>
      <w:proofErr w:type="spellEnd"/>
      <w:r w:rsidRPr="00924802">
        <w:rPr>
          <w:i/>
        </w:rPr>
        <w:t xml:space="preserve"> referenced in these </w:t>
      </w:r>
      <w:r>
        <w:rPr>
          <w:i/>
        </w:rPr>
        <w:t>multi-dataset</w:t>
      </w:r>
      <w:r w:rsidRPr="00924802">
        <w:rPr>
          <w:i/>
        </w:rPr>
        <w:t xml:space="preserve"> indicators must be assigned </w:t>
      </w:r>
      <w:r>
        <w:rPr>
          <w:i/>
        </w:rPr>
        <w:t>both to the simple and the detailed version</w:t>
      </w:r>
      <w:r w:rsidRPr="00924802">
        <w:rPr>
          <w:i/>
        </w:rPr>
        <w:t xml:space="preserve"> of the dataset, regardless the </w:t>
      </w:r>
      <w:proofErr w:type="spellStart"/>
      <w:r w:rsidRPr="00924802">
        <w:rPr>
          <w:i/>
        </w:rPr>
        <w:t>dataEleme</w:t>
      </w:r>
      <w:r>
        <w:rPr>
          <w:i/>
        </w:rPr>
        <w:t>nt</w:t>
      </w:r>
      <w:proofErr w:type="spellEnd"/>
      <w:r>
        <w:rPr>
          <w:i/>
        </w:rPr>
        <w:t xml:space="preserve"> is shown in the form or no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39292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F9E5A45"/>
    <w:multiLevelType w:val="multilevel"/>
    <w:tmpl w:val="7EF4C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5B72A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66605A2"/>
    <w:multiLevelType w:val="hybridMultilevel"/>
    <w:tmpl w:val="BAD05760"/>
    <w:lvl w:ilvl="0" w:tplc="BE6842EC">
      <w:start w:val="201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CE5C9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6"/>
  </w:num>
  <w:num w:numId="3">
    <w:abstractNumId w:val="12"/>
  </w:num>
  <w:num w:numId="4">
    <w:abstractNumId w:val="11"/>
  </w:num>
  <w:num w:numId="5">
    <w:abstractNumId w:val="8"/>
  </w:num>
  <w:num w:numId="6">
    <w:abstractNumId w:val="0"/>
  </w:num>
  <w:num w:numId="7">
    <w:abstractNumId w:val="1"/>
  </w:num>
  <w:num w:numId="8">
    <w:abstractNumId w:val="7"/>
  </w:num>
  <w:num w:numId="9">
    <w:abstractNumId w:val="10"/>
  </w:num>
  <w:num w:numId="10">
    <w:abstractNumId w:val="9"/>
  </w:num>
  <w:num w:numId="11">
    <w:abstractNumId w:val="3"/>
  </w:num>
  <w:num w:numId="12">
    <w:abstractNumId w:val="14"/>
  </w:num>
  <w:num w:numId="13">
    <w:abstractNumId w:val="13"/>
  </w:num>
  <w:num w:numId="14">
    <w:abstractNumId w:val="5"/>
  </w:num>
  <w:num w:numId="15">
    <w:abstractNumId w:val="1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06F64"/>
    <w:rsid w:val="00016782"/>
    <w:rsid w:val="00021EFE"/>
    <w:rsid w:val="00024617"/>
    <w:rsid w:val="000268D4"/>
    <w:rsid w:val="00042243"/>
    <w:rsid w:val="00054900"/>
    <w:rsid w:val="00054F0F"/>
    <w:rsid w:val="000566E3"/>
    <w:rsid w:val="000577C0"/>
    <w:rsid w:val="00061382"/>
    <w:rsid w:val="0006166A"/>
    <w:rsid w:val="00063320"/>
    <w:rsid w:val="000653C6"/>
    <w:rsid w:val="00070BCA"/>
    <w:rsid w:val="00071FF3"/>
    <w:rsid w:val="000737C0"/>
    <w:rsid w:val="00075E5C"/>
    <w:rsid w:val="00077CB7"/>
    <w:rsid w:val="00082115"/>
    <w:rsid w:val="00082FAB"/>
    <w:rsid w:val="000900DC"/>
    <w:rsid w:val="000A054B"/>
    <w:rsid w:val="000A7995"/>
    <w:rsid w:val="000B6D07"/>
    <w:rsid w:val="000D44C0"/>
    <w:rsid w:val="000D5993"/>
    <w:rsid w:val="000E7AE3"/>
    <w:rsid w:val="000F30C3"/>
    <w:rsid w:val="000F4BB9"/>
    <w:rsid w:val="000F7A99"/>
    <w:rsid w:val="000F7F63"/>
    <w:rsid w:val="00112B72"/>
    <w:rsid w:val="00113E4C"/>
    <w:rsid w:val="00122B51"/>
    <w:rsid w:val="00132F51"/>
    <w:rsid w:val="00133C1A"/>
    <w:rsid w:val="00133FE6"/>
    <w:rsid w:val="00137F95"/>
    <w:rsid w:val="00151FA8"/>
    <w:rsid w:val="00155A42"/>
    <w:rsid w:val="0015784D"/>
    <w:rsid w:val="00161C96"/>
    <w:rsid w:val="001678DD"/>
    <w:rsid w:val="0018652D"/>
    <w:rsid w:val="001877DA"/>
    <w:rsid w:val="00191D84"/>
    <w:rsid w:val="0019347F"/>
    <w:rsid w:val="00193623"/>
    <w:rsid w:val="00193CB2"/>
    <w:rsid w:val="001B764A"/>
    <w:rsid w:val="001B7975"/>
    <w:rsid w:val="001C1CE4"/>
    <w:rsid w:val="001D43CD"/>
    <w:rsid w:val="001D67FC"/>
    <w:rsid w:val="001E619F"/>
    <w:rsid w:val="001F3F21"/>
    <w:rsid w:val="001F5FBF"/>
    <w:rsid w:val="002144CD"/>
    <w:rsid w:val="00216269"/>
    <w:rsid w:val="002165D0"/>
    <w:rsid w:val="00226162"/>
    <w:rsid w:val="002262FB"/>
    <w:rsid w:val="00226A11"/>
    <w:rsid w:val="002270B4"/>
    <w:rsid w:val="002330BF"/>
    <w:rsid w:val="00235047"/>
    <w:rsid w:val="0024012C"/>
    <w:rsid w:val="00240A83"/>
    <w:rsid w:val="0024572E"/>
    <w:rsid w:val="00251867"/>
    <w:rsid w:val="00254E15"/>
    <w:rsid w:val="00262DC4"/>
    <w:rsid w:val="00267970"/>
    <w:rsid w:val="00270786"/>
    <w:rsid w:val="0028103F"/>
    <w:rsid w:val="00290098"/>
    <w:rsid w:val="002A66C8"/>
    <w:rsid w:val="002B060C"/>
    <w:rsid w:val="002B1363"/>
    <w:rsid w:val="002B41B9"/>
    <w:rsid w:val="002C16E7"/>
    <w:rsid w:val="002C3D7C"/>
    <w:rsid w:val="002C6065"/>
    <w:rsid w:val="002D1FBA"/>
    <w:rsid w:val="002D5056"/>
    <w:rsid w:val="002E4F3E"/>
    <w:rsid w:val="002F2947"/>
    <w:rsid w:val="0030017D"/>
    <w:rsid w:val="003014C5"/>
    <w:rsid w:val="00304922"/>
    <w:rsid w:val="003208AB"/>
    <w:rsid w:val="0032110E"/>
    <w:rsid w:val="0032760F"/>
    <w:rsid w:val="00333538"/>
    <w:rsid w:val="0033791A"/>
    <w:rsid w:val="003473A7"/>
    <w:rsid w:val="003557E9"/>
    <w:rsid w:val="00356F2C"/>
    <w:rsid w:val="003572C8"/>
    <w:rsid w:val="003609CD"/>
    <w:rsid w:val="0036290C"/>
    <w:rsid w:val="00362DB7"/>
    <w:rsid w:val="003672A2"/>
    <w:rsid w:val="00374939"/>
    <w:rsid w:val="003833F9"/>
    <w:rsid w:val="00385EE1"/>
    <w:rsid w:val="003917F6"/>
    <w:rsid w:val="003A2874"/>
    <w:rsid w:val="003A6740"/>
    <w:rsid w:val="003B16C8"/>
    <w:rsid w:val="003B3E68"/>
    <w:rsid w:val="003B4C52"/>
    <w:rsid w:val="003C36B2"/>
    <w:rsid w:val="003D7FC4"/>
    <w:rsid w:val="003F00BB"/>
    <w:rsid w:val="003F0D9A"/>
    <w:rsid w:val="003F2D71"/>
    <w:rsid w:val="004039D6"/>
    <w:rsid w:val="00412235"/>
    <w:rsid w:val="00420E29"/>
    <w:rsid w:val="0043376E"/>
    <w:rsid w:val="00434DC0"/>
    <w:rsid w:val="004403D1"/>
    <w:rsid w:val="0044094E"/>
    <w:rsid w:val="00445EDB"/>
    <w:rsid w:val="00450B9D"/>
    <w:rsid w:val="00452D87"/>
    <w:rsid w:val="00460AE7"/>
    <w:rsid w:val="00464EE6"/>
    <w:rsid w:val="0047699A"/>
    <w:rsid w:val="004801A4"/>
    <w:rsid w:val="00480CFC"/>
    <w:rsid w:val="00483B8A"/>
    <w:rsid w:val="00484BA7"/>
    <w:rsid w:val="00486544"/>
    <w:rsid w:val="004947CF"/>
    <w:rsid w:val="004A3076"/>
    <w:rsid w:val="004A6573"/>
    <w:rsid w:val="004B2A35"/>
    <w:rsid w:val="004C4373"/>
    <w:rsid w:val="004D1D06"/>
    <w:rsid w:val="004E5C24"/>
    <w:rsid w:val="004E5F27"/>
    <w:rsid w:val="0050039B"/>
    <w:rsid w:val="00502F84"/>
    <w:rsid w:val="00503857"/>
    <w:rsid w:val="00517ACB"/>
    <w:rsid w:val="0053270A"/>
    <w:rsid w:val="00535F6D"/>
    <w:rsid w:val="00537511"/>
    <w:rsid w:val="005401A5"/>
    <w:rsid w:val="0054782C"/>
    <w:rsid w:val="00556F45"/>
    <w:rsid w:val="0056256B"/>
    <w:rsid w:val="005628D4"/>
    <w:rsid w:val="00567B5B"/>
    <w:rsid w:val="0057644D"/>
    <w:rsid w:val="005836BF"/>
    <w:rsid w:val="00594AB6"/>
    <w:rsid w:val="00594CE6"/>
    <w:rsid w:val="00597FA9"/>
    <w:rsid w:val="005A0DC4"/>
    <w:rsid w:val="005A1AC7"/>
    <w:rsid w:val="005A2CBA"/>
    <w:rsid w:val="005A48C7"/>
    <w:rsid w:val="005C20CF"/>
    <w:rsid w:val="005C37A7"/>
    <w:rsid w:val="005D634D"/>
    <w:rsid w:val="005E672D"/>
    <w:rsid w:val="005F2170"/>
    <w:rsid w:val="0060783B"/>
    <w:rsid w:val="006108FD"/>
    <w:rsid w:val="0061751E"/>
    <w:rsid w:val="006223F6"/>
    <w:rsid w:val="00626F6B"/>
    <w:rsid w:val="00630840"/>
    <w:rsid w:val="00630997"/>
    <w:rsid w:val="006326CC"/>
    <w:rsid w:val="00637071"/>
    <w:rsid w:val="00643F47"/>
    <w:rsid w:val="00647F82"/>
    <w:rsid w:val="00653781"/>
    <w:rsid w:val="00653B87"/>
    <w:rsid w:val="00656310"/>
    <w:rsid w:val="00656CE1"/>
    <w:rsid w:val="00666CE4"/>
    <w:rsid w:val="006716DF"/>
    <w:rsid w:val="00671DD9"/>
    <w:rsid w:val="00671EE1"/>
    <w:rsid w:val="00672603"/>
    <w:rsid w:val="0068382D"/>
    <w:rsid w:val="006907D0"/>
    <w:rsid w:val="0069299F"/>
    <w:rsid w:val="006968A5"/>
    <w:rsid w:val="006A1A7F"/>
    <w:rsid w:val="006A241B"/>
    <w:rsid w:val="006A4109"/>
    <w:rsid w:val="006B2A03"/>
    <w:rsid w:val="006B3A67"/>
    <w:rsid w:val="006B524A"/>
    <w:rsid w:val="006B56FC"/>
    <w:rsid w:val="006C5C35"/>
    <w:rsid w:val="006C612E"/>
    <w:rsid w:val="006C641B"/>
    <w:rsid w:val="006D1192"/>
    <w:rsid w:val="006E011E"/>
    <w:rsid w:val="006E5F65"/>
    <w:rsid w:val="006E66B1"/>
    <w:rsid w:val="007006BB"/>
    <w:rsid w:val="00701AC0"/>
    <w:rsid w:val="00706023"/>
    <w:rsid w:val="007066CE"/>
    <w:rsid w:val="00715120"/>
    <w:rsid w:val="00721BAE"/>
    <w:rsid w:val="00727BBA"/>
    <w:rsid w:val="00731AF1"/>
    <w:rsid w:val="007348A1"/>
    <w:rsid w:val="007376AB"/>
    <w:rsid w:val="007440E3"/>
    <w:rsid w:val="007475B6"/>
    <w:rsid w:val="00747C9E"/>
    <w:rsid w:val="00747D61"/>
    <w:rsid w:val="00750216"/>
    <w:rsid w:val="00761EF7"/>
    <w:rsid w:val="007727C6"/>
    <w:rsid w:val="0077516D"/>
    <w:rsid w:val="00781E13"/>
    <w:rsid w:val="00786228"/>
    <w:rsid w:val="007911A3"/>
    <w:rsid w:val="00792047"/>
    <w:rsid w:val="0079426E"/>
    <w:rsid w:val="00794C91"/>
    <w:rsid w:val="007A1EF8"/>
    <w:rsid w:val="007A4EBD"/>
    <w:rsid w:val="007C3346"/>
    <w:rsid w:val="007D46AD"/>
    <w:rsid w:val="007D6D37"/>
    <w:rsid w:val="007F10EA"/>
    <w:rsid w:val="007F2636"/>
    <w:rsid w:val="007F2787"/>
    <w:rsid w:val="007F73F5"/>
    <w:rsid w:val="00803244"/>
    <w:rsid w:val="008073A9"/>
    <w:rsid w:val="00807FD7"/>
    <w:rsid w:val="008132A3"/>
    <w:rsid w:val="00815EA7"/>
    <w:rsid w:val="00817DE3"/>
    <w:rsid w:val="008234A3"/>
    <w:rsid w:val="00843DD8"/>
    <w:rsid w:val="00844022"/>
    <w:rsid w:val="0084410A"/>
    <w:rsid w:val="00844FA8"/>
    <w:rsid w:val="00847E32"/>
    <w:rsid w:val="00850C3E"/>
    <w:rsid w:val="0085113C"/>
    <w:rsid w:val="00856ABF"/>
    <w:rsid w:val="00870B11"/>
    <w:rsid w:val="00871647"/>
    <w:rsid w:val="0087586B"/>
    <w:rsid w:val="00890293"/>
    <w:rsid w:val="00891FC6"/>
    <w:rsid w:val="008A27FD"/>
    <w:rsid w:val="008A628D"/>
    <w:rsid w:val="008A6759"/>
    <w:rsid w:val="008A7073"/>
    <w:rsid w:val="008B0EBA"/>
    <w:rsid w:val="008B165A"/>
    <w:rsid w:val="008C1B60"/>
    <w:rsid w:val="008D4486"/>
    <w:rsid w:val="008E06DF"/>
    <w:rsid w:val="009048F7"/>
    <w:rsid w:val="009069FF"/>
    <w:rsid w:val="00907871"/>
    <w:rsid w:val="0091686A"/>
    <w:rsid w:val="00920982"/>
    <w:rsid w:val="00921735"/>
    <w:rsid w:val="00921D47"/>
    <w:rsid w:val="009234E1"/>
    <w:rsid w:val="00924802"/>
    <w:rsid w:val="00926A84"/>
    <w:rsid w:val="00940007"/>
    <w:rsid w:val="00954105"/>
    <w:rsid w:val="0096473B"/>
    <w:rsid w:val="00965741"/>
    <w:rsid w:val="009678DF"/>
    <w:rsid w:val="00981C43"/>
    <w:rsid w:val="00986D33"/>
    <w:rsid w:val="00991618"/>
    <w:rsid w:val="00994ED1"/>
    <w:rsid w:val="00997DDD"/>
    <w:rsid w:val="009A615A"/>
    <w:rsid w:val="009A729F"/>
    <w:rsid w:val="009B437F"/>
    <w:rsid w:val="009C2461"/>
    <w:rsid w:val="009C4765"/>
    <w:rsid w:val="009C4F6F"/>
    <w:rsid w:val="009C7C90"/>
    <w:rsid w:val="009D60FA"/>
    <w:rsid w:val="009E477F"/>
    <w:rsid w:val="009F18A8"/>
    <w:rsid w:val="00A05A00"/>
    <w:rsid w:val="00A125ED"/>
    <w:rsid w:val="00A143A9"/>
    <w:rsid w:val="00A200F8"/>
    <w:rsid w:val="00A30123"/>
    <w:rsid w:val="00A35046"/>
    <w:rsid w:val="00A37460"/>
    <w:rsid w:val="00A40F02"/>
    <w:rsid w:val="00A42C95"/>
    <w:rsid w:val="00A52098"/>
    <w:rsid w:val="00A56772"/>
    <w:rsid w:val="00A569C9"/>
    <w:rsid w:val="00A61E59"/>
    <w:rsid w:val="00A639AA"/>
    <w:rsid w:val="00A67158"/>
    <w:rsid w:val="00A67E05"/>
    <w:rsid w:val="00A82E94"/>
    <w:rsid w:val="00A87ECF"/>
    <w:rsid w:val="00AA4FB9"/>
    <w:rsid w:val="00AA63C4"/>
    <w:rsid w:val="00AD0D08"/>
    <w:rsid w:val="00AD5452"/>
    <w:rsid w:val="00AD5C18"/>
    <w:rsid w:val="00AE3525"/>
    <w:rsid w:val="00AE6D7C"/>
    <w:rsid w:val="00AF2792"/>
    <w:rsid w:val="00AF72B4"/>
    <w:rsid w:val="00B06910"/>
    <w:rsid w:val="00B4611F"/>
    <w:rsid w:val="00B52FFC"/>
    <w:rsid w:val="00B53327"/>
    <w:rsid w:val="00B5417D"/>
    <w:rsid w:val="00B54F30"/>
    <w:rsid w:val="00B5622B"/>
    <w:rsid w:val="00B57936"/>
    <w:rsid w:val="00B60607"/>
    <w:rsid w:val="00B70E5F"/>
    <w:rsid w:val="00B72039"/>
    <w:rsid w:val="00B75B5A"/>
    <w:rsid w:val="00B86CDE"/>
    <w:rsid w:val="00B95699"/>
    <w:rsid w:val="00B97D2C"/>
    <w:rsid w:val="00BA38D2"/>
    <w:rsid w:val="00BA3B2A"/>
    <w:rsid w:val="00BA5FAD"/>
    <w:rsid w:val="00BB24C5"/>
    <w:rsid w:val="00BC10DD"/>
    <w:rsid w:val="00BC4CB2"/>
    <w:rsid w:val="00BD3C0A"/>
    <w:rsid w:val="00BE0E62"/>
    <w:rsid w:val="00BE4319"/>
    <w:rsid w:val="00BE64DA"/>
    <w:rsid w:val="00C01814"/>
    <w:rsid w:val="00C0209B"/>
    <w:rsid w:val="00C021B4"/>
    <w:rsid w:val="00C05FC4"/>
    <w:rsid w:val="00C10A2B"/>
    <w:rsid w:val="00C165DB"/>
    <w:rsid w:val="00C227AD"/>
    <w:rsid w:val="00C23FCB"/>
    <w:rsid w:val="00C2413D"/>
    <w:rsid w:val="00C244A6"/>
    <w:rsid w:val="00C322A2"/>
    <w:rsid w:val="00C32446"/>
    <w:rsid w:val="00C60B70"/>
    <w:rsid w:val="00C65EAE"/>
    <w:rsid w:val="00C82087"/>
    <w:rsid w:val="00C82E60"/>
    <w:rsid w:val="00C87A00"/>
    <w:rsid w:val="00CA1E30"/>
    <w:rsid w:val="00CB1207"/>
    <w:rsid w:val="00CC622B"/>
    <w:rsid w:val="00CD6497"/>
    <w:rsid w:val="00CE6C8B"/>
    <w:rsid w:val="00CF030D"/>
    <w:rsid w:val="00CF38BF"/>
    <w:rsid w:val="00CF70A5"/>
    <w:rsid w:val="00CF730D"/>
    <w:rsid w:val="00D03402"/>
    <w:rsid w:val="00D15985"/>
    <w:rsid w:val="00D15F43"/>
    <w:rsid w:val="00D178F7"/>
    <w:rsid w:val="00D23B56"/>
    <w:rsid w:val="00D244A9"/>
    <w:rsid w:val="00D351E3"/>
    <w:rsid w:val="00D373A5"/>
    <w:rsid w:val="00D607E3"/>
    <w:rsid w:val="00D62FB7"/>
    <w:rsid w:val="00D63658"/>
    <w:rsid w:val="00D637B9"/>
    <w:rsid w:val="00D65D00"/>
    <w:rsid w:val="00D665FC"/>
    <w:rsid w:val="00D85316"/>
    <w:rsid w:val="00D903F2"/>
    <w:rsid w:val="00D922A2"/>
    <w:rsid w:val="00D936EE"/>
    <w:rsid w:val="00DB2201"/>
    <w:rsid w:val="00DC277D"/>
    <w:rsid w:val="00DC4336"/>
    <w:rsid w:val="00DC4375"/>
    <w:rsid w:val="00DC508D"/>
    <w:rsid w:val="00DD0686"/>
    <w:rsid w:val="00DE280C"/>
    <w:rsid w:val="00DE34E2"/>
    <w:rsid w:val="00DE4C91"/>
    <w:rsid w:val="00DE5EA4"/>
    <w:rsid w:val="00E02FD1"/>
    <w:rsid w:val="00E04910"/>
    <w:rsid w:val="00E05B7F"/>
    <w:rsid w:val="00E13969"/>
    <w:rsid w:val="00E14A01"/>
    <w:rsid w:val="00E14A02"/>
    <w:rsid w:val="00E2727D"/>
    <w:rsid w:val="00E32A10"/>
    <w:rsid w:val="00E374E6"/>
    <w:rsid w:val="00E50961"/>
    <w:rsid w:val="00E51531"/>
    <w:rsid w:val="00E546FB"/>
    <w:rsid w:val="00E6306D"/>
    <w:rsid w:val="00E66793"/>
    <w:rsid w:val="00E67EB4"/>
    <w:rsid w:val="00E706FE"/>
    <w:rsid w:val="00E81AF5"/>
    <w:rsid w:val="00E826A4"/>
    <w:rsid w:val="00E834B1"/>
    <w:rsid w:val="00E85068"/>
    <w:rsid w:val="00E95136"/>
    <w:rsid w:val="00EA1273"/>
    <w:rsid w:val="00EA3158"/>
    <w:rsid w:val="00EB344C"/>
    <w:rsid w:val="00EE3757"/>
    <w:rsid w:val="00EE5B62"/>
    <w:rsid w:val="00EF0DE7"/>
    <w:rsid w:val="00EF13D4"/>
    <w:rsid w:val="00F01F11"/>
    <w:rsid w:val="00F144EA"/>
    <w:rsid w:val="00F153DB"/>
    <w:rsid w:val="00F224E6"/>
    <w:rsid w:val="00F23BCD"/>
    <w:rsid w:val="00F30A22"/>
    <w:rsid w:val="00F3267D"/>
    <w:rsid w:val="00F377C0"/>
    <w:rsid w:val="00F44A52"/>
    <w:rsid w:val="00F45258"/>
    <w:rsid w:val="00F45C22"/>
    <w:rsid w:val="00F5375E"/>
    <w:rsid w:val="00F60511"/>
    <w:rsid w:val="00F63F71"/>
    <w:rsid w:val="00F65DB6"/>
    <w:rsid w:val="00F66959"/>
    <w:rsid w:val="00F6762F"/>
    <w:rsid w:val="00F72D91"/>
    <w:rsid w:val="00F83EE4"/>
    <w:rsid w:val="00F8710A"/>
    <w:rsid w:val="00F87DB3"/>
    <w:rsid w:val="00F90F4A"/>
    <w:rsid w:val="00F968A6"/>
    <w:rsid w:val="00F976F8"/>
    <w:rsid w:val="00FA4FE9"/>
    <w:rsid w:val="00FA5B8D"/>
    <w:rsid w:val="00FB601B"/>
    <w:rsid w:val="00FB6E6D"/>
    <w:rsid w:val="00FD3403"/>
    <w:rsid w:val="00FD4E34"/>
    <w:rsid w:val="00FF1A38"/>
    <w:rsid w:val="00FF2B41"/>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1FEAB0A4-B774-48E1-B46A-7172E6EC9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DE4C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4C9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945243">
      <w:bodyDiv w:val="1"/>
      <w:marLeft w:val="0"/>
      <w:marRight w:val="0"/>
      <w:marTop w:val="0"/>
      <w:marBottom w:val="0"/>
      <w:divBdr>
        <w:top w:val="none" w:sz="0" w:space="0" w:color="auto"/>
        <w:left w:val="none" w:sz="0" w:space="0" w:color="auto"/>
        <w:bottom w:val="none" w:sz="0" w:space="0" w:color="auto"/>
        <w:right w:val="none" w:sz="0" w:space="0" w:color="auto"/>
      </w:divBdr>
      <w:divsChild>
        <w:div w:id="278491685">
          <w:marLeft w:val="0"/>
          <w:marRight w:val="0"/>
          <w:marTop w:val="0"/>
          <w:marBottom w:val="0"/>
          <w:divBdr>
            <w:top w:val="none" w:sz="0" w:space="0" w:color="auto"/>
            <w:left w:val="none" w:sz="0" w:space="0" w:color="auto"/>
            <w:bottom w:val="none" w:sz="0" w:space="0" w:color="auto"/>
            <w:right w:val="none" w:sz="0" w:space="0" w:color="auto"/>
          </w:divBdr>
          <w:divsChild>
            <w:div w:id="16038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451281">
      <w:bodyDiv w:val="1"/>
      <w:marLeft w:val="0"/>
      <w:marRight w:val="0"/>
      <w:marTop w:val="0"/>
      <w:marBottom w:val="0"/>
      <w:divBdr>
        <w:top w:val="none" w:sz="0" w:space="0" w:color="auto"/>
        <w:left w:val="none" w:sz="0" w:space="0" w:color="auto"/>
        <w:bottom w:val="none" w:sz="0" w:space="0" w:color="auto"/>
        <w:right w:val="none" w:sz="0" w:space="0" w:color="auto"/>
      </w:divBdr>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54163">
      <w:bodyDiv w:val="1"/>
      <w:marLeft w:val="0"/>
      <w:marRight w:val="0"/>
      <w:marTop w:val="0"/>
      <w:marBottom w:val="0"/>
      <w:divBdr>
        <w:top w:val="none" w:sz="0" w:space="0" w:color="auto"/>
        <w:left w:val="none" w:sz="0" w:space="0" w:color="auto"/>
        <w:bottom w:val="none" w:sz="0" w:space="0" w:color="auto"/>
        <w:right w:val="none" w:sz="0" w:space="0" w:color="auto"/>
      </w:divBdr>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23941890">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1029842567">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57043511">
              <w:marLeft w:val="0"/>
              <w:marRight w:val="0"/>
              <w:marTop w:val="0"/>
              <w:marBottom w:val="0"/>
              <w:divBdr>
                <w:top w:val="none" w:sz="0" w:space="0" w:color="auto"/>
                <w:left w:val="none" w:sz="0" w:space="0" w:color="auto"/>
                <w:bottom w:val="none" w:sz="0" w:space="0" w:color="auto"/>
                <w:right w:val="none" w:sz="0" w:space="0" w:color="auto"/>
              </w:divBdr>
            </w:div>
            <w:div w:id="129803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11604">
      <w:bodyDiv w:val="1"/>
      <w:marLeft w:val="0"/>
      <w:marRight w:val="0"/>
      <w:marTop w:val="0"/>
      <w:marBottom w:val="0"/>
      <w:divBdr>
        <w:top w:val="none" w:sz="0" w:space="0" w:color="auto"/>
        <w:left w:val="none" w:sz="0" w:space="0" w:color="auto"/>
        <w:bottom w:val="none" w:sz="0" w:space="0" w:color="auto"/>
        <w:right w:val="none" w:sz="0" w:space="0" w:color="auto"/>
      </w:divBdr>
      <w:divsChild>
        <w:div w:id="415057200">
          <w:marLeft w:val="0"/>
          <w:marRight w:val="0"/>
          <w:marTop w:val="0"/>
          <w:marBottom w:val="0"/>
          <w:divBdr>
            <w:top w:val="none" w:sz="0" w:space="0" w:color="auto"/>
            <w:left w:val="none" w:sz="0" w:space="0" w:color="auto"/>
            <w:bottom w:val="none" w:sz="0" w:space="0" w:color="auto"/>
            <w:right w:val="none" w:sz="0" w:space="0" w:color="auto"/>
          </w:divBdr>
          <w:divsChild>
            <w:div w:id="171221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09308225">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42E65E-C9EF-46C3-98B3-FD8508E0E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664</TotalTime>
  <Pages>30</Pages>
  <Words>5515</Words>
  <Characters>30334</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41</cp:revision>
  <cp:lastPrinted>2020-11-06T18:09:00Z</cp:lastPrinted>
  <dcterms:created xsi:type="dcterms:W3CDTF">2019-10-15T12:41:00Z</dcterms:created>
  <dcterms:modified xsi:type="dcterms:W3CDTF">2020-11-06T18:10:00Z</dcterms:modified>
</cp:coreProperties>
</file>